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Layout w:type="fixed"/>
        <w:tblLook w:val="0000" w:firstRow="0" w:lastRow="0" w:firstColumn="0" w:lastColumn="0" w:noHBand="0" w:noVBand="0"/>
      </w:tblPr>
      <w:tblGrid>
        <w:gridCol w:w="5640"/>
      </w:tblGrid>
      <w:tr w:rsidR="00701458" w14:paraId="2E4C626B" w14:textId="77777777">
        <w:trPr>
          <w:trHeight w:val="851"/>
          <w:jc w:val="center"/>
        </w:trPr>
        <w:tc>
          <w:tcPr>
            <w:tcW w:w="5640" w:type="dxa"/>
            <w:tcBorders>
              <w:top w:val="nil"/>
              <w:left w:val="nil"/>
              <w:bottom w:val="single" w:sz="4" w:space="0" w:color="auto"/>
              <w:right w:val="nil"/>
            </w:tcBorders>
            <w:vAlign w:val="bottom"/>
          </w:tcPr>
          <w:p w14:paraId="5C3D149B" w14:textId="77777777" w:rsidR="00701458" w:rsidRDefault="000716C6">
            <w:pPr>
              <w:pStyle w:val="SHNormal"/>
            </w:pPr>
            <w:r>
              <w:t>Dated</w:t>
            </w:r>
          </w:p>
        </w:tc>
      </w:tr>
      <w:tr w:rsidR="00701458" w14:paraId="1654F408" w14:textId="77777777">
        <w:trPr>
          <w:trHeight w:hRule="exact" w:val="680"/>
          <w:jc w:val="center"/>
        </w:trPr>
        <w:tc>
          <w:tcPr>
            <w:tcW w:w="5640" w:type="dxa"/>
            <w:tcBorders>
              <w:top w:val="single" w:sz="4" w:space="0" w:color="auto"/>
              <w:left w:val="nil"/>
              <w:bottom w:val="nil"/>
              <w:right w:val="nil"/>
            </w:tcBorders>
          </w:tcPr>
          <w:p w14:paraId="436860C3" w14:textId="77777777" w:rsidR="00701458" w:rsidRDefault="00701458">
            <w:pPr>
              <w:pStyle w:val="SHNormal"/>
            </w:pPr>
          </w:p>
        </w:tc>
      </w:tr>
      <w:tr w:rsidR="00701458" w14:paraId="43279E05" w14:textId="77777777">
        <w:trPr>
          <w:trHeight w:val="3402"/>
          <w:jc w:val="center"/>
        </w:trPr>
        <w:tc>
          <w:tcPr>
            <w:tcW w:w="5640" w:type="dxa"/>
            <w:tcBorders>
              <w:top w:val="nil"/>
              <w:left w:val="nil"/>
              <w:right w:val="nil"/>
            </w:tcBorders>
            <w:vAlign w:val="center"/>
          </w:tcPr>
          <w:p w14:paraId="54228C8E" w14:textId="77777777" w:rsidR="00701458" w:rsidRDefault="000716C6">
            <w:pPr>
              <w:pStyle w:val="SHNormal"/>
              <w:jc w:val="center"/>
            </w:pPr>
            <w:r>
              <w:t>[LANDLORD]</w:t>
            </w:r>
          </w:p>
          <w:p w14:paraId="4C76FF86" w14:textId="77777777" w:rsidR="00701458" w:rsidRDefault="000716C6">
            <w:pPr>
              <w:pStyle w:val="SHNormal"/>
              <w:jc w:val="center"/>
            </w:pPr>
            <w:r>
              <w:t>and</w:t>
            </w:r>
          </w:p>
          <w:p w14:paraId="0C358CA7" w14:textId="77777777" w:rsidR="00701458" w:rsidRDefault="000716C6">
            <w:pPr>
              <w:pStyle w:val="SHNormal"/>
              <w:jc w:val="center"/>
            </w:pPr>
            <w:r>
              <w:t>[TENANT]</w:t>
            </w:r>
          </w:p>
          <w:p w14:paraId="7D619564" w14:textId="77777777" w:rsidR="00701458" w:rsidRDefault="000716C6">
            <w:pPr>
              <w:pStyle w:val="SHNormal"/>
              <w:jc w:val="center"/>
            </w:pPr>
            <w:r>
              <w:t>and</w:t>
            </w:r>
          </w:p>
          <w:p w14:paraId="23AD1C69" w14:textId="77777777" w:rsidR="00701458" w:rsidRDefault="000716C6">
            <w:pPr>
              <w:pStyle w:val="SHNormal"/>
              <w:jc w:val="center"/>
            </w:pPr>
            <w:r>
              <w:t>[GUARANTOR]</w:t>
            </w:r>
          </w:p>
        </w:tc>
      </w:tr>
      <w:tr w:rsidR="00701458" w14:paraId="4D405C37" w14:textId="77777777">
        <w:trPr>
          <w:trHeight w:val="340"/>
          <w:jc w:val="center"/>
        </w:trPr>
        <w:tc>
          <w:tcPr>
            <w:tcW w:w="5640" w:type="dxa"/>
            <w:tcBorders>
              <w:top w:val="single" w:sz="4" w:space="0" w:color="auto"/>
              <w:left w:val="nil"/>
              <w:bottom w:val="nil"/>
              <w:right w:val="nil"/>
            </w:tcBorders>
          </w:tcPr>
          <w:p w14:paraId="61E5F04B" w14:textId="77777777" w:rsidR="00701458" w:rsidRDefault="00701458">
            <w:pPr>
              <w:pStyle w:val="SHNormal"/>
            </w:pPr>
          </w:p>
        </w:tc>
      </w:tr>
      <w:tr w:rsidR="00701458" w14:paraId="59556FB7" w14:textId="77777777">
        <w:trPr>
          <w:trHeight w:val="312"/>
          <w:jc w:val="center"/>
        </w:trPr>
        <w:tc>
          <w:tcPr>
            <w:tcW w:w="5640" w:type="dxa"/>
            <w:tcBorders>
              <w:top w:val="nil"/>
              <w:left w:val="nil"/>
              <w:right w:val="nil"/>
            </w:tcBorders>
          </w:tcPr>
          <w:p w14:paraId="391E8432" w14:textId="77777777" w:rsidR="00701458" w:rsidRDefault="000716C6">
            <w:pPr>
              <w:pStyle w:val="SHNormal"/>
              <w:jc w:val="center"/>
            </w:pPr>
            <w:r>
              <w:t>LEASE</w:t>
            </w:r>
          </w:p>
          <w:p w14:paraId="62C24050" w14:textId="77777777" w:rsidR="00701458" w:rsidRDefault="000716C6">
            <w:pPr>
              <w:pStyle w:val="SHNormal"/>
              <w:jc w:val="center"/>
            </w:pPr>
            <w:r>
              <w:t>Relating to premises known as Unit [NUMBER]</w:t>
            </w:r>
          </w:p>
          <w:p w14:paraId="512A2836" w14:textId="77777777" w:rsidR="00701458" w:rsidRDefault="000716C6">
            <w:pPr>
              <w:pStyle w:val="SHNormal"/>
              <w:jc w:val="center"/>
            </w:pPr>
            <w:r>
              <w:t>[CENTRE DETAILS]</w:t>
            </w:r>
          </w:p>
        </w:tc>
      </w:tr>
      <w:tr w:rsidR="00701458" w14:paraId="7C2584F3" w14:textId="77777777">
        <w:trPr>
          <w:trHeight w:val="340"/>
          <w:jc w:val="center"/>
        </w:trPr>
        <w:tc>
          <w:tcPr>
            <w:tcW w:w="5640" w:type="dxa"/>
            <w:tcBorders>
              <w:top w:val="nil"/>
              <w:left w:val="nil"/>
              <w:bottom w:val="single" w:sz="4" w:space="0" w:color="auto"/>
              <w:right w:val="nil"/>
            </w:tcBorders>
          </w:tcPr>
          <w:p w14:paraId="3DAB9FFD" w14:textId="77777777" w:rsidR="00701458" w:rsidRDefault="00701458">
            <w:pPr>
              <w:pStyle w:val="SHNormal"/>
            </w:pPr>
          </w:p>
        </w:tc>
      </w:tr>
      <w:tr w:rsidR="00701458" w14:paraId="554D1839" w14:textId="77777777">
        <w:trPr>
          <w:trHeight w:val="340"/>
          <w:jc w:val="center"/>
        </w:trPr>
        <w:tc>
          <w:tcPr>
            <w:tcW w:w="5640" w:type="dxa"/>
            <w:tcBorders>
              <w:top w:val="nil"/>
              <w:left w:val="nil"/>
              <w:bottom w:val="nil"/>
              <w:right w:val="nil"/>
            </w:tcBorders>
          </w:tcPr>
          <w:p w14:paraId="466A4887" w14:textId="77777777" w:rsidR="00701458" w:rsidRDefault="000716C6">
            <w:pPr>
              <w:pStyle w:val="SHNormal"/>
              <w:jc w:val="center"/>
            </w:pPr>
            <w:r>
              <w:rPr>
                <w:b/>
                <w:bCs/>
              </w:rPr>
              <w:t>SHOPPING CENTRE (FOOD AND DRINK)</w:t>
            </w:r>
          </w:p>
          <w:p w14:paraId="766D2C65" w14:textId="77777777" w:rsidR="00701458" w:rsidRDefault="000716C6">
            <w:pPr>
              <w:pStyle w:val="SHNormal"/>
              <w:jc w:val="center"/>
            </w:pPr>
            <w:r>
              <w:t>(Open Market Rent/Exclusive of Service Charge)</w:t>
            </w:r>
          </w:p>
        </w:tc>
      </w:tr>
      <w:tr w:rsidR="00701458" w14:paraId="3078CA9E"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01458" w14:paraId="2A95AFCF" w14:textId="77777777">
              <w:tc>
                <w:tcPr>
                  <w:tcW w:w="2707" w:type="dxa"/>
                </w:tcPr>
                <w:p w14:paraId="09A73487" w14:textId="77777777" w:rsidR="00701458" w:rsidRDefault="000716C6">
                  <w:pPr>
                    <w:pStyle w:val="SHNormal"/>
                    <w:jc w:val="left"/>
                    <w:rPr>
                      <w:b/>
                    </w:rPr>
                  </w:pPr>
                  <w:r>
                    <w:rPr>
                      <w:b/>
                    </w:rPr>
                    <w:t>Term</w:t>
                  </w:r>
                </w:p>
              </w:tc>
              <w:tc>
                <w:tcPr>
                  <w:tcW w:w="2707" w:type="dxa"/>
                </w:tcPr>
                <w:p w14:paraId="6E96CF25" w14:textId="77777777" w:rsidR="00701458" w:rsidRDefault="000716C6">
                  <w:pPr>
                    <w:pStyle w:val="SHNormal"/>
                    <w:jc w:val="left"/>
                    <w:rPr>
                      <w:bCs/>
                    </w:rPr>
                  </w:pPr>
                  <w:r>
                    <w:t>[</w:t>
                  </w:r>
                  <w:r>
                    <w:rPr>
                      <w:bCs/>
                    </w:rPr>
                    <w:t>●</w:t>
                  </w:r>
                  <w:r>
                    <w:t>]</w:t>
                  </w:r>
                  <w:r>
                    <w:rPr>
                      <w:bCs/>
                    </w:rPr>
                    <w:t xml:space="preserve"> years</w:t>
                  </w:r>
                </w:p>
              </w:tc>
            </w:tr>
            <w:tr w:rsidR="00701458" w14:paraId="674A3E90" w14:textId="77777777">
              <w:tc>
                <w:tcPr>
                  <w:tcW w:w="2707" w:type="dxa"/>
                </w:tcPr>
                <w:p w14:paraId="4B866B4B" w14:textId="77777777" w:rsidR="00701458" w:rsidRDefault="000716C6">
                  <w:pPr>
                    <w:pStyle w:val="SHNormal"/>
                    <w:jc w:val="left"/>
                    <w:rPr>
                      <w:b/>
                    </w:rPr>
                  </w:pPr>
                  <w:r>
                    <w:rPr>
                      <w:b/>
                    </w:rPr>
                    <w:t>Initial Rent</w:t>
                  </w:r>
                </w:p>
              </w:tc>
              <w:tc>
                <w:tcPr>
                  <w:tcW w:w="2707" w:type="dxa"/>
                </w:tcPr>
                <w:p w14:paraId="7ECF06F1" w14:textId="77777777" w:rsidR="00701458" w:rsidRDefault="000716C6">
                  <w:pPr>
                    <w:pStyle w:val="SHNormal"/>
                    <w:jc w:val="left"/>
                    <w:rPr>
                      <w:bCs/>
                    </w:rPr>
                  </w:pPr>
                  <w:r>
                    <w:rPr>
                      <w:bCs/>
                    </w:rPr>
                    <w:t>£</w:t>
                  </w:r>
                  <w:r>
                    <w:t>[</w:t>
                  </w:r>
                  <w:r>
                    <w:rPr>
                      <w:bCs/>
                    </w:rPr>
                    <w:t>●</w:t>
                  </w:r>
                  <w:r>
                    <w:t>]</w:t>
                  </w:r>
                </w:p>
              </w:tc>
            </w:tr>
            <w:tr w:rsidR="00701458" w14:paraId="0BB1C494" w14:textId="77777777">
              <w:tc>
                <w:tcPr>
                  <w:tcW w:w="2707" w:type="dxa"/>
                </w:tcPr>
                <w:p w14:paraId="264F13A0" w14:textId="77777777" w:rsidR="00701458" w:rsidRDefault="000716C6">
                  <w:pPr>
                    <w:pStyle w:val="SHNormal"/>
                    <w:jc w:val="left"/>
                    <w:rPr>
                      <w:b/>
                    </w:rPr>
                  </w:pPr>
                  <w:r>
                    <w:rPr>
                      <w:b/>
                    </w:rPr>
                    <w:t>Rent Free Period</w:t>
                  </w:r>
                </w:p>
              </w:tc>
              <w:tc>
                <w:tcPr>
                  <w:tcW w:w="2707" w:type="dxa"/>
                </w:tcPr>
                <w:p w14:paraId="42B09786" w14:textId="77777777" w:rsidR="00701458" w:rsidRDefault="000716C6">
                  <w:pPr>
                    <w:pStyle w:val="SHNormal"/>
                    <w:jc w:val="left"/>
                    <w:rPr>
                      <w:bCs/>
                    </w:rPr>
                  </w:pPr>
                  <w:r>
                    <w:t>[</w:t>
                  </w:r>
                  <w:r>
                    <w:rPr>
                      <w:bCs/>
                    </w:rPr>
                    <w:t>None</w:t>
                  </w:r>
                  <w:r>
                    <w:t>][[</w:t>
                  </w:r>
                  <w:r>
                    <w:rPr>
                      <w:bCs/>
                    </w:rPr>
                    <w:t>●</w:t>
                  </w:r>
                  <w:r>
                    <w:t>]</w:t>
                  </w:r>
                  <w:r>
                    <w:rPr>
                      <w:bCs/>
                    </w:rPr>
                    <w:t xml:space="preserve"> months</w:t>
                  </w:r>
                  <w:r>
                    <w:t>]</w:t>
                  </w:r>
                </w:p>
              </w:tc>
            </w:tr>
            <w:tr w:rsidR="00701458" w14:paraId="710865D0" w14:textId="77777777">
              <w:tc>
                <w:tcPr>
                  <w:tcW w:w="2707" w:type="dxa"/>
                </w:tcPr>
                <w:p w14:paraId="3DCF0D86" w14:textId="77777777" w:rsidR="00701458" w:rsidRDefault="000716C6">
                  <w:pPr>
                    <w:pStyle w:val="SHNormal"/>
                    <w:jc w:val="left"/>
                    <w:rPr>
                      <w:b/>
                    </w:rPr>
                  </w:pPr>
                  <w:r>
                    <w:rPr>
                      <w:b/>
                    </w:rPr>
                    <w:t>Rent review pattern</w:t>
                  </w:r>
                </w:p>
              </w:tc>
              <w:tc>
                <w:tcPr>
                  <w:tcW w:w="2707" w:type="dxa"/>
                </w:tcPr>
                <w:p w14:paraId="4B46AA84" w14:textId="59ED09E1" w:rsidR="00701458" w:rsidRDefault="000716C6">
                  <w:pPr>
                    <w:pStyle w:val="SHNormal"/>
                    <w:jc w:val="left"/>
                    <w:rPr>
                      <w:bCs/>
                    </w:rPr>
                  </w:pPr>
                  <w:r>
                    <w:t>[</w:t>
                  </w:r>
                  <w:r>
                    <w:rPr>
                      <w:bCs/>
                    </w:rPr>
                    <w:t>5 </w:t>
                  </w:r>
                  <w:r>
                    <w:rPr>
                      <w:bCs/>
                    </w:rPr>
                    <w:t>yearly</w:t>
                  </w:r>
                  <w:r>
                    <w:t>][</w:t>
                  </w:r>
                  <w:r>
                    <w:rPr>
                      <w:bCs/>
                    </w:rPr>
                    <w:t>None</w:t>
                  </w:r>
                  <w:r>
                    <w:t>]</w:t>
                  </w:r>
                </w:p>
              </w:tc>
            </w:tr>
            <w:tr w:rsidR="00701458" w14:paraId="36AE1BE9" w14:textId="77777777">
              <w:tc>
                <w:tcPr>
                  <w:tcW w:w="2707" w:type="dxa"/>
                </w:tcPr>
                <w:p w14:paraId="6A36D0ED" w14:textId="77777777" w:rsidR="00701458" w:rsidRDefault="000716C6">
                  <w:pPr>
                    <w:pStyle w:val="SHNormal"/>
                    <w:jc w:val="left"/>
                    <w:rPr>
                      <w:b/>
                    </w:rPr>
                  </w:pPr>
                  <w:r>
                    <w:rPr>
                      <w:b/>
                    </w:rPr>
                    <w:t>Rent review basis</w:t>
                  </w:r>
                </w:p>
              </w:tc>
              <w:tc>
                <w:tcPr>
                  <w:tcW w:w="2707" w:type="dxa"/>
                </w:tcPr>
                <w:p w14:paraId="53F9F162" w14:textId="77777777" w:rsidR="00701458" w:rsidRDefault="000716C6">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50719548" w14:textId="77777777" w:rsidR="00701458" w:rsidRDefault="00701458">
            <w:pPr>
              <w:pStyle w:val="SHNormal"/>
              <w:jc w:val="left"/>
              <w:rPr>
                <w:bCs/>
              </w:rPr>
            </w:pPr>
          </w:p>
        </w:tc>
      </w:tr>
    </w:tbl>
    <w:p w14:paraId="2501D29C" w14:textId="77777777" w:rsidR="00701458" w:rsidRDefault="00701458">
      <w:pPr>
        <w:pStyle w:val="Index7"/>
      </w:pPr>
    </w:p>
    <w:p w14:paraId="51F981E3" w14:textId="73DE0131" w:rsidR="00701458" w:rsidRDefault="000716C6">
      <w:pPr>
        <w:pStyle w:val="Index7"/>
        <w:ind w:left="0" w:firstLine="0"/>
      </w:pPr>
      <w:r>
        <w:t xml:space="preserve">[DRAFTING NOTE: THIS LEASE IS INTENDED TO BE USED AS A TEMPLATE.  </w:t>
      </w:r>
      <w:r>
        <w:t xml:space="preserve">IT SHOULD BE ALTERED TO REFLECT ANY </w:t>
      </w:r>
      <w:r>
        <w:t xml:space="preserve">REQUIREMENTS THAT ARE SPECIFIC TO THE PROPERTY, PARTIES AND TERMS OF THE TRANSACTION.  </w:t>
      </w:r>
      <w:r>
        <w:t>A COMPARISON AGAINST THIS TEMPLATE SHOULD BE SUPPLIED WHEN THE DRAFT LEASE IS FIRST SUBMITTED TO THE TENANT’</w:t>
      </w:r>
      <w:r>
        <w:t>S SOLICITORS.]</w:t>
      </w:r>
    </w:p>
    <w:p w14:paraId="6BF8CBC9" w14:textId="77777777" w:rsidR="00701458" w:rsidRDefault="00701458">
      <w:pPr>
        <w:pStyle w:val="Index7"/>
        <w:sectPr w:rsidR="0070145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42AED48E" w14:textId="77777777" w:rsidR="00701458" w:rsidRDefault="000716C6">
      <w:pPr>
        <w:pStyle w:val="SHNormal"/>
        <w:jc w:val="center"/>
        <w:rPr>
          <w:b/>
        </w:rPr>
      </w:pPr>
      <w:r>
        <w:rPr>
          <w:b/>
        </w:rPr>
        <w:lastRenderedPageBreak/>
        <w:t>CONTENTS</w:t>
      </w:r>
    </w:p>
    <w:p w14:paraId="60EEC511" w14:textId="034C21DC" w:rsidR="000716C6" w:rsidRDefault="000716C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381" w:history="1">
        <w:r w:rsidRPr="00F7457D">
          <w:rPr>
            <w:rStyle w:val="Hyperlink"/>
            <w:noProof/>
          </w:rPr>
          <w:t>1.</w:t>
        </w:r>
        <w:r>
          <w:rPr>
            <w:rFonts w:asciiTheme="minorHAnsi" w:eastAsiaTheme="minorEastAsia" w:hAnsiTheme="minorHAnsi" w:cstheme="minorBidi"/>
            <w:b w:val="0"/>
            <w:noProof/>
            <w:sz w:val="22"/>
            <w:szCs w:val="22"/>
          </w:rPr>
          <w:tab/>
        </w:r>
        <w:r w:rsidRPr="00F7457D">
          <w:rPr>
            <w:rStyle w:val="Hyperlink"/>
            <w:noProof/>
          </w:rPr>
          <w:t>DEFINITIONS</w:t>
        </w:r>
        <w:r>
          <w:rPr>
            <w:noProof/>
            <w:webHidden/>
          </w:rPr>
          <w:tab/>
        </w:r>
        <w:r>
          <w:rPr>
            <w:noProof/>
            <w:webHidden/>
          </w:rPr>
          <w:fldChar w:fldCharType="begin"/>
        </w:r>
        <w:r>
          <w:rPr>
            <w:noProof/>
            <w:webHidden/>
          </w:rPr>
          <w:instrText xml:space="preserve"> PAGEREF _Toc112850381 \h </w:instrText>
        </w:r>
        <w:r>
          <w:rPr>
            <w:noProof/>
            <w:webHidden/>
          </w:rPr>
        </w:r>
        <w:r>
          <w:rPr>
            <w:noProof/>
            <w:webHidden/>
          </w:rPr>
          <w:fldChar w:fldCharType="separate"/>
        </w:r>
        <w:r>
          <w:rPr>
            <w:noProof/>
            <w:webHidden/>
          </w:rPr>
          <w:t>1</w:t>
        </w:r>
        <w:r>
          <w:rPr>
            <w:noProof/>
            <w:webHidden/>
          </w:rPr>
          <w:fldChar w:fldCharType="end"/>
        </w:r>
      </w:hyperlink>
    </w:p>
    <w:p w14:paraId="430AFD75" w14:textId="2ADC5261" w:rsidR="000716C6" w:rsidRDefault="000716C6">
      <w:pPr>
        <w:pStyle w:val="TOC1"/>
        <w:rPr>
          <w:rFonts w:asciiTheme="minorHAnsi" w:eastAsiaTheme="minorEastAsia" w:hAnsiTheme="minorHAnsi" w:cstheme="minorBidi"/>
          <w:b w:val="0"/>
          <w:noProof/>
          <w:sz w:val="22"/>
          <w:szCs w:val="22"/>
        </w:rPr>
      </w:pPr>
      <w:hyperlink w:anchor="_Toc112850382" w:history="1">
        <w:r w:rsidRPr="00F7457D">
          <w:rPr>
            <w:rStyle w:val="Hyperlink"/>
            <w:noProof/>
          </w:rPr>
          <w:t>2.</w:t>
        </w:r>
        <w:r>
          <w:rPr>
            <w:rFonts w:asciiTheme="minorHAnsi" w:eastAsiaTheme="minorEastAsia" w:hAnsiTheme="minorHAnsi" w:cstheme="minorBidi"/>
            <w:b w:val="0"/>
            <w:noProof/>
            <w:sz w:val="22"/>
            <w:szCs w:val="22"/>
          </w:rPr>
          <w:tab/>
        </w:r>
        <w:r w:rsidRPr="00F7457D">
          <w:rPr>
            <w:rStyle w:val="Hyperlink"/>
            <w:noProof/>
          </w:rPr>
          <w:t>INTERPRETATION</w:t>
        </w:r>
        <w:r>
          <w:rPr>
            <w:noProof/>
            <w:webHidden/>
          </w:rPr>
          <w:tab/>
        </w:r>
        <w:r>
          <w:rPr>
            <w:noProof/>
            <w:webHidden/>
          </w:rPr>
          <w:fldChar w:fldCharType="begin"/>
        </w:r>
        <w:r>
          <w:rPr>
            <w:noProof/>
            <w:webHidden/>
          </w:rPr>
          <w:instrText xml:space="preserve"> PAGEREF _Toc112850382 \h </w:instrText>
        </w:r>
        <w:r>
          <w:rPr>
            <w:noProof/>
            <w:webHidden/>
          </w:rPr>
        </w:r>
        <w:r>
          <w:rPr>
            <w:noProof/>
            <w:webHidden/>
          </w:rPr>
          <w:fldChar w:fldCharType="separate"/>
        </w:r>
        <w:r>
          <w:rPr>
            <w:noProof/>
            <w:webHidden/>
          </w:rPr>
          <w:t>12</w:t>
        </w:r>
        <w:r>
          <w:rPr>
            <w:noProof/>
            <w:webHidden/>
          </w:rPr>
          <w:fldChar w:fldCharType="end"/>
        </w:r>
      </w:hyperlink>
    </w:p>
    <w:p w14:paraId="17AA5B01" w14:textId="7FD9C55A" w:rsidR="000716C6" w:rsidRDefault="000716C6">
      <w:pPr>
        <w:pStyle w:val="TOC1"/>
        <w:rPr>
          <w:rFonts w:asciiTheme="minorHAnsi" w:eastAsiaTheme="minorEastAsia" w:hAnsiTheme="minorHAnsi" w:cstheme="minorBidi"/>
          <w:b w:val="0"/>
          <w:noProof/>
          <w:sz w:val="22"/>
          <w:szCs w:val="22"/>
        </w:rPr>
      </w:pPr>
      <w:hyperlink w:anchor="_Toc112850383" w:history="1">
        <w:r w:rsidRPr="00F7457D">
          <w:rPr>
            <w:rStyle w:val="Hyperlink"/>
            <w:noProof/>
          </w:rPr>
          <w:t>3.</w:t>
        </w:r>
        <w:r>
          <w:rPr>
            <w:rFonts w:asciiTheme="minorHAnsi" w:eastAsiaTheme="minorEastAsia" w:hAnsiTheme="minorHAnsi" w:cstheme="minorBidi"/>
            <w:b w:val="0"/>
            <w:noProof/>
            <w:sz w:val="22"/>
            <w:szCs w:val="22"/>
          </w:rPr>
          <w:tab/>
        </w:r>
        <w:r w:rsidRPr="00F7457D">
          <w:rPr>
            <w:rStyle w:val="Hyperlink"/>
            <w:noProof/>
          </w:rPr>
          <w:t>DEMISE, TERM AND RENT</w:t>
        </w:r>
        <w:r>
          <w:rPr>
            <w:noProof/>
            <w:webHidden/>
          </w:rPr>
          <w:tab/>
        </w:r>
        <w:r>
          <w:rPr>
            <w:noProof/>
            <w:webHidden/>
          </w:rPr>
          <w:fldChar w:fldCharType="begin"/>
        </w:r>
        <w:r>
          <w:rPr>
            <w:noProof/>
            <w:webHidden/>
          </w:rPr>
          <w:instrText xml:space="preserve"> PAGEREF _Toc112850383 \h </w:instrText>
        </w:r>
        <w:r>
          <w:rPr>
            <w:noProof/>
            <w:webHidden/>
          </w:rPr>
        </w:r>
        <w:r>
          <w:rPr>
            <w:noProof/>
            <w:webHidden/>
          </w:rPr>
          <w:fldChar w:fldCharType="separate"/>
        </w:r>
        <w:r>
          <w:rPr>
            <w:noProof/>
            <w:webHidden/>
          </w:rPr>
          <w:t>14</w:t>
        </w:r>
        <w:r>
          <w:rPr>
            <w:noProof/>
            <w:webHidden/>
          </w:rPr>
          <w:fldChar w:fldCharType="end"/>
        </w:r>
      </w:hyperlink>
    </w:p>
    <w:p w14:paraId="7D72059C" w14:textId="04445215" w:rsidR="000716C6" w:rsidRDefault="000716C6">
      <w:pPr>
        <w:pStyle w:val="TOC1"/>
        <w:rPr>
          <w:rFonts w:asciiTheme="minorHAnsi" w:eastAsiaTheme="minorEastAsia" w:hAnsiTheme="minorHAnsi" w:cstheme="minorBidi"/>
          <w:b w:val="0"/>
          <w:noProof/>
          <w:sz w:val="22"/>
          <w:szCs w:val="22"/>
        </w:rPr>
      </w:pPr>
      <w:hyperlink w:anchor="_Toc112850384" w:history="1">
        <w:r w:rsidRPr="00F7457D">
          <w:rPr>
            <w:rStyle w:val="Hyperlink"/>
            <w:noProof/>
          </w:rPr>
          <w:t>4.</w:t>
        </w:r>
        <w:r>
          <w:rPr>
            <w:rFonts w:asciiTheme="minorHAnsi" w:eastAsiaTheme="minorEastAsia" w:hAnsiTheme="minorHAnsi" w:cstheme="minorBidi"/>
            <w:b w:val="0"/>
            <w:noProof/>
            <w:sz w:val="22"/>
            <w:szCs w:val="22"/>
          </w:rPr>
          <w:tab/>
        </w:r>
        <w:r w:rsidRPr="00F7457D">
          <w:rPr>
            <w:rStyle w:val="Hyperlink"/>
            <w:noProof/>
          </w:rPr>
          <w:t>TENANT’S OBLIGATIONS</w:t>
        </w:r>
        <w:r>
          <w:rPr>
            <w:noProof/>
            <w:webHidden/>
          </w:rPr>
          <w:tab/>
        </w:r>
        <w:r>
          <w:rPr>
            <w:noProof/>
            <w:webHidden/>
          </w:rPr>
          <w:fldChar w:fldCharType="begin"/>
        </w:r>
        <w:r>
          <w:rPr>
            <w:noProof/>
            <w:webHidden/>
          </w:rPr>
          <w:instrText xml:space="preserve"> PAGEREF _Toc112850384 \h </w:instrText>
        </w:r>
        <w:r>
          <w:rPr>
            <w:noProof/>
            <w:webHidden/>
          </w:rPr>
        </w:r>
        <w:r>
          <w:rPr>
            <w:noProof/>
            <w:webHidden/>
          </w:rPr>
          <w:fldChar w:fldCharType="separate"/>
        </w:r>
        <w:r>
          <w:rPr>
            <w:noProof/>
            <w:webHidden/>
          </w:rPr>
          <w:t>14</w:t>
        </w:r>
        <w:r>
          <w:rPr>
            <w:noProof/>
            <w:webHidden/>
          </w:rPr>
          <w:fldChar w:fldCharType="end"/>
        </w:r>
      </w:hyperlink>
    </w:p>
    <w:p w14:paraId="1A4E201E" w14:textId="43CC623F" w:rsidR="000716C6" w:rsidRDefault="000716C6">
      <w:pPr>
        <w:pStyle w:val="TOC2"/>
        <w:tabs>
          <w:tab w:val="left" w:pos="1348"/>
        </w:tabs>
        <w:rPr>
          <w:rFonts w:asciiTheme="minorHAnsi" w:eastAsiaTheme="minorEastAsia" w:hAnsiTheme="minorHAnsi" w:cstheme="minorBidi"/>
          <w:noProof/>
          <w:sz w:val="22"/>
          <w:szCs w:val="22"/>
        </w:rPr>
      </w:pPr>
      <w:hyperlink w:anchor="_Toc112850385" w:history="1">
        <w:r w:rsidRPr="00F7457D">
          <w:rPr>
            <w:rStyle w:val="Hyperlink"/>
            <w:noProof/>
          </w:rPr>
          <w:t>4.1</w:t>
        </w:r>
        <w:r>
          <w:rPr>
            <w:rFonts w:asciiTheme="minorHAnsi" w:eastAsiaTheme="minorEastAsia" w:hAnsiTheme="minorHAnsi" w:cstheme="minorBidi"/>
            <w:noProof/>
            <w:sz w:val="22"/>
            <w:szCs w:val="22"/>
          </w:rPr>
          <w:tab/>
        </w:r>
        <w:r w:rsidRPr="00F7457D">
          <w:rPr>
            <w:rStyle w:val="Hyperlink"/>
            <w:noProof/>
          </w:rPr>
          <w:t>Main Rent</w:t>
        </w:r>
        <w:r>
          <w:rPr>
            <w:noProof/>
            <w:webHidden/>
          </w:rPr>
          <w:tab/>
        </w:r>
        <w:r>
          <w:rPr>
            <w:noProof/>
            <w:webHidden/>
          </w:rPr>
          <w:fldChar w:fldCharType="begin"/>
        </w:r>
        <w:r>
          <w:rPr>
            <w:noProof/>
            <w:webHidden/>
          </w:rPr>
          <w:instrText xml:space="preserve"> PAGEREF _Toc112850385 \h </w:instrText>
        </w:r>
        <w:r>
          <w:rPr>
            <w:noProof/>
            <w:webHidden/>
          </w:rPr>
        </w:r>
        <w:r>
          <w:rPr>
            <w:noProof/>
            <w:webHidden/>
          </w:rPr>
          <w:fldChar w:fldCharType="separate"/>
        </w:r>
        <w:r>
          <w:rPr>
            <w:noProof/>
            <w:webHidden/>
          </w:rPr>
          <w:t>14</w:t>
        </w:r>
        <w:r>
          <w:rPr>
            <w:noProof/>
            <w:webHidden/>
          </w:rPr>
          <w:fldChar w:fldCharType="end"/>
        </w:r>
      </w:hyperlink>
    </w:p>
    <w:p w14:paraId="4232EED9" w14:textId="7E27AFB7" w:rsidR="000716C6" w:rsidRDefault="000716C6">
      <w:pPr>
        <w:pStyle w:val="TOC2"/>
        <w:tabs>
          <w:tab w:val="left" w:pos="1348"/>
        </w:tabs>
        <w:rPr>
          <w:rFonts w:asciiTheme="minorHAnsi" w:eastAsiaTheme="minorEastAsia" w:hAnsiTheme="minorHAnsi" w:cstheme="minorBidi"/>
          <w:noProof/>
          <w:sz w:val="22"/>
          <w:szCs w:val="22"/>
        </w:rPr>
      </w:pPr>
      <w:hyperlink w:anchor="_Toc112850386" w:history="1">
        <w:r w:rsidRPr="00F7457D">
          <w:rPr>
            <w:rStyle w:val="Hyperlink"/>
            <w:noProof/>
          </w:rPr>
          <w:t>4.2</w:t>
        </w:r>
        <w:r>
          <w:rPr>
            <w:rFonts w:asciiTheme="minorHAnsi" w:eastAsiaTheme="minorEastAsia" w:hAnsiTheme="minorHAnsi" w:cstheme="minorBidi"/>
            <w:noProof/>
            <w:sz w:val="22"/>
            <w:szCs w:val="22"/>
          </w:rPr>
          <w:tab/>
        </w:r>
        <w:r w:rsidRPr="00F7457D">
          <w:rPr>
            <w:rStyle w:val="Hyperlink"/>
            <w:noProof/>
          </w:rPr>
          <w:t>Outgoings</w:t>
        </w:r>
        <w:r>
          <w:rPr>
            <w:noProof/>
            <w:webHidden/>
          </w:rPr>
          <w:tab/>
        </w:r>
        <w:r>
          <w:rPr>
            <w:noProof/>
            <w:webHidden/>
          </w:rPr>
          <w:fldChar w:fldCharType="begin"/>
        </w:r>
        <w:r>
          <w:rPr>
            <w:noProof/>
            <w:webHidden/>
          </w:rPr>
          <w:instrText xml:space="preserve"> PAGEREF _Toc112850386 \h </w:instrText>
        </w:r>
        <w:r>
          <w:rPr>
            <w:noProof/>
            <w:webHidden/>
          </w:rPr>
        </w:r>
        <w:r>
          <w:rPr>
            <w:noProof/>
            <w:webHidden/>
          </w:rPr>
          <w:fldChar w:fldCharType="separate"/>
        </w:r>
        <w:r>
          <w:rPr>
            <w:noProof/>
            <w:webHidden/>
          </w:rPr>
          <w:t>14</w:t>
        </w:r>
        <w:r>
          <w:rPr>
            <w:noProof/>
            <w:webHidden/>
          </w:rPr>
          <w:fldChar w:fldCharType="end"/>
        </w:r>
      </w:hyperlink>
    </w:p>
    <w:p w14:paraId="3701CD67" w14:textId="6170A2CF" w:rsidR="000716C6" w:rsidRDefault="000716C6">
      <w:pPr>
        <w:pStyle w:val="TOC2"/>
        <w:tabs>
          <w:tab w:val="left" w:pos="1348"/>
        </w:tabs>
        <w:rPr>
          <w:rFonts w:asciiTheme="minorHAnsi" w:eastAsiaTheme="minorEastAsia" w:hAnsiTheme="minorHAnsi" w:cstheme="minorBidi"/>
          <w:noProof/>
          <w:sz w:val="22"/>
          <w:szCs w:val="22"/>
        </w:rPr>
      </w:pPr>
      <w:hyperlink w:anchor="_Toc112850387" w:history="1">
        <w:r w:rsidRPr="00F7457D">
          <w:rPr>
            <w:rStyle w:val="Hyperlink"/>
            <w:noProof/>
          </w:rPr>
          <w:t>4.3</w:t>
        </w:r>
        <w:r>
          <w:rPr>
            <w:rFonts w:asciiTheme="minorHAnsi" w:eastAsiaTheme="minorEastAsia" w:hAnsiTheme="minorHAnsi" w:cstheme="minorBidi"/>
            <w:noProof/>
            <w:sz w:val="22"/>
            <w:szCs w:val="22"/>
          </w:rPr>
          <w:tab/>
        </w:r>
        <w:r w:rsidRPr="00F7457D">
          <w:rPr>
            <w:rStyle w:val="Hyperlink"/>
            <w:noProof/>
          </w:rPr>
          <w:t>Service Charge</w:t>
        </w:r>
        <w:r>
          <w:rPr>
            <w:noProof/>
            <w:webHidden/>
          </w:rPr>
          <w:tab/>
        </w:r>
        <w:r>
          <w:rPr>
            <w:noProof/>
            <w:webHidden/>
          </w:rPr>
          <w:fldChar w:fldCharType="begin"/>
        </w:r>
        <w:r>
          <w:rPr>
            <w:noProof/>
            <w:webHidden/>
          </w:rPr>
          <w:instrText xml:space="preserve"> PAGEREF _Toc112850387 \h </w:instrText>
        </w:r>
        <w:r>
          <w:rPr>
            <w:noProof/>
            <w:webHidden/>
          </w:rPr>
        </w:r>
        <w:r>
          <w:rPr>
            <w:noProof/>
            <w:webHidden/>
          </w:rPr>
          <w:fldChar w:fldCharType="separate"/>
        </w:r>
        <w:r>
          <w:rPr>
            <w:noProof/>
            <w:webHidden/>
          </w:rPr>
          <w:t>15</w:t>
        </w:r>
        <w:r>
          <w:rPr>
            <w:noProof/>
            <w:webHidden/>
          </w:rPr>
          <w:fldChar w:fldCharType="end"/>
        </w:r>
      </w:hyperlink>
    </w:p>
    <w:p w14:paraId="5B31C8B3" w14:textId="048621C8" w:rsidR="000716C6" w:rsidRDefault="000716C6">
      <w:pPr>
        <w:pStyle w:val="TOC2"/>
        <w:tabs>
          <w:tab w:val="left" w:pos="1348"/>
        </w:tabs>
        <w:rPr>
          <w:rFonts w:asciiTheme="minorHAnsi" w:eastAsiaTheme="minorEastAsia" w:hAnsiTheme="minorHAnsi" w:cstheme="minorBidi"/>
          <w:noProof/>
          <w:sz w:val="22"/>
          <w:szCs w:val="22"/>
        </w:rPr>
      </w:pPr>
      <w:hyperlink w:anchor="_Toc112850388" w:history="1">
        <w:r w:rsidRPr="00F7457D">
          <w:rPr>
            <w:rStyle w:val="Hyperlink"/>
            <w:noProof/>
          </w:rPr>
          <w:t>4.4</w:t>
        </w:r>
        <w:r>
          <w:rPr>
            <w:rFonts w:asciiTheme="minorHAnsi" w:eastAsiaTheme="minorEastAsia" w:hAnsiTheme="minorHAnsi" w:cstheme="minorBidi"/>
            <w:noProof/>
            <w:sz w:val="22"/>
            <w:szCs w:val="22"/>
          </w:rPr>
          <w:tab/>
        </w:r>
        <w:r w:rsidRPr="00F7457D">
          <w:rPr>
            <w:rStyle w:val="Hyperlink"/>
            <w:noProof/>
          </w:rPr>
          <w:t>VAT</w:t>
        </w:r>
        <w:r>
          <w:rPr>
            <w:noProof/>
            <w:webHidden/>
          </w:rPr>
          <w:tab/>
        </w:r>
        <w:r>
          <w:rPr>
            <w:noProof/>
            <w:webHidden/>
          </w:rPr>
          <w:fldChar w:fldCharType="begin"/>
        </w:r>
        <w:r>
          <w:rPr>
            <w:noProof/>
            <w:webHidden/>
          </w:rPr>
          <w:instrText xml:space="preserve"> PAGEREF _Toc112850388 \h </w:instrText>
        </w:r>
        <w:r>
          <w:rPr>
            <w:noProof/>
            <w:webHidden/>
          </w:rPr>
        </w:r>
        <w:r>
          <w:rPr>
            <w:noProof/>
            <w:webHidden/>
          </w:rPr>
          <w:fldChar w:fldCharType="separate"/>
        </w:r>
        <w:r>
          <w:rPr>
            <w:noProof/>
            <w:webHidden/>
          </w:rPr>
          <w:t>15</w:t>
        </w:r>
        <w:r>
          <w:rPr>
            <w:noProof/>
            <w:webHidden/>
          </w:rPr>
          <w:fldChar w:fldCharType="end"/>
        </w:r>
      </w:hyperlink>
    </w:p>
    <w:p w14:paraId="1FED6487" w14:textId="03179FE5" w:rsidR="000716C6" w:rsidRDefault="000716C6">
      <w:pPr>
        <w:pStyle w:val="TOC2"/>
        <w:tabs>
          <w:tab w:val="left" w:pos="1348"/>
        </w:tabs>
        <w:rPr>
          <w:rFonts w:asciiTheme="minorHAnsi" w:eastAsiaTheme="minorEastAsia" w:hAnsiTheme="minorHAnsi" w:cstheme="minorBidi"/>
          <w:noProof/>
          <w:sz w:val="22"/>
          <w:szCs w:val="22"/>
        </w:rPr>
      </w:pPr>
      <w:hyperlink w:anchor="_Toc112850389" w:history="1">
        <w:r w:rsidRPr="00F7457D">
          <w:rPr>
            <w:rStyle w:val="Hyperlink"/>
            <w:noProof/>
          </w:rPr>
          <w:t>4.5</w:t>
        </w:r>
        <w:r>
          <w:rPr>
            <w:rFonts w:asciiTheme="minorHAnsi" w:eastAsiaTheme="minorEastAsia" w:hAnsiTheme="minorHAnsi" w:cstheme="minorBidi"/>
            <w:noProof/>
            <w:sz w:val="22"/>
            <w:szCs w:val="22"/>
          </w:rPr>
          <w:tab/>
        </w:r>
        <w:r w:rsidRPr="00F7457D">
          <w:rPr>
            <w:rStyle w:val="Hyperlink"/>
            <w:noProof/>
          </w:rPr>
          <w:t>Interest on overdue payments</w:t>
        </w:r>
        <w:r>
          <w:rPr>
            <w:noProof/>
            <w:webHidden/>
          </w:rPr>
          <w:tab/>
        </w:r>
        <w:r>
          <w:rPr>
            <w:noProof/>
            <w:webHidden/>
          </w:rPr>
          <w:fldChar w:fldCharType="begin"/>
        </w:r>
        <w:r>
          <w:rPr>
            <w:noProof/>
            <w:webHidden/>
          </w:rPr>
          <w:instrText xml:space="preserve"> PAGEREF _Toc112850389 \h </w:instrText>
        </w:r>
        <w:r>
          <w:rPr>
            <w:noProof/>
            <w:webHidden/>
          </w:rPr>
        </w:r>
        <w:r>
          <w:rPr>
            <w:noProof/>
            <w:webHidden/>
          </w:rPr>
          <w:fldChar w:fldCharType="separate"/>
        </w:r>
        <w:r>
          <w:rPr>
            <w:noProof/>
            <w:webHidden/>
          </w:rPr>
          <w:t>15</w:t>
        </w:r>
        <w:r>
          <w:rPr>
            <w:noProof/>
            <w:webHidden/>
          </w:rPr>
          <w:fldChar w:fldCharType="end"/>
        </w:r>
      </w:hyperlink>
    </w:p>
    <w:p w14:paraId="71365F4A" w14:textId="772BC0FD" w:rsidR="000716C6" w:rsidRDefault="000716C6">
      <w:pPr>
        <w:pStyle w:val="TOC2"/>
        <w:tabs>
          <w:tab w:val="left" w:pos="1348"/>
        </w:tabs>
        <w:rPr>
          <w:rFonts w:asciiTheme="minorHAnsi" w:eastAsiaTheme="minorEastAsia" w:hAnsiTheme="minorHAnsi" w:cstheme="minorBidi"/>
          <w:noProof/>
          <w:sz w:val="22"/>
          <w:szCs w:val="22"/>
        </w:rPr>
      </w:pPr>
      <w:hyperlink w:anchor="_Toc112850390" w:history="1">
        <w:r w:rsidRPr="00F7457D">
          <w:rPr>
            <w:rStyle w:val="Hyperlink"/>
            <w:noProof/>
          </w:rPr>
          <w:t>4.6</w:t>
        </w:r>
        <w:r>
          <w:rPr>
            <w:rFonts w:asciiTheme="minorHAnsi" w:eastAsiaTheme="minorEastAsia" w:hAnsiTheme="minorHAnsi" w:cstheme="minorBidi"/>
            <w:noProof/>
            <w:sz w:val="22"/>
            <w:szCs w:val="22"/>
          </w:rPr>
          <w:tab/>
        </w:r>
        <w:r w:rsidRPr="00F7457D">
          <w:rPr>
            <w:rStyle w:val="Hyperlink"/>
            <w:noProof/>
          </w:rPr>
          <w:t>Reimburse costs incurred by the Landlord</w:t>
        </w:r>
        <w:r>
          <w:rPr>
            <w:noProof/>
            <w:webHidden/>
          </w:rPr>
          <w:tab/>
        </w:r>
        <w:r>
          <w:rPr>
            <w:noProof/>
            <w:webHidden/>
          </w:rPr>
          <w:fldChar w:fldCharType="begin"/>
        </w:r>
        <w:r>
          <w:rPr>
            <w:noProof/>
            <w:webHidden/>
          </w:rPr>
          <w:instrText xml:space="preserve"> PAGEREF _Toc112850390 \h </w:instrText>
        </w:r>
        <w:r>
          <w:rPr>
            <w:noProof/>
            <w:webHidden/>
          </w:rPr>
        </w:r>
        <w:r>
          <w:rPr>
            <w:noProof/>
            <w:webHidden/>
          </w:rPr>
          <w:fldChar w:fldCharType="separate"/>
        </w:r>
        <w:r>
          <w:rPr>
            <w:noProof/>
            <w:webHidden/>
          </w:rPr>
          <w:t>15</w:t>
        </w:r>
        <w:r>
          <w:rPr>
            <w:noProof/>
            <w:webHidden/>
          </w:rPr>
          <w:fldChar w:fldCharType="end"/>
        </w:r>
      </w:hyperlink>
    </w:p>
    <w:p w14:paraId="4DF28854" w14:textId="267A8DE9" w:rsidR="000716C6" w:rsidRDefault="000716C6">
      <w:pPr>
        <w:pStyle w:val="TOC2"/>
        <w:tabs>
          <w:tab w:val="left" w:pos="1348"/>
        </w:tabs>
        <w:rPr>
          <w:rFonts w:asciiTheme="minorHAnsi" w:eastAsiaTheme="minorEastAsia" w:hAnsiTheme="minorHAnsi" w:cstheme="minorBidi"/>
          <w:noProof/>
          <w:sz w:val="22"/>
          <w:szCs w:val="22"/>
        </w:rPr>
      </w:pPr>
      <w:hyperlink w:anchor="_Toc112850391" w:history="1">
        <w:r w:rsidRPr="00F7457D">
          <w:rPr>
            <w:rStyle w:val="Hyperlink"/>
            <w:noProof/>
          </w:rPr>
          <w:t>4.7</w:t>
        </w:r>
        <w:r>
          <w:rPr>
            <w:rFonts w:asciiTheme="minorHAnsi" w:eastAsiaTheme="minorEastAsia" w:hAnsiTheme="minorHAnsi" w:cstheme="minorBidi"/>
            <w:noProof/>
            <w:sz w:val="22"/>
            <w:szCs w:val="22"/>
          </w:rPr>
          <w:tab/>
        </w:r>
        <w:r w:rsidRPr="00F7457D">
          <w:rPr>
            <w:rStyle w:val="Hyperlink"/>
            <w:noProof/>
          </w:rPr>
          <w:t>Third party indemnity</w:t>
        </w:r>
        <w:r>
          <w:rPr>
            <w:noProof/>
            <w:webHidden/>
          </w:rPr>
          <w:tab/>
        </w:r>
        <w:r>
          <w:rPr>
            <w:noProof/>
            <w:webHidden/>
          </w:rPr>
          <w:fldChar w:fldCharType="begin"/>
        </w:r>
        <w:r>
          <w:rPr>
            <w:noProof/>
            <w:webHidden/>
          </w:rPr>
          <w:instrText xml:space="preserve"> PAGEREF _Toc112850391 \h </w:instrText>
        </w:r>
        <w:r>
          <w:rPr>
            <w:noProof/>
            <w:webHidden/>
          </w:rPr>
        </w:r>
        <w:r>
          <w:rPr>
            <w:noProof/>
            <w:webHidden/>
          </w:rPr>
          <w:fldChar w:fldCharType="separate"/>
        </w:r>
        <w:r>
          <w:rPr>
            <w:noProof/>
            <w:webHidden/>
          </w:rPr>
          <w:t>16</w:t>
        </w:r>
        <w:r>
          <w:rPr>
            <w:noProof/>
            <w:webHidden/>
          </w:rPr>
          <w:fldChar w:fldCharType="end"/>
        </w:r>
      </w:hyperlink>
    </w:p>
    <w:p w14:paraId="6C64CE76" w14:textId="70B62B56" w:rsidR="000716C6" w:rsidRDefault="000716C6">
      <w:pPr>
        <w:pStyle w:val="TOC2"/>
        <w:tabs>
          <w:tab w:val="left" w:pos="1348"/>
        </w:tabs>
        <w:rPr>
          <w:rFonts w:asciiTheme="minorHAnsi" w:eastAsiaTheme="minorEastAsia" w:hAnsiTheme="minorHAnsi" w:cstheme="minorBidi"/>
          <w:noProof/>
          <w:sz w:val="22"/>
          <w:szCs w:val="22"/>
        </w:rPr>
      </w:pPr>
      <w:hyperlink w:anchor="_Toc112850392" w:history="1">
        <w:r w:rsidRPr="00F7457D">
          <w:rPr>
            <w:rStyle w:val="Hyperlink"/>
            <w:noProof/>
          </w:rPr>
          <w:t>4.8</w:t>
        </w:r>
        <w:r>
          <w:rPr>
            <w:rFonts w:asciiTheme="minorHAnsi" w:eastAsiaTheme="minorEastAsia" w:hAnsiTheme="minorHAnsi" w:cstheme="minorBidi"/>
            <w:noProof/>
            <w:sz w:val="22"/>
            <w:szCs w:val="22"/>
          </w:rPr>
          <w:tab/>
        </w:r>
        <w:r w:rsidRPr="00F7457D">
          <w:rPr>
            <w:rStyle w:val="Hyperlink"/>
            <w:noProof/>
          </w:rPr>
          <w:t>Insurance</w:t>
        </w:r>
        <w:r>
          <w:rPr>
            <w:noProof/>
            <w:webHidden/>
          </w:rPr>
          <w:tab/>
        </w:r>
        <w:r>
          <w:rPr>
            <w:noProof/>
            <w:webHidden/>
          </w:rPr>
          <w:fldChar w:fldCharType="begin"/>
        </w:r>
        <w:r>
          <w:rPr>
            <w:noProof/>
            <w:webHidden/>
          </w:rPr>
          <w:instrText xml:space="preserve"> PAGEREF _Toc112850392 \h </w:instrText>
        </w:r>
        <w:r>
          <w:rPr>
            <w:noProof/>
            <w:webHidden/>
          </w:rPr>
        </w:r>
        <w:r>
          <w:rPr>
            <w:noProof/>
            <w:webHidden/>
          </w:rPr>
          <w:fldChar w:fldCharType="separate"/>
        </w:r>
        <w:r>
          <w:rPr>
            <w:noProof/>
            <w:webHidden/>
          </w:rPr>
          <w:t>16</w:t>
        </w:r>
        <w:r>
          <w:rPr>
            <w:noProof/>
            <w:webHidden/>
          </w:rPr>
          <w:fldChar w:fldCharType="end"/>
        </w:r>
      </w:hyperlink>
    </w:p>
    <w:p w14:paraId="72517DCC" w14:textId="5A2CA18C" w:rsidR="000716C6" w:rsidRDefault="000716C6">
      <w:pPr>
        <w:pStyle w:val="TOC2"/>
        <w:tabs>
          <w:tab w:val="left" w:pos="1348"/>
        </w:tabs>
        <w:rPr>
          <w:rFonts w:asciiTheme="minorHAnsi" w:eastAsiaTheme="minorEastAsia" w:hAnsiTheme="minorHAnsi" w:cstheme="minorBidi"/>
          <w:noProof/>
          <w:sz w:val="22"/>
          <w:szCs w:val="22"/>
        </w:rPr>
      </w:pPr>
      <w:hyperlink w:anchor="_Toc112850393" w:history="1">
        <w:r w:rsidRPr="00F7457D">
          <w:rPr>
            <w:rStyle w:val="Hyperlink"/>
            <w:noProof/>
          </w:rPr>
          <w:t>4.9</w:t>
        </w:r>
        <w:r>
          <w:rPr>
            <w:rFonts w:asciiTheme="minorHAnsi" w:eastAsiaTheme="minorEastAsia" w:hAnsiTheme="minorHAnsi" w:cstheme="minorBidi"/>
            <w:noProof/>
            <w:sz w:val="22"/>
            <w:szCs w:val="22"/>
          </w:rPr>
          <w:tab/>
        </w:r>
        <w:r w:rsidRPr="00F7457D">
          <w:rPr>
            <w:rStyle w:val="Hyperlink"/>
            <w:noProof/>
          </w:rPr>
          <w:t>Repair and decoration</w:t>
        </w:r>
        <w:r>
          <w:rPr>
            <w:noProof/>
            <w:webHidden/>
          </w:rPr>
          <w:tab/>
        </w:r>
        <w:r>
          <w:rPr>
            <w:noProof/>
            <w:webHidden/>
          </w:rPr>
          <w:fldChar w:fldCharType="begin"/>
        </w:r>
        <w:r>
          <w:rPr>
            <w:noProof/>
            <w:webHidden/>
          </w:rPr>
          <w:instrText xml:space="preserve"> PAGEREF _Toc112850393 \h </w:instrText>
        </w:r>
        <w:r>
          <w:rPr>
            <w:noProof/>
            <w:webHidden/>
          </w:rPr>
        </w:r>
        <w:r>
          <w:rPr>
            <w:noProof/>
            <w:webHidden/>
          </w:rPr>
          <w:fldChar w:fldCharType="separate"/>
        </w:r>
        <w:r>
          <w:rPr>
            <w:noProof/>
            <w:webHidden/>
          </w:rPr>
          <w:t>16</w:t>
        </w:r>
        <w:r>
          <w:rPr>
            <w:noProof/>
            <w:webHidden/>
          </w:rPr>
          <w:fldChar w:fldCharType="end"/>
        </w:r>
      </w:hyperlink>
    </w:p>
    <w:p w14:paraId="3B5401E8" w14:textId="5A8934EE" w:rsidR="000716C6" w:rsidRDefault="000716C6">
      <w:pPr>
        <w:pStyle w:val="TOC2"/>
        <w:tabs>
          <w:tab w:val="left" w:pos="1459"/>
        </w:tabs>
        <w:rPr>
          <w:rFonts w:asciiTheme="minorHAnsi" w:eastAsiaTheme="minorEastAsia" w:hAnsiTheme="minorHAnsi" w:cstheme="minorBidi"/>
          <w:noProof/>
          <w:sz w:val="22"/>
          <w:szCs w:val="22"/>
        </w:rPr>
      </w:pPr>
      <w:hyperlink w:anchor="_Toc112850394" w:history="1">
        <w:r w:rsidRPr="00F7457D">
          <w:rPr>
            <w:rStyle w:val="Hyperlink"/>
            <w:noProof/>
          </w:rPr>
          <w:t>4.10</w:t>
        </w:r>
        <w:r>
          <w:rPr>
            <w:rFonts w:asciiTheme="minorHAnsi" w:eastAsiaTheme="minorEastAsia" w:hAnsiTheme="minorHAnsi" w:cstheme="minorBidi"/>
            <w:noProof/>
            <w:sz w:val="22"/>
            <w:szCs w:val="22"/>
          </w:rPr>
          <w:tab/>
        </w:r>
        <w:r w:rsidRPr="00F7457D">
          <w:rPr>
            <w:rStyle w:val="Hyperlink"/>
            <w:noProof/>
          </w:rPr>
          <w:t>Allow entry</w:t>
        </w:r>
        <w:r>
          <w:rPr>
            <w:noProof/>
            <w:webHidden/>
          </w:rPr>
          <w:tab/>
        </w:r>
        <w:r>
          <w:rPr>
            <w:noProof/>
            <w:webHidden/>
          </w:rPr>
          <w:fldChar w:fldCharType="begin"/>
        </w:r>
        <w:r>
          <w:rPr>
            <w:noProof/>
            <w:webHidden/>
          </w:rPr>
          <w:instrText xml:space="preserve"> PAGEREF _Toc112850394 \h </w:instrText>
        </w:r>
        <w:r>
          <w:rPr>
            <w:noProof/>
            <w:webHidden/>
          </w:rPr>
        </w:r>
        <w:r>
          <w:rPr>
            <w:noProof/>
            <w:webHidden/>
          </w:rPr>
          <w:fldChar w:fldCharType="separate"/>
        </w:r>
        <w:r>
          <w:rPr>
            <w:noProof/>
            <w:webHidden/>
          </w:rPr>
          <w:t>17</w:t>
        </w:r>
        <w:r>
          <w:rPr>
            <w:noProof/>
            <w:webHidden/>
          </w:rPr>
          <w:fldChar w:fldCharType="end"/>
        </w:r>
      </w:hyperlink>
    </w:p>
    <w:p w14:paraId="20D9F26E" w14:textId="6050B6E5" w:rsidR="000716C6" w:rsidRDefault="000716C6">
      <w:pPr>
        <w:pStyle w:val="TOC2"/>
        <w:tabs>
          <w:tab w:val="left" w:pos="1459"/>
        </w:tabs>
        <w:rPr>
          <w:rFonts w:asciiTheme="minorHAnsi" w:eastAsiaTheme="minorEastAsia" w:hAnsiTheme="minorHAnsi" w:cstheme="minorBidi"/>
          <w:noProof/>
          <w:sz w:val="22"/>
          <w:szCs w:val="22"/>
        </w:rPr>
      </w:pPr>
      <w:hyperlink w:anchor="_Toc112850395" w:history="1">
        <w:r w:rsidRPr="00F7457D">
          <w:rPr>
            <w:rStyle w:val="Hyperlink"/>
            <w:noProof/>
          </w:rPr>
          <w:t>4.11</w:t>
        </w:r>
        <w:r>
          <w:rPr>
            <w:rFonts w:asciiTheme="minorHAnsi" w:eastAsiaTheme="minorEastAsia" w:hAnsiTheme="minorHAnsi" w:cstheme="minorBidi"/>
            <w:noProof/>
            <w:sz w:val="22"/>
            <w:szCs w:val="22"/>
          </w:rPr>
          <w:tab/>
        </w:r>
        <w:r w:rsidRPr="00F7457D">
          <w:rPr>
            <w:rStyle w:val="Hyperlink"/>
            <w:noProof/>
          </w:rPr>
          <w:t>Alterations</w:t>
        </w:r>
        <w:r>
          <w:rPr>
            <w:noProof/>
            <w:webHidden/>
          </w:rPr>
          <w:tab/>
        </w:r>
        <w:r>
          <w:rPr>
            <w:noProof/>
            <w:webHidden/>
          </w:rPr>
          <w:fldChar w:fldCharType="begin"/>
        </w:r>
        <w:r>
          <w:rPr>
            <w:noProof/>
            <w:webHidden/>
          </w:rPr>
          <w:instrText xml:space="preserve"> PAGEREF _Toc112850395 \h </w:instrText>
        </w:r>
        <w:r>
          <w:rPr>
            <w:noProof/>
            <w:webHidden/>
          </w:rPr>
        </w:r>
        <w:r>
          <w:rPr>
            <w:noProof/>
            <w:webHidden/>
          </w:rPr>
          <w:fldChar w:fldCharType="separate"/>
        </w:r>
        <w:r>
          <w:rPr>
            <w:noProof/>
            <w:webHidden/>
          </w:rPr>
          <w:t>17</w:t>
        </w:r>
        <w:r>
          <w:rPr>
            <w:noProof/>
            <w:webHidden/>
          </w:rPr>
          <w:fldChar w:fldCharType="end"/>
        </w:r>
      </w:hyperlink>
    </w:p>
    <w:p w14:paraId="643634EF" w14:textId="0006D344" w:rsidR="000716C6" w:rsidRDefault="000716C6">
      <w:pPr>
        <w:pStyle w:val="TOC2"/>
        <w:tabs>
          <w:tab w:val="left" w:pos="1459"/>
        </w:tabs>
        <w:rPr>
          <w:rFonts w:asciiTheme="minorHAnsi" w:eastAsiaTheme="minorEastAsia" w:hAnsiTheme="minorHAnsi" w:cstheme="minorBidi"/>
          <w:noProof/>
          <w:sz w:val="22"/>
          <w:szCs w:val="22"/>
        </w:rPr>
      </w:pPr>
      <w:hyperlink w:anchor="_Toc112850396" w:history="1">
        <w:r w:rsidRPr="00F7457D">
          <w:rPr>
            <w:rStyle w:val="Hyperlink"/>
            <w:noProof/>
          </w:rPr>
          <w:t>4.12</w:t>
        </w:r>
        <w:r>
          <w:rPr>
            <w:rFonts w:asciiTheme="minorHAnsi" w:eastAsiaTheme="minorEastAsia" w:hAnsiTheme="minorHAnsi" w:cstheme="minorBidi"/>
            <w:noProof/>
            <w:sz w:val="22"/>
            <w:szCs w:val="22"/>
          </w:rPr>
          <w:tab/>
        </w:r>
        <w:r w:rsidRPr="00F7457D">
          <w:rPr>
            <w:rStyle w:val="Hyperlink"/>
            <w:noProof/>
          </w:rPr>
          <w:t>Signs and advertisements</w:t>
        </w:r>
        <w:r>
          <w:rPr>
            <w:noProof/>
            <w:webHidden/>
          </w:rPr>
          <w:tab/>
        </w:r>
        <w:r>
          <w:rPr>
            <w:noProof/>
            <w:webHidden/>
          </w:rPr>
          <w:fldChar w:fldCharType="begin"/>
        </w:r>
        <w:r>
          <w:rPr>
            <w:noProof/>
            <w:webHidden/>
          </w:rPr>
          <w:instrText xml:space="preserve"> PAGEREF _Toc112850396 \h </w:instrText>
        </w:r>
        <w:r>
          <w:rPr>
            <w:noProof/>
            <w:webHidden/>
          </w:rPr>
        </w:r>
        <w:r>
          <w:rPr>
            <w:noProof/>
            <w:webHidden/>
          </w:rPr>
          <w:fldChar w:fldCharType="separate"/>
        </w:r>
        <w:r>
          <w:rPr>
            <w:noProof/>
            <w:webHidden/>
          </w:rPr>
          <w:t>18</w:t>
        </w:r>
        <w:r>
          <w:rPr>
            <w:noProof/>
            <w:webHidden/>
          </w:rPr>
          <w:fldChar w:fldCharType="end"/>
        </w:r>
      </w:hyperlink>
    </w:p>
    <w:p w14:paraId="0E999FE6" w14:textId="53A17DEB" w:rsidR="000716C6" w:rsidRDefault="000716C6">
      <w:pPr>
        <w:pStyle w:val="TOC2"/>
        <w:tabs>
          <w:tab w:val="left" w:pos="1459"/>
        </w:tabs>
        <w:rPr>
          <w:rFonts w:asciiTheme="minorHAnsi" w:eastAsiaTheme="minorEastAsia" w:hAnsiTheme="minorHAnsi" w:cstheme="minorBidi"/>
          <w:noProof/>
          <w:sz w:val="22"/>
          <w:szCs w:val="22"/>
        </w:rPr>
      </w:pPr>
      <w:hyperlink w:anchor="_Toc112850397" w:history="1">
        <w:r w:rsidRPr="00F7457D">
          <w:rPr>
            <w:rStyle w:val="Hyperlink"/>
            <w:noProof/>
          </w:rPr>
          <w:t>4.13</w:t>
        </w:r>
        <w:r>
          <w:rPr>
            <w:rFonts w:asciiTheme="minorHAnsi" w:eastAsiaTheme="minorEastAsia" w:hAnsiTheme="minorHAnsi" w:cstheme="minorBidi"/>
            <w:noProof/>
            <w:sz w:val="22"/>
            <w:szCs w:val="22"/>
          </w:rPr>
          <w:tab/>
        </w:r>
        <w:r w:rsidRPr="00F7457D">
          <w:rPr>
            <w:rStyle w:val="Hyperlink"/>
            <w:noProof/>
          </w:rPr>
          <w:t>Obligations at the End Date</w:t>
        </w:r>
        <w:r>
          <w:rPr>
            <w:noProof/>
            <w:webHidden/>
          </w:rPr>
          <w:tab/>
        </w:r>
        <w:r>
          <w:rPr>
            <w:noProof/>
            <w:webHidden/>
          </w:rPr>
          <w:fldChar w:fldCharType="begin"/>
        </w:r>
        <w:r>
          <w:rPr>
            <w:noProof/>
            <w:webHidden/>
          </w:rPr>
          <w:instrText xml:space="preserve"> PAGEREF _Toc112850397 \h </w:instrText>
        </w:r>
        <w:r>
          <w:rPr>
            <w:noProof/>
            <w:webHidden/>
          </w:rPr>
        </w:r>
        <w:r>
          <w:rPr>
            <w:noProof/>
            <w:webHidden/>
          </w:rPr>
          <w:fldChar w:fldCharType="separate"/>
        </w:r>
        <w:r>
          <w:rPr>
            <w:noProof/>
            <w:webHidden/>
          </w:rPr>
          <w:t>19</w:t>
        </w:r>
        <w:r>
          <w:rPr>
            <w:noProof/>
            <w:webHidden/>
          </w:rPr>
          <w:fldChar w:fldCharType="end"/>
        </w:r>
      </w:hyperlink>
    </w:p>
    <w:p w14:paraId="369803B0" w14:textId="46A35E94" w:rsidR="000716C6" w:rsidRDefault="000716C6">
      <w:pPr>
        <w:pStyle w:val="TOC2"/>
        <w:tabs>
          <w:tab w:val="left" w:pos="1459"/>
        </w:tabs>
        <w:rPr>
          <w:rFonts w:asciiTheme="minorHAnsi" w:eastAsiaTheme="minorEastAsia" w:hAnsiTheme="minorHAnsi" w:cstheme="minorBidi"/>
          <w:noProof/>
          <w:sz w:val="22"/>
          <w:szCs w:val="22"/>
        </w:rPr>
      </w:pPr>
      <w:hyperlink w:anchor="_Toc112850398" w:history="1">
        <w:r w:rsidRPr="00F7457D">
          <w:rPr>
            <w:rStyle w:val="Hyperlink"/>
            <w:noProof/>
          </w:rPr>
          <w:t>4.14</w:t>
        </w:r>
        <w:r>
          <w:rPr>
            <w:rFonts w:asciiTheme="minorHAnsi" w:eastAsiaTheme="minorEastAsia" w:hAnsiTheme="minorHAnsi" w:cstheme="minorBidi"/>
            <w:noProof/>
            <w:sz w:val="22"/>
            <w:szCs w:val="22"/>
          </w:rPr>
          <w:tab/>
        </w:r>
        <w:r w:rsidRPr="00F7457D">
          <w:rPr>
            <w:rStyle w:val="Hyperlink"/>
            <w:noProof/>
          </w:rPr>
          <w:t>User</w:t>
        </w:r>
        <w:r>
          <w:rPr>
            <w:noProof/>
            <w:webHidden/>
          </w:rPr>
          <w:tab/>
        </w:r>
        <w:r>
          <w:rPr>
            <w:noProof/>
            <w:webHidden/>
          </w:rPr>
          <w:fldChar w:fldCharType="begin"/>
        </w:r>
        <w:r>
          <w:rPr>
            <w:noProof/>
            <w:webHidden/>
          </w:rPr>
          <w:instrText xml:space="preserve"> PAGEREF _Toc112850398 \h </w:instrText>
        </w:r>
        <w:r>
          <w:rPr>
            <w:noProof/>
            <w:webHidden/>
          </w:rPr>
        </w:r>
        <w:r>
          <w:rPr>
            <w:noProof/>
            <w:webHidden/>
          </w:rPr>
          <w:fldChar w:fldCharType="separate"/>
        </w:r>
        <w:r>
          <w:rPr>
            <w:noProof/>
            <w:webHidden/>
          </w:rPr>
          <w:t>20</w:t>
        </w:r>
        <w:r>
          <w:rPr>
            <w:noProof/>
            <w:webHidden/>
          </w:rPr>
          <w:fldChar w:fldCharType="end"/>
        </w:r>
      </w:hyperlink>
    </w:p>
    <w:p w14:paraId="00D23535" w14:textId="5F615BAB" w:rsidR="000716C6" w:rsidRDefault="000716C6">
      <w:pPr>
        <w:pStyle w:val="TOC2"/>
        <w:tabs>
          <w:tab w:val="left" w:pos="1459"/>
        </w:tabs>
        <w:rPr>
          <w:rFonts w:asciiTheme="minorHAnsi" w:eastAsiaTheme="minorEastAsia" w:hAnsiTheme="minorHAnsi" w:cstheme="minorBidi"/>
          <w:noProof/>
          <w:sz w:val="22"/>
          <w:szCs w:val="22"/>
        </w:rPr>
      </w:pPr>
      <w:hyperlink w:anchor="_Toc112850399" w:history="1">
        <w:r w:rsidRPr="00F7457D">
          <w:rPr>
            <w:rStyle w:val="Hyperlink"/>
            <w:noProof/>
          </w:rPr>
          <w:t>4.15</w:t>
        </w:r>
        <w:r>
          <w:rPr>
            <w:rFonts w:asciiTheme="minorHAnsi" w:eastAsiaTheme="minorEastAsia" w:hAnsiTheme="minorHAnsi" w:cstheme="minorBidi"/>
            <w:noProof/>
            <w:sz w:val="22"/>
            <w:szCs w:val="22"/>
          </w:rPr>
          <w:tab/>
        </w:r>
        <w:r w:rsidRPr="00F7457D">
          <w:rPr>
            <w:rStyle w:val="Hyperlink"/>
            <w:noProof/>
          </w:rPr>
          <w:t>Dealings with the Premises</w:t>
        </w:r>
        <w:r>
          <w:rPr>
            <w:noProof/>
            <w:webHidden/>
          </w:rPr>
          <w:tab/>
        </w:r>
        <w:r>
          <w:rPr>
            <w:noProof/>
            <w:webHidden/>
          </w:rPr>
          <w:fldChar w:fldCharType="begin"/>
        </w:r>
        <w:r>
          <w:rPr>
            <w:noProof/>
            <w:webHidden/>
          </w:rPr>
          <w:instrText xml:space="preserve"> PAGEREF _Toc112850399 \h </w:instrText>
        </w:r>
        <w:r>
          <w:rPr>
            <w:noProof/>
            <w:webHidden/>
          </w:rPr>
        </w:r>
        <w:r>
          <w:rPr>
            <w:noProof/>
            <w:webHidden/>
          </w:rPr>
          <w:fldChar w:fldCharType="separate"/>
        </w:r>
        <w:r>
          <w:rPr>
            <w:noProof/>
            <w:webHidden/>
          </w:rPr>
          <w:t>21</w:t>
        </w:r>
        <w:r>
          <w:rPr>
            <w:noProof/>
            <w:webHidden/>
          </w:rPr>
          <w:fldChar w:fldCharType="end"/>
        </w:r>
      </w:hyperlink>
    </w:p>
    <w:p w14:paraId="1B4FE38F" w14:textId="5836C63A" w:rsidR="000716C6" w:rsidRDefault="000716C6">
      <w:pPr>
        <w:pStyle w:val="TOC2"/>
        <w:tabs>
          <w:tab w:val="left" w:pos="1459"/>
        </w:tabs>
        <w:rPr>
          <w:rFonts w:asciiTheme="minorHAnsi" w:eastAsiaTheme="minorEastAsia" w:hAnsiTheme="minorHAnsi" w:cstheme="minorBidi"/>
          <w:noProof/>
          <w:sz w:val="22"/>
          <w:szCs w:val="22"/>
        </w:rPr>
      </w:pPr>
      <w:hyperlink w:anchor="_Toc112850400" w:history="1">
        <w:r w:rsidRPr="00F7457D">
          <w:rPr>
            <w:rStyle w:val="Hyperlink"/>
            <w:noProof/>
          </w:rPr>
          <w:t>4.16</w:t>
        </w:r>
        <w:r>
          <w:rPr>
            <w:rFonts w:asciiTheme="minorHAnsi" w:eastAsiaTheme="minorEastAsia" w:hAnsiTheme="minorHAnsi" w:cstheme="minorBidi"/>
            <w:noProof/>
            <w:sz w:val="22"/>
            <w:szCs w:val="22"/>
          </w:rPr>
          <w:tab/>
        </w:r>
        <w:r w:rsidRPr="00F7457D">
          <w:rPr>
            <w:rStyle w:val="Hyperlink"/>
            <w:noProof/>
          </w:rPr>
          <w:t>Registration of dealings</w:t>
        </w:r>
        <w:r>
          <w:rPr>
            <w:noProof/>
            <w:webHidden/>
          </w:rPr>
          <w:tab/>
        </w:r>
        <w:r>
          <w:rPr>
            <w:noProof/>
            <w:webHidden/>
          </w:rPr>
          <w:fldChar w:fldCharType="begin"/>
        </w:r>
        <w:r>
          <w:rPr>
            <w:noProof/>
            <w:webHidden/>
          </w:rPr>
          <w:instrText xml:space="preserve"> PAGEREF _Toc112850400 \h </w:instrText>
        </w:r>
        <w:r>
          <w:rPr>
            <w:noProof/>
            <w:webHidden/>
          </w:rPr>
        </w:r>
        <w:r>
          <w:rPr>
            <w:noProof/>
            <w:webHidden/>
          </w:rPr>
          <w:fldChar w:fldCharType="separate"/>
        </w:r>
        <w:r>
          <w:rPr>
            <w:noProof/>
            <w:webHidden/>
          </w:rPr>
          <w:t>23</w:t>
        </w:r>
        <w:r>
          <w:rPr>
            <w:noProof/>
            <w:webHidden/>
          </w:rPr>
          <w:fldChar w:fldCharType="end"/>
        </w:r>
      </w:hyperlink>
    </w:p>
    <w:p w14:paraId="62D9AC5B" w14:textId="11D0D2C5" w:rsidR="000716C6" w:rsidRDefault="000716C6">
      <w:pPr>
        <w:pStyle w:val="TOC2"/>
        <w:tabs>
          <w:tab w:val="left" w:pos="1459"/>
        </w:tabs>
        <w:rPr>
          <w:rFonts w:asciiTheme="minorHAnsi" w:eastAsiaTheme="minorEastAsia" w:hAnsiTheme="minorHAnsi" w:cstheme="minorBidi"/>
          <w:noProof/>
          <w:sz w:val="22"/>
          <w:szCs w:val="22"/>
        </w:rPr>
      </w:pPr>
      <w:hyperlink w:anchor="_Toc112850401" w:history="1">
        <w:r w:rsidRPr="00F7457D">
          <w:rPr>
            <w:rStyle w:val="Hyperlink"/>
            <w:noProof/>
          </w:rPr>
          <w:t>4.17</w:t>
        </w:r>
        <w:r>
          <w:rPr>
            <w:rFonts w:asciiTheme="minorHAnsi" w:eastAsiaTheme="minorEastAsia" w:hAnsiTheme="minorHAnsi" w:cstheme="minorBidi"/>
            <w:noProof/>
            <w:sz w:val="22"/>
            <w:szCs w:val="22"/>
          </w:rPr>
          <w:tab/>
        </w:r>
        <w:r w:rsidRPr="00F7457D">
          <w:rPr>
            <w:rStyle w:val="Hyperlink"/>
            <w:noProof/>
          </w:rPr>
          <w:t>Marketing</w:t>
        </w:r>
        <w:r>
          <w:rPr>
            <w:noProof/>
            <w:webHidden/>
          </w:rPr>
          <w:tab/>
        </w:r>
        <w:r>
          <w:rPr>
            <w:noProof/>
            <w:webHidden/>
          </w:rPr>
          <w:fldChar w:fldCharType="begin"/>
        </w:r>
        <w:r>
          <w:rPr>
            <w:noProof/>
            <w:webHidden/>
          </w:rPr>
          <w:instrText xml:space="preserve"> PAGEREF _Toc112850401 \h </w:instrText>
        </w:r>
        <w:r>
          <w:rPr>
            <w:noProof/>
            <w:webHidden/>
          </w:rPr>
        </w:r>
        <w:r>
          <w:rPr>
            <w:noProof/>
            <w:webHidden/>
          </w:rPr>
          <w:fldChar w:fldCharType="separate"/>
        </w:r>
        <w:r>
          <w:rPr>
            <w:noProof/>
            <w:webHidden/>
          </w:rPr>
          <w:t>23</w:t>
        </w:r>
        <w:r>
          <w:rPr>
            <w:noProof/>
            <w:webHidden/>
          </w:rPr>
          <w:fldChar w:fldCharType="end"/>
        </w:r>
      </w:hyperlink>
    </w:p>
    <w:p w14:paraId="53B6085F" w14:textId="121F6296" w:rsidR="000716C6" w:rsidRDefault="000716C6">
      <w:pPr>
        <w:pStyle w:val="TOC2"/>
        <w:tabs>
          <w:tab w:val="left" w:pos="1459"/>
        </w:tabs>
        <w:rPr>
          <w:rFonts w:asciiTheme="minorHAnsi" w:eastAsiaTheme="minorEastAsia" w:hAnsiTheme="minorHAnsi" w:cstheme="minorBidi"/>
          <w:noProof/>
          <w:sz w:val="22"/>
          <w:szCs w:val="22"/>
        </w:rPr>
      </w:pPr>
      <w:hyperlink w:anchor="_Toc112850402" w:history="1">
        <w:r w:rsidRPr="00F7457D">
          <w:rPr>
            <w:rStyle w:val="Hyperlink"/>
            <w:noProof/>
          </w:rPr>
          <w:t>4.18</w:t>
        </w:r>
        <w:r>
          <w:rPr>
            <w:rFonts w:asciiTheme="minorHAnsi" w:eastAsiaTheme="minorEastAsia" w:hAnsiTheme="minorHAnsi" w:cstheme="minorBidi"/>
            <w:noProof/>
            <w:sz w:val="22"/>
            <w:szCs w:val="22"/>
          </w:rPr>
          <w:tab/>
        </w:r>
        <w:r w:rsidRPr="00F7457D">
          <w:rPr>
            <w:rStyle w:val="Hyperlink"/>
            <w:noProof/>
          </w:rPr>
          <w:t>Notifying the Landlord of notices or claims</w:t>
        </w:r>
        <w:r>
          <w:rPr>
            <w:noProof/>
            <w:webHidden/>
          </w:rPr>
          <w:tab/>
        </w:r>
        <w:r>
          <w:rPr>
            <w:noProof/>
            <w:webHidden/>
          </w:rPr>
          <w:fldChar w:fldCharType="begin"/>
        </w:r>
        <w:r>
          <w:rPr>
            <w:noProof/>
            <w:webHidden/>
          </w:rPr>
          <w:instrText xml:space="preserve"> PAGEREF _Toc112850402 \h </w:instrText>
        </w:r>
        <w:r>
          <w:rPr>
            <w:noProof/>
            <w:webHidden/>
          </w:rPr>
        </w:r>
        <w:r>
          <w:rPr>
            <w:noProof/>
            <w:webHidden/>
          </w:rPr>
          <w:fldChar w:fldCharType="separate"/>
        </w:r>
        <w:r>
          <w:rPr>
            <w:noProof/>
            <w:webHidden/>
          </w:rPr>
          <w:t>23</w:t>
        </w:r>
        <w:r>
          <w:rPr>
            <w:noProof/>
            <w:webHidden/>
          </w:rPr>
          <w:fldChar w:fldCharType="end"/>
        </w:r>
      </w:hyperlink>
    </w:p>
    <w:p w14:paraId="096BF67D" w14:textId="36B32397" w:rsidR="000716C6" w:rsidRDefault="000716C6">
      <w:pPr>
        <w:pStyle w:val="TOC2"/>
        <w:tabs>
          <w:tab w:val="left" w:pos="1459"/>
        </w:tabs>
        <w:rPr>
          <w:rFonts w:asciiTheme="minorHAnsi" w:eastAsiaTheme="minorEastAsia" w:hAnsiTheme="minorHAnsi" w:cstheme="minorBidi"/>
          <w:noProof/>
          <w:sz w:val="22"/>
          <w:szCs w:val="22"/>
        </w:rPr>
      </w:pPr>
      <w:hyperlink w:anchor="_Toc112850403" w:history="1">
        <w:r w:rsidRPr="00F7457D">
          <w:rPr>
            <w:rStyle w:val="Hyperlink"/>
            <w:noProof/>
          </w:rPr>
          <w:t>4.19</w:t>
        </w:r>
        <w:r>
          <w:rPr>
            <w:rFonts w:asciiTheme="minorHAnsi" w:eastAsiaTheme="minorEastAsia" w:hAnsiTheme="minorHAnsi" w:cstheme="minorBidi"/>
            <w:noProof/>
            <w:sz w:val="22"/>
            <w:szCs w:val="22"/>
          </w:rPr>
          <w:tab/>
        </w:r>
        <w:r w:rsidRPr="00F7457D">
          <w:rPr>
            <w:rStyle w:val="Hyperlink"/>
            <w:noProof/>
          </w:rPr>
          <w:t>Comply with Acts</w:t>
        </w:r>
        <w:r>
          <w:rPr>
            <w:noProof/>
            <w:webHidden/>
          </w:rPr>
          <w:tab/>
        </w:r>
        <w:r>
          <w:rPr>
            <w:noProof/>
            <w:webHidden/>
          </w:rPr>
          <w:fldChar w:fldCharType="begin"/>
        </w:r>
        <w:r>
          <w:rPr>
            <w:noProof/>
            <w:webHidden/>
          </w:rPr>
          <w:instrText xml:space="preserve"> PAGEREF _Toc112850403 \h </w:instrText>
        </w:r>
        <w:r>
          <w:rPr>
            <w:noProof/>
            <w:webHidden/>
          </w:rPr>
        </w:r>
        <w:r>
          <w:rPr>
            <w:noProof/>
            <w:webHidden/>
          </w:rPr>
          <w:fldChar w:fldCharType="separate"/>
        </w:r>
        <w:r>
          <w:rPr>
            <w:noProof/>
            <w:webHidden/>
          </w:rPr>
          <w:t>23</w:t>
        </w:r>
        <w:r>
          <w:rPr>
            <w:noProof/>
            <w:webHidden/>
          </w:rPr>
          <w:fldChar w:fldCharType="end"/>
        </w:r>
      </w:hyperlink>
    </w:p>
    <w:p w14:paraId="0DDBC1F3" w14:textId="0A511A9A" w:rsidR="000716C6" w:rsidRDefault="000716C6">
      <w:pPr>
        <w:pStyle w:val="TOC2"/>
        <w:tabs>
          <w:tab w:val="left" w:pos="1459"/>
        </w:tabs>
        <w:rPr>
          <w:rFonts w:asciiTheme="minorHAnsi" w:eastAsiaTheme="minorEastAsia" w:hAnsiTheme="minorHAnsi" w:cstheme="minorBidi"/>
          <w:noProof/>
          <w:sz w:val="22"/>
          <w:szCs w:val="22"/>
        </w:rPr>
      </w:pPr>
      <w:hyperlink w:anchor="_Toc112850404" w:history="1">
        <w:r w:rsidRPr="00F7457D">
          <w:rPr>
            <w:rStyle w:val="Hyperlink"/>
            <w:noProof/>
          </w:rPr>
          <w:t>4.20</w:t>
        </w:r>
        <w:r>
          <w:rPr>
            <w:rFonts w:asciiTheme="minorHAnsi" w:eastAsiaTheme="minorEastAsia" w:hAnsiTheme="minorHAnsi" w:cstheme="minorBidi"/>
            <w:noProof/>
            <w:sz w:val="22"/>
            <w:szCs w:val="22"/>
          </w:rPr>
          <w:tab/>
        </w:r>
        <w:r w:rsidRPr="00F7457D">
          <w:rPr>
            <w:rStyle w:val="Hyperlink"/>
            <w:noProof/>
          </w:rPr>
          <w:t>Planning Acts</w:t>
        </w:r>
        <w:r>
          <w:rPr>
            <w:noProof/>
            <w:webHidden/>
          </w:rPr>
          <w:tab/>
        </w:r>
        <w:r>
          <w:rPr>
            <w:noProof/>
            <w:webHidden/>
          </w:rPr>
          <w:fldChar w:fldCharType="begin"/>
        </w:r>
        <w:r>
          <w:rPr>
            <w:noProof/>
            <w:webHidden/>
          </w:rPr>
          <w:instrText xml:space="preserve"> PAGEREF _Toc112850404 \h </w:instrText>
        </w:r>
        <w:r>
          <w:rPr>
            <w:noProof/>
            <w:webHidden/>
          </w:rPr>
        </w:r>
        <w:r>
          <w:rPr>
            <w:noProof/>
            <w:webHidden/>
          </w:rPr>
          <w:fldChar w:fldCharType="separate"/>
        </w:r>
        <w:r>
          <w:rPr>
            <w:noProof/>
            <w:webHidden/>
          </w:rPr>
          <w:t>23</w:t>
        </w:r>
        <w:r>
          <w:rPr>
            <w:noProof/>
            <w:webHidden/>
          </w:rPr>
          <w:fldChar w:fldCharType="end"/>
        </w:r>
      </w:hyperlink>
    </w:p>
    <w:p w14:paraId="42AC4505" w14:textId="24974C27" w:rsidR="000716C6" w:rsidRDefault="000716C6">
      <w:pPr>
        <w:pStyle w:val="TOC2"/>
        <w:tabs>
          <w:tab w:val="left" w:pos="1459"/>
        </w:tabs>
        <w:rPr>
          <w:rFonts w:asciiTheme="minorHAnsi" w:eastAsiaTheme="minorEastAsia" w:hAnsiTheme="minorHAnsi" w:cstheme="minorBidi"/>
          <w:noProof/>
          <w:sz w:val="22"/>
          <w:szCs w:val="22"/>
        </w:rPr>
      </w:pPr>
      <w:hyperlink w:anchor="_Toc112850405" w:history="1">
        <w:r w:rsidRPr="00F7457D">
          <w:rPr>
            <w:rStyle w:val="Hyperlink"/>
            <w:noProof/>
          </w:rPr>
          <w:t>4.21</w:t>
        </w:r>
        <w:r>
          <w:rPr>
            <w:rFonts w:asciiTheme="minorHAnsi" w:eastAsiaTheme="minorEastAsia" w:hAnsiTheme="minorHAnsi" w:cstheme="minorBidi"/>
            <w:noProof/>
            <w:sz w:val="22"/>
            <w:szCs w:val="22"/>
          </w:rPr>
          <w:tab/>
        </w:r>
        <w:r w:rsidRPr="00F7457D">
          <w:rPr>
            <w:rStyle w:val="Hyperlink"/>
            <w:noProof/>
          </w:rPr>
          <w:t>Rights and easements</w:t>
        </w:r>
        <w:r>
          <w:rPr>
            <w:noProof/>
            <w:webHidden/>
          </w:rPr>
          <w:tab/>
        </w:r>
        <w:r>
          <w:rPr>
            <w:noProof/>
            <w:webHidden/>
          </w:rPr>
          <w:fldChar w:fldCharType="begin"/>
        </w:r>
        <w:r>
          <w:rPr>
            <w:noProof/>
            <w:webHidden/>
          </w:rPr>
          <w:instrText xml:space="preserve"> PAGEREF _Toc112850405 \h </w:instrText>
        </w:r>
        <w:r>
          <w:rPr>
            <w:noProof/>
            <w:webHidden/>
          </w:rPr>
        </w:r>
        <w:r>
          <w:rPr>
            <w:noProof/>
            <w:webHidden/>
          </w:rPr>
          <w:fldChar w:fldCharType="separate"/>
        </w:r>
        <w:r>
          <w:rPr>
            <w:noProof/>
            <w:webHidden/>
          </w:rPr>
          <w:t>24</w:t>
        </w:r>
        <w:r>
          <w:rPr>
            <w:noProof/>
            <w:webHidden/>
          </w:rPr>
          <w:fldChar w:fldCharType="end"/>
        </w:r>
      </w:hyperlink>
    </w:p>
    <w:p w14:paraId="65E09E11" w14:textId="5616D7D5" w:rsidR="000716C6" w:rsidRDefault="000716C6">
      <w:pPr>
        <w:pStyle w:val="TOC2"/>
        <w:tabs>
          <w:tab w:val="left" w:pos="1459"/>
        </w:tabs>
        <w:rPr>
          <w:rFonts w:asciiTheme="minorHAnsi" w:eastAsiaTheme="minorEastAsia" w:hAnsiTheme="minorHAnsi" w:cstheme="minorBidi"/>
          <w:noProof/>
          <w:sz w:val="22"/>
          <w:szCs w:val="22"/>
        </w:rPr>
      </w:pPr>
      <w:hyperlink w:anchor="_Toc112850406" w:history="1">
        <w:r w:rsidRPr="00F7457D">
          <w:rPr>
            <w:rStyle w:val="Hyperlink"/>
            <w:noProof/>
          </w:rPr>
          <w:t>4.22</w:t>
        </w:r>
        <w:r>
          <w:rPr>
            <w:rFonts w:asciiTheme="minorHAnsi" w:eastAsiaTheme="minorEastAsia" w:hAnsiTheme="minorHAnsi" w:cstheme="minorBidi"/>
            <w:noProof/>
            <w:sz w:val="22"/>
            <w:szCs w:val="22"/>
          </w:rPr>
          <w:tab/>
        </w:r>
        <w:r w:rsidRPr="00F7457D">
          <w:rPr>
            <w:rStyle w:val="Hyperlink"/>
            <w:noProof/>
          </w:rPr>
          <w:t>Management of the Centre</w:t>
        </w:r>
        <w:r>
          <w:rPr>
            <w:noProof/>
            <w:webHidden/>
          </w:rPr>
          <w:tab/>
        </w:r>
        <w:r>
          <w:rPr>
            <w:noProof/>
            <w:webHidden/>
          </w:rPr>
          <w:fldChar w:fldCharType="begin"/>
        </w:r>
        <w:r>
          <w:rPr>
            <w:noProof/>
            <w:webHidden/>
          </w:rPr>
          <w:instrText xml:space="preserve"> PAGEREF _Toc112850406 \h </w:instrText>
        </w:r>
        <w:r>
          <w:rPr>
            <w:noProof/>
            <w:webHidden/>
          </w:rPr>
        </w:r>
        <w:r>
          <w:rPr>
            <w:noProof/>
            <w:webHidden/>
          </w:rPr>
          <w:fldChar w:fldCharType="separate"/>
        </w:r>
        <w:r>
          <w:rPr>
            <w:noProof/>
            <w:webHidden/>
          </w:rPr>
          <w:t>24</w:t>
        </w:r>
        <w:r>
          <w:rPr>
            <w:noProof/>
            <w:webHidden/>
          </w:rPr>
          <w:fldChar w:fldCharType="end"/>
        </w:r>
      </w:hyperlink>
    </w:p>
    <w:p w14:paraId="751CD66D" w14:textId="7FAD7A14" w:rsidR="000716C6" w:rsidRDefault="000716C6">
      <w:pPr>
        <w:pStyle w:val="TOC2"/>
        <w:tabs>
          <w:tab w:val="left" w:pos="1459"/>
        </w:tabs>
        <w:rPr>
          <w:rFonts w:asciiTheme="minorHAnsi" w:eastAsiaTheme="minorEastAsia" w:hAnsiTheme="minorHAnsi" w:cstheme="minorBidi"/>
          <w:noProof/>
          <w:sz w:val="22"/>
          <w:szCs w:val="22"/>
        </w:rPr>
      </w:pPr>
      <w:hyperlink w:anchor="_Toc112850407" w:history="1">
        <w:r w:rsidRPr="00F7457D">
          <w:rPr>
            <w:rStyle w:val="Hyperlink"/>
            <w:noProof/>
          </w:rPr>
          <w:t>4.23</w:t>
        </w:r>
        <w:r>
          <w:rPr>
            <w:rFonts w:asciiTheme="minorHAnsi" w:eastAsiaTheme="minorEastAsia" w:hAnsiTheme="minorHAnsi" w:cstheme="minorBidi"/>
            <w:noProof/>
            <w:sz w:val="22"/>
            <w:szCs w:val="22"/>
          </w:rPr>
          <w:tab/>
        </w:r>
        <w:r w:rsidRPr="00F7457D">
          <w:rPr>
            <w:rStyle w:val="Hyperlink"/>
            <w:noProof/>
          </w:rPr>
          <w:t>Superior interest</w:t>
        </w:r>
        <w:r>
          <w:rPr>
            <w:noProof/>
            <w:webHidden/>
          </w:rPr>
          <w:tab/>
        </w:r>
        <w:r>
          <w:rPr>
            <w:noProof/>
            <w:webHidden/>
          </w:rPr>
          <w:fldChar w:fldCharType="begin"/>
        </w:r>
        <w:r>
          <w:rPr>
            <w:noProof/>
            <w:webHidden/>
          </w:rPr>
          <w:instrText xml:space="preserve"> PAGEREF _Toc112850407 \h </w:instrText>
        </w:r>
        <w:r>
          <w:rPr>
            <w:noProof/>
            <w:webHidden/>
          </w:rPr>
        </w:r>
        <w:r>
          <w:rPr>
            <w:noProof/>
            <w:webHidden/>
          </w:rPr>
          <w:fldChar w:fldCharType="separate"/>
        </w:r>
        <w:r>
          <w:rPr>
            <w:noProof/>
            <w:webHidden/>
          </w:rPr>
          <w:t>24</w:t>
        </w:r>
        <w:r>
          <w:rPr>
            <w:noProof/>
            <w:webHidden/>
          </w:rPr>
          <w:fldChar w:fldCharType="end"/>
        </w:r>
      </w:hyperlink>
    </w:p>
    <w:p w14:paraId="6E5B1525" w14:textId="26D30891" w:rsidR="000716C6" w:rsidRDefault="000716C6">
      <w:pPr>
        <w:pStyle w:val="TOC2"/>
        <w:tabs>
          <w:tab w:val="left" w:pos="1459"/>
        </w:tabs>
        <w:rPr>
          <w:rFonts w:asciiTheme="minorHAnsi" w:eastAsiaTheme="minorEastAsia" w:hAnsiTheme="minorHAnsi" w:cstheme="minorBidi"/>
          <w:noProof/>
          <w:sz w:val="22"/>
          <w:szCs w:val="22"/>
        </w:rPr>
      </w:pPr>
      <w:hyperlink w:anchor="_Toc112850408" w:history="1">
        <w:r w:rsidRPr="00F7457D">
          <w:rPr>
            <w:rStyle w:val="Hyperlink"/>
            <w:noProof/>
          </w:rPr>
          <w:t>4.24</w:t>
        </w:r>
        <w:r>
          <w:rPr>
            <w:rFonts w:asciiTheme="minorHAnsi" w:eastAsiaTheme="minorEastAsia" w:hAnsiTheme="minorHAnsi" w:cstheme="minorBidi"/>
            <w:noProof/>
            <w:sz w:val="22"/>
            <w:szCs w:val="22"/>
          </w:rPr>
          <w:tab/>
        </w:r>
        <w:r w:rsidRPr="00F7457D">
          <w:rPr>
            <w:rStyle w:val="Hyperlink"/>
            <w:noProof/>
          </w:rPr>
          <w:t>Registration at the Land Registry</w:t>
        </w:r>
        <w:r>
          <w:rPr>
            <w:noProof/>
            <w:webHidden/>
          </w:rPr>
          <w:tab/>
        </w:r>
        <w:r>
          <w:rPr>
            <w:noProof/>
            <w:webHidden/>
          </w:rPr>
          <w:fldChar w:fldCharType="begin"/>
        </w:r>
        <w:r>
          <w:rPr>
            <w:noProof/>
            <w:webHidden/>
          </w:rPr>
          <w:instrText xml:space="preserve"> PAGEREF _Toc112850408 \h </w:instrText>
        </w:r>
        <w:r>
          <w:rPr>
            <w:noProof/>
            <w:webHidden/>
          </w:rPr>
        </w:r>
        <w:r>
          <w:rPr>
            <w:noProof/>
            <w:webHidden/>
          </w:rPr>
          <w:fldChar w:fldCharType="separate"/>
        </w:r>
        <w:r>
          <w:rPr>
            <w:noProof/>
            <w:webHidden/>
          </w:rPr>
          <w:t>24</w:t>
        </w:r>
        <w:r>
          <w:rPr>
            <w:noProof/>
            <w:webHidden/>
          </w:rPr>
          <w:fldChar w:fldCharType="end"/>
        </w:r>
      </w:hyperlink>
    </w:p>
    <w:p w14:paraId="37472EE4" w14:textId="592D8687" w:rsidR="000716C6" w:rsidRDefault="000716C6">
      <w:pPr>
        <w:pStyle w:val="TOC2"/>
        <w:tabs>
          <w:tab w:val="left" w:pos="1459"/>
        </w:tabs>
        <w:rPr>
          <w:rFonts w:asciiTheme="minorHAnsi" w:eastAsiaTheme="minorEastAsia" w:hAnsiTheme="minorHAnsi" w:cstheme="minorBidi"/>
          <w:noProof/>
          <w:sz w:val="22"/>
          <w:szCs w:val="22"/>
        </w:rPr>
      </w:pPr>
      <w:hyperlink w:anchor="_Toc112850409" w:history="1">
        <w:r w:rsidRPr="00F7457D">
          <w:rPr>
            <w:rStyle w:val="Hyperlink"/>
            <w:noProof/>
          </w:rPr>
          <w:t>4.25</w:t>
        </w:r>
        <w:r>
          <w:rPr>
            <w:rFonts w:asciiTheme="minorHAnsi" w:eastAsiaTheme="minorEastAsia" w:hAnsiTheme="minorHAnsi" w:cstheme="minorBidi"/>
            <w:noProof/>
            <w:sz w:val="22"/>
            <w:szCs w:val="22"/>
          </w:rPr>
          <w:tab/>
        </w:r>
        <w:r w:rsidRPr="00F7457D">
          <w:rPr>
            <w:rStyle w:val="Hyperlink"/>
            <w:noProof/>
          </w:rPr>
          <w:t>[Turnover information</w:t>
        </w:r>
        <w:r>
          <w:rPr>
            <w:noProof/>
            <w:webHidden/>
          </w:rPr>
          <w:tab/>
        </w:r>
        <w:r>
          <w:rPr>
            <w:noProof/>
            <w:webHidden/>
          </w:rPr>
          <w:fldChar w:fldCharType="begin"/>
        </w:r>
        <w:r>
          <w:rPr>
            <w:noProof/>
            <w:webHidden/>
          </w:rPr>
          <w:instrText xml:space="preserve"> PAGEREF _Toc112850409 \h </w:instrText>
        </w:r>
        <w:r>
          <w:rPr>
            <w:noProof/>
            <w:webHidden/>
          </w:rPr>
        </w:r>
        <w:r>
          <w:rPr>
            <w:noProof/>
            <w:webHidden/>
          </w:rPr>
          <w:fldChar w:fldCharType="separate"/>
        </w:r>
        <w:r>
          <w:rPr>
            <w:noProof/>
            <w:webHidden/>
          </w:rPr>
          <w:t>25</w:t>
        </w:r>
        <w:r>
          <w:rPr>
            <w:noProof/>
            <w:webHidden/>
          </w:rPr>
          <w:fldChar w:fldCharType="end"/>
        </w:r>
      </w:hyperlink>
    </w:p>
    <w:p w14:paraId="40DEC3CF" w14:textId="7E1898C1" w:rsidR="000716C6" w:rsidRDefault="000716C6">
      <w:pPr>
        <w:pStyle w:val="TOC2"/>
        <w:tabs>
          <w:tab w:val="left" w:pos="1459"/>
        </w:tabs>
        <w:rPr>
          <w:rFonts w:asciiTheme="minorHAnsi" w:eastAsiaTheme="minorEastAsia" w:hAnsiTheme="minorHAnsi" w:cstheme="minorBidi"/>
          <w:noProof/>
          <w:sz w:val="22"/>
          <w:szCs w:val="22"/>
        </w:rPr>
      </w:pPr>
      <w:hyperlink w:anchor="_Toc112850410" w:history="1">
        <w:r w:rsidRPr="00F7457D">
          <w:rPr>
            <w:rStyle w:val="Hyperlink"/>
            <w:noProof/>
          </w:rPr>
          <w:t>4.26</w:t>
        </w:r>
        <w:r>
          <w:rPr>
            <w:rFonts w:asciiTheme="minorHAnsi" w:eastAsiaTheme="minorEastAsia" w:hAnsiTheme="minorHAnsi" w:cstheme="minorBidi"/>
            <w:noProof/>
            <w:sz w:val="22"/>
            <w:szCs w:val="22"/>
          </w:rPr>
          <w:tab/>
        </w:r>
        <w:r w:rsidRPr="00F7457D">
          <w:rPr>
            <w:rStyle w:val="Hyperlink"/>
            <w:noProof/>
          </w:rPr>
          <w:t>Applications for consent or approval</w:t>
        </w:r>
        <w:r>
          <w:rPr>
            <w:noProof/>
            <w:webHidden/>
          </w:rPr>
          <w:tab/>
        </w:r>
        <w:r>
          <w:rPr>
            <w:noProof/>
            <w:webHidden/>
          </w:rPr>
          <w:fldChar w:fldCharType="begin"/>
        </w:r>
        <w:r>
          <w:rPr>
            <w:noProof/>
            <w:webHidden/>
          </w:rPr>
          <w:instrText xml:space="preserve"> PAGEREF _Toc112850410 \h </w:instrText>
        </w:r>
        <w:r>
          <w:rPr>
            <w:noProof/>
            <w:webHidden/>
          </w:rPr>
        </w:r>
        <w:r>
          <w:rPr>
            <w:noProof/>
            <w:webHidden/>
          </w:rPr>
          <w:fldChar w:fldCharType="separate"/>
        </w:r>
        <w:r>
          <w:rPr>
            <w:noProof/>
            <w:webHidden/>
          </w:rPr>
          <w:t>25</w:t>
        </w:r>
        <w:r>
          <w:rPr>
            <w:noProof/>
            <w:webHidden/>
          </w:rPr>
          <w:fldChar w:fldCharType="end"/>
        </w:r>
      </w:hyperlink>
    </w:p>
    <w:p w14:paraId="3D0AB404" w14:textId="457856DD" w:rsidR="000716C6" w:rsidRDefault="000716C6">
      <w:pPr>
        <w:pStyle w:val="TOC1"/>
        <w:rPr>
          <w:rFonts w:asciiTheme="minorHAnsi" w:eastAsiaTheme="minorEastAsia" w:hAnsiTheme="minorHAnsi" w:cstheme="minorBidi"/>
          <w:b w:val="0"/>
          <w:noProof/>
          <w:sz w:val="22"/>
          <w:szCs w:val="22"/>
        </w:rPr>
      </w:pPr>
      <w:hyperlink w:anchor="_Toc112850411" w:history="1">
        <w:r w:rsidRPr="00F7457D">
          <w:rPr>
            <w:rStyle w:val="Hyperlink"/>
            <w:noProof/>
          </w:rPr>
          <w:t>5.</w:t>
        </w:r>
        <w:r>
          <w:rPr>
            <w:rFonts w:asciiTheme="minorHAnsi" w:eastAsiaTheme="minorEastAsia" w:hAnsiTheme="minorHAnsi" w:cstheme="minorBidi"/>
            <w:b w:val="0"/>
            <w:noProof/>
            <w:sz w:val="22"/>
            <w:szCs w:val="22"/>
          </w:rPr>
          <w:tab/>
        </w:r>
        <w:r w:rsidRPr="00F7457D">
          <w:rPr>
            <w:rStyle w:val="Hyperlink"/>
            <w:noProof/>
          </w:rPr>
          <w:t>LANDLORD’S OBLIGATIONS</w:t>
        </w:r>
        <w:r>
          <w:rPr>
            <w:noProof/>
            <w:webHidden/>
          </w:rPr>
          <w:tab/>
        </w:r>
        <w:r>
          <w:rPr>
            <w:noProof/>
            <w:webHidden/>
          </w:rPr>
          <w:fldChar w:fldCharType="begin"/>
        </w:r>
        <w:r>
          <w:rPr>
            <w:noProof/>
            <w:webHidden/>
          </w:rPr>
          <w:instrText xml:space="preserve"> PAGEREF _Toc112850411 \h </w:instrText>
        </w:r>
        <w:r>
          <w:rPr>
            <w:noProof/>
            <w:webHidden/>
          </w:rPr>
        </w:r>
        <w:r>
          <w:rPr>
            <w:noProof/>
            <w:webHidden/>
          </w:rPr>
          <w:fldChar w:fldCharType="separate"/>
        </w:r>
        <w:r>
          <w:rPr>
            <w:noProof/>
            <w:webHidden/>
          </w:rPr>
          <w:t>25</w:t>
        </w:r>
        <w:r>
          <w:rPr>
            <w:noProof/>
            <w:webHidden/>
          </w:rPr>
          <w:fldChar w:fldCharType="end"/>
        </w:r>
      </w:hyperlink>
    </w:p>
    <w:p w14:paraId="5EA8D2CB" w14:textId="59A565C5" w:rsidR="000716C6" w:rsidRDefault="000716C6">
      <w:pPr>
        <w:pStyle w:val="TOC2"/>
        <w:tabs>
          <w:tab w:val="left" w:pos="1348"/>
        </w:tabs>
        <w:rPr>
          <w:rFonts w:asciiTheme="minorHAnsi" w:eastAsiaTheme="minorEastAsia" w:hAnsiTheme="minorHAnsi" w:cstheme="minorBidi"/>
          <w:noProof/>
          <w:sz w:val="22"/>
          <w:szCs w:val="22"/>
        </w:rPr>
      </w:pPr>
      <w:hyperlink w:anchor="_Toc112850412" w:history="1">
        <w:r w:rsidRPr="00F7457D">
          <w:rPr>
            <w:rStyle w:val="Hyperlink"/>
            <w:noProof/>
          </w:rPr>
          <w:t>5.1</w:t>
        </w:r>
        <w:r>
          <w:rPr>
            <w:rFonts w:asciiTheme="minorHAnsi" w:eastAsiaTheme="minorEastAsia" w:hAnsiTheme="minorHAnsi" w:cstheme="minorBidi"/>
            <w:noProof/>
            <w:sz w:val="22"/>
            <w:szCs w:val="22"/>
          </w:rPr>
          <w:tab/>
        </w:r>
        <w:r w:rsidRPr="00F7457D">
          <w:rPr>
            <w:rStyle w:val="Hyperlink"/>
            <w:noProof/>
          </w:rPr>
          <w:t>Quiet enjoyment</w:t>
        </w:r>
        <w:r>
          <w:rPr>
            <w:noProof/>
            <w:webHidden/>
          </w:rPr>
          <w:tab/>
        </w:r>
        <w:r>
          <w:rPr>
            <w:noProof/>
            <w:webHidden/>
          </w:rPr>
          <w:fldChar w:fldCharType="begin"/>
        </w:r>
        <w:r>
          <w:rPr>
            <w:noProof/>
            <w:webHidden/>
          </w:rPr>
          <w:instrText xml:space="preserve"> PAGEREF _Toc112850412 \h </w:instrText>
        </w:r>
        <w:r>
          <w:rPr>
            <w:noProof/>
            <w:webHidden/>
          </w:rPr>
        </w:r>
        <w:r>
          <w:rPr>
            <w:noProof/>
            <w:webHidden/>
          </w:rPr>
          <w:fldChar w:fldCharType="separate"/>
        </w:r>
        <w:r>
          <w:rPr>
            <w:noProof/>
            <w:webHidden/>
          </w:rPr>
          <w:t>25</w:t>
        </w:r>
        <w:r>
          <w:rPr>
            <w:noProof/>
            <w:webHidden/>
          </w:rPr>
          <w:fldChar w:fldCharType="end"/>
        </w:r>
      </w:hyperlink>
    </w:p>
    <w:p w14:paraId="0DABB1AE" w14:textId="20FEE9CE" w:rsidR="000716C6" w:rsidRDefault="000716C6">
      <w:pPr>
        <w:pStyle w:val="TOC2"/>
        <w:tabs>
          <w:tab w:val="left" w:pos="1348"/>
        </w:tabs>
        <w:rPr>
          <w:rFonts w:asciiTheme="minorHAnsi" w:eastAsiaTheme="minorEastAsia" w:hAnsiTheme="minorHAnsi" w:cstheme="minorBidi"/>
          <w:noProof/>
          <w:sz w:val="22"/>
          <w:szCs w:val="22"/>
        </w:rPr>
      </w:pPr>
      <w:hyperlink w:anchor="_Toc112850413" w:history="1">
        <w:r w:rsidRPr="00F7457D">
          <w:rPr>
            <w:rStyle w:val="Hyperlink"/>
            <w:noProof/>
          </w:rPr>
          <w:t>5.2</w:t>
        </w:r>
        <w:r>
          <w:rPr>
            <w:rFonts w:asciiTheme="minorHAnsi" w:eastAsiaTheme="minorEastAsia" w:hAnsiTheme="minorHAnsi" w:cstheme="minorBidi"/>
            <w:noProof/>
            <w:sz w:val="22"/>
            <w:szCs w:val="22"/>
          </w:rPr>
          <w:tab/>
        </w:r>
        <w:r w:rsidRPr="00F7457D">
          <w:rPr>
            <w:rStyle w:val="Hyperlink"/>
            <w:noProof/>
          </w:rPr>
          <w:t>Insurance</w:t>
        </w:r>
        <w:r>
          <w:rPr>
            <w:noProof/>
            <w:webHidden/>
          </w:rPr>
          <w:tab/>
        </w:r>
        <w:r>
          <w:rPr>
            <w:noProof/>
            <w:webHidden/>
          </w:rPr>
          <w:fldChar w:fldCharType="begin"/>
        </w:r>
        <w:r>
          <w:rPr>
            <w:noProof/>
            <w:webHidden/>
          </w:rPr>
          <w:instrText xml:space="preserve"> PAGEREF _Toc112850413 \h </w:instrText>
        </w:r>
        <w:r>
          <w:rPr>
            <w:noProof/>
            <w:webHidden/>
          </w:rPr>
        </w:r>
        <w:r>
          <w:rPr>
            <w:noProof/>
            <w:webHidden/>
          </w:rPr>
          <w:fldChar w:fldCharType="separate"/>
        </w:r>
        <w:r>
          <w:rPr>
            <w:noProof/>
            <w:webHidden/>
          </w:rPr>
          <w:t>25</w:t>
        </w:r>
        <w:r>
          <w:rPr>
            <w:noProof/>
            <w:webHidden/>
          </w:rPr>
          <w:fldChar w:fldCharType="end"/>
        </w:r>
      </w:hyperlink>
    </w:p>
    <w:p w14:paraId="0ECC2453" w14:textId="63276535" w:rsidR="000716C6" w:rsidRDefault="000716C6">
      <w:pPr>
        <w:pStyle w:val="TOC2"/>
        <w:tabs>
          <w:tab w:val="left" w:pos="1348"/>
        </w:tabs>
        <w:rPr>
          <w:rFonts w:asciiTheme="minorHAnsi" w:eastAsiaTheme="minorEastAsia" w:hAnsiTheme="minorHAnsi" w:cstheme="minorBidi"/>
          <w:noProof/>
          <w:sz w:val="22"/>
          <w:szCs w:val="22"/>
        </w:rPr>
      </w:pPr>
      <w:hyperlink w:anchor="_Toc112850414" w:history="1">
        <w:r w:rsidRPr="00F7457D">
          <w:rPr>
            <w:rStyle w:val="Hyperlink"/>
            <w:noProof/>
          </w:rPr>
          <w:t>5.3</w:t>
        </w:r>
        <w:r>
          <w:rPr>
            <w:rFonts w:asciiTheme="minorHAnsi" w:eastAsiaTheme="minorEastAsia" w:hAnsiTheme="minorHAnsi" w:cstheme="minorBidi"/>
            <w:noProof/>
            <w:sz w:val="22"/>
            <w:szCs w:val="22"/>
          </w:rPr>
          <w:tab/>
        </w:r>
        <w:r w:rsidRPr="00F7457D">
          <w:rPr>
            <w:rStyle w:val="Hyperlink"/>
            <w:noProof/>
          </w:rPr>
          <w:t>Services</w:t>
        </w:r>
        <w:r>
          <w:rPr>
            <w:noProof/>
            <w:webHidden/>
          </w:rPr>
          <w:tab/>
        </w:r>
        <w:r>
          <w:rPr>
            <w:noProof/>
            <w:webHidden/>
          </w:rPr>
          <w:fldChar w:fldCharType="begin"/>
        </w:r>
        <w:r>
          <w:rPr>
            <w:noProof/>
            <w:webHidden/>
          </w:rPr>
          <w:instrText xml:space="preserve"> PAGEREF _Toc112850414 \h </w:instrText>
        </w:r>
        <w:r>
          <w:rPr>
            <w:noProof/>
            <w:webHidden/>
          </w:rPr>
        </w:r>
        <w:r>
          <w:rPr>
            <w:noProof/>
            <w:webHidden/>
          </w:rPr>
          <w:fldChar w:fldCharType="separate"/>
        </w:r>
        <w:r>
          <w:rPr>
            <w:noProof/>
            <w:webHidden/>
          </w:rPr>
          <w:t>25</w:t>
        </w:r>
        <w:r>
          <w:rPr>
            <w:noProof/>
            <w:webHidden/>
          </w:rPr>
          <w:fldChar w:fldCharType="end"/>
        </w:r>
      </w:hyperlink>
    </w:p>
    <w:p w14:paraId="489A3BE6" w14:textId="5392A721" w:rsidR="000716C6" w:rsidRDefault="000716C6">
      <w:pPr>
        <w:pStyle w:val="TOC2"/>
        <w:tabs>
          <w:tab w:val="left" w:pos="1348"/>
        </w:tabs>
        <w:rPr>
          <w:rFonts w:asciiTheme="minorHAnsi" w:eastAsiaTheme="minorEastAsia" w:hAnsiTheme="minorHAnsi" w:cstheme="minorBidi"/>
          <w:noProof/>
          <w:sz w:val="22"/>
          <w:szCs w:val="22"/>
        </w:rPr>
      </w:pPr>
      <w:hyperlink w:anchor="_Toc112850415" w:history="1">
        <w:r w:rsidRPr="00F7457D">
          <w:rPr>
            <w:rStyle w:val="Hyperlink"/>
            <w:noProof/>
          </w:rPr>
          <w:t>5.4</w:t>
        </w:r>
        <w:r>
          <w:rPr>
            <w:rFonts w:asciiTheme="minorHAnsi" w:eastAsiaTheme="minorEastAsia" w:hAnsiTheme="minorHAnsi" w:cstheme="minorBidi"/>
            <w:noProof/>
            <w:sz w:val="22"/>
            <w:szCs w:val="22"/>
          </w:rPr>
          <w:tab/>
        </w:r>
        <w:r w:rsidRPr="00F7457D">
          <w:rPr>
            <w:rStyle w:val="Hyperlink"/>
            <w:noProof/>
          </w:rPr>
          <w:t>Repayment of rent</w:t>
        </w:r>
        <w:r>
          <w:rPr>
            <w:noProof/>
            <w:webHidden/>
          </w:rPr>
          <w:tab/>
        </w:r>
        <w:r>
          <w:rPr>
            <w:noProof/>
            <w:webHidden/>
          </w:rPr>
          <w:fldChar w:fldCharType="begin"/>
        </w:r>
        <w:r>
          <w:rPr>
            <w:noProof/>
            <w:webHidden/>
          </w:rPr>
          <w:instrText xml:space="preserve"> PAGEREF _Toc112850415 \h </w:instrText>
        </w:r>
        <w:r>
          <w:rPr>
            <w:noProof/>
            <w:webHidden/>
          </w:rPr>
        </w:r>
        <w:r>
          <w:rPr>
            <w:noProof/>
            <w:webHidden/>
          </w:rPr>
          <w:fldChar w:fldCharType="separate"/>
        </w:r>
        <w:r>
          <w:rPr>
            <w:noProof/>
            <w:webHidden/>
          </w:rPr>
          <w:t>25</w:t>
        </w:r>
        <w:r>
          <w:rPr>
            <w:noProof/>
            <w:webHidden/>
          </w:rPr>
          <w:fldChar w:fldCharType="end"/>
        </w:r>
      </w:hyperlink>
    </w:p>
    <w:p w14:paraId="5FF8C5C9" w14:textId="13016000" w:rsidR="000716C6" w:rsidRDefault="000716C6">
      <w:pPr>
        <w:pStyle w:val="TOC2"/>
        <w:tabs>
          <w:tab w:val="left" w:pos="1348"/>
        </w:tabs>
        <w:rPr>
          <w:rFonts w:asciiTheme="minorHAnsi" w:eastAsiaTheme="minorEastAsia" w:hAnsiTheme="minorHAnsi" w:cstheme="minorBidi"/>
          <w:noProof/>
          <w:sz w:val="22"/>
          <w:szCs w:val="22"/>
        </w:rPr>
      </w:pPr>
      <w:hyperlink w:anchor="_Toc112850416" w:history="1">
        <w:r w:rsidRPr="00F7457D">
          <w:rPr>
            <w:rStyle w:val="Hyperlink"/>
            <w:noProof/>
          </w:rPr>
          <w:t>5.5</w:t>
        </w:r>
        <w:r>
          <w:rPr>
            <w:rFonts w:asciiTheme="minorHAnsi" w:eastAsiaTheme="minorEastAsia" w:hAnsiTheme="minorHAnsi" w:cstheme="minorBidi"/>
            <w:noProof/>
            <w:sz w:val="22"/>
            <w:szCs w:val="22"/>
          </w:rPr>
          <w:tab/>
        </w:r>
        <w:r w:rsidRPr="00F7457D">
          <w:rPr>
            <w:rStyle w:val="Hyperlink"/>
            <w:noProof/>
          </w:rPr>
          <w:t>Entry Safeguards</w:t>
        </w:r>
        <w:r>
          <w:rPr>
            <w:noProof/>
            <w:webHidden/>
          </w:rPr>
          <w:tab/>
        </w:r>
        <w:r>
          <w:rPr>
            <w:noProof/>
            <w:webHidden/>
          </w:rPr>
          <w:fldChar w:fldCharType="begin"/>
        </w:r>
        <w:r>
          <w:rPr>
            <w:noProof/>
            <w:webHidden/>
          </w:rPr>
          <w:instrText xml:space="preserve"> PAGEREF _Toc112850416 \h </w:instrText>
        </w:r>
        <w:r>
          <w:rPr>
            <w:noProof/>
            <w:webHidden/>
          </w:rPr>
        </w:r>
        <w:r>
          <w:rPr>
            <w:noProof/>
            <w:webHidden/>
          </w:rPr>
          <w:fldChar w:fldCharType="separate"/>
        </w:r>
        <w:r>
          <w:rPr>
            <w:noProof/>
            <w:webHidden/>
          </w:rPr>
          <w:t>26</w:t>
        </w:r>
        <w:r>
          <w:rPr>
            <w:noProof/>
            <w:webHidden/>
          </w:rPr>
          <w:fldChar w:fldCharType="end"/>
        </w:r>
      </w:hyperlink>
    </w:p>
    <w:p w14:paraId="65C8AB0D" w14:textId="601D4E2F" w:rsidR="000716C6" w:rsidRDefault="000716C6">
      <w:pPr>
        <w:pStyle w:val="TOC2"/>
        <w:tabs>
          <w:tab w:val="left" w:pos="1348"/>
        </w:tabs>
        <w:rPr>
          <w:rFonts w:asciiTheme="minorHAnsi" w:eastAsiaTheme="minorEastAsia" w:hAnsiTheme="minorHAnsi" w:cstheme="minorBidi"/>
          <w:noProof/>
          <w:sz w:val="22"/>
          <w:szCs w:val="22"/>
        </w:rPr>
      </w:pPr>
      <w:hyperlink w:anchor="_Toc112850417" w:history="1">
        <w:r w:rsidRPr="00F7457D">
          <w:rPr>
            <w:rStyle w:val="Hyperlink"/>
            <w:noProof/>
          </w:rPr>
          <w:t>5.6</w:t>
        </w:r>
        <w:r>
          <w:rPr>
            <w:rFonts w:asciiTheme="minorHAnsi" w:eastAsiaTheme="minorEastAsia" w:hAnsiTheme="minorHAnsi" w:cstheme="minorBidi"/>
            <w:noProof/>
            <w:sz w:val="22"/>
            <w:szCs w:val="22"/>
          </w:rPr>
          <w:tab/>
        </w:r>
        <w:r w:rsidRPr="00F7457D">
          <w:rPr>
            <w:rStyle w:val="Hyperlink"/>
            <w:noProof/>
          </w:rPr>
          <w:t>Scaffolding</w:t>
        </w:r>
        <w:r>
          <w:rPr>
            <w:noProof/>
            <w:webHidden/>
          </w:rPr>
          <w:tab/>
        </w:r>
        <w:r>
          <w:rPr>
            <w:noProof/>
            <w:webHidden/>
          </w:rPr>
          <w:fldChar w:fldCharType="begin"/>
        </w:r>
        <w:r>
          <w:rPr>
            <w:noProof/>
            <w:webHidden/>
          </w:rPr>
          <w:instrText xml:space="preserve"> PAGEREF _Toc112850417 \h </w:instrText>
        </w:r>
        <w:r>
          <w:rPr>
            <w:noProof/>
            <w:webHidden/>
          </w:rPr>
        </w:r>
        <w:r>
          <w:rPr>
            <w:noProof/>
            <w:webHidden/>
          </w:rPr>
          <w:fldChar w:fldCharType="separate"/>
        </w:r>
        <w:r>
          <w:rPr>
            <w:noProof/>
            <w:webHidden/>
          </w:rPr>
          <w:t>26</w:t>
        </w:r>
        <w:r>
          <w:rPr>
            <w:noProof/>
            <w:webHidden/>
          </w:rPr>
          <w:fldChar w:fldCharType="end"/>
        </w:r>
      </w:hyperlink>
    </w:p>
    <w:p w14:paraId="5E56F54D" w14:textId="3089784D" w:rsidR="000716C6" w:rsidRDefault="000716C6">
      <w:pPr>
        <w:pStyle w:val="TOC2"/>
        <w:tabs>
          <w:tab w:val="left" w:pos="1348"/>
        </w:tabs>
        <w:rPr>
          <w:rFonts w:asciiTheme="minorHAnsi" w:eastAsiaTheme="minorEastAsia" w:hAnsiTheme="minorHAnsi" w:cstheme="minorBidi"/>
          <w:noProof/>
          <w:sz w:val="22"/>
          <w:szCs w:val="22"/>
        </w:rPr>
      </w:pPr>
      <w:hyperlink w:anchor="_Toc112850418" w:history="1">
        <w:r w:rsidRPr="00F7457D">
          <w:rPr>
            <w:rStyle w:val="Hyperlink"/>
            <w:noProof/>
          </w:rPr>
          <w:t>5.7</w:t>
        </w:r>
        <w:r>
          <w:rPr>
            <w:rFonts w:asciiTheme="minorHAnsi" w:eastAsiaTheme="minorEastAsia" w:hAnsiTheme="minorHAnsi" w:cstheme="minorBidi"/>
            <w:noProof/>
            <w:sz w:val="22"/>
            <w:szCs w:val="22"/>
          </w:rPr>
          <w:tab/>
        </w:r>
        <w:r w:rsidRPr="00F7457D">
          <w:rPr>
            <w:rStyle w:val="Hyperlink"/>
            <w:noProof/>
          </w:rPr>
          <w:t>[Turnover Information</w:t>
        </w:r>
        <w:r>
          <w:rPr>
            <w:noProof/>
            <w:webHidden/>
          </w:rPr>
          <w:tab/>
        </w:r>
        <w:r>
          <w:rPr>
            <w:noProof/>
            <w:webHidden/>
          </w:rPr>
          <w:fldChar w:fldCharType="begin"/>
        </w:r>
        <w:r>
          <w:rPr>
            <w:noProof/>
            <w:webHidden/>
          </w:rPr>
          <w:instrText xml:space="preserve"> PAGEREF _Toc112850418 \h </w:instrText>
        </w:r>
        <w:r>
          <w:rPr>
            <w:noProof/>
            <w:webHidden/>
          </w:rPr>
        </w:r>
        <w:r>
          <w:rPr>
            <w:noProof/>
            <w:webHidden/>
          </w:rPr>
          <w:fldChar w:fldCharType="separate"/>
        </w:r>
        <w:r>
          <w:rPr>
            <w:noProof/>
            <w:webHidden/>
          </w:rPr>
          <w:t>26</w:t>
        </w:r>
        <w:r>
          <w:rPr>
            <w:noProof/>
            <w:webHidden/>
          </w:rPr>
          <w:fldChar w:fldCharType="end"/>
        </w:r>
      </w:hyperlink>
    </w:p>
    <w:p w14:paraId="490D742C" w14:textId="333B6C7E" w:rsidR="000716C6" w:rsidRDefault="000716C6">
      <w:pPr>
        <w:pStyle w:val="TOC2"/>
        <w:tabs>
          <w:tab w:val="left" w:pos="1348"/>
        </w:tabs>
        <w:rPr>
          <w:rFonts w:asciiTheme="minorHAnsi" w:eastAsiaTheme="minorEastAsia" w:hAnsiTheme="minorHAnsi" w:cstheme="minorBidi"/>
          <w:noProof/>
          <w:sz w:val="22"/>
          <w:szCs w:val="22"/>
        </w:rPr>
      </w:pPr>
      <w:hyperlink w:anchor="_Toc112850419" w:history="1">
        <w:r w:rsidRPr="00F7457D">
          <w:rPr>
            <w:rStyle w:val="Hyperlink"/>
            <w:noProof/>
          </w:rPr>
          <w:t>5.8</w:t>
        </w:r>
        <w:r>
          <w:rPr>
            <w:rFonts w:asciiTheme="minorHAnsi" w:eastAsiaTheme="minorEastAsia" w:hAnsiTheme="minorHAnsi" w:cstheme="minorBidi"/>
            <w:noProof/>
            <w:sz w:val="22"/>
            <w:szCs w:val="22"/>
          </w:rPr>
          <w:tab/>
        </w:r>
        <w:r w:rsidRPr="00F7457D">
          <w:rPr>
            <w:rStyle w:val="Hyperlink"/>
            <w:noProof/>
          </w:rPr>
          <w:t>[Head Lease</w:t>
        </w:r>
        <w:r>
          <w:rPr>
            <w:noProof/>
            <w:webHidden/>
          </w:rPr>
          <w:tab/>
        </w:r>
        <w:r>
          <w:rPr>
            <w:noProof/>
            <w:webHidden/>
          </w:rPr>
          <w:fldChar w:fldCharType="begin"/>
        </w:r>
        <w:r>
          <w:rPr>
            <w:noProof/>
            <w:webHidden/>
          </w:rPr>
          <w:instrText xml:space="preserve"> PAGEREF _Toc112850419 \h </w:instrText>
        </w:r>
        <w:r>
          <w:rPr>
            <w:noProof/>
            <w:webHidden/>
          </w:rPr>
        </w:r>
        <w:r>
          <w:rPr>
            <w:noProof/>
            <w:webHidden/>
          </w:rPr>
          <w:fldChar w:fldCharType="separate"/>
        </w:r>
        <w:r>
          <w:rPr>
            <w:noProof/>
            <w:webHidden/>
          </w:rPr>
          <w:t>27</w:t>
        </w:r>
        <w:r>
          <w:rPr>
            <w:noProof/>
            <w:webHidden/>
          </w:rPr>
          <w:fldChar w:fldCharType="end"/>
        </w:r>
      </w:hyperlink>
    </w:p>
    <w:p w14:paraId="242E96B9" w14:textId="58FC0642" w:rsidR="000716C6" w:rsidRDefault="000716C6">
      <w:pPr>
        <w:pStyle w:val="TOC2"/>
        <w:tabs>
          <w:tab w:val="left" w:pos="1348"/>
        </w:tabs>
        <w:rPr>
          <w:rFonts w:asciiTheme="minorHAnsi" w:eastAsiaTheme="minorEastAsia" w:hAnsiTheme="minorHAnsi" w:cstheme="minorBidi"/>
          <w:noProof/>
          <w:sz w:val="22"/>
          <w:szCs w:val="22"/>
        </w:rPr>
      </w:pPr>
      <w:hyperlink w:anchor="_Toc112850420" w:history="1">
        <w:r w:rsidRPr="00F7457D">
          <w:rPr>
            <w:rStyle w:val="Hyperlink"/>
            <w:noProof/>
          </w:rPr>
          <w:t>5.9</w:t>
        </w:r>
        <w:r>
          <w:rPr>
            <w:rFonts w:asciiTheme="minorHAnsi" w:eastAsiaTheme="minorEastAsia" w:hAnsiTheme="minorHAnsi" w:cstheme="minorBidi"/>
            <w:noProof/>
            <w:sz w:val="22"/>
            <w:szCs w:val="22"/>
          </w:rPr>
          <w:tab/>
        </w:r>
        <w:r w:rsidRPr="00F7457D">
          <w:rPr>
            <w:rStyle w:val="Hyperlink"/>
            <w:noProof/>
          </w:rPr>
          <w:t>Change in the extent of the Centre</w:t>
        </w:r>
        <w:r>
          <w:rPr>
            <w:noProof/>
            <w:webHidden/>
          </w:rPr>
          <w:tab/>
        </w:r>
        <w:r>
          <w:rPr>
            <w:noProof/>
            <w:webHidden/>
          </w:rPr>
          <w:fldChar w:fldCharType="begin"/>
        </w:r>
        <w:r>
          <w:rPr>
            <w:noProof/>
            <w:webHidden/>
          </w:rPr>
          <w:instrText xml:space="preserve"> PAGEREF _Toc112850420 \h </w:instrText>
        </w:r>
        <w:r>
          <w:rPr>
            <w:noProof/>
            <w:webHidden/>
          </w:rPr>
        </w:r>
        <w:r>
          <w:rPr>
            <w:noProof/>
            <w:webHidden/>
          </w:rPr>
          <w:fldChar w:fldCharType="separate"/>
        </w:r>
        <w:r>
          <w:rPr>
            <w:noProof/>
            <w:webHidden/>
          </w:rPr>
          <w:t>27</w:t>
        </w:r>
        <w:r>
          <w:rPr>
            <w:noProof/>
            <w:webHidden/>
          </w:rPr>
          <w:fldChar w:fldCharType="end"/>
        </w:r>
      </w:hyperlink>
    </w:p>
    <w:p w14:paraId="2A590FC6" w14:textId="39BD4EC1" w:rsidR="000716C6" w:rsidRDefault="000716C6">
      <w:pPr>
        <w:pStyle w:val="TOC2"/>
        <w:tabs>
          <w:tab w:val="left" w:pos="1459"/>
        </w:tabs>
        <w:rPr>
          <w:rFonts w:asciiTheme="minorHAnsi" w:eastAsiaTheme="minorEastAsia" w:hAnsiTheme="minorHAnsi" w:cstheme="minorBidi"/>
          <w:noProof/>
          <w:sz w:val="22"/>
          <w:szCs w:val="22"/>
        </w:rPr>
      </w:pPr>
      <w:hyperlink w:anchor="_Toc112850421" w:history="1">
        <w:r w:rsidRPr="00F7457D">
          <w:rPr>
            <w:rStyle w:val="Hyperlink"/>
            <w:noProof/>
          </w:rPr>
          <w:t>5.10</w:t>
        </w:r>
        <w:r>
          <w:rPr>
            <w:rFonts w:asciiTheme="minorHAnsi" w:eastAsiaTheme="minorEastAsia" w:hAnsiTheme="minorHAnsi" w:cstheme="minorBidi"/>
            <w:noProof/>
            <w:sz w:val="22"/>
            <w:szCs w:val="22"/>
          </w:rPr>
          <w:tab/>
        </w:r>
        <w:r w:rsidRPr="00F7457D">
          <w:rPr>
            <w:rStyle w:val="Hyperlink"/>
            <w:noProof/>
          </w:rPr>
          <w:t>Designation of Common Parts and use of rights</w:t>
        </w:r>
        <w:r>
          <w:rPr>
            <w:noProof/>
            <w:webHidden/>
          </w:rPr>
          <w:tab/>
        </w:r>
        <w:r>
          <w:rPr>
            <w:noProof/>
            <w:webHidden/>
          </w:rPr>
          <w:fldChar w:fldCharType="begin"/>
        </w:r>
        <w:r>
          <w:rPr>
            <w:noProof/>
            <w:webHidden/>
          </w:rPr>
          <w:instrText xml:space="preserve"> PAGEREF _Toc112850421 \h </w:instrText>
        </w:r>
        <w:r>
          <w:rPr>
            <w:noProof/>
            <w:webHidden/>
          </w:rPr>
        </w:r>
        <w:r>
          <w:rPr>
            <w:noProof/>
            <w:webHidden/>
          </w:rPr>
          <w:fldChar w:fldCharType="separate"/>
        </w:r>
        <w:r>
          <w:rPr>
            <w:noProof/>
            <w:webHidden/>
          </w:rPr>
          <w:t>27</w:t>
        </w:r>
        <w:r>
          <w:rPr>
            <w:noProof/>
            <w:webHidden/>
          </w:rPr>
          <w:fldChar w:fldCharType="end"/>
        </w:r>
      </w:hyperlink>
    </w:p>
    <w:p w14:paraId="35BEED3B" w14:textId="7752AB9E" w:rsidR="000716C6" w:rsidRDefault="000716C6">
      <w:pPr>
        <w:pStyle w:val="TOC2"/>
        <w:tabs>
          <w:tab w:val="left" w:pos="1459"/>
        </w:tabs>
        <w:rPr>
          <w:rFonts w:asciiTheme="minorHAnsi" w:eastAsiaTheme="minorEastAsia" w:hAnsiTheme="minorHAnsi" w:cstheme="minorBidi"/>
          <w:noProof/>
          <w:sz w:val="22"/>
          <w:szCs w:val="22"/>
        </w:rPr>
      </w:pPr>
      <w:hyperlink w:anchor="_Toc112850422" w:history="1">
        <w:r w:rsidRPr="00F7457D">
          <w:rPr>
            <w:rStyle w:val="Hyperlink"/>
            <w:noProof/>
          </w:rPr>
          <w:t>5.11</w:t>
        </w:r>
        <w:r>
          <w:rPr>
            <w:rFonts w:asciiTheme="minorHAnsi" w:eastAsiaTheme="minorEastAsia" w:hAnsiTheme="minorHAnsi" w:cstheme="minorBidi"/>
            <w:noProof/>
            <w:sz w:val="22"/>
            <w:szCs w:val="22"/>
          </w:rPr>
          <w:tab/>
        </w:r>
        <w:r w:rsidRPr="00F7457D">
          <w:rPr>
            <w:rStyle w:val="Hyperlink"/>
            <w:noProof/>
          </w:rPr>
          <w:t>[Relocation of External Works</w:t>
        </w:r>
        <w:r>
          <w:rPr>
            <w:noProof/>
            <w:webHidden/>
          </w:rPr>
          <w:tab/>
        </w:r>
        <w:r>
          <w:rPr>
            <w:noProof/>
            <w:webHidden/>
          </w:rPr>
          <w:fldChar w:fldCharType="begin"/>
        </w:r>
        <w:r>
          <w:rPr>
            <w:noProof/>
            <w:webHidden/>
          </w:rPr>
          <w:instrText xml:space="preserve"> PAGEREF _Toc112850422 \h </w:instrText>
        </w:r>
        <w:r>
          <w:rPr>
            <w:noProof/>
            <w:webHidden/>
          </w:rPr>
        </w:r>
        <w:r>
          <w:rPr>
            <w:noProof/>
            <w:webHidden/>
          </w:rPr>
          <w:fldChar w:fldCharType="separate"/>
        </w:r>
        <w:r>
          <w:rPr>
            <w:noProof/>
            <w:webHidden/>
          </w:rPr>
          <w:t>28</w:t>
        </w:r>
        <w:r>
          <w:rPr>
            <w:noProof/>
            <w:webHidden/>
          </w:rPr>
          <w:fldChar w:fldCharType="end"/>
        </w:r>
      </w:hyperlink>
    </w:p>
    <w:p w14:paraId="789FC327" w14:textId="37CD305D" w:rsidR="000716C6" w:rsidRDefault="000716C6">
      <w:pPr>
        <w:pStyle w:val="TOC2"/>
        <w:tabs>
          <w:tab w:val="left" w:pos="1459"/>
        </w:tabs>
        <w:rPr>
          <w:rFonts w:asciiTheme="minorHAnsi" w:eastAsiaTheme="minorEastAsia" w:hAnsiTheme="minorHAnsi" w:cstheme="minorBidi"/>
          <w:noProof/>
          <w:sz w:val="22"/>
          <w:szCs w:val="22"/>
        </w:rPr>
      </w:pPr>
      <w:hyperlink w:anchor="_Toc112850423" w:history="1">
        <w:r w:rsidRPr="00F7457D">
          <w:rPr>
            <w:rStyle w:val="Hyperlink"/>
            <w:noProof/>
          </w:rPr>
          <w:t>5.13</w:t>
        </w:r>
        <w:r>
          <w:rPr>
            <w:rFonts w:asciiTheme="minorHAnsi" w:eastAsiaTheme="minorEastAsia" w:hAnsiTheme="minorHAnsi" w:cstheme="minorBidi"/>
            <w:noProof/>
            <w:sz w:val="22"/>
            <w:szCs w:val="22"/>
          </w:rPr>
          <w:tab/>
        </w:r>
        <w:r w:rsidRPr="00F7457D">
          <w:rPr>
            <w:rStyle w:val="Hyperlink"/>
            <w:noProof/>
          </w:rPr>
          <w:t>[Sightlines and exclusion zones</w:t>
        </w:r>
        <w:r>
          <w:rPr>
            <w:noProof/>
            <w:webHidden/>
          </w:rPr>
          <w:tab/>
        </w:r>
        <w:r>
          <w:rPr>
            <w:noProof/>
            <w:webHidden/>
          </w:rPr>
          <w:fldChar w:fldCharType="begin"/>
        </w:r>
        <w:r>
          <w:rPr>
            <w:noProof/>
            <w:webHidden/>
          </w:rPr>
          <w:instrText xml:space="preserve"> PAGEREF _Toc112850423 \h </w:instrText>
        </w:r>
        <w:r>
          <w:rPr>
            <w:noProof/>
            <w:webHidden/>
          </w:rPr>
        </w:r>
        <w:r>
          <w:rPr>
            <w:noProof/>
            <w:webHidden/>
          </w:rPr>
          <w:fldChar w:fldCharType="separate"/>
        </w:r>
        <w:r>
          <w:rPr>
            <w:noProof/>
            <w:webHidden/>
          </w:rPr>
          <w:t>28</w:t>
        </w:r>
        <w:r>
          <w:rPr>
            <w:noProof/>
            <w:webHidden/>
          </w:rPr>
          <w:fldChar w:fldCharType="end"/>
        </w:r>
      </w:hyperlink>
    </w:p>
    <w:p w14:paraId="240E9D64" w14:textId="08F5EFAC" w:rsidR="000716C6" w:rsidRDefault="000716C6">
      <w:pPr>
        <w:pStyle w:val="TOC1"/>
        <w:rPr>
          <w:rFonts w:asciiTheme="minorHAnsi" w:eastAsiaTheme="minorEastAsia" w:hAnsiTheme="minorHAnsi" w:cstheme="minorBidi"/>
          <w:b w:val="0"/>
          <w:noProof/>
          <w:sz w:val="22"/>
          <w:szCs w:val="22"/>
        </w:rPr>
      </w:pPr>
      <w:hyperlink w:anchor="_Toc112850424" w:history="1">
        <w:r w:rsidRPr="00F7457D">
          <w:rPr>
            <w:rStyle w:val="Hyperlink"/>
            <w:noProof/>
          </w:rPr>
          <w:t>6.</w:t>
        </w:r>
        <w:r>
          <w:rPr>
            <w:rFonts w:asciiTheme="minorHAnsi" w:eastAsiaTheme="minorEastAsia" w:hAnsiTheme="minorHAnsi" w:cstheme="minorBidi"/>
            <w:b w:val="0"/>
            <w:noProof/>
            <w:sz w:val="22"/>
            <w:szCs w:val="22"/>
          </w:rPr>
          <w:tab/>
        </w:r>
        <w:r w:rsidRPr="00F7457D">
          <w:rPr>
            <w:rStyle w:val="Hyperlink"/>
            <w:noProof/>
          </w:rPr>
          <w:t>AGREEMENTS</w:t>
        </w:r>
        <w:r>
          <w:rPr>
            <w:noProof/>
            <w:webHidden/>
          </w:rPr>
          <w:tab/>
        </w:r>
        <w:r>
          <w:rPr>
            <w:noProof/>
            <w:webHidden/>
          </w:rPr>
          <w:fldChar w:fldCharType="begin"/>
        </w:r>
        <w:r>
          <w:rPr>
            <w:noProof/>
            <w:webHidden/>
          </w:rPr>
          <w:instrText xml:space="preserve"> PAGEREF _Toc112850424 \h </w:instrText>
        </w:r>
        <w:r>
          <w:rPr>
            <w:noProof/>
            <w:webHidden/>
          </w:rPr>
        </w:r>
        <w:r>
          <w:rPr>
            <w:noProof/>
            <w:webHidden/>
          </w:rPr>
          <w:fldChar w:fldCharType="separate"/>
        </w:r>
        <w:r>
          <w:rPr>
            <w:noProof/>
            <w:webHidden/>
          </w:rPr>
          <w:t>29</w:t>
        </w:r>
        <w:r>
          <w:rPr>
            <w:noProof/>
            <w:webHidden/>
          </w:rPr>
          <w:fldChar w:fldCharType="end"/>
        </w:r>
      </w:hyperlink>
    </w:p>
    <w:p w14:paraId="5FB8C04C" w14:textId="1BA45469" w:rsidR="000716C6" w:rsidRDefault="000716C6">
      <w:pPr>
        <w:pStyle w:val="TOC2"/>
        <w:tabs>
          <w:tab w:val="left" w:pos="1348"/>
        </w:tabs>
        <w:rPr>
          <w:rFonts w:asciiTheme="minorHAnsi" w:eastAsiaTheme="minorEastAsia" w:hAnsiTheme="minorHAnsi" w:cstheme="minorBidi"/>
          <w:noProof/>
          <w:sz w:val="22"/>
          <w:szCs w:val="22"/>
        </w:rPr>
      </w:pPr>
      <w:hyperlink w:anchor="_Toc112850425" w:history="1">
        <w:r w:rsidRPr="00F7457D">
          <w:rPr>
            <w:rStyle w:val="Hyperlink"/>
            <w:noProof/>
          </w:rPr>
          <w:t>6.1</w:t>
        </w:r>
        <w:r>
          <w:rPr>
            <w:rFonts w:asciiTheme="minorHAnsi" w:eastAsiaTheme="minorEastAsia" w:hAnsiTheme="minorHAnsi" w:cstheme="minorBidi"/>
            <w:noProof/>
            <w:sz w:val="22"/>
            <w:szCs w:val="22"/>
          </w:rPr>
          <w:tab/>
        </w:r>
        <w:r w:rsidRPr="00F7457D">
          <w:rPr>
            <w:rStyle w:val="Hyperlink"/>
            <w:noProof/>
          </w:rPr>
          <w:t>Landlord’s right to end this Lease</w:t>
        </w:r>
        <w:r>
          <w:rPr>
            <w:noProof/>
            <w:webHidden/>
          </w:rPr>
          <w:tab/>
        </w:r>
        <w:r>
          <w:rPr>
            <w:noProof/>
            <w:webHidden/>
          </w:rPr>
          <w:fldChar w:fldCharType="begin"/>
        </w:r>
        <w:r>
          <w:rPr>
            <w:noProof/>
            <w:webHidden/>
          </w:rPr>
          <w:instrText xml:space="preserve"> PAGEREF _Toc112850425 \h </w:instrText>
        </w:r>
        <w:r>
          <w:rPr>
            <w:noProof/>
            <w:webHidden/>
          </w:rPr>
        </w:r>
        <w:r>
          <w:rPr>
            <w:noProof/>
            <w:webHidden/>
          </w:rPr>
          <w:fldChar w:fldCharType="separate"/>
        </w:r>
        <w:r>
          <w:rPr>
            <w:noProof/>
            <w:webHidden/>
          </w:rPr>
          <w:t>29</w:t>
        </w:r>
        <w:r>
          <w:rPr>
            <w:noProof/>
            <w:webHidden/>
          </w:rPr>
          <w:fldChar w:fldCharType="end"/>
        </w:r>
      </w:hyperlink>
    </w:p>
    <w:p w14:paraId="4DB5FB93" w14:textId="6013BFE3" w:rsidR="000716C6" w:rsidRDefault="000716C6">
      <w:pPr>
        <w:pStyle w:val="TOC2"/>
        <w:tabs>
          <w:tab w:val="left" w:pos="1348"/>
        </w:tabs>
        <w:rPr>
          <w:rFonts w:asciiTheme="minorHAnsi" w:eastAsiaTheme="minorEastAsia" w:hAnsiTheme="minorHAnsi" w:cstheme="minorBidi"/>
          <w:noProof/>
          <w:sz w:val="22"/>
          <w:szCs w:val="22"/>
        </w:rPr>
      </w:pPr>
      <w:hyperlink w:anchor="_Toc112850426" w:history="1">
        <w:r w:rsidRPr="00F7457D">
          <w:rPr>
            <w:rStyle w:val="Hyperlink"/>
            <w:noProof/>
          </w:rPr>
          <w:t>6.2</w:t>
        </w:r>
        <w:r>
          <w:rPr>
            <w:rFonts w:asciiTheme="minorHAnsi" w:eastAsiaTheme="minorEastAsia" w:hAnsiTheme="minorHAnsi" w:cstheme="minorBidi"/>
            <w:noProof/>
            <w:sz w:val="22"/>
            <w:szCs w:val="22"/>
          </w:rPr>
          <w:tab/>
        </w:r>
        <w:r w:rsidRPr="00F7457D">
          <w:rPr>
            <w:rStyle w:val="Hyperlink"/>
            <w:noProof/>
          </w:rPr>
          <w:t>No acquisition of easements or rights</w:t>
        </w:r>
        <w:r>
          <w:rPr>
            <w:noProof/>
            <w:webHidden/>
          </w:rPr>
          <w:tab/>
        </w:r>
        <w:r>
          <w:rPr>
            <w:noProof/>
            <w:webHidden/>
          </w:rPr>
          <w:fldChar w:fldCharType="begin"/>
        </w:r>
        <w:r>
          <w:rPr>
            <w:noProof/>
            <w:webHidden/>
          </w:rPr>
          <w:instrText xml:space="preserve"> PAGEREF _Toc112850426 \h </w:instrText>
        </w:r>
        <w:r>
          <w:rPr>
            <w:noProof/>
            <w:webHidden/>
          </w:rPr>
        </w:r>
        <w:r>
          <w:rPr>
            <w:noProof/>
            <w:webHidden/>
          </w:rPr>
          <w:fldChar w:fldCharType="separate"/>
        </w:r>
        <w:r>
          <w:rPr>
            <w:noProof/>
            <w:webHidden/>
          </w:rPr>
          <w:t>30</w:t>
        </w:r>
        <w:r>
          <w:rPr>
            <w:noProof/>
            <w:webHidden/>
          </w:rPr>
          <w:fldChar w:fldCharType="end"/>
        </w:r>
      </w:hyperlink>
    </w:p>
    <w:p w14:paraId="598119AE" w14:textId="77DB995F" w:rsidR="000716C6" w:rsidRDefault="000716C6">
      <w:pPr>
        <w:pStyle w:val="TOC2"/>
        <w:tabs>
          <w:tab w:val="left" w:pos="1348"/>
        </w:tabs>
        <w:rPr>
          <w:rFonts w:asciiTheme="minorHAnsi" w:eastAsiaTheme="minorEastAsia" w:hAnsiTheme="minorHAnsi" w:cstheme="minorBidi"/>
          <w:noProof/>
          <w:sz w:val="22"/>
          <w:szCs w:val="22"/>
        </w:rPr>
      </w:pPr>
      <w:hyperlink w:anchor="_Toc112850427" w:history="1">
        <w:r w:rsidRPr="00F7457D">
          <w:rPr>
            <w:rStyle w:val="Hyperlink"/>
            <w:noProof/>
          </w:rPr>
          <w:t>6.3</w:t>
        </w:r>
        <w:r>
          <w:rPr>
            <w:rFonts w:asciiTheme="minorHAnsi" w:eastAsiaTheme="minorEastAsia" w:hAnsiTheme="minorHAnsi" w:cstheme="minorBidi"/>
            <w:noProof/>
            <w:sz w:val="22"/>
            <w:szCs w:val="22"/>
          </w:rPr>
          <w:tab/>
        </w:r>
        <w:r w:rsidRPr="00F7457D">
          <w:rPr>
            <w:rStyle w:val="Hyperlink"/>
            <w:noProof/>
          </w:rPr>
          <w:t>Works to adjoining premises</w:t>
        </w:r>
        <w:r>
          <w:rPr>
            <w:noProof/>
            <w:webHidden/>
          </w:rPr>
          <w:tab/>
        </w:r>
        <w:r>
          <w:rPr>
            <w:noProof/>
            <w:webHidden/>
          </w:rPr>
          <w:fldChar w:fldCharType="begin"/>
        </w:r>
        <w:r>
          <w:rPr>
            <w:noProof/>
            <w:webHidden/>
          </w:rPr>
          <w:instrText xml:space="preserve"> PAGEREF _Toc112850427 \h </w:instrText>
        </w:r>
        <w:r>
          <w:rPr>
            <w:noProof/>
            <w:webHidden/>
          </w:rPr>
        </w:r>
        <w:r>
          <w:rPr>
            <w:noProof/>
            <w:webHidden/>
          </w:rPr>
          <w:fldChar w:fldCharType="separate"/>
        </w:r>
        <w:r>
          <w:rPr>
            <w:noProof/>
            <w:webHidden/>
          </w:rPr>
          <w:t>31</w:t>
        </w:r>
        <w:r>
          <w:rPr>
            <w:noProof/>
            <w:webHidden/>
          </w:rPr>
          <w:fldChar w:fldCharType="end"/>
        </w:r>
      </w:hyperlink>
    </w:p>
    <w:p w14:paraId="48C31BE6" w14:textId="5FC87D13" w:rsidR="000716C6" w:rsidRDefault="000716C6">
      <w:pPr>
        <w:pStyle w:val="TOC2"/>
        <w:tabs>
          <w:tab w:val="left" w:pos="1348"/>
        </w:tabs>
        <w:rPr>
          <w:rFonts w:asciiTheme="minorHAnsi" w:eastAsiaTheme="minorEastAsia" w:hAnsiTheme="minorHAnsi" w:cstheme="minorBidi"/>
          <w:noProof/>
          <w:sz w:val="22"/>
          <w:szCs w:val="22"/>
        </w:rPr>
      </w:pPr>
      <w:hyperlink w:anchor="_Toc112850428" w:history="1">
        <w:r w:rsidRPr="00F7457D">
          <w:rPr>
            <w:rStyle w:val="Hyperlink"/>
            <w:noProof/>
          </w:rPr>
          <w:t>6.4</w:t>
        </w:r>
        <w:r>
          <w:rPr>
            <w:rFonts w:asciiTheme="minorHAnsi" w:eastAsiaTheme="minorEastAsia" w:hAnsiTheme="minorHAnsi" w:cstheme="minorBidi"/>
            <w:noProof/>
            <w:sz w:val="22"/>
            <w:szCs w:val="22"/>
          </w:rPr>
          <w:tab/>
        </w:r>
        <w:r w:rsidRPr="00F7457D">
          <w:rPr>
            <w:rStyle w:val="Hyperlink"/>
            <w:noProof/>
          </w:rPr>
          <w:t>Service of formal notices</w:t>
        </w:r>
        <w:r>
          <w:rPr>
            <w:noProof/>
            <w:webHidden/>
          </w:rPr>
          <w:tab/>
        </w:r>
        <w:r>
          <w:rPr>
            <w:noProof/>
            <w:webHidden/>
          </w:rPr>
          <w:fldChar w:fldCharType="begin"/>
        </w:r>
        <w:r>
          <w:rPr>
            <w:noProof/>
            <w:webHidden/>
          </w:rPr>
          <w:instrText xml:space="preserve"> PAGEREF _Toc112850428 \h </w:instrText>
        </w:r>
        <w:r>
          <w:rPr>
            <w:noProof/>
            <w:webHidden/>
          </w:rPr>
        </w:r>
        <w:r>
          <w:rPr>
            <w:noProof/>
            <w:webHidden/>
          </w:rPr>
          <w:fldChar w:fldCharType="separate"/>
        </w:r>
        <w:r>
          <w:rPr>
            <w:noProof/>
            <w:webHidden/>
          </w:rPr>
          <w:t>31</w:t>
        </w:r>
        <w:r>
          <w:rPr>
            <w:noProof/>
            <w:webHidden/>
          </w:rPr>
          <w:fldChar w:fldCharType="end"/>
        </w:r>
      </w:hyperlink>
    </w:p>
    <w:p w14:paraId="001231C8" w14:textId="3FF37A15" w:rsidR="000716C6" w:rsidRDefault="000716C6">
      <w:pPr>
        <w:pStyle w:val="TOC2"/>
        <w:tabs>
          <w:tab w:val="left" w:pos="1348"/>
        </w:tabs>
        <w:rPr>
          <w:rFonts w:asciiTheme="minorHAnsi" w:eastAsiaTheme="minorEastAsia" w:hAnsiTheme="minorHAnsi" w:cstheme="minorBidi"/>
          <w:noProof/>
          <w:sz w:val="22"/>
          <w:szCs w:val="22"/>
        </w:rPr>
      </w:pPr>
      <w:hyperlink w:anchor="_Toc112850429" w:history="1">
        <w:r w:rsidRPr="00F7457D">
          <w:rPr>
            <w:rStyle w:val="Hyperlink"/>
            <w:noProof/>
          </w:rPr>
          <w:t>6.5</w:t>
        </w:r>
        <w:r>
          <w:rPr>
            <w:rFonts w:asciiTheme="minorHAnsi" w:eastAsiaTheme="minorEastAsia" w:hAnsiTheme="minorHAnsi" w:cstheme="minorBidi"/>
            <w:noProof/>
            <w:sz w:val="22"/>
            <w:szCs w:val="22"/>
          </w:rPr>
          <w:tab/>
        </w:r>
        <w:r w:rsidRPr="00F7457D">
          <w:rPr>
            <w:rStyle w:val="Hyperlink"/>
            <w:noProof/>
          </w:rPr>
          <w:t>Contracts (Rights of Third Parties) Act 1999</w:t>
        </w:r>
        <w:r>
          <w:rPr>
            <w:noProof/>
            <w:webHidden/>
          </w:rPr>
          <w:tab/>
        </w:r>
        <w:r>
          <w:rPr>
            <w:noProof/>
            <w:webHidden/>
          </w:rPr>
          <w:fldChar w:fldCharType="begin"/>
        </w:r>
        <w:r>
          <w:rPr>
            <w:noProof/>
            <w:webHidden/>
          </w:rPr>
          <w:instrText xml:space="preserve"> PAGEREF _Toc112850429 \h </w:instrText>
        </w:r>
        <w:r>
          <w:rPr>
            <w:noProof/>
            <w:webHidden/>
          </w:rPr>
        </w:r>
        <w:r>
          <w:rPr>
            <w:noProof/>
            <w:webHidden/>
          </w:rPr>
          <w:fldChar w:fldCharType="separate"/>
        </w:r>
        <w:r>
          <w:rPr>
            <w:noProof/>
            <w:webHidden/>
          </w:rPr>
          <w:t>33</w:t>
        </w:r>
        <w:r>
          <w:rPr>
            <w:noProof/>
            <w:webHidden/>
          </w:rPr>
          <w:fldChar w:fldCharType="end"/>
        </w:r>
      </w:hyperlink>
    </w:p>
    <w:p w14:paraId="550C765C" w14:textId="4ECE45B4" w:rsidR="000716C6" w:rsidRDefault="000716C6">
      <w:pPr>
        <w:pStyle w:val="TOC2"/>
        <w:tabs>
          <w:tab w:val="left" w:pos="1348"/>
        </w:tabs>
        <w:rPr>
          <w:rFonts w:asciiTheme="minorHAnsi" w:eastAsiaTheme="minorEastAsia" w:hAnsiTheme="minorHAnsi" w:cstheme="minorBidi"/>
          <w:noProof/>
          <w:sz w:val="22"/>
          <w:szCs w:val="22"/>
        </w:rPr>
      </w:pPr>
      <w:hyperlink w:anchor="_Toc112850430" w:history="1">
        <w:r w:rsidRPr="00F7457D">
          <w:rPr>
            <w:rStyle w:val="Hyperlink"/>
            <w:noProof/>
          </w:rPr>
          <w:t>6.6</w:t>
        </w:r>
        <w:r>
          <w:rPr>
            <w:rFonts w:asciiTheme="minorHAnsi" w:eastAsiaTheme="minorEastAsia" w:hAnsiTheme="minorHAnsi" w:cstheme="minorBidi"/>
            <w:noProof/>
            <w:sz w:val="22"/>
            <w:szCs w:val="22"/>
          </w:rPr>
          <w:tab/>
        </w:r>
        <w:r w:rsidRPr="00F7457D">
          <w:rPr>
            <w:rStyle w:val="Hyperlink"/>
            <w:noProof/>
          </w:rPr>
          <w:t>[Contracting-out</w:t>
        </w:r>
        <w:r>
          <w:rPr>
            <w:noProof/>
            <w:webHidden/>
          </w:rPr>
          <w:tab/>
        </w:r>
        <w:r>
          <w:rPr>
            <w:noProof/>
            <w:webHidden/>
          </w:rPr>
          <w:fldChar w:fldCharType="begin"/>
        </w:r>
        <w:r>
          <w:rPr>
            <w:noProof/>
            <w:webHidden/>
          </w:rPr>
          <w:instrText xml:space="preserve"> PAGEREF _Toc112850430 \h </w:instrText>
        </w:r>
        <w:r>
          <w:rPr>
            <w:noProof/>
            <w:webHidden/>
          </w:rPr>
        </w:r>
        <w:r>
          <w:rPr>
            <w:noProof/>
            <w:webHidden/>
          </w:rPr>
          <w:fldChar w:fldCharType="separate"/>
        </w:r>
        <w:r>
          <w:rPr>
            <w:noProof/>
            <w:webHidden/>
          </w:rPr>
          <w:t>33</w:t>
        </w:r>
        <w:r>
          <w:rPr>
            <w:noProof/>
            <w:webHidden/>
          </w:rPr>
          <w:fldChar w:fldCharType="end"/>
        </w:r>
      </w:hyperlink>
    </w:p>
    <w:p w14:paraId="5A2583CF" w14:textId="0540430F" w:rsidR="000716C6" w:rsidRDefault="000716C6">
      <w:pPr>
        <w:pStyle w:val="TOC2"/>
        <w:tabs>
          <w:tab w:val="left" w:pos="1348"/>
        </w:tabs>
        <w:rPr>
          <w:rFonts w:asciiTheme="minorHAnsi" w:eastAsiaTheme="minorEastAsia" w:hAnsiTheme="minorHAnsi" w:cstheme="minorBidi"/>
          <w:noProof/>
          <w:sz w:val="22"/>
          <w:szCs w:val="22"/>
        </w:rPr>
      </w:pPr>
      <w:hyperlink w:anchor="_Toc112850431" w:history="1">
        <w:r w:rsidRPr="00F7457D">
          <w:rPr>
            <w:rStyle w:val="Hyperlink"/>
            <w:noProof/>
          </w:rPr>
          <w:t>6.7</w:t>
        </w:r>
        <w:r>
          <w:rPr>
            <w:rFonts w:asciiTheme="minorHAnsi" w:eastAsiaTheme="minorEastAsia" w:hAnsiTheme="minorHAnsi" w:cstheme="minorBidi"/>
            <w:noProof/>
            <w:sz w:val="22"/>
            <w:szCs w:val="22"/>
          </w:rPr>
          <w:tab/>
        </w:r>
        <w:r w:rsidRPr="00F7457D">
          <w:rPr>
            <w:rStyle w:val="Hyperlink"/>
            <w:noProof/>
          </w:rPr>
          <w:t>Energy Performance Certificates</w:t>
        </w:r>
        <w:r>
          <w:rPr>
            <w:noProof/>
            <w:webHidden/>
          </w:rPr>
          <w:tab/>
        </w:r>
        <w:r>
          <w:rPr>
            <w:noProof/>
            <w:webHidden/>
          </w:rPr>
          <w:fldChar w:fldCharType="begin"/>
        </w:r>
        <w:r>
          <w:rPr>
            <w:noProof/>
            <w:webHidden/>
          </w:rPr>
          <w:instrText xml:space="preserve"> PAGEREF _Toc112850431 \h </w:instrText>
        </w:r>
        <w:r>
          <w:rPr>
            <w:noProof/>
            <w:webHidden/>
          </w:rPr>
        </w:r>
        <w:r>
          <w:rPr>
            <w:noProof/>
            <w:webHidden/>
          </w:rPr>
          <w:fldChar w:fldCharType="separate"/>
        </w:r>
        <w:r>
          <w:rPr>
            <w:noProof/>
            <w:webHidden/>
          </w:rPr>
          <w:t>33</w:t>
        </w:r>
        <w:r>
          <w:rPr>
            <w:noProof/>
            <w:webHidden/>
          </w:rPr>
          <w:fldChar w:fldCharType="end"/>
        </w:r>
      </w:hyperlink>
    </w:p>
    <w:p w14:paraId="6C3E8240" w14:textId="350E5F6D" w:rsidR="000716C6" w:rsidRDefault="000716C6">
      <w:pPr>
        <w:pStyle w:val="TOC2"/>
        <w:tabs>
          <w:tab w:val="left" w:pos="1348"/>
        </w:tabs>
        <w:rPr>
          <w:rFonts w:asciiTheme="minorHAnsi" w:eastAsiaTheme="minorEastAsia" w:hAnsiTheme="minorHAnsi" w:cstheme="minorBidi"/>
          <w:noProof/>
          <w:sz w:val="22"/>
          <w:szCs w:val="22"/>
        </w:rPr>
      </w:pPr>
      <w:hyperlink w:anchor="_Toc112850432" w:history="1">
        <w:r w:rsidRPr="00F7457D">
          <w:rPr>
            <w:rStyle w:val="Hyperlink"/>
            <w:noProof/>
          </w:rPr>
          <w:t>6.8</w:t>
        </w:r>
        <w:r>
          <w:rPr>
            <w:rFonts w:asciiTheme="minorHAnsi" w:eastAsiaTheme="minorEastAsia" w:hAnsiTheme="minorHAnsi" w:cstheme="minorBidi"/>
            <w:noProof/>
            <w:sz w:val="22"/>
            <w:szCs w:val="22"/>
          </w:rPr>
          <w:tab/>
        </w:r>
        <w:r w:rsidRPr="00F7457D">
          <w:rPr>
            <w:rStyle w:val="Hyperlink"/>
            <w:noProof/>
          </w:rPr>
          <w:t>[Sustainability</w:t>
        </w:r>
        <w:r>
          <w:rPr>
            <w:noProof/>
            <w:webHidden/>
          </w:rPr>
          <w:tab/>
        </w:r>
        <w:r>
          <w:rPr>
            <w:noProof/>
            <w:webHidden/>
          </w:rPr>
          <w:fldChar w:fldCharType="begin"/>
        </w:r>
        <w:r>
          <w:rPr>
            <w:noProof/>
            <w:webHidden/>
          </w:rPr>
          <w:instrText xml:space="preserve"> PAGEREF _Toc112850432 \h </w:instrText>
        </w:r>
        <w:r>
          <w:rPr>
            <w:noProof/>
            <w:webHidden/>
          </w:rPr>
        </w:r>
        <w:r>
          <w:rPr>
            <w:noProof/>
            <w:webHidden/>
          </w:rPr>
          <w:fldChar w:fldCharType="separate"/>
        </w:r>
        <w:r>
          <w:rPr>
            <w:noProof/>
            <w:webHidden/>
          </w:rPr>
          <w:t>33</w:t>
        </w:r>
        <w:r>
          <w:rPr>
            <w:noProof/>
            <w:webHidden/>
          </w:rPr>
          <w:fldChar w:fldCharType="end"/>
        </w:r>
      </w:hyperlink>
    </w:p>
    <w:p w14:paraId="3517BA3A" w14:textId="6E488DED" w:rsidR="000716C6" w:rsidRDefault="000716C6">
      <w:pPr>
        <w:pStyle w:val="TOC2"/>
        <w:tabs>
          <w:tab w:val="left" w:pos="1348"/>
        </w:tabs>
        <w:rPr>
          <w:rFonts w:asciiTheme="minorHAnsi" w:eastAsiaTheme="minorEastAsia" w:hAnsiTheme="minorHAnsi" w:cstheme="minorBidi"/>
          <w:noProof/>
          <w:sz w:val="22"/>
          <w:szCs w:val="22"/>
        </w:rPr>
      </w:pPr>
      <w:hyperlink w:anchor="_Toc112850433" w:history="1">
        <w:r w:rsidRPr="00F7457D">
          <w:rPr>
            <w:rStyle w:val="Hyperlink"/>
            <w:noProof/>
          </w:rPr>
          <w:t>6.9</w:t>
        </w:r>
        <w:r>
          <w:rPr>
            <w:rFonts w:asciiTheme="minorHAnsi" w:eastAsiaTheme="minorEastAsia" w:hAnsiTheme="minorHAnsi" w:cstheme="minorBidi"/>
            <w:noProof/>
            <w:sz w:val="22"/>
            <w:szCs w:val="22"/>
          </w:rPr>
          <w:tab/>
        </w:r>
        <w:r w:rsidRPr="00F7457D">
          <w:rPr>
            <w:rStyle w:val="Hyperlink"/>
            <w:noProof/>
          </w:rPr>
          <w:t>[Superior landlord’s consent</w:t>
        </w:r>
        <w:r>
          <w:rPr>
            <w:noProof/>
            <w:webHidden/>
          </w:rPr>
          <w:tab/>
        </w:r>
        <w:r>
          <w:rPr>
            <w:noProof/>
            <w:webHidden/>
          </w:rPr>
          <w:fldChar w:fldCharType="begin"/>
        </w:r>
        <w:r>
          <w:rPr>
            <w:noProof/>
            <w:webHidden/>
          </w:rPr>
          <w:instrText xml:space="preserve"> PAGEREF _Toc112850433 \h </w:instrText>
        </w:r>
        <w:r>
          <w:rPr>
            <w:noProof/>
            <w:webHidden/>
          </w:rPr>
        </w:r>
        <w:r>
          <w:rPr>
            <w:noProof/>
            <w:webHidden/>
          </w:rPr>
          <w:fldChar w:fldCharType="separate"/>
        </w:r>
        <w:r>
          <w:rPr>
            <w:noProof/>
            <w:webHidden/>
          </w:rPr>
          <w:t>34</w:t>
        </w:r>
        <w:r>
          <w:rPr>
            <w:noProof/>
            <w:webHidden/>
          </w:rPr>
          <w:fldChar w:fldCharType="end"/>
        </w:r>
      </w:hyperlink>
    </w:p>
    <w:p w14:paraId="6A5008FA" w14:textId="090408DD" w:rsidR="000716C6" w:rsidRDefault="000716C6">
      <w:pPr>
        <w:pStyle w:val="TOC2"/>
        <w:tabs>
          <w:tab w:val="left" w:pos="1459"/>
        </w:tabs>
        <w:rPr>
          <w:rFonts w:asciiTheme="minorHAnsi" w:eastAsiaTheme="minorEastAsia" w:hAnsiTheme="minorHAnsi" w:cstheme="minorBidi"/>
          <w:noProof/>
          <w:sz w:val="22"/>
          <w:szCs w:val="22"/>
        </w:rPr>
      </w:pPr>
      <w:hyperlink w:anchor="_Toc112850434" w:history="1">
        <w:r w:rsidRPr="00F7457D">
          <w:rPr>
            <w:rStyle w:val="Hyperlink"/>
            <w:noProof/>
          </w:rPr>
          <w:t>6.10</w:t>
        </w:r>
        <w:r>
          <w:rPr>
            <w:rFonts w:asciiTheme="minorHAnsi" w:eastAsiaTheme="minorEastAsia" w:hAnsiTheme="minorHAnsi" w:cstheme="minorBidi"/>
            <w:noProof/>
            <w:sz w:val="22"/>
            <w:szCs w:val="22"/>
          </w:rPr>
          <w:tab/>
        </w:r>
        <w:r w:rsidRPr="00F7457D">
          <w:rPr>
            <w:rStyle w:val="Hyperlink"/>
            <w:noProof/>
          </w:rPr>
          <w:t>[Representations</w:t>
        </w:r>
        <w:r>
          <w:rPr>
            <w:noProof/>
            <w:webHidden/>
          </w:rPr>
          <w:tab/>
        </w:r>
        <w:r>
          <w:rPr>
            <w:noProof/>
            <w:webHidden/>
          </w:rPr>
          <w:fldChar w:fldCharType="begin"/>
        </w:r>
        <w:r>
          <w:rPr>
            <w:noProof/>
            <w:webHidden/>
          </w:rPr>
          <w:instrText xml:space="preserve"> PAGEREF _Toc112850434 \h </w:instrText>
        </w:r>
        <w:r>
          <w:rPr>
            <w:noProof/>
            <w:webHidden/>
          </w:rPr>
        </w:r>
        <w:r>
          <w:rPr>
            <w:noProof/>
            <w:webHidden/>
          </w:rPr>
          <w:fldChar w:fldCharType="separate"/>
        </w:r>
        <w:r>
          <w:rPr>
            <w:noProof/>
            <w:webHidden/>
          </w:rPr>
          <w:t>34</w:t>
        </w:r>
        <w:r>
          <w:rPr>
            <w:noProof/>
            <w:webHidden/>
          </w:rPr>
          <w:fldChar w:fldCharType="end"/>
        </w:r>
      </w:hyperlink>
    </w:p>
    <w:p w14:paraId="1B754AB8" w14:textId="4BA85960" w:rsidR="000716C6" w:rsidRDefault="000716C6">
      <w:pPr>
        <w:pStyle w:val="TOC2"/>
        <w:tabs>
          <w:tab w:val="left" w:pos="1459"/>
        </w:tabs>
        <w:rPr>
          <w:rFonts w:asciiTheme="minorHAnsi" w:eastAsiaTheme="minorEastAsia" w:hAnsiTheme="minorHAnsi" w:cstheme="minorBidi"/>
          <w:noProof/>
          <w:sz w:val="22"/>
          <w:szCs w:val="22"/>
        </w:rPr>
      </w:pPr>
      <w:hyperlink w:anchor="_Toc112850435" w:history="1">
        <w:r w:rsidRPr="00F7457D">
          <w:rPr>
            <w:rStyle w:val="Hyperlink"/>
            <w:noProof/>
          </w:rPr>
          <w:t>6.11</w:t>
        </w:r>
        <w:r>
          <w:rPr>
            <w:rFonts w:asciiTheme="minorHAnsi" w:eastAsiaTheme="minorEastAsia" w:hAnsiTheme="minorHAnsi" w:cstheme="minorBidi"/>
            <w:noProof/>
            <w:sz w:val="22"/>
            <w:szCs w:val="22"/>
          </w:rPr>
          <w:tab/>
        </w:r>
        <w:r w:rsidRPr="00F7457D">
          <w:rPr>
            <w:rStyle w:val="Hyperlink"/>
            <w:noProof/>
          </w:rPr>
          <w:t>[Exclusion of statutory compensation</w:t>
        </w:r>
        <w:r>
          <w:rPr>
            <w:noProof/>
            <w:webHidden/>
          </w:rPr>
          <w:tab/>
        </w:r>
        <w:r>
          <w:rPr>
            <w:noProof/>
            <w:webHidden/>
          </w:rPr>
          <w:fldChar w:fldCharType="begin"/>
        </w:r>
        <w:r>
          <w:rPr>
            <w:noProof/>
            <w:webHidden/>
          </w:rPr>
          <w:instrText xml:space="preserve"> PAGEREF _Toc112850435 \h </w:instrText>
        </w:r>
        <w:r>
          <w:rPr>
            <w:noProof/>
            <w:webHidden/>
          </w:rPr>
        </w:r>
        <w:r>
          <w:rPr>
            <w:noProof/>
            <w:webHidden/>
          </w:rPr>
          <w:fldChar w:fldCharType="separate"/>
        </w:r>
        <w:r>
          <w:rPr>
            <w:noProof/>
            <w:webHidden/>
          </w:rPr>
          <w:t>34</w:t>
        </w:r>
        <w:r>
          <w:rPr>
            <w:noProof/>
            <w:webHidden/>
          </w:rPr>
          <w:fldChar w:fldCharType="end"/>
        </w:r>
      </w:hyperlink>
    </w:p>
    <w:p w14:paraId="7DC03DE5" w14:textId="19954B99" w:rsidR="000716C6" w:rsidRDefault="000716C6">
      <w:pPr>
        <w:pStyle w:val="TOC2"/>
        <w:tabs>
          <w:tab w:val="left" w:pos="1459"/>
        </w:tabs>
        <w:rPr>
          <w:rFonts w:asciiTheme="minorHAnsi" w:eastAsiaTheme="minorEastAsia" w:hAnsiTheme="minorHAnsi" w:cstheme="minorBidi"/>
          <w:noProof/>
          <w:sz w:val="22"/>
          <w:szCs w:val="22"/>
        </w:rPr>
      </w:pPr>
      <w:hyperlink w:anchor="_Toc112850436" w:history="1">
        <w:r w:rsidRPr="00F7457D">
          <w:rPr>
            <w:rStyle w:val="Hyperlink"/>
            <w:noProof/>
          </w:rPr>
          <w:t>6.12</w:t>
        </w:r>
        <w:r>
          <w:rPr>
            <w:rFonts w:asciiTheme="minorHAnsi" w:eastAsiaTheme="minorEastAsia" w:hAnsiTheme="minorHAnsi" w:cstheme="minorBidi"/>
            <w:noProof/>
            <w:sz w:val="22"/>
            <w:szCs w:val="22"/>
          </w:rPr>
          <w:tab/>
        </w:r>
        <w:r w:rsidRPr="00F7457D">
          <w:rPr>
            <w:rStyle w:val="Hyperlink"/>
            <w:noProof/>
          </w:rPr>
          <w:t>Exclusion of liability for former landlords</w:t>
        </w:r>
        <w:r>
          <w:rPr>
            <w:noProof/>
            <w:webHidden/>
          </w:rPr>
          <w:tab/>
        </w:r>
        <w:r>
          <w:rPr>
            <w:noProof/>
            <w:webHidden/>
          </w:rPr>
          <w:fldChar w:fldCharType="begin"/>
        </w:r>
        <w:r>
          <w:rPr>
            <w:noProof/>
            <w:webHidden/>
          </w:rPr>
          <w:instrText xml:space="preserve"> PAGEREF _Toc112850436 \h </w:instrText>
        </w:r>
        <w:r>
          <w:rPr>
            <w:noProof/>
            <w:webHidden/>
          </w:rPr>
        </w:r>
        <w:r>
          <w:rPr>
            <w:noProof/>
            <w:webHidden/>
          </w:rPr>
          <w:fldChar w:fldCharType="separate"/>
        </w:r>
        <w:r>
          <w:rPr>
            <w:noProof/>
            <w:webHidden/>
          </w:rPr>
          <w:t>34</w:t>
        </w:r>
        <w:r>
          <w:rPr>
            <w:noProof/>
            <w:webHidden/>
          </w:rPr>
          <w:fldChar w:fldCharType="end"/>
        </w:r>
      </w:hyperlink>
    </w:p>
    <w:p w14:paraId="53137E37" w14:textId="08F57DA7" w:rsidR="000716C6" w:rsidRDefault="000716C6">
      <w:pPr>
        <w:pStyle w:val="TOC1"/>
        <w:rPr>
          <w:rFonts w:asciiTheme="minorHAnsi" w:eastAsiaTheme="minorEastAsia" w:hAnsiTheme="minorHAnsi" w:cstheme="minorBidi"/>
          <w:b w:val="0"/>
          <w:noProof/>
          <w:sz w:val="22"/>
          <w:szCs w:val="22"/>
        </w:rPr>
      </w:pPr>
      <w:hyperlink w:anchor="_Toc112850437" w:history="1">
        <w:r w:rsidRPr="00F7457D">
          <w:rPr>
            <w:rStyle w:val="Hyperlink"/>
            <w:noProof/>
          </w:rPr>
          <w:t>7.</w:t>
        </w:r>
        <w:r>
          <w:rPr>
            <w:rFonts w:asciiTheme="minorHAnsi" w:eastAsiaTheme="minorEastAsia" w:hAnsiTheme="minorHAnsi" w:cstheme="minorBidi"/>
            <w:b w:val="0"/>
            <w:noProof/>
            <w:sz w:val="22"/>
            <w:szCs w:val="22"/>
          </w:rPr>
          <w:tab/>
        </w:r>
        <w:r w:rsidRPr="00F7457D">
          <w:rPr>
            <w:rStyle w:val="Hyperlink"/>
            <w:noProof/>
          </w:rPr>
          <w:t>[GUARANTOR’S OBLIGATIONS</w:t>
        </w:r>
        <w:r>
          <w:rPr>
            <w:noProof/>
            <w:webHidden/>
          </w:rPr>
          <w:tab/>
        </w:r>
        <w:r>
          <w:rPr>
            <w:noProof/>
            <w:webHidden/>
          </w:rPr>
          <w:fldChar w:fldCharType="begin"/>
        </w:r>
        <w:r>
          <w:rPr>
            <w:noProof/>
            <w:webHidden/>
          </w:rPr>
          <w:instrText xml:space="preserve"> PAGEREF _Toc112850437 \h </w:instrText>
        </w:r>
        <w:r>
          <w:rPr>
            <w:noProof/>
            <w:webHidden/>
          </w:rPr>
        </w:r>
        <w:r>
          <w:rPr>
            <w:noProof/>
            <w:webHidden/>
          </w:rPr>
          <w:fldChar w:fldCharType="separate"/>
        </w:r>
        <w:r>
          <w:rPr>
            <w:noProof/>
            <w:webHidden/>
          </w:rPr>
          <w:t>34</w:t>
        </w:r>
        <w:r>
          <w:rPr>
            <w:noProof/>
            <w:webHidden/>
          </w:rPr>
          <w:fldChar w:fldCharType="end"/>
        </w:r>
      </w:hyperlink>
    </w:p>
    <w:p w14:paraId="2DDDDFEB" w14:textId="1BC40499" w:rsidR="000716C6" w:rsidRDefault="000716C6">
      <w:pPr>
        <w:pStyle w:val="TOC1"/>
        <w:rPr>
          <w:rFonts w:asciiTheme="minorHAnsi" w:eastAsiaTheme="minorEastAsia" w:hAnsiTheme="minorHAnsi" w:cstheme="minorBidi"/>
          <w:b w:val="0"/>
          <w:noProof/>
          <w:sz w:val="22"/>
          <w:szCs w:val="22"/>
        </w:rPr>
      </w:pPr>
      <w:hyperlink w:anchor="_Toc112850438" w:history="1">
        <w:r w:rsidRPr="00F7457D">
          <w:rPr>
            <w:rStyle w:val="Hyperlink"/>
            <w:noProof/>
          </w:rPr>
          <w:t>8.</w:t>
        </w:r>
        <w:r>
          <w:rPr>
            <w:rFonts w:asciiTheme="minorHAnsi" w:eastAsiaTheme="minorEastAsia" w:hAnsiTheme="minorHAnsi" w:cstheme="minorBidi"/>
            <w:b w:val="0"/>
            <w:noProof/>
            <w:sz w:val="22"/>
            <w:szCs w:val="22"/>
          </w:rPr>
          <w:tab/>
        </w:r>
        <w:r w:rsidRPr="00F7457D">
          <w:rPr>
            <w:rStyle w:val="Hyperlink"/>
            <w:noProof/>
          </w:rPr>
          <w:t>[BREAK CLAUSE</w:t>
        </w:r>
        <w:r>
          <w:rPr>
            <w:noProof/>
            <w:webHidden/>
          </w:rPr>
          <w:tab/>
        </w:r>
        <w:r>
          <w:rPr>
            <w:noProof/>
            <w:webHidden/>
          </w:rPr>
          <w:fldChar w:fldCharType="begin"/>
        </w:r>
        <w:r>
          <w:rPr>
            <w:noProof/>
            <w:webHidden/>
          </w:rPr>
          <w:instrText xml:space="preserve"> PAGEREF _Toc112850438 \h </w:instrText>
        </w:r>
        <w:r>
          <w:rPr>
            <w:noProof/>
            <w:webHidden/>
          </w:rPr>
        </w:r>
        <w:r>
          <w:rPr>
            <w:noProof/>
            <w:webHidden/>
          </w:rPr>
          <w:fldChar w:fldCharType="separate"/>
        </w:r>
        <w:r>
          <w:rPr>
            <w:noProof/>
            <w:webHidden/>
          </w:rPr>
          <w:t>36</w:t>
        </w:r>
        <w:r>
          <w:rPr>
            <w:noProof/>
            <w:webHidden/>
          </w:rPr>
          <w:fldChar w:fldCharType="end"/>
        </w:r>
      </w:hyperlink>
    </w:p>
    <w:p w14:paraId="33E40F57" w14:textId="41516BA8" w:rsidR="000716C6" w:rsidRDefault="000716C6">
      <w:pPr>
        <w:pStyle w:val="TOC1"/>
        <w:rPr>
          <w:rFonts w:asciiTheme="minorHAnsi" w:eastAsiaTheme="minorEastAsia" w:hAnsiTheme="minorHAnsi" w:cstheme="minorBidi"/>
          <w:b w:val="0"/>
          <w:noProof/>
          <w:sz w:val="22"/>
          <w:szCs w:val="22"/>
        </w:rPr>
      </w:pPr>
      <w:hyperlink w:anchor="_Toc112850439" w:history="1">
        <w:r w:rsidRPr="00F7457D">
          <w:rPr>
            <w:rStyle w:val="Hyperlink"/>
            <w:noProof/>
          </w:rPr>
          <w:t>9.</w:t>
        </w:r>
        <w:r>
          <w:rPr>
            <w:rFonts w:asciiTheme="minorHAnsi" w:eastAsiaTheme="minorEastAsia" w:hAnsiTheme="minorHAnsi" w:cstheme="minorBidi"/>
            <w:b w:val="0"/>
            <w:noProof/>
            <w:sz w:val="22"/>
            <w:szCs w:val="22"/>
          </w:rPr>
          <w:tab/>
        </w:r>
        <w:r w:rsidRPr="00F7457D">
          <w:rPr>
            <w:rStyle w:val="Hyperlink"/>
            <w:noProof/>
          </w:rPr>
          <w:t>JURISDICTION</w:t>
        </w:r>
        <w:r>
          <w:rPr>
            <w:noProof/>
            <w:webHidden/>
          </w:rPr>
          <w:tab/>
        </w:r>
        <w:r>
          <w:rPr>
            <w:noProof/>
            <w:webHidden/>
          </w:rPr>
          <w:fldChar w:fldCharType="begin"/>
        </w:r>
        <w:r>
          <w:rPr>
            <w:noProof/>
            <w:webHidden/>
          </w:rPr>
          <w:instrText xml:space="preserve"> PAGEREF _Toc112850439 \h </w:instrText>
        </w:r>
        <w:r>
          <w:rPr>
            <w:noProof/>
            <w:webHidden/>
          </w:rPr>
        </w:r>
        <w:r>
          <w:rPr>
            <w:noProof/>
            <w:webHidden/>
          </w:rPr>
          <w:fldChar w:fldCharType="separate"/>
        </w:r>
        <w:r>
          <w:rPr>
            <w:noProof/>
            <w:webHidden/>
          </w:rPr>
          <w:t>36</w:t>
        </w:r>
        <w:r>
          <w:rPr>
            <w:noProof/>
            <w:webHidden/>
          </w:rPr>
          <w:fldChar w:fldCharType="end"/>
        </w:r>
      </w:hyperlink>
    </w:p>
    <w:p w14:paraId="4F2D55B2" w14:textId="549B0708" w:rsidR="000716C6" w:rsidRDefault="000716C6">
      <w:pPr>
        <w:pStyle w:val="TOC1"/>
        <w:rPr>
          <w:rFonts w:asciiTheme="minorHAnsi" w:eastAsiaTheme="minorEastAsia" w:hAnsiTheme="minorHAnsi" w:cstheme="minorBidi"/>
          <w:b w:val="0"/>
          <w:noProof/>
          <w:sz w:val="22"/>
          <w:szCs w:val="22"/>
        </w:rPr>
      </w:pPr>
      <w:hyperlink w:anchor="_Toc112850440" w:history="1">
        <w:r w:rsidRPr="00F7457D">
          <w:rPr>
            <w:rStyle w:val="Hyperlink"/>
            <w:noProof/>
          </w:rPr>
          <w:t>10.</w:t>
        </w:r>
        <w:r>
          <w:rPr>
            <w:rFonts w:asciiTheme="minorHAnsi" w:eastAsiaTheme="minorEastAsia" w:hAnsiTheme="minorHAnsi" w:cstheme="minorBidi"/>
            <w:b w:val="0"/>
            <w:noProof/>
            <w:sz w:val="22"/>
            <w:szCs w:val="22"/>
          </w:rPr>
          <w:tab/>
        </w:r>
        <w:r w:rsidRPr="00F7457D">
          <w:rPr>
            <w:rStyle w:val="Hyperlink"/>
            <w:noProof/>
          </w:rPr>
          <w:t>LEGAL EFFECT</w:t>
        </w:r>
        <w:r>
          <w:rPr>
            <w:noProof/>
            <w:webHidden/>
          </w:rPr>
          <w:tab/>
        </w:r>
        <w:r>
          <w:rPr>
            <w:noProof/>
            <w:webHidden/>
          </w:rPr>
          <w:fldChar w:fldCharType="begin"/>
        </w:r>
        <w:r>
          <w:rPr>
            <w:noProof/>
            <w:webHidden/>
          </w:rPr>
          <w:instrText xml:space="preserve"> PAGEREF _Toc112850440 \h </w:instrText>
        </w:r>
        <w:r>
          <w:rPr>
            <w:noProof/>
            <w:webHidden/>
          </w:rPr>
        </w:r>
        <w:r>
          <w:rPr>
            <w:noProof/>
            <w:webHidden/>
          </w:rPr>
          <w:fldChar w:fldCharType="separate"/>
        </w:r>
        <w:r>
          <w:rPr>
            <w:noProof/>
            <w:webHidden/>
          </w:rPr>
          <w:t>36</w:t>
        </w:r>
        <w:r>
          <w:rPr>
            <w:noProof/>
            <w:webHidden/>
          </w:rPr>
          <w:fldChar w:fldCharType="end"/>
        </w:r>
      </w:hyperlink>
    </w:p>
    <w:p w14:paraId="193D6662" w14:textId="203448F5" w:rsidR="000716C6" w:rsidRDefault="000716C6">
      <w:pPr>
        <w:pStyle w:val="TOC3"/>
        <w:rPr>
          <w:rFonts w:asciiTheme="minorHAnsi" w:eastAsiaTheme="minorEastAsia" w:hAnsiTheme="minorHAnsi" w:cstheme="minorBidi"/>
          <w:b w:val="0"/>
          <w:noProof/>
          <w:sz w:val="22"/>
          <w:szCs w:val="22"/>
        </w:rPr>
      </w:pPr>
      <w:hyperlink w:anchor="_Toc112850441" w:history="1">
        <w:r w:rsidRPr="00F7457D">
          <w:rPr>
            <w:rStyle w:val="Hyperlink"/>
            <w:noProof/>
          </w:rPr>
          <w:t>Schedule 1</w:t>
        </w:r>
        <w:r>
          <w:rPr>
            <w:noProof/>
            <w:webHidden/>
          </w:rPr>
          <w:tab/>
        </w:r>
        <w:r>
          <w:rPr>
            <w:noProof/>
            <w:webHidden/>
          </w:rPr>
          <w:fldChar w:fldCharType="begin"/>
        </w:r>
        <w:r>
          <w:rPr>
            <w:noProof/>
            <w:webHidden/>
          </w:rPr>
          <w:instrText xml:space="preserve"> PAGEREF _Toc112850441 \h </w:instrText>
        </w:r>
        <w:r>
          <w:rPr>
            <w:noProof/>
            <w:webHidden/>
          </w:rPr>
        </w:r>
        <w:r>
          <w:rPr>
            <w:noProof/>
            <w:webHidden/>
          </w:rPr>
          <w:fldChar w:fldCharType="separate"/>
        </w:r>
        <w:r>
          <w:rPr>
            <w:noProof/>
            <w:webHidden/>
          </w:rPr>
          <w:t>38</w:t>
        </w:r>
        <w:r>
          <w:rPr>
            <w:noProof/>
            <w:webHidden/>
          </w:rPr>
          <w:fldChar w:fldCharType="end"/>
        </w:r>
      </w:hyperlink>
    </w:p>
    <w:p w14:paraId="638D7379" w14:textId="6E5EEF32" w:rsidR="000716C6" w:rsidRDefault="000716C6">
      <w:pPr>
        <w:pStyle w:val="TOC4"/>
        <w:rPr>
          <w:rFonts w:asciiTheme="minorHAnsi" w:eastAsiaTheme="minorEastAsia" w:hAnsiTheme="minorHAnsi" w:cstheme="minorBidi"/>
          <w:noProof/>
          <w:sz w:val="22"/>
          <w:szCs w:val="22"/>
        </w:rPr>
      </w:pPr>
      <w:hyperlink w:anchor="_Toc112850442" w:history="1">
        <w:r w:rsidRPr="00F7457D">
          <w:rPr>
            <w:rStyle w:val="Hyperlink"/>
            <w:noProof/>
          </w:rPr>
          <w:t>Rights</w:t>
        </w:r>
        <w:r>
          <w:rPr>
            <w:noProof/>
            <w:webHidden/>
          </w:rPr>
          <w:tab/>
        </w:r>
        <w:r>
          <w:rPr>
            <w:noProof/>
            <w:webHidden/>
          </w:rPr>
          <w:fldChar w:fldCharType="begin"/>
        </w:r>
        <w:r>
          <w:rPr>
            <w:noProof/>
            <w:webHidden/>
          </w:rPr>
          <w:instrText xml:space="preserve"> PAGEREF _Toc112850442 \h </w:instrText>
        </w:r>
        <w:r>
          <w:rPr>
            <w:noProof/>
            <w:webHidden/>
          </w:rPr>
        </w:r>
        <w:r>
          <w:rPr>
            <w:noProof/>
            <w:webHidden/>
          </w:rPr>
          <w:fldChar w:fldCharType="separate"/>
        </w:r>
        <w:r>
          <w:rPr>
            <w:noProof/>
            <w:webHidden/>
          </w:rPr>
          <w:t>38</w:t>
        </w:r>
        <w:r>
          <w:rPr>
            <w:noProof/>
            <w:webHidden/>
          </w:rPr>
          <w:fldChar w:fldCharType="end"/>
        </w:r>
      </w:hyperlink>
    </w:p>
    <w:p w14:paraId="4493D9CD" w14:textId="08F5FAA9" w:rsidR="000716C6" w:rsidRDefault="000716C6">
      <w:pPr>
        <w:pStyle w:val="TOC5"/>
        <w:rPr>
          <w:rFonts w:asciiTheme="minorHAnsi" w:eastAsiaTheme="minorEastAsia" w:hAnsiTheme="minorHAnsi" w:cstheme="minorBidi"/>
          <w:noProof/>
          <w:sz w:val="22"/>
          <w:szCs w:val="22"/>
        </w:rPr>
      </w:pPr>
      <w:hyperlink w:anchor="_Toc112850443" w:history="1">
        <w:r w:rsidRPr="00F7457D">
          <w:rPr>
            <w:rStyle w:val="Hyperlink"/>
            <w:noProof/>
          </w:rPr>
          <w:t>Part 1 : Tenant’s Rights</w:t>
        </w:r>
        <w:r>
          <w:rPr>
            <w:noProof/>
            <w:webHidden/>
          </w:rPr>
          <w:tab/>
        </w:r>
        <w:r>
          <w:rPr>
            <w:noProof/>
            <w:webHidden/>
          </w:rPr>
          <w:fldChar w:fldCharType="begin"/>
        </w:r>
        <w:r>
          <w:rPr>
            <w:noProof/>
            <w:webHidden/>
          </w:rPr>
          <w:instrText xml:space="preserve"> PAGEREF _Toc112850443 \h </w:instrText>
        </w:r>
        <w:r>
          <w:rPr>
            <w:noProof/>
            <w:webHidden/>
          </w:rPr>
        </w:r>
        <w:r>
          <w:rPr>
            <w:noProof/>
            <w:webHidden/>
          </w:rPr>
          <w:fldChar w:fldCharType="separate"/>
        </w:r>
        <w:r>
          <w:rPr>
            <w:noProof/>
            <w:webHidden/>
          </w:rPr>
          <w:t>38</w:t>
        </w:r>
        <w:r>
          <w:rPr>
            <w:noProof/>
            <w:webHidden/>
          </w:rPr>
          <w:fldChar w:fldCharType="end"/>
        </w:r>
      </w:hyperlink>
    </w:p>
    <w:p w14:paraId="77175613" w14:textId="48AC311E" w:rsidR="000716C6" w:rsidRDefault="000716C6">
      <w:pPr>
        <w:pStyle w:val="TOC5"/>
        <w:rPr>
          <w:rFonts w:asciiTheme="minorHAnsi" w:eastAsiaTheme="minorEastAsia" w:hAnsiTheme="minorHAnsi" w:cstheme="minorBidi"/>
          <w:noProof/>
          <w:sz w:val="22"/>
          <w:szCs w:val="22"/>
        </w:rPr>
      </w:pPr>
      <w:hyperlink w:anchor="_Toc112850444" w:history="1">
        <w:r w:rsidRPr="00F7457D">
          <w:rPr>
            <w:rStyle w:val="Hyperlink"/>
            <w:noProof/>
          </w:rPr>
          <w:t>Part 2 : Landlord’s Rights</w:t>
        </w:r>
        <w:r>
          <w:rPr>
            <w:noProof/>
            <w:webHidden/>
          </w:rPr>
          <w:tab/>
        </w:r>
        <w:r>
          <w:rPr>
            <w:noProof/>
            <w:webHidden/>
          </w:rPr>
          <w:fldChar w:fldCharType="begin"/>
        </w:r>
        <w:r>
          <w:rPr>
            <w:noProof/>
            <w:webHidden/>
          </w:rPr>
          <w:instrText xml:space="preserve"> PAGEREF _Toc112850444 \h </w:instrText>
        </w:r>
        <w:r>
          <w:rPr>
            <w:noProof/>
            <w:webHidden/>
          </w:rPr>
        </w:r>
        <w:r>
          <w:rPr>
            <w:noProof/>
            <w:webHidden/>
          </w:rPr>
          <w:fldChar w:fldCharType="separate"/>
        </w:r>
        <w:r>
          <w:rPr>
            <w:noProof/>
            <w:webHidden/>
          </w:rPr>
          <w:t>40</w:t>
        </w:r>
        <w:r>
          <w:rPr>
            <w:noProof/>
            <w:webHidden/>
          </w:rPr>
          <w:fldChar w:fldCharType="end"/>
        </w:r>
      </w:hyperlink>
    </w:p>
    <w:p w14:paraId="554E177A" w14:textId="4477D7B7" w:rsidR="000716C6" w:rsidRDefault="000716C6">
      <w:pPr>
        <w:pStyle w:val="TOC3"/>
        <w:rPr>
          <w:rFonts w:asciiTheme="minorHAnsi" w:eastAsiaTheme="minorEastAsia" w:hAnsiTheme="minorHAnsi" w:cstheme="minorBidi"/>
          <w:b w:val="0"/>
          <w:noProof/>
          <w:sz w:val="22"/>
          <w:szCs w:val="22"/>
        </w:rPr>
      </w:pPr>
      <w:hyperlink w:anchor="_Toc112850445" w:history="1">
        <w:r w:rsidRPr="00F7457D">
          <w:rPr>
            <w:rStyle w:val="Hyperlink"/>
            <w:noProof/>
          </w:rPr>
          <w:t>Schedule 2</w:t>
        </w:r>
        <w:r>
          <w:rPr>
            <w:noProof/>
            <w:webHidden/>
          </w:rPr>
          <w:tab/>
        </w:r>
        <w:r>
          <w:rPr>
            <w:noProof/>
            <w:webHidden/>
          </w:rPr>
          <w:fldChar w:fldCharType="begin"/>
        </w:r>
        <w:r>
          <w:rPr>
            <w:noProof/>
            <w:webHidden/>
          </w:rPr>
          <w:instrText xml:space="preserve"> PAGEREF _Toc112850445 \h </w:instrText>
        </w:r>
        <w:r>
          <w:rPr>
            <w:noProof/>
            <w:webHidden/>
          </w:rPr>
        </w:r>
        <w:r>
          <w:rPr>
            <w:noProof/>
            <w:webHidden/>
          </w:rPr>
          <w:fldChar w:fldCharType="separate"/>
        </w:r>
        <w:r>
          <w:rPr>
            <w:noProof/>
            <w:webHidden/>
          </w:rPr>
          <w:t>42</w:t>
        </w:r>
        <w:r>
          <w:rPr>
            <w:noProof/>
            <w:webHidden/>
          </w:rPr>
          <w:fldChar w:fldCharType="end"/>
        </w:r>
      </w:hyperlink>
    </w:p>
    <w:p w14:paraId="2FE797D6" w14:textId="1A2D5EBA" w:rsidR="000716C6" w:rsidRDefault="000716C6">
      <w:pPr>
        <w:pStyle w:val="TOC4"/>
        <w:rPr>
          <w:rFonts w:asciiTheme="minorHAnsi" w:eastAsiaTheme="minorEastAsia" w:hAnsiTheme="minorHAnsi" w:cstheme="minorBidi"/>
          <w:noProof/>
          <w:sz w:val="22"/>
          <w:szCs w:val="22"/>
        </w:rPr>
      </w:pPr>
      <w:hyperlink w:anchor="_Toc112850446" w:history="1">
        <w:r w:rsidRPr="00F7457D">
          <w:rPr>
            <w:rStyle w:val="Hyperlink"/>
            <w:noProof/>
          </w:rPr>
          <w:t>Rent review</w:t>
        </w:r>
        <w:r>
          <w:rPr>
            <w:noProof/>
            <w:webHidden/>
          </w:rPr>
          <w:tab/>
        </w:r>
        <w:r>
          <w:rPr>
            <w:noProof/>
            <w:webHidden/>
          </w:rPr>
          <w:fldChar w:fldCharType="begin"/>
        </w:r>
        <w:r>
          <w:rPr>
            <w:noProof/>
            <w:webHidden/>
          </w:rPr>
          <w:instrText xml:space="preserve"> PAGEREF _Toc112850446 \h </w:instrText>
        </w:r>
        <w:r>
          <w:rPr>
            <w:noProof/>
            <w:webHidden/>
          </w:rPr>
        </w:r>
        <w:r>
          <w:rPr>
            <w:noProof/>
            <w:webHidden/>
          </w:rPr>
          <w:fldChar w:fldCharType="separate"/>
        </w:r>
        <w:r>
          <w:rPr>
            <w:noProof/>
            <w:webHidden/>
          </w:rPr>
          <w:t>42</w:t>
        </w:r>
        <w:r>
          <w:rPr>
            <w:noProof/>
            <w:webHidden/>
          </w:rPr>
          <w:fldChar w:fldCharType="end"/>
        </w:r>
      </w:hyperlink>
    </w:p>
    <w:p w14:paraId="62B8B186" w14:textId="30268A8E" w:rsidR="000716C6" w:rsidRDefault="000716C6">
      <w:pPr>
        <w:pStyle w:val="TOC3"/>
        <w:rPr>
          <w:rFonts w:asciiTheme="minorHAnsi" w:eastAsiaTheme="minorEastAsia" w:hAnsiTheme="minorHAnsi" w:cstheme="minorBidi"/>
          <w:b w:val="0"/>
          <w:noProof/>
          <w:sz w:val="22"/>
          <w:szCs w:val="22"/>
        </w:rPr>
      </w:pPr>
      <w:hyperlink w:anchor="_Toc112850447" w:history="1">
        <w:r w:rsidRPr="00F7457D">
          <w:rPr>
            <w:rStyle w:val="Hyperlink"/>
            <w:noProof/>
          </w:rPr>
          <w:t>Schedule 3</w:t>
        </w:r>
        <w:r>
          <w:rPr>
            <w:noProof/>
            <w:webHidden/>
          </w:rPr>
          <w:tab/>
        </w:r>
        <w:r>
          <w:rPr>
            <w:noProof/>
            <w:webHidden/>
          </w:rPr>
          <w:fldChar w:fldCharType="begin"/>
        </w:r>
        <w:r>
          <w:rPr>
            <w:noProof/>
            <w:webHidden/>
          </w:rPr>
          <w:instrText xml:space="preserve"> PAGEREF _Toc112850447 \h </w:instrText>
        </w:r>
        <w:r>
          <w:rPr>
            <w:noProof/>
            <w:webHidden/>
          </w:rPr>
        </w:r>
        <w:r>
          <w:rPr>
            <w:noProof/>
            <w:webHidden/>
          </w:rPr>
          <w:fldChar w:fldCharType="separate"/>
        </w:r>
        <w:r>
          <w:rPr>
            <w:noProof/>
            <w:webHidden/>
          </w:rPr>
          <w:t>46</w:t>
        </w:r>
        <w:r>
          <w:rPr>
            <w:noProof/>
            <w:webHidden/>
          </w:rPr>
          <w:fldChar w:fldCharType="end"/>
        </w:r>
      </w:hyperlink>
    </w:p>
    <w:p w14:paraId="627F5824" w14:textId="3BE7484D" w:rsidR="000716C6" w:rsidRDefault="000716C6">
      <w:pPr>
        <w:pStyle w:val="TOC4"/>
        <w:rPr>
          <w:rFonts w:asciiTheme="minorHAnsi" w:eastAsiaTheme="minorEastAsia" w:hAnsiTheme="minorHAnsi" w:cstheme="minorBidi"/>
          <w:noProof/>
          <w:sz w:val="22"/>
          <w:szCs w:val="22"/>
        </w:rPr>
      </w:pPr>
      <w:hyperlink w:anchor="_Toc112850448" w:history="1">
        <w:r w:rsidRPr="00F7457D">
          <w:rPr>
            <w:rStyle w:val="Hyperlink"/>
            <w:noProof/>
          </w:rPr>
          <w:t>Services and Service Charge</w:t>
        </w:r>
        <w:r>
          <w:rPr>
            <w:noProof/>
            <w:webHidden/>
          </w:rPr>
          <w:tab/>
        </w:r>
        <w:r>
          <w:rPr>
            <w:noProof/>
            <w:webHidden/>
          </w:rPr>
          <w:fldChar w:fldCharType="begin"/>
        </w:r>
        <w:r>
          <w:rPr>
            <w:noProof/>
            <w:webHidden/>
          </w:rPr>
          <w:instrText xml:space="preserve"> PAGEREF _Toc112850448 \h </w:instrText>
        </w:r>
        <w:r>
          <w:rPr>
            <w:noProof/>
            <w:webHidden/>
          </w:rPr>
        </w:r>
        <w:r>
          <w:rPr>
            <w:noProof/>
            <w:webHidden/>
          </w:rPr>
          <w:fldChar w:fldCharType="separate"/>
        </w:r>
        <w:r>
          <w:rPr>
            <w:noProof/>
            <w:webHidden/>
          </w:rPr>
          <w:t>46</w:t>
        </w:r>
        <w:r>
          <w:rPr>
            <w:noProof/>
            <w:webHidden/>
          </w:rPr>
          <w:fldChar w:fldCharType="end"/>
        </w:r>
      </w:hyperlink>
    </w:p>
    <w:p w14:paraId="4A653D96" w14:textId="11E6E2D5" w:rsidR="000716C6" w:rsidRDefault="000716C6">
      <w:pPr>
        <w:pStyle w:val="TOC5"/>
        <w:rPr>
          <w:rFonts w:asciiTheme="minorHAnsi" w:eastAsiaTheme="minorEastAsia" w:hAnsiTheme="minorHAnsi" w:cstheme="minorBidi"/>
          <w:noProof/>
          <w:sz w:val="22"/>
          <w:szCs w:val="22"/>
        </w:rPr>
      </w:pPr>
      <w:hyperlink w:anchor="_Toc112850449" w:history="1">
        <w:r w:rsidRPr="00F7457D">
          <w:rPr>
            <w:rStyle w:val="Hyperlink"/>
            <w:noProof/>
          </w:rPr>
          <w:t>Part 1 : Administrative provisions</w:t>
        </w:r>
        <w:r>
          <w:rPr>
            <w:noProof/>
            <w:webHidden/>
          </w:rPr>
          <w:tab/>
        </w:r>
        <w:r>
          <w:rPr>
            <w:noProof/>
            <w:webHidden/>
          </w:rPr>
          <w:fldChar w:fldCharType="begin"/>
        </w:r>
        <w:r>
          <w:rPr>
            <w:noProof/>
            <w:webHidden/>
          </w:rPr>
          <w:instrText xml:space="preserve"> PAGEREF _Toc112850449 \h </w:instrText>
        </w:r>
        <w:r>
          <w:rPr>
            <w:noProof/>
            <w:webHidden/>
          </w:rPr>
        </w:r>
        <w:r>
          <w:rPr>
            <w:noProof/>
            <w:webHidden/>
          </w:rPr>
          <w:fldChar w:fldCharType="separate"/>
        </w:r>
        <w:r>
          <w:rPr>
            <w:noProof/>
            <w:webHidden/>
          </w:rPr>
          <w:t>46</w:t>
        </w:r>
        <w:r>
          <w:rPr>
            <w:noProof/>
            <w:webHidden/>
          </w:rPr>
          <w:fldChar w:fldCharType="end"/>
        </w:r>
      </w:hyperlink>
    </w:p>
    <w:p w14:paraId="28F87B89" w14:textId="3DA77C52" w:rsidR="000716C6" w:rsidRDefault="000716C6">
      <w:pPr>
        <w:pStyle w:val="TOC5"/>
        <w:rPr>
          <w:rFonts w:asciiTheme="minorHAnsi" w:eastAsiaTheme="minorEastAsia" w:hAnsiTheme="minorHAnsi" w:cstheme="minorBidi"/>
          <w:noProof/>
          <w:sz w:val="22"/>
          <w:szCs w:val="22"/>
        </w:rPr>
      </w:pPr>
      <w:hyperlink w:anchor="_Toc112850450" w:history="1">
        <w:r w:rsidRPr="00F7457D">
          <w:rPr>
            <w:rStyle w:val="Hyperlink"/>
            <w:noProof/>
          </w:rPr>
          <w:t>Part 2 : Landlord’s obligations</w:t>
        </w:r>
        <w:r>
          <w:rPr>
            <w:noProof/>
            <w:webHidden/>
          </w:rPr>
          <w:tab/>
        </w:r>
        <w:r>
          <w:rPr>
            <w:noProof/>
            <w:webHidden/>
          </w:rPr>
          <w:fldChar w:fldCharType="begin"/>
        </w:r>
        <w:r>
          <w:rPr>
            <w:noProof/>
            <w:webHidden/>
          </w:rPr>
          <w:instrText xml:space="preserve"> PAGEREF _Toc112850450 \h </w:instrText>
        </w:r>
        <w:r>
          <w:rPr>
            <w:noProof/>
            <w:webHidden/>
          </w:rPr>
        </w:r>
        <w:r>
          <w:rPr>
            <w:noProof/>
            <w:webHidden/>
          </w:rPr>
          <w:fldChar w:fldCharType="separate"/>
        </w:r>
        <w:r>
          <w:rPr>
            <w:noProof/>
            <w:webHidden/>
          </w:rPr>
          <w:t>48</w:t>
        </w:r>
        <w:r>
          <w:rPr>
            <w:noProof/>
            <w:webHidden/>
          </w:rPr>
          <w:fldChar w:fldCharType="end"/>
        </w:r>
      </w:hyperlink>
    </w:p>
    <w:p w14:paraId="5FA7FAA7" w14:textId="4353D057" w:rsidR="000716C6" w:rsidRDefault="000716C6">
      <w:pPr>
        <w:pStyle w:val="TOC5"/>
        <w:rPr>
          <w:rFonts w:asciiTheme="minorHAnsi" w:eastAsiaTheme="minorEastAsia" w:hAnsiTheme="minorHAnsi" w:cstheme="minorBidi"/>
          <w:noProof/>
          <w:sz w:val="22"/>
          <w:szCs w:val="22"/>
        </w:rPr>
      </w:pPr>
      <w:hyperlink w:anchor="_Toc112850451" w:history="1">
        <w:r w:rsidRPr="00F7457D">
          <w:rPr>
            <w:rStyle w:val="Hyperlink"/>
            <w:noProof/>
          </w:rPr>
          <w:t>Part 3 : Centre Services</w:t>
        </w:r>
        <w:r>
          <w:rPr>
            <w:noProof/>
            <w:webHidden/>
          </w:rPr>
          <w:tab/>
        </w:r>
        <w:r>
          <w:rPr>
            <w:noProof/>
            <w:webHidden/>
          </w:rPr>
          <w:fldChar w:fldCharType="begin"/>
        </w:r>
        <w:r>
          <w:rPr>
            <w:noProof/>
            <w:webHidden/>
          </w:rPr>
          <w:instrText xml:space="preserve"> PAGEREF _Toc112850451 \h </w:instrText>
        </w:r>
        <w:r>
          <w:rPr>
            <w:noProof/>
            <w:webHidden/>
          </w:rPr>
        </w:r>
        <w:r>
          <w:rPr>
            <w:noProof/>
            <w:webHidden/>
          </w:rPr>
          <w:fldChar w:fldCharType="separate"/>
        </w:r>
        <w:r>
          <w:rPr>
            <w:noProof/>
            <w:webHidden/>
          </w:rPr>
          <w:t>49</w:t>
        </w:r>
        <w:r>
          <w:rPr>
            <w:noProof/>
            <w:webHidden/>
          </w:rPr>
          <w:fldChar w:fldCharType="end"/>
        </w:r>
      </w:hyperlink>
    </w:p>
    <w:p w14:paraId="4A47C83C" w14:textId="36D26264" w:rsidR="000716C6" w:rsidRDefault="000716C6">
      <w:pPr>
        <w:pStyle w:val="TOC5"/>
        <w:rPr>
          <w:rFonts w:asciiTheme="minorHAnsi" w:eastAsiaTheme="minorEastAsia" w:hAnsiTheme="minorHAnsi" w:cstheme="minorBidi"/>
          <w:noProof/>
          <w:sz w:val="22"/>
          <w:szCs w:val="22"/>
        </w:rPr>
      </w:pPr>
      <w:hyperlink w:anchor="_Toc112850452" w:history="1">
        <w:r w:rsidRPr="00F7457D">
          <w:rPr>
            <w:rStyle w:val="Hyperlink"/>
            <w:noProof/>
          </w:rPr>
          <w:t>Part 4 : Additional Services</w:t>
        </w:r>
        <w:r>
          <w:rPr>
            <w:noProof/>
            <w:webHidden/>
          </w:rPr>
          <w:tab/>
        </w:r>
        <w:r>
          <w:rPr>
            <w:noProof/>
            <w:webHidden/>
          </w:rPr>
          <w:fldChar w:fldCharType="begin"/>
        </w:r>
        <w:r>
          <w:rPr>
            <w:noProof/>
            <w:webHidden/>
          </w:rPr>
          <w:instrText xml:space="preserve"> PAGEREF _Toc112850452 \h </w:instrText>
        </w:r>
        <w:r>
          <w:rPr>
            <w:noProof/>
            <w:webHidden/>
          </w:rPr>
        </w:r>
        <w:r>
          <w:rPr>
            <w:noProof/>
            <w:webHidden/>
          </w:rPr>
          <w:fldChar w:fldCharType="separate"/>
        </w:r>
        <w:r>
          <w:rPr>
            <w:noProof/>
            <w:webHidden/>
          </w:rPr>
          <w:t>50</w:t>
        </w:r>
        <w:r>
          <w:rPr>
            <w:noProof/>
            <w:webHidden/>
          </w:rPr>
          <w:fldChar w:fldCharType="end"/>
        </w:r>
      </w:hyperlink>
    </w:p>
    <w:p w14:paraId="3ED99165" w14:textId="10A56876" w:rsidR="000716C6" w:rsidRDefault="000716C6">
      <w:pPr>
        <w:pStyle w:val="TOC5"/>
        <w:rPr>
          <w:rFonts w:asciiTheme="minorHAnsi" w:eastAsiaTheme="minorEastAsia" w:hAnsiTheme="minorHAnsi" w:cstheme="minorBidi"/>
          <w:noProof/>
          <w:sz w:val="22"/>
          <w:szCs w:val="22"/>
        </w:rPr>
      </w:pPr>
      <w:hyperlink w:anchor="_Toc112850453" w:history="1">
        <w:r w:rsidRPr="00F7457D">
          <w:rPr>
            <w:rStyle w:val="Hyperlink"/>
            <w:noProof/>
          </w:rPr>
          <w:t>Part 5 : Service Charge Exclusions</w:t>
        </w:r>
        <w:r>
          <w:rPr>
            <w:noProof/>
            <w:webHidden/>
          </w:rPr>
          <w:tab/>
        </w:r>
        <w:r>
          <w:rPr>
            <w:noProof/>
            <w:webHidden/>
          </w:rPr>
          <w:fldChar w:fldCharType="begin"/>
        </w:r>
        <w:r>
          <w:rPr>
            <w:noProof/>
            <w:webHidden/>
          </w:rPr>
          <w:instrText xml:space="preserve"> PAGEREF _Toc112850453 \h </w:instrText>
        </w:r>
        <w:r>
          <w:rPr>
            <w:noProof/>
            <w:webHidden/>
          </w:rPr>
        </w:r>
        <w:r>
          <w:rPr>
            <w:noProof/>
            <w:webHidden/>
          </w:rPr>
          <w:fldChar w:fldCharType="separate"/>
        </w:r>
        <w:r>
          <w:rPr>
            <w:noProof/>
            <w:webHidden/>
          </w:rPr>
          <w:t>51</w:t>
        </w:r>
        <w:r>
          <w:rPr>
            <w:noProof/>
            <w:webHidden/>
          </w:rPr>
          <w:fldChar w:fldCharType="end"/>
        </w:r>
      </w:hyperlink>
    </w:p>
    <w:p w14:paraId="3BABA33D" w14:textId="3E64CE81" w:rsidR="000716C6" w:rsidRDefault="000716C6">
      <w:pPr>
        <w:pStyle w:val="TOC5"/>
        <w:rPr>
          <w:rFonts w:asciiTheme="minorHAnsi" w:eastAsiaTheme="minorEastAsia" w:hAnsiTheme="minorHAnsi" w:cstheme="minorBidi"/>
          <w:noProof/>
          <w:sz w:val="22"/>
          <w:szCs w:val="22"/>
        </w:rPr>
      </w:pPr>
      <w:hyperlink w:anchor="_Toc112850454" w:history="1">
        <w:r w:rsidRPr="00F7457D">
          <w:rPr>
            <w:rStyle w:val="Hyperlink"/>
            <w:noProof/>
          </w:rPr>
          <w:t>Part 6 : Weighting</w:t>
        </w:r>
        <w:r>
          <w:rPr>
            <w:noProof/>
            <w:webHidden/>
          </w:rPr>
          <w:tab/>
        </w:r>
        <w:r>
          <w:rPr>
            <w:noProof/>
            <w:webHidden/>
          </w:rPr>
          <w:fldChar w:fldCharType="begin"/>
        </w:r>
        <w:r>
          <w:rPr>
            <w:noProof/>
            <w:webHidden/>
          </w:rPr>
          <w:instrText xml:space="preserve"> PAGEREF _Toc112850454 \h </w:instrText>
        </w:r>
        <w:r>
          <w:rPr>
            <w:noProof/>
            <w:webHidden/>
          </w:rPr>
        </w:r>
        <w:r>
          <w:rPr>
            <w:noProof/>
            <w:webHidden/>
          </w:rPr>
          <w:fldChar w:fldCharType="separate"/>
        </w:r>
        <w:r>
          <w:rPr>
            <w:noProof/>
            <w:webHidden/>
          </w:rPr>
          <w:t>52</w:t>
        </w:r>
        <w:r>
          <w:rPr>
            <w:noProof/>
            <w:webHidden/>
          </w:rPr>
          <w:fldChar w:fldCharType="end"/>
        </w:r>
      </w:hyperlink>
    </w:p>
    <w:p w14:paraId="42A222F1" w14:textId="57F97E49" w:rsidR="000716C6" w:rsidRDefault="000716C6">
      <w:pPr>
        <w:pStyle w:val="TOC3"/>
        <w:rPr>
          <w:rFonts w:asciiTheme="minorHAnsi" w:eastAsiaTheme="minorEastAsia" w:hAnsiTheme="minorHAnsi" w:cstheme="minorBidi"/>
          <w:b w:val="0"/>
          <w:noProof/>
          <w:sz w:val="22"/>
          <w:szCs w:val="22"/>
        </w:rPr>
      </w:pPr>
      <w:hyperlink w:anchor="_Toc112850455" w:history="1">
        <w:r w:rsidRPr="00F7457D">
          <w:rPr>
            <w:rStyle w:val="Hyperlink"/>
            <w:noProof/>
          </w:rPr>
          <w:t>Schedule 4</w:t>
        </w:r>
        <w:r>
          <w:rPr>
            <w:noProof/>
            <w:webHidden/>
          </w:rPr>
          <w:tab/>
        </w:r>
        <w:r>
          <w:rPr>
            <w:noProof/>
            <w:webHidden/>
          </w:rPr>
          <w:fldChar w:fldCharType="begin"/>
        </w:r>
        <w:r>
          <w:rPr>
            <w:noProof/>
            <w:webHidden/>
          </w:rPr>
          <w:instrText xml:space="preserve"> PAGEREF _Toc112850455 \h </w:instrText>
        </w:r>
        <w:r>
          <w:rPr>
            <w:noProof/>
            <w:webHidden/>
          </w:rPr>
        </w:r>
        <w:r>
          <w:rPr>
            <w:noProof/>
            <w:webHidden/>
          </w:rPr>
          <w:fldChar w:fldCharType="separate"/>
        </w:r>
        <w:r>
          <w:rPr>
            <w:noProof/>
            <w:webHidden/>
          </w:rPr>
          <w:t>53</w:t>
        </w:r>
        <w:r>
          <w:rPr>
            <w:noProof/>
            <w:webHidden/>
          </w:rPr>
          <w:fldChar w:fldCharType="end"/>
        </w:r>
      </w:hyperlink>
    </w:p>
    <w:p w14:paraId="612351D6" w14:textId="439ED455" w:rsidR="000716C6" w:rsidRDefault="000716C6">
      <w:pPr>
        <w:pStyle w:val="TOC4"/>
        <w:rPr>
          <w:rFonts w:asciiTheme="minorHAnsi" w:eastAsiaTheme="minorEastAsia" w:hAnsiTheme="minorHAnsi" w:cstheme="minorBidi"/>
          <w:noProof/>
          <w:sz w:val="22"/>
          <w:szCs w:val="22"/>
        </w:rPr>
      </w:pPr>
      <w:hyperlink w:anchor="_Toc112850456" w:history="1">
        <w:r w:rsidRPr="00F7457D">
          <w:rPr>
            <w:rStyle w:val="Hyperlink"/>
            <w:noProof/>
          </w:rPr>
          <w:t>Insurance and Damage Provisions</w:t>
        </w:r>
        <w:r>
          <w:rPr>
            <w:noProof/>
            <w:webHidden/>
          </w:rPr>
          <w:tab/>
        </w:r>
        <w:r>
          <w:rPr>
            <w:noProof/>
            <w:webHidden/>
          </w:rPr>
          <w:fldChar w:fldCharType="begin"/>
        </w:r>
        <w:r>
          <w:rPr>
            <w:noProof/>
            <w:webHidden/>
          </w:rPr>
          <w:instrText xml:space="preserve"> PAGEREF _Toc112850456 \h </w:instrText>
        </w:r>
        <w:r>
          <w:rPr>
            <w:noProof/>
            <w:webHidden/>
          </w:rPr>
        </w:r>
        <w:r>
          <w:rPr>
            <w:noProof/>
            <w:webHidden/>
          </w:rPr>
          <w:fldChar w:fldCharType="separate"/>
        </w:r>
        <w:r>
          <w:rPr>
            <w:noProof/>
            <w:webHidden/>
          </w:rPr>
          <w:t>53</w:t>
        </w:r>
        <w:r>
          <w:rPr>
            <w:noProof/>
            <w:webHidden/>
          </w:rPr>
          <w:fldChar w:fldCharType="end"/>
        </w:r>
      </w:hyperlink>
    </w:p>
    <w:p w14:paraId="23077A3A" w14:textId="46691115" w:rsidR="000716C6" w:rsidRDefault="000716C6">
      <w:pPr>
        <w:pStyle w:val="TOC3"/>
        <w:rPr>
          <w:rFonts w:asciiTheme="minorHAnsi" w:eastAsiaTheme="minorEastAsia" w:hAnsiTheme="minorHAnsi" w:cstheme="minorBidi"/>
          <w:b w:val="0"/>
          <w:noProof/>
          <w:sz w:val="22"/>
          <w:szCs w:val="22"/>
        </w:rPr>
      </w:pPr>
      <w:hyperlink w:anchor="_Toc112850457" w:history="1">
        <w:r w:rsidRPr="00F7457D">
          <w:rPr>
            <w:rStyle w:val="Hyperlink"/>
            <w:noProof/>
          </w:rPr>
          <w:t>Schedule 5</w:t>
        </w:r>
        <w:r>
          <w:rPr>
            <w:noProof/>
            <w:webHidden/>
          </w:rPr>
          <w:tab/>
        </w:r>
        <w:r>
          <w:rPr>
            <w:noProof/>
            <w:webHidden/>
          </w:rPr>
          <w:fldChar w:fldCharType="begin"/>
        </w:r>
        <w:r>
          <w:rPr>
            <w:noProof/>
            <w:webHidden/>
          </w:rPr>
          <w:instrText xml:space="preserve"> PAGEREF _Toc112850457 \h </w:instrText>
        </w:r>
        <w:r>
          <w:rPr>
            <w:noProof/>
            <w:webHidden/>
          </w:rPr>
        </w:r>
        <w:r>
          <w:rPr>
            <w:noProof/>
            <w:webHidden/>
          </w:rPr>
          <w:fldChar w:fldCharType="separate"/>
        </w:r>
        <w:r>
          <w:rPr>
            <w:noProof/>
            <w:webHidden/>
          </w:rPr>
          <w:t>56</w:t>
        </w:r>
        <w:r>
          <w:rPr>
            <w:noProof/>
            <w:webHidden/>
          </w:rPr>
          <w:fldChar w:fldCharType="end"/>
        </w:r>
      </w:hyperlink>
    </w:p>
    <w:p w14:paraId="70E8C3BB" w14:textId="5B9129B5" w:rsidR="000716C6" w:rsidRDefault="000716C6">
      <w:pPr>
        <w:pStyle w:val="TOC4"/>
        <w:rPr>
          <w:rFonts w:asciiTheme="minorHAnsi" w:eastAsiaTheme="minorEastAsia" w:hAnsiTheme="minorHAnsi" w:cstheme="minorBidi"/>
          <w:noProof/>
          <w:sz w:val="22"/>
          <w:szCs w:val="22"/>
        </w:rPr>
      </w:pPr>
      <w:hyperlink w:anchor="_Toc112850458" w:history="1">
        <w:r w:rsidRPr="00F7457D">
          <w:rPr>
            <w:rStyle w:val="Hyperlink"/>
            <w:noProof/>
          </w:rPr>
          <w:t>Title Matters</w:t>
        </w:r>
        <w:r>
          <w:rPr>
            <w:noProof/>
            <w:webHidden/>
          </w:rPr>
          <w:tab/>
        </w:r>
        <w:r>
          <w:rPr>
            <w:noProof/>
            <w:webHidden/>
          </w:rPr>
          <w:fldChar w:fldCharType="begin"/>
        </w:r>
        <w:r>
          <w:rPr>
            <w:noProof/>
            <w:webHidden/>
          </w:rPr>
          <w:instrText xml:space="preserve"> PAGEREF _Toc112850458 \h </w:instrText>
        </w:r>
        <w:r>
          <w:rPr>
            <w:noProof/>
            <w:webHidden/>
          </w:rPr>
        </w:r>
        <w:r>
          <w:rPr>
            <w:noProof/>
            <w:webHidden/>
          </w:rPr>
          <w:fldChar w:fldCharType="separate"/>
        </w:r>
        <w:r>
          <w:rPr>
            <w:noProof/>
            <w:webHidden/>
          </w:rPr>
          <w:t>56</w:t>
        </w:r>
        <w:r>
          <w:rPr>
            <w:noProof/>
            <w:webHidden/>
          </w:rPr>
          <w:fldChar w:fldCharType="end"/>
        </w:r>
      </w:hyperlink>
    </w:p>
    <w:p w14:paraId="2CA9D3C5" w14:textId="13554B6C" w:rsidR="000716C6" w:rsidRDefault="000716C6">
      <w:pPr>
        <w:pStyle w:val="TOC3"/>
        <w:rPr>
          <w:rFonts w:asciiTheme="minorHAnsi" w:eastAsiaTheme="minorEastAsia" w:hAnsiTheme="minorHAnsi" w:cstheme="minorBidi"/>
          <w:b w:val="0"/>
          <w:noProof/>
          <w:sz w:val="22"/>
          <w:szCs w:val="22"/>
        </w:rPr>
      </w:pPr>
      <w:hyperlink w:anchor="_Toc112850459" w:history="1">
        <w:r w:rsidRPr="00F7457D">
          <w:rPr>
            <w:rStyle w:val="Hyperlink"/>
            <w:noProof/>
          </w:rPr>
          <w:t>Schedule 6</w:t>
        </w:r>
        <w:r>
          <w:rPr>
            <w:noProof/>
            <w:webHidden/>
          </w:rPr>
          <w:tab/>
        </w:r>
        <w:r>
          <w:rPr>
            <w:noProof/>
            <w:webHidden/>
          </w:rPr>
          <w:fldChar w:fldCharType="begin"/>
        </w:r>
        <w:r>
          <w:rPr>
            <w:noProof/>
            <w:webHidden/>
          </w:rPr>
          <w:instrText xml:space="preserve"> PAGEREF _Toc112850459 \h </w:instrText>
        </w:r>
        <w:r>
          <w:rPr>
            <w:noProof/>
            <w:webHidden/>
          </w:rPr>
        </w:r>
        <w:r>
          <w:rPr>
            <w:noProof/>
            <w:webHidden/>
          </w:rPr>
          <w:fldChar w:fldCharType="separate"/>
        </w:r>
        <w:r>
          <w:rPr>
            <w:noProof/>
            <w:webHidden/>
          </w:rPr>
          <w:t>57</w:t>
        </w:r>
        <w:r>
          <w:rPr>
            <w:noProof/>
            <w:webHidden/>
          </w:rPr>
          <w:fldChar w:fldCharType="end"/>
        </w:r>
      </w:hyperlink>
    </w:p>
    <w:p w14:paraId="0A2E09B5" w14:textId="5AE20545" w:rsidR="000716C6" w:rsidRDefault="000716C6">
      <w:pPr>
        <w:pStyle w:val="TOC4"/>
        <w:rPr>
          <w:rFonts w:asciiTheme="minorHAnsi" w:eastAsiaTheme="minorEastAsia" w:hAnsiTheme="minorHAnsi" w:cstheme="minorBidi"/>
          <w:noProof/>
          <w:sz w:val="22"/>
          <w:szCs w:val="22"/>
        </w:rPr>
      </w:pPr>
      <w:hyperlink w:anchor="_Toc112850460" w:history="1">
        <w:r w:rsidRPr="00F7457D">
          <w:rPr>
            <w:rStyle w:val="Hyperlink"/>
            <w:noProof/>
          </w:rPr>
          <w:t>Works</w:t>
        </w:r>
        <w:r>
          <w:rPr>
            <w:noProof/>
            <w:webHidden/>
          </w:rPr>
          <w:tab/>
        </w:r>
        <w:r>
          <w:rPr>
            <w:noProof/>
            <w:webHidden/>
          </w:rPr>
          <w:fldChar w:fldCharType="begin"/>
        </w:r>
        <w:r>
          <w:rPr>
            <w:noProof/>
            <w:webHidden/>
          </w:rPr>
          <w:instrText xml:space="preserve"> PAGEREF _Toc112850460 \h </w:instrText>
        </w:r>
        <w:r>
          <w:rPr>
            <w:noProof/>
            <w:webHidden/>
          </w:rPr>
        </w:r>
        <w:r>
          <w:rPr>
            <w:noProof/>
            <w:webHidden/>
          </w:rPr>
          <w:fldChar w:fldCharType="separate"/>
        </w:r>
        <w:r>
          <w:rPr>
            <w:noProof/>
            <w:webHidden/>
          </w:rPr>
          <w:t>57</w:t>
        </w:r>
        <w:r>
          <w:rPr>
            <w:noProof/>
            <w:webHidden/>
          </w:rPr>
          <w:fldChar w:fldCharType="end"/>
        </w:r>
      </w:hyperlink>
    </w:p>
    <w:p w14:paraId="23370FC4" w14:textId="5872AC7C" w:rsidR="000716C6" w:rsidRDefault="000716C6">
      <w:pPr>
        <w:pStyle w:val="TOC3"/>
        <w:rPr>
          <w:rFonts w:asciiTheme="minorHAnsi" w:eastAsiaTheme="minorEastAsia" w:hAnsiTheme="minorHAnsi" w:cstheme="minorBidi"/>
          <w:b w:val="0"/>
          <w:noProof/>
          <w:sz w:val="22"/>
          <w:szCs w:val="22"/>
        </w:rPr>
      </w:pPr>
      <w:hyperlink w:anchor="_Toc112850461" w:history="1">
        <w:r w:rsidRPr="00F7457D">
          <w:rPr>
            <w:rStyle w:val="Hyperlink"/>
            <w:noProof/>
          </w:rPr>
          <w:t>Schedule 7</w:t>
        </w:r>
        <w:r>
          <w:rPr>
            <w:noProof/>
            <w:webHidden/>
          </w:rPr>
          <w:tab/>
        </w:r>
        <w:r>
          <w:rPr>
            <w:noProof/>
            <w:webHidden/>
          </w:rPr>
          <w:fldChar w:fldCharType="begin"/>
        </w:r>
        <w:r>
          <w:rPr>
            <w:noProof/>
            <w:webHidden/>
          </w:rPr>
          <w:instrText xml:space="preserve"> PAGEREF _Toc112850461 \h </w:instrText>
        </w:r>
        <w:r>
          <w:rPr>
            <w:noProof/>
            <w:webHidden/>
          </w:rPr>
        </w:r>
        <w:r>
          <w:rPr>
            <w:noProof/>
            <w:webHidden/>
          </w:rPr>
          <w:fldChar w:fldCharType="separate"/>
        </w:r>
        <w:r>
          <w:rPr>
            <w:noProof/>
            <w:webHidden/>
          </w:rPr>
          <w:t>60</w:t>
        </w:r>
        <w:r>
          <w:rPr>
            <w:noProof/>
            <w:webHidden/>
          </w:rPr>
          <w:fldChar w:fldCharType="end"/>
        </w:r>
      </w:hyperlink>
    </w:p>
    <w:p w14:paraId="12648FB9" w14:textId="127F2F46" w:rsidR="000716C6" w:rsidRDefault="000716C6">
      <w:pPr>
        <w:pStyle w:val="TOC4"/>
        <w:rPr>
          <w:rFonts w:asciiTheme="minorHAnsi" w:eastAsiaTheme="minorEastAsia" w:hAnsiTheme="minorHAnsi" w:cstheme="minorBidi"/>
          <w:noProof/>
          <w:sz w:val="22"/>
          <w:szCs w:val="22"/>
        </w:rPr>
      </w:pPr>
      <w:hyperlink w:anchor="_Toc112850462" w:history="1">
        <w:r w:rsidRPr="00F7457D">
          <w:rPr>
            <w:rStyle w:val="Hyperlink"/>
            <w:noProof/>
          </w:rPr>
          <w:t>Sustainability</w:t>
        </w:r>
        <w:r>
          <w:rPr>
            <w:noProof/>
            <w:webHidden/>
          </w:rPr>
          <w:tab/>
        </w:r>
        <w:r>
          <w:rPr>
            <w:noProof/>
            <w:webHidden/>
          </w:rPr>
          <w:fldChar w:fldCharType="begin"/>
        </w:r>
        <w:r>
          <w:rPr>
            <w:noProof/>
            <w:webHidden/>
          </w:rPr>
          <w:instrText xml:space="preserve"> PAGEREF _Toc112850462 \h </w:instrText>
        </w:r>
        <w:r>
          <w:rPr>
            <w:noProof/>
            <w:webHidden/>
          </w:rPr>
        </w:r>
        <w:r>
          <w:rPr>
            <w:noProof/>
            <w:webHidden/>
          </w:rPr>
          <w:fldChar w:fldCharType="separate"/>
        </w:r>
        <w:r>
          <w:rPr>
            <w:noProof/>
            <w:webHidden/>
          </w:rPr>
          <w:t>60</w:t>
        </w:r>
        <w:r>
          <w:rPr>
            <w:noProof/>
            <w:webHidden/>
          </w:rPr>
          <w:fldChar w:fldCharType="end"/>
        </w:r>
      </w:hyperlink>
    </w:p>
    <w:p w14:paraId="36EA648E" w14:textId="608A2A1B" w:rsidR="000716C6" w:rsidRDefault="000716C6">
      <w:pPr>
        <w:pStyle w:val="TOC3"/>
        <w:rPr>
          <w:rFonts w:asciiTheme="minorHAnsi" w:eastAsiaTheme="minorEastAsia" w:hAnsiTheme="minorHAnsi" w:cstheme="minorBidi"/>
          <w:b w:val="0"/>
          <w:noProof/>
          <w:sz w:val="22"/>
          <w:szCs w:val="22"/>
        </w:rPr>
      </w:pPr>
      <w:hyperlink w:anchor="_Toc112850463" w:history="1">
        <w:r w:rsidRPr="00F7457D">
          <w:rPr>
            <w:rStyle w:val="Hyperlink"/>
            <w:noProof/>
          </w:rPr>
          <w:t>Schedule 8</w:t>
        </w:r>
        <w:r>
          <w:rPr>
            <w:noProof/>
            <w:webHidden/>
          </w:rPr>
          <w:tab/>
        </w:r>
        <w:r>
          <w:rPr>
            <w:noProof/>
            <w:webHidden/>
          </w:rPr>
          <w:fldChar w:fldCharType="begin"/>
        </w:r>
        <w:r>
          <w:rPr>
            <w:noProof/>
            <w:webHidden/>
          </w:rPr>
          <w:instrText xml:space="preserve"> PAGEREF _Toc112850463 \h </w:instrText>
        </w:r>
        <w:r>
          <w:rPr>
            <w:noProof/>
            <w:webHidden/>
          </w:rPr>
        </w:r>
        <w:r>
          <w:rPr>
            <w:noProof/>
            <w:webHidden/>
          </w:rPr>
          <w:fldChar w:fldCharType="separate"/>
        </w:r>
        <w:r>
          <w:rPr>
            <w:noProof/>
            <w:webHidden/>
          </w:rPr>
          <w:t>62</w:t>
        </w:r>
        <w:r>
          <w:rPr>
            <w:noProof/>
            <w:webHidden/>
          </w:rPr>
          <w:fldChar w:fldCharType="end"/>
        </w:r>
      </w:hyperlink>
    </w:p>
    <w:p w14:paraId="592065D7" w14:textId="195BB398" w:rsidR="000716C6" w:rsidRDefault="000716C6">
      <w:pPr>
        <w:pStyle w:val="TOC4"/>
        <w:rPr>
          <w:rFonts w:asciiTheme="minorHAnsi" w:eastAsiaTheme="minorEastAsia" w:hAnsiTheme="minorHAnsi" w:cstheme="minorBidi"/>
          <w:noProof/>
          <w:sz w:val="22"/>
          <w:szCs w:val="22"/>
        </w:rPr>
      </w:pPr>
      <w:hyperlink w:anchor="_Toc112850464" w:history="1">
        <w:r w:rsidRPr="00F7457D">
          <w:rPr>
            <w:rStyle w:val="Hyperlink"/>
            <w:noProof/>
          </w:rPr>
          <w:t>Underletting</w:t>
        </w:r>
        <w:r>
          <w:rPr>
            <w:noProof/>
            <w:webHidden/>
          </w:rPr>
          <w:tab/>
        </w:r>
        <w:r>
          <w:rPr>
            <w:noProof/>
            <w:webHidden/>
          </w:rPr>
          <w:fldChar w:fldCharType="begin"/>
        </w:r>
        <w:r>
          <w:rPr>
            <w:noProof/>
            <w:webHidden/>
          </w:rPr>
          <w:instrText xml:space="preserve"> PAGEREF _Toc112850464 \h </w:instrText>
        </w:r>
        <w:r>
          <w:rPr>
            <w:noProof/>
            <w:webHidden/>
          </w:rPr>
        </w:r>
        <w:r>
          <w:rPr>
            <w:noProof/>
            <w:webHidden/>
          </w:rPr>
          <w:fldChar w:fldCharType="separate"/>
        </w:r>
        <w:r>
          <w:rPr>
            <w:noProof/>
            <w:webHidden/>
          </w:rPr>
          <w:t>62</w:t>
        </w:r>
        <w:r>
          <w:rPr>
            <w:noProof/>
            <w:webHidden/>
          </w:rPr>
          <w:fldChar w:fldCharType="end"/>
        </w:r>
      </w:hyperlink>
    </w:p>
    <w:p w14:paraId="4AEFC32B" w14:textId="67D3F2BA" w:rsidR="000716C6" w:rsidRDefault="000716C6">
      <w:pPr>
        <w:pStyle w:val="TOC3"/>
        <w:rPr>
          <w:rFonts w:asciiTheme="minorHAnsi" w:eastAsiaTheme="minorEastAsia" w:hAnsiTheme="minorHAnsi" w:cstheme="minorBidi"/>
          <w:b w:val="0"/>
          <w:noProof/>
          <w:sz w:val="22"/>
          <w:szCs w:val="22"/>
        </w:rPr>
      </w:pPr>
      <w:hyperlink w:anchor="_Toc112850465" w:history="1">
        <w:r w:rsidRPr="00F7457D">
          <w:rPr>
            <w:rStyle w:val="Hyperlink"/>
            <w:noProof/>
          </w:rPr>
          <w:t>Schedule 9</w:t>
        </w:r>
        <w:r>
          <w:rPr>
            <w:noProof/>
            <w:webHidden/>
          </w:rPr>
          <w:tab/>
        </w:r>
        <w:r>
          <w:rPr>
            <w:noProof/>
            <w:webHidden/>
          </w:rPr>
          <w:fldChar w:fldCharType="begin"/>
        </w:r>
        <w:r>
          <w:rPr>
            <w:noProof/>
            <w:webHidden/>
          </w:rPr>
          <w:instrText xml:space="preserve"> PAGEREF _Toc112850465 \h </w:instrText>
        </w:r>
        <w:r>
          <w:rPr>
            <w:noProof/>
            <w:webHidden/>
          </w:rPr>
        </w:r>
        <w:r>
          <w:rPr>
            <w:noProof/>
            <w:webHidden/>
          </w:rPr>
          <w:fldChar w:fldCharType="separate"/>
        </w:r>
        <w:r>
          <w:rPr>
            <w:noProof/>
            <w:webHidden/>
          </w:rPr>
          <w:t>65</w:t>
        </w:r>
        <w:r>
          <w:rPr>
            <w:noProof/>
            <w:webHidden/>
          </w:rPr>
          <w:fldChar w:fldCharType="end"/>
        </w:r>
      </w:hyperlink>
    </w:p>
    <w:p w14:paraId="6B1F2F32" w14:textId="12EC33C0" w:rsidR="000716C6" w:rsidRDefault="000716C6">
      <w:pPr>
        <w:pStyle w:val="TOC4"/>
        <w:rPr>
          <w:rFonts w:asciiTheme="minorHAnsi" w:eastAsiaTheme="minorEastAsia" w:hAnsiTheme="minorHAnsi" w:cstheme="minorBidi"/>
          <w:noProof/>
          <w:sz w:val="22"/>
          <w:szCs w:val="22"/>
        </w:rPr>
      </w:pPr>
      <w:hyperlink w:anchor="_Toc112850466" w:history="1">
        <w:r w:rsidRPr="00F7457D">
          <w:rPr>
            <w:rStyle w:val="Hyperlink"/>
            <w:noProof/>
          </w:rPr>
          <w:t>Additional User Provisions</w:t>
        </w:r>
        <w:r>
          <w:rPr>
            <w:noProof/>
            <w:webHidden/>
          </w:rPr>
          <w:tab/>
        </w:r>
        <w:r>
          <w:rPr>
            <w:noProof/>
            <w:webHidden/>
          </w:rPr>
          <w:fldChar w:fldCharType="begin"/>
        </w:r>
        <w:r>
          <w:rPr>
            <w:noProof/>
            <w:webHidden/>
          </w:rPr>
          <w:instrText xml:space="preserve"> PAGEREF _Toc112850466 \h </w:instrText>
        </w:r>
        <w:r>
          <w:rPr>
            <w:noProof/>
            <w:webHidden/>
          </w:rPr>
        </w:r>
        <w:r>
          <w:rPr>
            <w:noProof/>
            <w:webHidden/>
          </w:rPr>
          <w:fldChar w:fldCharType="separate"/>
        </w:r>
        <w:r>
          <w:rPr>
            <w:noProof/>
            <w:webHidden/>
          </w:rPr>
          <w:t>65</w:t>
        </w:r>
        <w:r>
          <w:rPr>
            <w:noProof/>
            <w:webHidden/>
          </w:rPr>
          <w:fldChar w:fldCharType="end"/>
        </w:r>
      </w:hyperlink>
    </w:p>
    <w:p w14:paraId="2662848E" w14:textId="6A1DCF6A" w:rsidR="000716C6" w:rsidRDefault="000716C6">
      <w:pPr>
        <w:pStyle w:val="TOC5"/>
        <w:rPr>
          <w:rFonts w:asciiTheme="minorHAnsi" w:eastAsiaTheme="minorEastAsia" w:hAnsiTheme="minorHAnsi" w:cstheme="minorBidi"/>
          <w:noProof/>
          <w:sz w:val="22"/>
          <w:szCs w:val="22"/>
        </w:rPr>
      </w:pPr>
      <w:hyperlink w:anchor="_Toc112850467" w:history="1">
        <w:r w:rsidRPr="00F7457D">
          <w:rPr>
            <w:rStyle w:val="Hyperlink"/>
            <w:noProof/>
          </w:rPr>
          <w:t>Part 1 : User provisions</w:t>
        </w:r>
        <w:r>
          <w:rPr>
            <w:noProof/>
            <w:webHidden/>
          </w:rPr>
          <w:tab/>
        </w:r>
        <w:r>
          <w:rPr>
            <w:noProof/>
            <w:webHidden/>
          </w:rPr>
          <w:fldChar w:fldCharType="begin"/>
        </w:r>
        <w:r>
          <w:rPr>
            <w:noProof/>
            <w:webHidden/>
          </w:rPr>
          <w:instrText xml:space="preserve"> PAGEREF _Toc112850467 \h </w:instrText>
        </w:r>
        <w:r>
          <w:rPr>
            <w:noProof/>
            <w:webHidden/>
          </w:rPr>
        </w:r>
        <w:r>
          <w:rPr>
            <w:noProof/>
            <w:webHidden/>
          </w:rPr>
          <w:fldChar w:fldCharType="separate"/>
        </w:r>
        <w:r>
          <w:rPr>
            <w:noProof/>
            <w:webHidden/>
          </w:rPr>
          <w:t>65</w:t>
        </w:r>
        <w:r>
          <w:rPr>
            <w:noProof/>
            <w:webHidden/>
          </w:rPr>
          <w:fldChar w:fldCharType="end"/>
        </w:r>
      </w:hyperlink>
    </w:p>
    <w:p w14:paraId="2C840AF0" w14:textId="7FA3D8DC" w:rsidR="000716C6" w:rsidRDefault="000716C6">
      <w:pPr>
        <w:pStyle w:val="TOC5"/>
        <w:rPr>
          <w:rFonts w:asciiTheme="minorHAnsi" w:eastAsiaTheme="minorEastAsia" w:hAnsiTheme="minorHAnsi" w:cstheme="minorBidi"/>
          <w:noProof/>
          <w:sz w:val="22"/>
          <w:szCs w:val="22"/>
        </w:rPr>
      </w:pPr>
      <w:hyperlink w:anchor="_Toc112850468" w:history="1">
        <w:r w:rsidRPr="00F7457D">
          <w:rPr>
            <w:rStyle w:val="Hyperlink"/>
            <w:noProof/>
          </w:rPr>
          <w:t>Part 2 : Trade licences</w:t>
        </w:r>
        <w:r>
          <w:rPr>
            <w:noProof/>
            <w:webHidden/>
          </w:rPr>
          <w:tab/>
        </w:r>
        <w:r>
          <w:rPr>
            <w:noProof/>
            <w:webHidden/>
          </w:rPr>
          <w:fldChar w:fldCharType="begin"/>
        </w:r>
        <w:r>
          <w:rPr>
            <w:noProof/>
            <w:webHidden/>
          </w:rPr>
          <w:instrText xml:space="preserve"> PAGEREF _Toc112850468 \h </w:instrText>
        </w:r>
        <w:r>
          <w:rPr>
            <w:noProof/>
            <w:webHidden/>
          </w:rPr>
        </w:r>
        <w:r>
          <w:rPr>
            <w:noProof/>
            <w:webHidden/>
          </w:rPr>
          <w:fldChar w:fldCharType="separate"/>
        </w:r>
        <w:r>
          <w:rPr>
            <w:noProof/>
            <w:webHidden/>
          </w:rPr>
          <w:t>66</w:t>
        </w:r>
        <w:r>
          <w:rPr>
            <w:noProof/>
            <w:webHidden/>
          </w:rPr>
          <w:fldChar w:fldCharType="end"/>
        </w:r>
      </w:hyperlink>
    </w:p>
    <w:p w14:paraId="60A45A60" w14:textId="218F25F2" w:rsidR="000716C6" w:rsidRDefault="000716C6">
      <w:pPr>
        <w:pStyle w:val="TOC5"/>
        <w:rPr>
          <w:rFonts w:asciiTheme="minorHAnsi" w:eastAsiaTheme="minorEastAsia" w:hAnsiTheme="minorHAnsi" w:cstheme="minorBidi"/>
          <w:noProof/>
          <w:sz w:val="22"/>
          <w:szCs w:val="22"/>
        </w:rPr>
      </w:pPr>
      <w:hyperlink w:anchor="_Toc112850469" w:history="1">
        <w:r w:rsidRPr="00F7457D">
          <w:rPr>
            <w:rStyle w:val="Hyperlink"/>
            <w:noProof/>
          </w:rPr>
          <w:t>Part 3 : Seating Area</w:t>
        </w:r>
        <w:r>
          <w:rPr>
            <w:noProof/>
            <w:webHidden/>
          </w:rPr>
          <w:tab/>
        </w:r>
        <w:r>
          <w:rPr>
            <w:noProof/>
            <w:webHidden/>
          </w:rPr>
          <w:fldChar w:fldCharType="begin"/>
        </w:r>
        <w:r>
          <w:rPr>
            <w:noProof/>
            <w:webHidden/>
          </w:rPr>
          <w:instrText xml:space="preserve"> PAGEREF _Toc112850469 \h </w:instrText>
        </w:r>
        <w:r>
          <w:rPr>
            <w:noProof/>
            <w:webHidden/>
          </w:rPr>
        </w:r>
        <w:r>
          <w:rPr>
            <w:noProof/>
            <w:webHidden/>
          </w:rPr>
          <w:fldChar w:fldCharType="separate"/>
        </w:r>
        <w:r>
          <w:rPr>
            <w:noProof/>
            <w:webHidden/>
          </w:rPr>
          <w:t>68</w:t>
        </w:r>
        <w:r>
          <w:rPr>
            <w:noProof/>
            <w:webHidden/>
          </w:rPr>
          <w:fldChar w:fldCharType="end"/>
        </w:r>
      </w:hyperlink>
    </w:p>
    <w:p w14:paraId="481D3336" w14:textId="1C2BEFC4" w:rsidR="00701458" w:rsidRDefault="000716C6">
      <w:pPr>
        <w:pStyle w:val="SHNormal"/>
      </w:pPr>
      <w:r>
        <w:fldChar w:fldCharType="end"/>
      </w:r>
    </w:p>
    <w:p w14:paraId="2342807A" w14:textId="77777777" w:rsidR="00701458" w:rsidRDefault="00701458">
      <w:pPr>
        <w:pStyle w:val="SHNormal"/>
      </w:pPr>
    </w:p>
    <w:p w14:paraId="49478456" w14:textId="77777777" w:rsidR="00701458" w:rsidRDefault="00701458">
      <w:pPr>
        <w:pStyle w:val="SHNormal"/>
        <w:sectPr w:rsidR="00701458">
          <w:footerReference w:type="default" r:id="rId21"/>
          <w:pgSz w:w="11907" w:h="16839" w:code="9"/>
          <w:pgMar w:top="1417" w:right="1417" w:bottom="1417" w:left="1417" w:header="709" w:footer="709" w:gutter="0"/>
          <w:cols w:space="708"/>
          <w:docGrid w:linePitch="360"/>
        </w:sectPr>
      </w:pPr>
    </w:p>
    <w:p w14:paraId="57ACC409" w14:textId="77777777" w:rsidR="00701458" w:rsidRDefault="000716C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01458" w14:paraId="299F5C50" w14:textId="77777777">
        <w:tc>
          <w:tcPr>
            <w:tcW w:w="4785" w:type="dxa"/>
          </w:tcPr>
          <w:p w14:paraId="19E98395" w14:textId="77777777" w:rsidR="00701458" w:rsidRDefault="000716C6">
            <w:pPr>
              <w:pStyle w:val="SHNormal"/>
            </w:pPr>
            <w:r>
              <w:rPr>
                <w:b/>
                <w:bCs/>
              </w:rPr>
              <w:t>LR1.</w:t>
            </w:r>
            <w:r>
              <w:t> </w:t>
            </w:r>
            <w:r>
              <w:rPr>
                <w:b/>
                <w:bCs/>
              </w:rPr>
              <w:t>Date of lease</w:t>
            </w:r>
          </w:p>
        </w:tc>
        <w:tc>
          <w:tcPr>
            <w:tcW w:w="4786" w:type="dxa"/>
          </w:tcPr>
          <w:p w14:paraId="2E69BDB4" w14:textId="77777777" w:rsidR="00701458" w:rsidRDefault="00701458">
            <w:pPr>
              <w:pStyle w:val="SHNormal"/>
            </w:pPr>
          </w:p>
        </w:tc>
      </w:tr>
      <w:tr w:rsidR="00701458" w14:paraId="6AFC4A5F" w14:textId="77777777">
        <w:tc>
          <w:tcPr>
            <w:tcW w:w="4785" w:type="dxa"/>
          </w:tcPr>
          <w:p w14:paraId="61A52C32" w14:textId="77777777" w:rsidR="00701458" w:rsidRDefault="000716C6">
            <w:pPr>
              <w:pStyle w:val="SHNormal"/>
            </w:pPr>
            <w:r>
              <w:rPr>
                <w:b/>
                <w:bCs/>
              </w:rPr>
              <w:t>LR2. Title number(s)</w:t>
            </w:r>
          </w:p>
        </w:tc>
        <w:tc>
          <w:tcPr>
            <w:tcW w:w="4786" w:type="dxa"/>
          </w:tcPr>
          <w:p w14:paraId="189D70C7" w14:textId="77777777" w:rsidR="00701458" w:rsidRDefault="00701458">
            <w:pPr>
              <w:pStyle w:val="SHNormal"/>
            </w:pPr>
          </w:p>
        </w:tc>
      </w:tr>
      <w:tr w:rsidR="00701458" w14:paraId="0F783828" w14:textId="77777777">
        <w:tc>
          <w:tcPr>
            <w:tcW w:w="4785" w:type="dxa"/>
          </w:tcPr>
          <w:p w14:paraId="6BBE14AC" w14:textId="128A5BC6" w:rsidR="00701458" w:rsidRDefault="000716C6">
            <w:pPr>
              <w:pStyle w:val="SHNormal"/>
            </w:pPr>
            <w:r>
              <w:rPr>
                <w:b/>
                <w:bCs/>
              </w:rPr>
              <w:t>LR2.1 </w:t>
            </w:r>
            <w:r>
              <w:rPr>
                <w:b/>
                <w:bCs/>
              </w:rPr>
              <w:t>Landlord’</w:t>
            </w:r>
            <w:r>
              <w:rPr>
                <w:b/>
                <w:bCs/>
              </w:rPr>
              <w:t>s title number(s)</w:t>
            </w:r>
          </w:p>
        </w:tc>
        <w:tc>
          <w:tcPr>
            <w:tcW w:w="4786" w:type="dxa"/>
          </w:tcPr>
          <w:p w14:paraId="762BF58E" w14:textId="77777777" w:rsidR="00701458" w:rsidRDefault="000716C6">
            <w:pPr>
              <w:pStyle w:val="SHNormal"/>
            </w:pPr>
            <w:r>
              <w:t>[TITLE NUMBER].</w:t>
            </w:r>
          </w:p>
        </w:tc>
      </w:tr>
      <w:tr w:rsidR="00701458" w14:paraId="24FB546D" w14:textId="77777777">
        <w:tc>
          <w:tcPr>
            <w:tcW w:w="4785" w:type="dxa"/>
          </w:tcPr>
          <w:p w14:paraId="120F1BD8" w14:textId="0CD8BEA4" w:rsidR="00701458" w:rsidRDefault="000716C6">
            <w:pPr>
              <w:pStyle w:val="SHNormal"/>
            </w:pPr>
            <w:r>
              <w:rPr>
                <w:b/>
                <w:bCs/>
              </w:rPr>
              <w:t>LR2.2 </w:t>
            </w:r>
            <w:r>
              <w:rPr>
                <w:b/>
                <w:bCs/>
              </w:rPr>
              <w:t>Other title numbers</w:t>
            </w:r>
          </w:p>
        </w:tc>
        <w:tc>
          <w:tcPr>
            <w:tcW w:w="4786" w:type="dxa"/>
          </w:tcPr>
          <w:p w14:paraId="68ABE19E" w14:textId="77777777" w:rsidR="00701458" w:rsidRDefault="000716C6">
            <w:pPr>
              <w:pStyle w:val="SHNormal"/>
            </w:pPr>
            <w:r>
              <w:t xml:space="preserve">[None.][TITLE </w:t>
            </w:r>
            <w:r>
              <w:t>NUMBER.]</w:t>
            </w:r>
          </w:p>
        </w:tc>
      </w:tr>
      <w:tr w:rsidR="00701458" w14:paraId="3F0FE497" w14:textId="77777777">
        <w:tc>
          <w:tcPr>
            <w:tcW w:w="4785" w:type="dxa"/>
          </w:tcPr>
          <w:p w14:paraId="58E28DE5" w14:textId="77777777" w:rsidR="00701458" w:rsidRDefault="000716C6">
            <w:pPr>
              <w:pStyle w:val="SHNormal"/>
            </w:pPr>
            <w:r>
              <w:rPr>
                <w:b/>
                <w:bCs/>
              </w:rPr>
              <w:t>LR3. Parties to this lease</w:t>
            </w:r>
          </w:p>
        </w:tc>
        <w:tc>
          <w:tcPr>
            <w:tcW w:w="4786" w:type="dxa"/>
          </w:tcPr>
          <w:p w14:paraId="066A8228" w14:textId="77777777" w:rsidR="00701458" w:rsidRDefault="00701458">
            <w:pPr>
              <w:pStyle w:val="SHNormal"/>
            </w:pPr>
          </w:p>
        </w:tc>
      </w:tr>
      <w:tr w:rsidR="00701458" w14:paraId="59016390" w14:textId="77777777">
        <w:tc>
          <w:tcPr>
            <w:tcW w:w="4785" w:type="dxa"/>
          </w:tcPr>
          <w:p w14:paraId="5FC14733" w14:textId="77777777" w:rsidR="00701458" w:rsidRDefault="000716C6">
            <w:pPr>
              <w:pStyle w:val="SHNormal"/>
            </w:pPr>
            <w:r>
              <w:rPr>
                <w:b/>
                <w:bCs/>
              </w:rPr>
              <w:t>Landlord</w:t>
            </w:r>
          </w:p>
        </w:tc>
        <w:tc>
          <w:tcPr>
            <w:tcW w:w="4786" w:type="dxa"/>
          </w:tcPr>
          <w:p w14:paraId="14D56145" w14:textId="77777777" w:rsidR="00701458" w:rsidRDefault="000716C6">
            <w:pPr>
              <w:pStyle w:val="SHNormal"/>
            </w:pPr>
            <w:r>
              <w:t>[LANDLORD] (incorporated and registered in [England and Wales] [the United Kingdom] [COUNTRY] under company registration number [COMPANY NUMBER]) [(overseas entity ID: [●][not required])], the registered offi</w:t>
            </w:r>
            <w:r>
              <w:t>ce of which is at [ADDRESS].</w:t>
            </w:r>
          </w:p>
        </w:tc>
      </w:tr>
      <w:tr w:rsidR="00701458" w14:paraId="60266526" w14:textId="77777777">
        <w:tc>
          <w:tcPr>
            <w:tcW w:w="4785" w:type="dxa"/>
          </w:tcPr>
          <w:p w14:paraId="255580CD" w14:textId="77777777" w:rsidR="00701458" w:rsidRDefault="000716C6">
            <w:pPr>
              <w:pStyle w:val="SHNormal"/>
            </w:pPr>
            <w:r>
              <w:rPr>
                <w:b/>
                <w:bCs/>
              </w:rPr>
              <w:t>Tenant</w:t>
            </w:r>
          </w:p>
        </w:tc>
        <w:tc>
          <w:tcPr>
            <w:tcW w:w="4786" w:type="dxa"/>
          </w:tcPr>
          <w:p w14:paraId="5C3B0B1E" w14:textId="77777777" w:rsidR="00701458" w:rsidRDefault="000716C6">
            <w:pPr>
              <w:pStyle w:val="SHNormal"/>
            </w:pPr>
            <w:r>
              <w:t>[TENANT] (incorporated and registered in [England and Wales] [the United Kingdom] [COUNTRY] under company registration number [COMPANY NUMBER]) [(overseas entity ID: [●][not required])], the registered office of which i</w:t>
            </w:r>
            <w:r>
              <w:t>s at [ADDRESS].</w:t>
            </w:r>
          </w:p>
        </w:tc>
      </w:tr>
      <w:tr w:rsidR="00701458" w14:paraId="269BAE97" w14:textId="77777777">
        <w:tc>
          <w:tcPr>
            <w:tcW w:w="4785" w:type="dxa"/>
          </w:tcPr>
          <w:p w14:paraId="3C03482F" w14:textId="77777777" w:rsidR="00701458" w:rsidRDefault="000716C6">
            <w:pPr>
              <w:pStyle w:val="SHNormal"/>
            </w:pPr>
            <w:r>
              <w:t>[</w:t>
            </w:r>
            <w:r>
              <w:rPr>
                <w:b/>
                <w:bCs/>
              </w:rPr>
              <w:t>Guarantor</w:t>
            </w:r>
          </w:p>
        </w:tc>
        <w:tc>
          <w:tcPr>
            <w:tcW w:w="4786" w:type="dxa"/>
          </w:tcPr>
          <w:p w14:paraId="64F503B2" w14:textId="77777777" w:rsidR="00701458" w:rsidRDefault="000716C6">
            <w:pPr>
              <w:pStyle w:val="SHNormal"/>
            </w:pPr>
            <w:r>
              <w:t>[GUARANTOR] (incorporated and registered in [England and Wales] [the United Kingdom] [COUNTRY] under company registration number [COMPANY NUMBER]), the registered office of which is at [ADDRESS].]</w:t>
            </w:r>
          </w:p>
        </w:tc>
      </w:tr>
      <w:tr w:rsidR="00701458" w14:paraId="778E8559" w14:textId="77777777">
        <w:tc>
          <w:tcPr>
            <w:tcW w:w="4785" w:type="dxa"/>
          </w:tcPr>
          <w:p w14:paraId="3D85920D" w14:textId="77777777" w:rsidR="00701458" w:rsidRDefault="000716C6">
            <w:pPr>
              <w:pStyle w:val="SHNormal"/>
            </w:pPr>
            <w:r>
              <w:t>[[</w:t>
            </w:r>
            <w:r>
              <w:rPr>
                <w:b/>
                <w:bCs/>
              </w:rPr>
              <w:t>Description of party</w:t>
            </w:r>
            <w:r>
              <w:t>]</w:t>
            </w:r>
          </w:p>
        </w:tc>
        <w:tc>
          <w:tcPr>
            <w:tcW w:w="4786" w:type="dxa"/>
          </w:tcPr>
          <w:p w14:paraId="4840C33B" w14:textId="77777777" w:rsidR="00701458" w:rsidRDefault="000716C6">
            <w:pPr>
              <w:pStyle w:val="SHNormal"/>
            </w:pPr>
            <w:r>
              <w:t>[</w:t>
            </w:r>
            <w:r>
              <w:t>NAME] (incorporated and registered in [England and Wales] [the United Kingdom] [COUNTRY] under company registration number [COMPANY NUMBER]), the registered office of which is at [ADDRESS].]</w:t>
            </w:r>
          </w:p>
        </w:tc>
      </w:tr>
      <w:tr w:rsidR="00701458" w14:paraId="1F813CEF" w14:textId="77777777">
        <w:tc>
          <w:tcPr>
            <w:tcW w:w="4785" w:type="dxa"/>
            <w:tcBorders>
              <w:bottom w:val="nil"/>
            </w:tcBorders>
          </w:tcPr>
          <w:p w14:paraId="319E9C25" w14:textId="77777777" w:rsidR="00701458" w:rsidRDefault="000716C6">
            <w:pPr>
              <w:pStyle w:val="SHNormal"/>
            </w:pPr>
            <w:r>
              <w:rPr>
                <w:b/>
                <w:bCs/>
              </w:rPr>
              <w:t>LR4. Property</w:t>
            </w:r>
          </w:p>
        </w:tc>
        <w:tc>
          <w:tcPr>
            <w:tcW w:w="4786" w:type="dxa"/>
            <w:tcBorders>
              <w:bottom w:val="nil"/>
            </w:tcBorders>
          </w:tcPr>
          <w:p w14:paraId="2CD9182D" w14:textId="67A4439A" w:rsidR="00701458" w:rsidRDefault="000716C6">
            <w:pPr>
              <w:pStyle w:val="SHNormal"/>
            </w:pPr>
            <w:r>
              <w:rPr>
                <w:b/>
                <w:bCs/>
              </w:rPr>
              <w:t>In the case of a conflict between this clause </w:t>
            </w:r>
            <w:r>
              <w:rPr>
                <w:b/>
                <w:bCs/>
              </w:rPr>
              <w:t xml:space="preserve">and </w:t>
            </w:r>
            <w:r>
              <w:rPr>
                <w:b/>
                <w:bCs/>
              </w:rPr>
              <w:t>the remainder of this lease then, for the purposes of registration, this clause </w:t>
            </w:r>
            <w:r>
              <w:rPr>
                <w:b/>
                <w:bCs/>
              </w:rPr>
              <w:t>shall prevail.</w:t>
            </w:r>
          </w:p>
        </w:tc>
      </w:tr>
      <w:tr w:rsidR="00701458" w14:paraId="024CC86E" w14:textId="77777777">
        <w:tc>
          <w:tcPr>
            <w:tcW w:w="4785" w:type="dxa"/>
            <w:tcBorders>
              <w:top w:val="nil"/>
              <w:bottom w:val="nil"/>
            </w:tcBorders>
          </w:tcPr>
          <w:p w14:paraId="3C0B5459" w14:textId="77777777" w:rsidR="00701458" w:rsidRDefault="00701458">
            <w:pPr>
              <w:pStyle w:val="SHNormal"/>
            </w:pPr>
          </w:p>
        </w:tc>
        <w:tc>
          <w:tcPr>
            <w:tcW w:w="4786" w:type="dxa"/>
            <w:tcBorders>
              <w:top w:val="nil"/>
              <w:bottom w:val="nil"/>
            </w:tcBorders>
          </w:tcPr>
          <w:p w14:paraId="19AFA4AA" w14:textId="669A4F97" w:rsidR="00701458" w:rsidRDefault="000716C6">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701458" w14:paraId="29B60C3E" w14:textId="77777777">
        <w:tc>
          <w:tcPr>
            <w:tcW w:w="4785" w:type="dxa"/>
          </w:tcPr>
          <w:p w14:paraId="56B1E00D" w14:textId="77777777" w:rsidR="00701458" w:rsidRDefault="000716C6">
            <w:pPr>
              <w:pStyle w:val="SHNormal"/>
            </w:pPr>
            <w:r>
              <w:rPr>
                <w:b/>
                <w:bCs/>
              </w:rPr>
              <w:t>LR5. Prescribed statements etc.</w:t>
            </w:r>
          </w:p>
        </w:tc>
        <w:tc>
          <w:tcPr>
            <w:tcW w:w="4786" w:type="dxa"/>
          </w:tcPr>
          <w:p w14:paraId="00ED467E" w14:textId="77777777" w:rsidR="00701458" w:rsidRDefault="000716C6">
            <w:pPr>
              <w:pStyle w:val="SHNormal"/>
            </w:pPr>
            <w:r>
              <w:t>None.</w:t>
            </w:r>
            <w:r>
              <w:rPr>
                <w:rStyle w:val="FootnoteReference"/>
              </w:rPr>
              <w:footnoteReference w:id="2"/>
            </w:r>
          </w:p>
        </w:tc>
      </w:tr>
      <w:tr w:rsidR="00701458" w14:paraId="1484205F" w14:textId="77777777">
        <w:tc>
          <w:tcPr>
            <w:tcW w:w="4785" w:type="dxa"/>
          </w:tcPr>
          <w:p w14:paraId="48007067" w14:textId="77777777" w:rsidR="00701458" w:rsidRDefault="000716C6">
            <w:pPr>
              <w:pStyle w:val="SHNormal"/>
            </w:pPr>
            <w:r>
              <w:rPr>
                <w:b/>
                <w:bCs/>
              </w:rPr>
              <w:t>LR6. Term for which the Property is leased</w:t>
            </w:r>
          </w:p>
        </w:tc>
        <w:tc>
          <w:tcPr>
            <w:tcW w:w="4786" w:type="dxa"/>
          </w:tcPr>
          <w:p w14:paraId="53E50881" w14:textId="281D71C7" w:rsidR="00701458" w:rsidRDefault="000716C6">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701458" w14:paraId="3E4EB746" w14:textId="77777777">
        <w:tc>
          <w:tcPr>
            <w:tcW w:w="4785" w:type="dxa"/>
          </w:tcPr>
          <w:p w14:paraId="2BDA9862" w14:textId="77777777" w:rsidR="00701458" w:rsidRDefault="000716C6">
            <w:pPr>
              <w:pStyle w:val="SHNormal"/>
            </w:pPr>
            <w:r>
              <w:rPr>
                <w:b/>
                <w:bCs/>
              </w:rPr>
              <w:lastRenderedPageBreak/>
              <w:t>LR7. Premium</w:t>
            </w:r>
          </w:p>
        </w:tc>
        <w:tc>
          <w:tcPr>
            <w:tcW w:w="4786" w:type="dxa"/>
          </w:tcPr>
          <w:p w14:paraId="7C14A018" w14:textId="77777777" w:rsidR="00701458" w:rsidRDefault="000716C6">
            <w:pPr>
              <w:pStyle w:val="SHNormal"/>
            </w:pPr>
            <w:r>
              <w:t>[None.] [£ [AMOUNT] plus VAT of [AMOUNT].]</w:t>
            </w:r>
          </w:p>
        </w:tc>
      </w:tr>
      <w:tr w:rsidR="00701458" w14:paraId="2E6ABDA4" w14:textId="77777777">
        <w:tc>
          <w:tcPr>
            <w:tcW w:w="4785" w:type="dxa"/>
          </w:tcPr>
          <w:p w14:paraId="6CD9CA53" w14:textId="77777777" w:rsidR="00701458" w:rsidRDefault="000716C6">
            <w:pPr>
              <w:pStyle w:val="SHNormal"/>
            </w:pPr>
            <w:r>
              <w:rPr>
                <w:b/>
                <w:bCs/>
              </w:rPr>
              <w:t>LR8. Prohibitions or restrictions on disposi</w:t>
            </w:r>
            <w:r>
              <w:rPr>
                <w:b/>
                <w:bCs/>
              </w:rPr>
              <w:t>ng of this lease</w:t>
            </w:r>
          </w:p>
        </w:tc>
        <w:tc>
          <w:tcPr>
            <w:tcW w:w="4786" w:type="dxa"/>
          </w:tcPr>
          <w:p w14:paraId="7A33C072" w14:textId="77777777" w:rsidR="00701458" w:rsidRDefault="000716C6">
            <w:pPr>
              <w:pStyle w:val="SHNormal"/>
            </w:pPr>
            <w:r>
              <w:t>This Lease contains a provision that prohibits or restricts dispositions.</w:t>
            </w:r>
          </w:p>
        </w:tc>
      </w:tr>
      <w:tr w:rsidR="00701458" w14:paraId="7D4300B0" w14:textId="77777777">
        <w:tc>
          <w:tcPr>
            <w:tcW w:w="4785" w:type="dxa"/>
          </w:tcPr>
          <w:p w14:paraId="4FFA0987" w14:textId="77777777" w:rsidR="00701458" w:rsidRDefault="000716C6">
            <w:pPr>
              <w:pStyle w:val="SHNormal"/>
            </w:pPr>
            <w:r>
              <w:rPr>
                <w:b/>
                <w:bCs/>
              </w:rPr>
              <w:t>LR9. Rights of acquisition etc.</w:t>
            </w:r>
          </w:p>
        </w:tc>
        <w:tc>
          <w:tcPr>
            <w:tcW w:w="4786" w:type="dxa"/>
          </w:tcPr>
          <w:p w14:paraId="464C6EC9" w14:textId="77777777" w:rsidR="00701458" w:rsidRDefault="00701458">
            <w:pPr>
              <w:pStyle w:val="SHNormal"/>
            </w:pPr>
          </w:p>
        </w:tc>
      </w:tr>
      <w:tr w:rsidR="00701458" w14:paraId="535E5628" w14:textId="77777777">
        <w:tc>
          <w:tcPr>
            <w:tcW w:w="4785" w:type="dxa"/>
          </w:tcPr>
          <w:p w14:paraId="0E7E60D1" w14:textId="5C2F002B" w:rsidR="00701458" w:rsidRDefault="000716C6">
            <w:pPr>
              <w:pStyle w:val="SHNormal"/>
            </w:pPr>
            <w:r>
              <w:rPr>
                <w:b/>
                <w:bCs/>
              </w:rPr>
              <w:t>LR9.1 </w:t>
            </w:r>
            <w:r>
              <w:rPr>
                <w:b/>
                <w:bCs/>
              </w:rPr>
              <w:t>Tenant’</w:t>
            </w:r>
            <w:r>
              <w:rPr>
                <w:b/>
                <w:bCs/>
              </w:rPr>
              <w:t xml:space="preserve">s contractual rights to renew this lease, to acquire the reversion or another lease of the Property, or to </w:t>
            </w:r>
            <w:r>
              <w:rPr>
                <w:b/>
                <w:bCs/>
              </w:rPr>
              <w:t>acquire an interest in other land</w:t>
            </w:r>
          </w:p>
        </w:tc>
        <w:tc>
          <w:tcPr>
            <w:tcW w:w="4786" w:type="dxa"/>
          </w:tcPr>
          <w:p w14:paraId="2154F597" w14:textId="77777777" w:rsidR="00701458" w:rsidRDefault="000716C6">
            <w:pPr>
              <w:pStyle w:val="SHNormal"/>
            </w:pPr>
            <w:r>
              <w:t>None.</w:t>
            </w:r>
            <w:r>
              <w:rPr>
                <w:rStyle w:val="FootnoteReference"/>
              </w:rPr>
              <w:footnoteReference w:id="3"/>
            </w:r>
          </w:p>
        </w:tc>
      </w:tr>
      <w:tr w:rsidR="00701458" w14:paraId="1F05C07E" w14:textId="77777777">
        <w:tc>
          <w:tcPr>
            <w:tcW w:w="4785" w:type="dxa"/>
          </w:tcPr>
          <w:p w14:paraId="651C0E20" w14:textId="63910F5F" w:rsidR="00701458" w:rsidRDefault="000716C6">
            <w:pPr>
              <w:pStyle w:val="SHNormal"/>
            </w:pPr>
            <w:r>
              <w:rPr>
                <w:b/>
                <w:bCs/>
              </w:rPr>
              <w:t>LR9.2 </w:t>
            </w:r>
            <w:r>
              <w:rPr>
                <w:b/>
                <w:bCs/>
              </w:rPr>
              <w:t>Tenant’</w:t>
            </w:r>
            <w:r>
              <w:rPr>
                <w:b/>
                <w:bCs/>
              </w:rPr>
              <w:t>s covenant to (or offer to) surrender this lease</w:t>
            </w:r>
          </w:p>
        </w:tc>
        <w:tc>
          <w:tcPr>
            <w:tcW w:w="4786" w:type="dxa"/>
          </w:tcPr>
          <w:p w14:paraId="0056DA6A" w14:textId="77777777" w:rsidR="00701458" w:rsidRDefault="000716C6">
            <w:pPr>
              <w:pStyle w:val="SHNormal"/>
            </w:pPr>
            <w:r>
              <w:t>[None.]</w:t>
            </w:r>
            <w:r>
              <w:rPr>
                <w:rStyle w:val="FootnoteReference"/>
              </w:rPr>
              <w:footnoteReference w:id="4"/>
            </w:r>
          </w:p>
        </w:tc>
      </w:tr>
      <w:tr w:rsidR="00701458" w14:paraId="5293966A" w14:textId="77777777">
        <w:tc>
          <w:tcPr>
            <w:tcW w:w="4785" w:type="dxa"/>
          </w:tcPr>
          <w:p w14:paraId="3AB66D27" w14:textId="72660E3F" w:rsidR="00701458" w:rsidRDefault="000716C6">
            <w:pPr>
              <w:pStyle w:val="SHNormal"/>
            </w:pPr>
            <w:r>
              <w:rPr>
                <w:b/>
                <w:bCs/>
              </w:rPr>
              <w:t>LR9.3 </w:t>
            </w:r>
            <w:r>
              <w:rPr>
                <w:b/>
                <w:bCs/>
              </w:rPr>
              <w:t>Landlord’</w:t>
            </w:r>
            <w:r>
              <w:rPr>
                <w:b/>
                <w:bCs/>
              </w:rPr>
              <w:t>s contractual rights to acquire this lease</w:t>
            </w:r>
          </w:p>
        </w:tc>
        <w:tc>
          <w:tcPr>
            <w:tcW w:w="4786" w:type="dxa"/>
          </w:tcPr>
          <w:p w14:paraId="03864F0F" w14:textId="77777777" w:rsidR="00701458" w:rsidRDefault="000716C6">
            <w:pPr>
              <w:pStyle w:val="SHNormal"/>
            </w:pPr>
            <w:r>
              <w:t>None.</w:t>
            </w:r>
          </w:p>
        </w:tc>
      </w:tr>
      <w:tr w:rsidR="00701458" w14:paraId="0052C743" w14:textId="77777777">
        <w:tc>
          <w:tcPr>
            <w:tcW w:w="4785" w:type="dxa"/>
          </w:tcPr>
          <w:p w14:paraId="02FE418B" w14:textId="77777777" w:rsidR="00701458" w:rsidRDefault="000716C6">
            <w:pPr>
              <w:pStyle w:val="SHNormal"/>
            </w:pPr>
            <w:r>
              <w:rPr>
                <w:b/>
                <w:bCs/>
              </w:rPr>
              <w:t xml:space="preserve">LR10. Restrictive covenants given in this lease by the Landlord in respect </w:t>
            </w:r>
            <w:r>
              <w:rPr>
                <w:b/>
                <w:bCs/>
              </w:rPr>
              <w:t>of land other than the Property</w:t>
            </w:r>
          </w:p>
        </w:tc>
        <w:tc>
          <w:tcPr>
            <w:tcW w:w="4786" w:type="dxa"/>
          </w:tcPr>
          <w:p w14:paraId="6F252D96" w14:textId="77777777" w:rsidR="00701458" w:rsidRDefault="000716C6">
            <w:pPr>
              <w:pStyle w:val="SHNormal"/>
            </w:pPr>
            <w:r>
              <w:t>[None.]</w:t>
            </w:r>
            <w:r>
              <w:rPr>
                <w:rStyle w:val="FootnoteReference"/>
              </w:rPr>
              <w:footnoteReference w:id="5"/>
            </w:r>
          </w:p>
        </w:tc>
      </w:tr>
      <w:tr w:rsidR="00701458" w14:paraId="7BD97739" w14:textId="77777777">
        <w:tc>
          <w:tcPr>
            <w:tcW w:w="4785" w:type="dxa"/>
          </w:tcPr>
          <w:p w14:paraId="02B311D0" w14:textId="77777777" w:rsidR="00701458" w:rsidRDefault="000716C6">
            <w:pPr>
              <w:pStyle w:val="SHNormal"/>
            </w:pPr>
            <w:r>
              <w:rPr>
                <w:b/>
                <w:bCs/>
              </w:rPr>
              <w:t>LR11. Easements</w:t>
            </w:r>
          </w:p>
        </w:tc>
        <w:tc>
          <w:tcPr>
            <w:tcW w:w="4786" w:type="dxa"/>
          </w:tcPr>
          <w:p w14:paraId="2ABEFC15" w14:textId="77777777" w:rsidR="00701458" w:rsidRDefault="00701458">
            <w:pPr>
              <w:pStyle w:val="SHNormal"/>
            </w:pPr>
          </w:p>
        </w:tc>
      </w:tr>
      <w:tr w:rsidR="00701458" w14:paraId="4EBDD4E9" w14:textId="77777777">
        <w:tc>
          <w:tcPr>
            <w:tcW w:w="4785" w:type="dxa"/>
          </w:tcPr>
          <w:p w14:paraId="60BFBC34" w14:textId="067D79D7" w:rsidR="00701458" w:rsidRDefault="000716C6">
            <w:pPr>
              <w:pStyle w:val="SHNormal"/>
            </w:pPr>
            <w:r>
              <w:rPr>
                <w:b/>
                <w:bCs/>
              </w:rPr>
              <w:t>LR11.1 </w:t>
            </w:r>
            <w:r>
              <w:rPr>
                <w:b/>
                <w:bCs/>
              </w:rPr>
              <w:t>Easements granted by this lease for the benefit of the Property</w:t>
            </w:r>
          </w:p>
        </w:tc>
        <w:tc>
          <w:tcPr>
            <w:tcW w:w="4786" w:type="dxa"/>
          </w:tcPr>
          <w:p w14:paraId="36A40E1A" w14:textId="3BBA37C5" w:rsidR="00701458" w:rsidRDefault="000716C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01458" w14:paraId="5530DD03" w14:textId="77777777">
        <w:tc>
          <w:tcPr>
            <w:tcW w:w="4785" w:type="dxa"/>
          </w:tcPr>
          <w:p w14:paraId="639DC3D6" w14:textId="4518FBF3" w:rsidR="00701458" w:rsidRDefault="000716C6">
            <w:pPr>
              <w:pStyle w:val="SHNormal"/>
            </w:pPr>
            <w:r>
              <w:rPr>
                <w:b/>
                <w:bCs/>
              </w:rPr>
              <w:t>LR11.2 </w:t>
            </w:r>
            <w:r>
              <w:rPr>
                <w:b/>
                <w:bCs/>
              </w:rPr>
              <w:t>Easements granted or reserved by this lease over the Propert</w:t>
            </w:r>
            <w:r>
              <w:rPr>
                <w:b/>
                <w:bCs/>
              </w:rPr>
              <w:t>y for the benefit of other property</w:t>
            </w:r>
          </w:p>
        </w:tc>
        <w:tc>
          <w:tcPr>
            <w:tcW w:w="4786" w:type="dxa"/>
          </w:tcPr>
          <w:p w14:paraId="366ED6BD" w14:textId="68A68CE7" w:rsidR="00701458" w:rsidRDefault="000716C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01458" w14:paraId="2D2D6B9B" w14:textId="77777777">
        <w:tc>
          <w:tcPr>
            <w:tcW w:w="4785" w:type="dxa"/>
          </w:tcPr>
          <w:p w14:paraId="4E9B9973" w14:textId="77777777" w:rsidR="00701458" w:rsidRDefault="000716C6">
            <w:pPr>
              <w:pStyle w:val="SHNormal"/>
            </w:pPr>
            <w:r>
              <w:rPr>
                <w:b/>
                <w:bCs/>
              </w:rPr>
              <w:t>LR12. Estate rentcharge burdening the Property</w:t>
            </w:r>
          </w:p>
        </w:tc>
        <w:tc>
          <w:tcPr>
            <w:tcW w:w="4786" w:type="dxa"/>
          </w:tcPr>
          <w:p w14:paraId="425AB70E" w14:textId="77777777" w:rsidR="00701458" w:rsidRDefault="000716C6">
            <w:pPr>
              <w:pStyle w:val="SHNormal"/>
            </w:pPr>
            <w:r>
              <w:t>None.</w:t>
            </w:r>
          </w:p>
        </w:tc>
      </w:tr>
      <w:tr w:rsidR="00701458" w14:paraId="060AD2F2" w14:textId="77777777">
        <w:tc>
          <w:tcPr>
            <w:tcW w:w="4785" w:type="dxa"/>
            <w:tcBorders>
              <w:bottom w:val="nil"/>
            </w:tcBorders>
          </w:tcPr>
          <w:p w14:paraId="4285D2C7" w14:textId="77777777" w:rsidR="00701458" w:rsidRDefault="000716C6">
            <w:pPr>
              <w:pStyle w:val="SHNormal"/>
            </w:pPr>
            <w:r>
              <w:rPr>
                <w:b/>
                <w:bCs/>
              </w:rPr>
              <w:t>LR13. Application for standard form of restriction</w:t>
            </w:r>
          </w:p>
        </w:tc>
        <w:tc>
          <w:tcPr>
            <w:tcW w:w="4786" w:type="dxa"/>
            <w:tcBorders>
              <w:bottom w:val="nil"/>
            </w:tcBorders>
          </w:tcPr>
          <w:p w14:paraId="22F40259" w14:textId="77777777" w:rsidR="00701458" w:rsidRDefault="000716C6">
            <w:pPr>
              <w:pStyle w:val="SHNormal"/>
            </w:pPr>
            <w:r>
              <w:t>[None.][</w:t>
            </w:r>
            <w:r>
              <w:t>The Parties to this Lease apply to enter the following standard form of restriction [against the title of the Property] or [against title number [NUMBER]].]</w:t>
            </w:r>
          </w:p>
        </w:tc>
      </w:tr>
      <w:tr w:rsidR="00701458" w14:paraId="0F310F9B" w14:textId="77777777">
        <w:tc>
          <w:tcPr>
            <w:tcW w:w="4785" w:type="dxa"/>
            <w:tcBorders>
              <w:top w:val="nil"/>
              <w:bottom w:val="nil"/>
            </w:tcBorders>
          </w:tcPr>
          <w:p w14:paraId="684B53BF" w14:textId="77777777" w:rsidR="00701458" w:rsidRDefault="00701458">
            <w:pPr>
              <w:pStyle w:val="SHNormal"/>
            </w:pPr>
          </w:p>
        </w:tc>
        <w:tc>
          <w:tcPr>
            <w:tcW w:w="4786" w:type="dxa"/>
            <w:tcBorders>
              <w:top w:val="nil"/>
              <w:bottom w:val="nil"/>
            </w:tcBorders>
          </w:tcPr>
          <w:p w14:paraId="2CD8AB51" w14:textId="7D4A1923" w:rsidR="00701458" w:rsidRDefault="000716C6">
            <w:pPr>
              <w:pStyle w:val="SHNormal"/>
            </w:pPr>
            <w:r>
              <w:t>[</w:t>
            </w:r>
            <w:r>
              <w:rPr>
                <w:b/>
                <w:bCs/>
              </w:rPr>
              <w:t>NB 1</w:t>
            </w:r>
            <w:r>
              <w:rPr>
                <w:b/>
                <w:bCs/>
              </w:rPr>
              <w:t xml:space="preserve">: if a restriction is required to be entered against a title number other than the </w:t>
            </w:r>
            <w:r>
              <w:rPr>
                <w:b/>
                <w:bCs/>
              </w:rPr>
              <w:t>Property, remember to put any relevant title number in LR2.2.</w:t>
            </w:r>
            <w:r>
              <w:t>]</w:t>
            </w:r>
          </w:p>
        </w:tc>
      </w:tr>
      <w:tr w:rsidR="00701458" w14:paraId="4EE2F6A9" w14:textId="77777777">
        <w:tc>
          <w:tcPr>
            <w:tcW w:w="4785" w:type="dxa"/>
            <w:tcBorders>
              <w:top w:val="nil"/>
              <w:bottom w:val="nil"/>
            </w:tcBorders>
          </w:tcPr>
          <w:p w14:paraId="6830643B" w14:textId="77777777" w:rsidR="00701458" w:rsidRDefault="00701458">
            <w:pPr>
              <w:pStyle w:val="SHNormal"/>
            </w:pPr>
          </w:p>
        </w:tc>
        <w:tc>
          <w:tcPr>
            <w:tcW w:w="4786" w:type="dxa"/>
            <w:tcBorders>
              <w:top w:val="nil"/>
              <w:bottom w:val="nil"/>
            </w:tcBorders>
          </w:tcPr>
          <w:p w14:paraId="23820ABF" w14:textId="0B200202" w:rsidR="00701458" w:rsidRDefault="000716C6">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w:t>
            </w:r>
            <w:r>
              <w:rPr>
                <w:b/>
                <w:bCs/>
              </w:rPr>
              <w:t>ister any such restriction in form RX1.</w:t>
            </w:r>
            <w:r>
              <w:t>]</w:t>
            </w:r>
          </w:p>
        </w:tc>
      </w:tr>
      <w:tr w:rsidR="00701458" w14:paraId="2D3730DC" w14:textId="77777777">
        <w:tc>
          <w:tcPr>
            <w:tcW w:w="4785" w:type="dxa"/>
            <w:tcBorders>
              <w:top w:val="nil"/>
              <w:bottom w:val="nil"/>
            </w:tcBorders>
          </w:tcPr>
          <w:p w14:paraId="741D90DA" w14:textId="77777777" w:rsidR="00701458" w:rsidRDefault="00701458">
            <w:pPr>
              <w:pStyle w:val="SHNormal"/>
            </w:pPr>
          </w:p>
        </w:tc>
        <w:tc>
          <w:tcPr>
            <w:tcW w:w="4786" w:type="dxa"/>
            <w:tcBorders>
              <w:top w:val="nil"/>
              <w:bottom w:val="nil"/>
            </w:tcBorders>
          </w:tcPr>
          <w:p w14:paraId="2D4AE4C5" w14:textId="39212649" w:rsidR="00701458" w:rsidRDefault="000716C6">
            <w:pPr>
              <w:pStyle w:val="SHNormal"/>
            </w:pPr>
            <w:r>
              <w:rPr>
                <w:i/>
                <w:iCs/>
              </w:rPr>
              <w:t xml:space="preserve">LR NOTE: Set out the full text of the standard form of restriction and the title against which it is </w:t>
            </w:r>
            <w:r>
              <w:rPr>
                <w:i/>
                <w:iCs/>
              </w:rPr>
              <w:lastRenderedPageBreak/>
              <w:t xml:space="preserve">to be entered.  </w:t>
            </w:r>
            <w:r>
              <w:rPr>
                <w:i/>
                <w:iCs/>
              </w:rPr>
              <w:t>If you wish to apply for more than one standard form of restriction use this clause </w:t>
            </w:r>
            <w:r>
              <w:rPr>
                <w:i/>
                <w:iCs/>
              </w:rPr>
              <w:t>to apply for</w:t>
            </w:r>
            <w:r>
              <w:rPr>
                <w:i/>
                <w:iCs/>
              </w:rPr>
              <w:t xml:space="preserve"> each of them, tell us who is applying against which title and set out the full text of the restriction you are applying for.</w:t>
            </w:r>
          </w:p>
        </w:tc>
      </w:tr>
      <w:tr w:rsidR="00701458" w14:paraId="26FFD5BD" w14:textId="77777777">
        <w:tc>
          <w:tcPr>
            <w:tcW w:w="4785" w:type="dxa"/>
            <w:tcBorders>
              <w:top w:val="nil"/>
            </w:tcBorders>
          </w:tcPr>
          <w:p w14:paraId="395A32DA" w14:textId="77777777" w:rsidR="00701458" w:rsidRDefault="00701458">
            <w:pPr>
              <w:pStyle w:val="SHNormal"/>
            </w:pPr>
          </w:p>
        </w:tc>
        <w:tc>
          <w:tcPr>
            <w:tcW w:w="4786" w:type="dxa"/>
            <w:tcBorders>
              <w:top w:val="nil"/>
            </w:tcBorders>
          </w:tcPr>
          <w:p w14:paraId="545DA13F" w14:textId="5C76BAD4" w:rsidR="00701458" w:rsidRDefault="000716C6">
            <w:pPr>
              <w:pStyle w:val="SHNormal"/>
            </w:pPr>
            <w:r>
              <w:rPr>
                <w:i/>
                <w:iCs/>
              </w:rPr>
              <w:t>Standard forms of restriction are set out in Schedule 4 </w:t>
            </w:r>
            <w:r>
              <w:rPr>
                <w:i/>
                <w:iCs/>
              </w:rPr>
              <w:t>to the Land Registration Rules 2</w:t>
            </w:r>
            <w:r>
              <w:rPr>
                <w:i/>
                <w:iCs/>
              </w:rPr>
              <w:t>003.</w:t>
            </w:r>
          </w:p>
        </w:tc>
      </w:tr>
      <w:tr w:rsidR="00701458" w14:paraId="2C420827" w14:textId="77777777">
        <w:tc>
          <w:tcPr>
            <w:tcW w:w="4785" w:type="dxa"/>
            <w:tcBorders>
              <w:bottom w:val="nil"/>
            </w:tcBorders>
          </w:tcPr>
          <w:p w14:paraId="3FB7840F" w14:textId="77777777" w:rsidR="00701458" w:rsidRDefault="000716C6">
            <w:pPr>
              <w:pStyle w:val="SHNormal"/>
            </w:pPr>
            <w:r>
              <w:rPr>
                <w:b/>
                <w:bCs/>
              </w:rPr>
              <w:t xml:space="preserve">LR14. Declaration of trust </w:t>
            </w:r>
            <w:r>
              <w:rPr>
                <w:b/>
                <w:bCs/>
              </w:rPr>
              <w:t>where there is more than one person comprising the Tenant</w:t>
            </w:r>
          </w:p>
        </w:tc>
        <w:tc>
          <w:tcPr>
            <w:tcW w:w="4786" w:type="dxa"/>
            <w:tcBorders>
              <w:bottom w:val="nil"/>
            </w:tcBorders>
          </w:tcPr>
          <w:p w14:paraId="7E520977" w14:textId="661062C9" w:rsidR="00701458" w:rsidRDefault="000716C6">
            <w:pPr>
              <w:pStyle w:val="SHNormal"/>
            </w:pPr>
            <w:r>
              <w:t xml:space="preserve">The Tenant is more than one person.  </w:t>
            </w:r>
            <w:r>
              <w:t>They are to hold the Property on trust for themselves as joint tenants.</w:t>
            </w:r>
          </w:p>
        </w:tc>
      </w:tr>
      <w:tr w:rsidR="00701458" w14:paraId="7A53563A" w14:textId="77777777">
        <w:tc>
          <w:tcPr>
            <w:tcW w:w="4785" w:type="dxa"/>
            <w:tcBorders>
              <w:top w:val="nil"/>
              <w:bottom w:val="nil"/>
            </w:tcBorders>
          </w:tcPr>
          <w:p w14:paraId="7C3F85A0" w14:textId="77777777" w:rsidR="00701458" w:rsidRDefault="00701458">
            <w:pPr>
              <w:pStyle w:val="SHNormal"/>
            </w:pPr>
          </w:p>
        </w:tc>
        <w:tc>
          <w:tcPr>
            <w:tcW w:w="4786" w:type="dxa"/>
            <w:tcBorders>
              <w:top w:val="nil"/>
              <w:bottom w:val="nil"/>
            </w:tcBorders>
          </w:tcPr>
          <w:p w14:paraId="2BF63394" w14:textId="77777777" w:rsidR="00701458" w:rsidRDefault="000716C6">
            <w:pPr>
              <w:pStyle w:val="SHNormal"/>
            </w:pPr>
            <w:r>
              <w:t>OR</w:t>
            </w:r>
          </w:p>
          <w:p w14:paraId="1F257056" w14:textId="778009D0" w:rsidR="00701458" w:rsidRDefault="000716C6">
            <w:pPr>
              <w:pStyle w:val="SHNormal"/>
            </w:pPr>
            <w:r>
              <w:t xml:space="preserve">The Tenant is more than one person.  </w:t>
            </w:r>
            <w:r>
              <w:t>They are to hold the Property on trust for them</w:t>
            </w:r>
            <w:r>
              <w:t>selves as tenants in common in equal shares.</w:t>
            </w:r>
          </w:p>
        </w:tc>
      </w:tr>
      <w:tr w:rsidR="00701458" w14:paraId="316AA78F" w14:textId="77777777">
        <w:tc>
          <w:tcPr>
            <w:tcW w:w="4785" w:type="dxa"/>
            <w:tcBorders>
              <w:top w:val="nil"/>
            </w:tcBorders>
          </w:tcPr>
          <w:p w14:paraId="6A1FD7BE" w14:textId="77777777" w:rsidR="00701458" w:rsidRDefault="00701458">
            <w:pPr>
              <w:pStyle w:val="SHNormal"/>
            </w:pPr>
          </w:p>
        </w:tc>
        <w:tc>
          <w:tcPr>
            <w:tcW w:w="4786" w:type="dxa"/>
            <w:tcBorders>
              <w:top w:val="nil"/>
            </w:tcBorders>
          </w:tcPr>
          <w:p w14:paraId="62A48AC8" w14:textId="77777777" w:rsidR="00701458" w:rsidRDefault="000716C6">
            <w:pPr>
              <w:pStyle w:val="SHNormal"/>
            </w:pPr>
            <w:r>
              <w:t>OR</w:t>
            </w:r>
          </w:p>
          <w:p w14:paraId="5D6D1709" w14:textId="70BAB35F" w:rsidR="00701458" w:rsidRDefault="000716C6">
            <w:pPr>
              <w:pStyle w:val="SHNormal"/>
            </w:pPr>
            <w:r>
              <w:t xml:space="preserve">The Tenant is more than one person.  </w:t>
            </w:r>
            <w:r>
              <w:t>They are to hold the Property on trust [</w:t>
            </w:r>
            <w:r>
              <w:rPr>
                <w:i/>
                <w:iCs/>
              </w:rPr>
              <w:t>complete as necessary</w:t>
            </w:r>
            <w:r>
              <w:t>].</w:t>
            </w:r>
          </w:p>
          <w:p w14:paraId="3D19A231" w14:textId="77777777" w:rsidR="00701458" w:rsidRDefault="000716C6">
            <w:pPr>
              <w:pStyle w:val="SHNormal"/>
              <w:rPr>
                <w:b/>
                <w:bCs/>
                <w:i/>
                <w:iCs/>
              </w:rPr>
            </w:pPr>
            <w:r>
              <w:rPr>
                <w:b/>
                <w:bCs/>
                <w:i/>
                <w:iCs/>
              </w:rPr>
              <w:t>If the Tenant is one person, omit or delete all the alternative statements.</w:t>
            </w:r>
          </w:p>
          <w:p w14:paraId="1B6FF730" w14:textId="29768B98" w:rsidR="00701458" w:rsidRDefault="000716C6">
            <w:pPr>
              <w:pStyle w:val="SHNormal"/>
            </w:pPr>
            <w:r>
              <w:rPr>
                <w:b/>
                <w:bCs/>
                <w:i/>
                <w:iCs/>
              </w:rPr>
              <w:t xml:space="preserve">If the Tenant is more </w:t>
            </w:r>
            <w:r>
              <w:rPr>
                <w:b/>
                <w:bCs/>
                <w:i/>
                <w:iCs/>
              </w:rPr>
              <w:t>than one person, the Tenant will need to complete this clause </w:t>
            </w:r>
            <w:r>
              <w:rPr>
                <w:b/>
                <w:bCs/>
                <w:i/>
                <w:iCs/>
              </w:rPr>
              <w:t>by omitting or deleting all inapplicable alternative statements</w:t>
            </w:r>
          </w:p>
        </w:tc>
      </w:tr>
    </w:tbl>
    <w:p w14:paraId="63AAD87D" w14:textId="77777777" w:rsidR="00701458" w:rsidRDefault="00701458">
      <w:pPr>
        <w:pStyle w:val="SHNormal"/>
        <w:sectPr w:rsidR="00701458">
          <w:footerReference w:type="default" r:id="rId22"/>
          <w:footerReference w:type="first" r:id="rId23"/>
          <w:pgSz w:w="11907" w:h="16839" w:code="9"/>
          <w:pgMar w:top="1417" w:right="1417" w:bottom="1417" w:left="1417" w:header="709" w:footer="709" w:gutter="0"/>
          <w:pgNumType w:start="1"/>
          <w:cols w:space="708"/>
          <w:docGrid w:linePitch="360"/>
        </w:sectPr>
      </w:pPr>
    </w:p>
    <w:p w14:paraId="2C400E73" w14:textId="77777777" w:rsidR="00701458" w:rsidRDefault="000716C6">
      <w:pPr>
        <w:pStyle w:val="SHNormal"/>
        <w:rPr>
          <w:b/>
          <w:bCs/>
        </w:rPr>
      </w:pPr>
      <w:r>
        <w:rPr>
          <w:b/>
          <w:bCs/>
        </w:rPr>
        <w:lastRenderedPageBreak/>
        <w:t>LEASE</w:t>
      </w:r>
    </w:p>
    <w:p w14:paraId="30771FDB" w14:textId="77777777" w:rsidR="00701458" w:rsidRDefault="000716C6">
      <w:pPr>
        <w:pStyle w:val="SHNormal"/>
        <w:rPr>
          <w:b/>
          <w:bCs/>
        </w:rPr>
      </w:pPr>
      <w:r>
        <w:rPr>
          <w:b/>
          <w:bCs/>
        </w:rPr>
        <w:t>PARTIES</w:t>
      </w:r>
    </w:p>
    <w:p w14:paraId="650DD25F" w14:textId="31E9E32F" w:rsidR="00701458" w:rsidRDefault="000716C6">
      <w:pPr>
        <w:pStyle w:val="SHNormal"/>
        <w:ind w:left="850" w:hanging="850"/>
      </w:pPr>
      <w:r>
        <w:t>(1)</w:t>
      </w:r>
      <w:r>
        <w:tab/>
        <w:t xml:space="preserve">the </w:t>
      </w:r>
      <w:r>
        <w:t>Landlord named in clause </w:t>
      </w:r>
      <w:r>
        <w:t>LR3 </w:t>
      </w:r>
      <w:r>
        <w:t>(the “</w:t>
      </w:r>
      <w:r>
        <w:rPr>
          <w:b/>
          <w:bCs/>
        </w:rPr>
        <w:t>Landlord</w:t>
      </w:r>
      <w:r>
        <w:t>”</w:t>
      </w:r>
      <w:r>
        <w:t>); [and]</w:t>
      </w:r>
    </w:p>
    <w:p w14:paraId="5E4C8118" w14:textId="6F4BD244" w:rsidR="00701458" w:rsidRDefault="000716C6">
      <w:pPr>
        <w:pStyle w:val="SHNormal"/>
        <w:ind w:left="850" w:hanging="850"/>
      </w:pPr>
      <w:r>
        <w:t>(2)</w:t>
      </w:r>
      <w:r>
        <w:tab/>
        <w:t>the Tenant named in clause </w:t>
      </w:r>
      <w:r>
        <w:t>LR3 </w:t>
      </w:r>
      <w:r>
        <w:t>(the “</w:t>
      </w:r>
      <w:r>
        <w:rPr>
          <w:b/>
          <w:bCs/>
        </w:rPr>
        <w:t>Tenant</w:t>
      </w:r>
      <w:r>
        <w:t>”</w:t>
      </w:r>
      <w:r>
        <w:t>)[; and</w:t>
      </w:r>
      <w:r>
        <w:t>]</w:t>
      </w:r>
    </w:p>
    <w:p w14:paraId="380155DA" w14:textId="5CF7677C" w:rsidR="00701458" w:rsidRDefault="000716C6">
      <w:pPr>
        <w:pStyle w:val="SHNormal"/>
        <w:ind w:left="850" w:hanging="850"/>
      </w:pPr>
      <w:r>
        <w:t>(3)</w:t>
      </w:r>
      <w:r>
        <w:tab/>
        <w:t>[the Guarantor named in clause </w:t>
      </w:r>
      <w:r>
        <w:t>LR3 </w:t>
      </w:r>
      <w:r>
        <w:t>(the “</w:t>
      </w:r>
      <w:r>
        <w:rPr>
          <w:b/>
          <w:bCs/>
        </w:rPr>
        <w:t>Guarantor</w:t>
      </w:r>
      <w:r>
        <w:t>”</w:t>
      </w:r>
      <w:r>
        <w:t>)].</w:t>
      </w:r>
    </w:p>
    <w:p w14:paraId="264767C2" w14:textId="77777777" w:rsidR="00701458" w:rsidRDefault="000716C6">
      <w:pPr>
        <w:pStyle w:val="SHNormal"/>
      </w:pPr>
      <w:r>
        <w:rPr>
          <w:b/>
          <w:bCs/>
        </w:rPr>
        <w:t>IT IS AGREED AS FOLLOWS:</w:t>
      </w:r>
    </w:p>
    <w:p w14:paraId="1C6455F8" w14:textId="77777777" w:rsidR="00701458" w:rsidRDefault="000716C6">
      <w:pPr>
        <w:pStyle w:val="SHHeading1"/>
      </w:pPr>
      <w:bookmarkStart w:id="0" w:name="_Ref322089825"/>
      <w:bookmarkStart w:id="1" w:name="_Toc536773063"/>
      <w:bookmarkStart w:id="2" w:name="_Toc112850381"/>
      <w:r>
        <w:t>DEFINITIONS</w:t>
      </w:r>
      <w:bookmarkEnd w:id="0"/>
      <w:bookmarkEnd w:id="1"/>
      <w:bookmarkEnd w:id="2"/>
    </w:p>
    <w:p w14:paraId="5042D26D" w14:textId="77777777" w:rsidR="00701458" w:rsidRDefault="000716C6">
      <w:pPr>
        <w:pStyle w:val="SHParagraph1"/>
      </w:pPr>
      <w:r>
        <w:t>This Lease uses the following definitions:</w:t>
      </w:r>
    </w:p>
    <w:p w14:paraId="2E8F7671" w14:textId="31304A95" w:rsidR="00701458" w:rsidRDefault="000716C6">
      <w:pPr>
        <w:pStyle w:val="SHNormal"/>
        <w:keepNext/>
        <w:rPr>
          <w:b/>
        </w:rPr>
      </w:pPr>
      <w:r>
        <w:rPr>
          <w:b/>
        </w:rPr>
        <w:t>“</w:t>
      </w:r>
      <w:r>
        <w:rPr>
          <w:b/>
        </w:rPr>
        <w:t>1925 </w:t>
      </w:r>
      <w:r>
        <w:rPr>
          <w:b/>
        </w:rPr>
        <w:t>A</w:t>
      </w:r>
      <w:r>
        <w:rPr>
          <w:b/>
        </w:rPr>
        <w:t>ct”</w:t>
      </w:r>
    </w:p>
    <w:p w14:paraId="50BF9488" w14:textId="2FEC4E30" w:rsidR="00701458" w:rsidRDefault="000716C6">
      <w:pPr>
        <w:pStyle w:val="SHParagraph1"/>
      </w:pPr>
      <w:r>
        <w:t>Law of Property Act 1</w:t>
      </w:r>
      <w:r>
        <w:t>925;</w:t>
      </w:r>
    </w:p>
    <w:p w14:paraId="60B20A2F" w14:textId="2ABCCAA7" w:rsidR="00701458" w:rsidRDefault="000716C6">
      <w:pPr>
        <w:pStyle w:val="SHNormal"/>
        <w:keepNext/>
        <w:rPr>
          <w:b/>
        </w:rPr>
      </w:pPr>
      <w:r>
        <w:rPr>
          <w:b/>
        </w:rPr>
        <w:t>“</w:t>
      </w:r>
      <w:r>
        <w:rPr>
          <w:b/>
        </w:rPr>
        <w:t>1954 </w:t>
      </w:r>
      <w:r>
        <w:rPr>
          <w:b/>
        </w:rPr>
        <w:t>Act”</w:t>
      </w:r>
    </w:p>
    <w:p w14:paraId="293D92AE" w14:textId="4AAC4D07" w:rsidR="00701458" w:rsidRDefault="000716C6">
      <w:pPr>
        <w:pStyle w:val="SHParagraph1"/>
      </w:pPr>
      <w:r>
        <w:t>Landlord and Tenant Act 1</w:t>
      </w:r>
      <w:r>
        <w:t>954;</w:t>
      </w:r>
    </w:p>
    <w:p w14:paraId="3A30DC60" w14:textId="0868ADFC" w:rsidR="00701458" w:rsidRDefault="000716C6">
      <w:pPr>
        <w:pStyle w:val="SHNormal"/>
        <w:keepNext/>
        <w:rPr>
          <w:b/>
        </w:rPr>
      </w:pPr>
      <w:r>
        <w:rPr>
          <w:b/>
        </w:rPr>
        <w:t>“</w:t>
      </w:r>
      <w:r>
        <w:rPr>
          <w:b/>
        </w:rPr>
        <w:t>1986 </w:t>
      </w:r>
      <w:r>
        <w:rPr>
          <w:b/>
        </w:rPr>
        <w:t>Act”</w:t>
      </w:r>
    </w:p>
    <w:p w14:paraId="7F832D6E" w14:textId="51348347" w:rsidR="00701458" w:rsidRDefault="000716C6">
      <w:pPr>
        <w:pStyle w:val="SHParagraph1"/>
      </w:pPr>
      <w:r>
        <w:t>Insolvency Act 1</w:t>
      </w:r>
      <w:r>
        <w:t>986;</w:t>
      </w:r>
    </w:p>
    <w:p w14:paraId="6672DE01" w14:textId="69989CFD" w:rsidR="00701458" w:rsidRDefault="000716C6">
      <w:pPr>
        <w:pStyle w:val="SHNormal"/>
        <w:keepNext/>
        <w:rPr>
          <w:b/>
        </w:rPr>
      </w:pPr>
      <w:r>
        <w:t>[</w:t>
      </w:r>
      <w:r>
        <w:rPr>
          <w:b/>
        </w:rPr>
        <w:t>“</w:t>
      </w:r>
      <w:r>
        <w:rPr>
          <w:b/>
        </w:rPr>
        <w:t>1994 </w:t>
      </w:r>
      <w:r>
        <w:rPr>
          <w:b/>
        </w:rPr>
        <w:t>Act”</w:t>
      </w:r>
    </w:p>
    <w:p w14:paraId="5FBBAEBE" w14:textId="0F95E84C" w:rsidR="00701458" w:rsidRDefault="000716C6">
      <w:pPr>
        <w:pStyle w:val="SHParagraph1"/>
      </w:pPr>
      <w:r>
        <w:t>Law of Property (Miscellaneous Provisions) Act 1</w:t>
      </w:r>
      <w:r>
        <w:t>994;</w:t>
      </w:r>
      <w:r>
        <w:rPr>
          <w:rStyle w:val="FootnoteReference"/>
        </w:rPr>
        <w:footnoteReference w:id="6"/>
      </w:r>
      <w:r>
        <w:t>]</w:t>
      </w:r>
    </w:p>
    <w:p w14:paraId="3E2B9BD2" w14:textId="217CBC37" w:rsidR="00701458" w:rsidRDefault="000716C6">
      <w:pPr>
        <w:pStyle w:val="SHNormal"/>
        <w:keepNext/>
        <w:rPr>
          <w:b/>
        </w:rPr>
      </w:pPr>
      <w:r>
        <w:rPr>
          <w:b/>
        </w:rPr>
        <w:t>“</w:t>
      </w:r>
      <w:r>
        <w:rPr>
          <w:b/>
        </w:rPr>
        <w:t>Accounting Period”</w:t>
      </w:r>
    </w:p>
    <w:p w14:paraId="2A05973D" w14:textId="77777777" w:rsidR="00701458" w:rsidRDefault="000716C6">
      <w:pPr>
        <w:pStyle w:val="SHParagraph1"/>
      </w:pPr>
      <w:r>
        <w:t>the annual period ending on [DATE]</w:t>
      </w:r>
      <w:r>
        <w:t xml:space="preserve"> in each year or any other date as the Landlord may decide and notify to the Tenant;</w:t>
      </w:r>
    </w:p>
    <w:p w14:paraId="3387D1BB" w14:textId="3F566651" w:rsidR="00701458" w:rsidRDefault="000716C6">
      <w:pPr>
        <w:pStyle w:val="SHNormal"/>
        <w:keepNext/>
        <w:rPr>
          <w:b/>
        </w:rPr>
      </w:pPr>
      <w:r>
        <w:rPr>
          <w:b/>
        </w:rPr>
        <w:t>“</w:t>
      </w:r>
      <w:r>
        <w:rPr>
          <w:b/>
        </w:rPr>
        <w:t>Act”</w:t>
      </w:r>
    </w:p>
    <w:p w14:paraId="7C85D337" w14:textId="77777777" w:rsidR="00701458" w:rsidRDefault="000716C6">
      <w:pPr>
        <w:pStyle w:val="SHParagraph1"/>
      </w:pPr>
      <w:r>
        <w:t>any act of Parliament and any delegated law made under it;</w:t>
      </w:r>
    </w:p>
    <w:p w14:paraId="3504CE7B" w14:textId="1D3DE5F5" w:rsidR="00701458" w:rsidRDefault="000716C6">
      <w:pPr>
        <w:pStyle w:val="SHNormal"/>
        <w:keepNext/>
        <w:rPr>
          <w:b/>
        </w:rPr>
      </w:pPr>
      <w:r>
        <w:rPr>
          <w:b/>
        </w:rPr>
        <w:t>“</w:t>
      </w:r>
      <w:r>
        <w:rPr>
          <w:b/>
        </w:rPr>
        <w:t>Additional Services”</w:t>
      </w:r>
    </w:p>
    <w:p w14:paraId="147214EF" w14:textId="1DA6E4B2" w:rsidR="00701458" w:rsidRDefault="000716C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799DCE7" w14:textId="5B445358" w:rsidR="00701458" w:rsidRDefault="000716C6">
      <w:pPr>
        <w:pStyle w:val="SHNormal"/>
        <w:keepNext/>
        <w:rPr>
          <w:b/>
        </w:rPr>
      </w:pPr>
      <w:r>
        <w:rPr>
          <w:b/>
        </w:rPr>
        <w:t>“</w:t>
      </w:r>
      <w:r>
        <w:rPr>
          <w:b/>
        </w:rPr>
        <w:t>AGA”</w:t>
      </w:r>
    </w:p>
    <w:p w14:paraId="64BC8014" w14:textId="5C2A2D4A" w:rsidR="00701458" w:rsidRDefault="000716C6">
      <w:pPr>
        <w:pStyle w:val="SHParagraph1"/>
      </w:pPr>
      <w:r>
        <w:t>an authorised guarantee agreement (as defined in section 16 </w:t>
      </w:r>
      <w:r>
        <w:t>of the Landlord and Tenant (</w:t>
      </w:r>
      <w:r>
        <w:t>Covenants) Act 1</w:t>
      </w:r>
      <w:r>
        <w:t>995);</w:t>
      </w:r>
    </w:p>
    <w:p w14:paraId="2E8A6A57" w14:textId="13E7EAE4" w:rsidR="00701458" w:rsidRDefault="000716C6">
      <w:pPr>
        <w:pStyle w:val="SHNormal"/>
        <w:keepNext/>
      </w:pPr>
      <w:r>
        <w:rPr>
          <w:b/>
        </w:rPr>
        <w:t>“</w:t>
      </w:r>
      <w:r>
        <w:rPr>
          <w:b/>
        </w:rPr>
        <w:t>Ancillary Rent Commencement Date”</w:t>
      </w:r>
      <w:r>
        <w:rPr>
          <w:rStyle w:val="FootnoteReference"/>
        </w:rPr>
        <w:footnoteReference w:id="7"/>
      </w:r>
    </w:p>
    <w:p w14:paraId="0F1E54BD" w14:textId="77777777" w:rsidR="00701458" w:rsidRDefault="000716C6">
      <w:pPr>
        <w:pStyle w:val="SHParagraph1"/>
      </w:pPr>
      <w:r>
        <w:t>[the date of this Lease;][the first day of the Contractual Term;][DATE OR DESCRIPTION];</w:t>
      </w:r>
    </w:p>
    <w:p w14:paraId="19A594EE" w14:textId="4294DE28" w:rsidR="00701458" w:rsidRDefault="000716C6">
      <w:pPr>
        <w:pStyle w:val="SHNormal"/>
        <w:keepNext/>
      </w:pPr>
      <w:r>
        <w:lastRenderedPageBreak/>
        <w:t>[</w:t>
      </w:r>
      <w:r>
        <w:rPr>
          <w:b/>
        </w:rPr>
        <w:t>“</w:t>
      </w:r>
      <w:r>
        <w:rPr>
          <w:b/>
        </w:rPr>
        <w:t>Break Date”</w:t>
      </w:r>
    </w:p>
    <w:p w14:paraId="004F1FC5" w14:textId="6E10B750" w:rsidR="00701458" w:rsidRDefault="000716C6">
      <w:pPr>
        <w:pStyle w:val="SHParagraph1"/>
      </w:pPr>
      <w:r>
        <w:t>[DATE OR DATES]</w:t>
      </w:r>
      <w:r>
        <w:rPr>
          <w:rStyle w:val="FootnoteReference"/>
        </w:rPr>
        <w:footnoteReference w:id="8"/>
      </w:r>
      <w:r>
        <w:t xml:space="preserve"> [or any date falling after that date] [or the day before any Rent Day </w:t>
      </w:r>
      <w:r>
        <w:t>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7682699B" w14:textId="5DD16358" w:rsidR="00701458" w:rsidRDefault="000716C6">
      <w:pPr>
        <w:pStyle w:val="SHNormal"/>
        <w:keepNext/>
        <w:rPr>
          <w:b/>
        </w:rPr>
      </w:pPr>
      <w:r>
        <w:rPr>
          <w:b/>
        </w:rPr>
        <w:t>“</w:t>
      </w:r>
      <w:r>
        <w:rPr>
          <w:b/>
        </w:rPr>
        <w:t>Business Day”</w:t>
      </w:r>
    </w:p>
    <w:p w14:paraId="041A637D" w14:textId="77777777" w:rsidR="00701458" w:rsidRDefault="000716C6">
      <w:pPr>
        <w:pStyle w:val="SHParagraph1"/>
      </w:pPr>
      <w:r>
        <w:t>any day o</w:t>
      </w:r>
      <w:r>
        <w:t>ther than a Saturday, Sunday or a bank or public holiday in England and Wales;</w:t>
      </w:r>
    </w:p>
    <w:p w14:paraId="03675DCC" w14:textId="383DD75A" w:rsidR="00701458" w:rsidRDefault="000716C6">
      <w:pPr>
        <w:pStyle w:val="SHNormal"/>
        <w:keepNext/>
      </w:pPr>
      <w:r>
        <w:rPr>
          <w:b/>
        </w:rPr>
        <w:t>“</w:t>
      </w:r>
      <w:r>
        <w:rPr>
          <w:b/>
        </w:rPr>
        <w:t>Car Park”</w:t>
      </w:r>
    </w:p>
    <w:p w14:paraId="2F86151B" w14:textId="77777777" w:rsidR="00701458" w:rsidRDefault="000716C6">
      <w:pPr>
        <w:pStyle w:val="SHParagraph1"/>
      </w:pPr>
      <w:r>
        <w:t>any car park or car parks forming part of the Centre at any time during the Term;</w:t>
      </w:r>
    </w:p>
    <w:p w14:paraId="45E476EA" w14:textId="05FF56C3" w:rsidR="00701458" w:rsidRDefault="000716C6">
      <w:pPr>
        <w:pStyle w:val="SHNormal"/>
        <w:keepNext/>
      </w:pPr>
      <w:r>
        <w:rPr>
          <w:b/>
        </w:rPr>
        <w:t>“</w:t>
      </w:r>
      <w:r>
        <w:rPr>
          <w:b/>
        </w:rPr>
        <w:t>Centre”</w:t>
      </w:r>
    </w:p>
    <w:p w14:paraId="68B2BB22" w14:textId="43199273" w:rsidR="00701458" w:rsidRDefault="000716C6">
      <w:pPr>
        <w:pStyle w:val="SHDefinitiona"/>
        <w:numPr>
          <w:ilvl w:val="0"/>
          <w:numId w:val="16"/>
        </w:numPr>
      </w:pPr>
      <w:r>
        <w:t>for the purposes of the rights granted and reserved by this Lease [, any re</w:t>
      </w:r>
      <w:r>
        <w:t>strictive covenants given by the Landlord]</w:t>
      </w:r>
      <w:r>
        <w:rPr>
          <w:rStyle w:val="FootnoteReference"/>
        </w:rPr>
        <w:footnoteReference w:id="10"/>
      </w:r>
      <w:r>
        <w:t xml:space="preserve"> and their registration at HM Land Registry, the shopping centre known as [CENTRE DESCRIPTION] shown edged blue on [the Plans][Plan [NUMBER]]; and</w:t>
      </w:r>
    </w:p>
    <w:p w14:paraId="2BC1F62C" w14:textId="77777777" w:rsidR="00701458" w:rsidRDefault="000716C6">
      <w:pPr>
        <w:pStyle w:val="SHDefinitiona"/>
      </w:pPr>
      <w:r>
        <w:t>for all other purposes connected with this Lease, that shopping c</w:t>
      </w:r>
      <w:r>
        <w:t>entre:</w:t>
      </w:r>
    </w:p>
    <w:p w14:paraId="4B0DC243" w14:textId="70053779" w:rsidR="00701458" w:rsidRDefault="000716C6">
      <w:pPr>
        <w:pStyle w:val="SHDefinitioni"/>
      </w:pPr>
      <w:r>
        <w:t>including all alterations, additions and improvements and all landlord’</w:t>
      </w:r>
      <w:r>
        <w:t>s fixtures forming part of it at any time during the Term;</w:t>
      </w:r>
    </w:p>
    <w:p w14:paraId="69E25ABB" w14:textId="69950780" w:rsidR="00701458" w:rsidRDefault="000716C6">
      <w:pPr>
        <w:pStyle w:val="SHDefinitioni"/>
      </w:pPr>
      <w:r>
        <w:t>including any adjoining land and buildings that the Landlord adds to it; and</w:t>
      </w:r>
      <w:r>
        <w:rPr>
          <w:rStyle w:val="FootnoteReference"/>
        </w:rPr>
        <w:footnoteReference w:id="11"/>
      </w:r>
    </w:p>
    <w:p w14:paraId="2BBFA255" w14:textId="77777777" w:rsidR="00701458" w:rsidRDefault="000716C6">
      <w:pPr>
        <w:pStyle w:val="SHDefinitioni"/>
      </w:pPr>
      <w:r>
        <w:t>excluding any land or buildings that the</w:t>
      </w:r>
      <w:r>
        <w:t xml:space="preserve"> Landlord removes from it;</w:t>
      </w:r>
      <w:r>
        <w:rPr>
          <w:rStyle w:val="FootnoteReference"/>
        </w:rPr>
        <w:footnoteReference w:id="12"/>
      </w:r>
    </w:p>
    <w:p w14:paraId="71C36E05" w14:textId="43BDD18F" w:rsidR="00701458" w:rsidRDefault="000716C6">
      <w:pPr>
        <w:pStyle w:val="SHNormal"/>
        <w:keepNext/>
      </w:pPr>
      <w:r>
        <w:t>[</w:t>
      </w:r>
      <w:r>
        <w:rPr>
          <w:b/>
        </w:rPr>
        <w:t>“</w:t>
      </w:r>
      <w:r>
        <w:rPr>
          <w:b/>
        </w:rPr>
        <w:t>Centre Contribution”</w:t>
      </w:r>
      <w:r>
        <w:rPr>
          <w:rStyle w:val="FootnoteReference"/>
        </w:rPr>
        <w:footnoteReference w:id="13"/>
      </w:r>
    </w:p>
    <w:p w14:paraId="7160992B" w14:textId="77777777" w:rsidR="00701458" w:rsidRDefault="000716C6">
      <w:pPr>
        <w:pStyle w:val="SHParagraph1"/>
      </w:pPr>
      <w:r>
        <w:t>the aggregate in each Accounting Period of:</w:t>
      </w:r>
      <w:r>
        <w:rPr>
          <w:rStyle w:val="FootnoteReference"/>
        </w:rPr>
        <w:footnoteReference w:id="14"/>
      </w:r>
    </w:p>
    <w:p w14:paraId="21E1016E" w14:textId="05205072" w:rsidR="00701458" w:rsidRDefault="000716C6">
      <w:pPr>
        <w:pStyle w:val="SHDefinitiona"/>
        <w:numPr>
          <w:ilvl w:val="0"/>
          <w:numId w:val="17"/>
        </w:numPr>
      </w:pPr>
      <w:r>
        <w:t>[50]</w:t>
      </w:r>
      <w:r>
        <w:t>%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5000A7B6" w14:textId="5EFA212B" w:rsidR="00701458" w:rsidRDefault="000716C6">
      <w:pPr>
        <w:pStyle w:val="SHDefinitiona"/>
      </w:pPr>
      <w:r>
        <w:t>[a fair proportion of any after-tax income recei</w:t>
      </w:r>
      <w:r>
        <w:t>ved by the Landlord in respect of the use of any Car Park, subject to that proportion not exceeding the aggregate of any Service Costs attributable to that Car Park; and</w:t>
      </w:r>
      <w:r>
        <w:rPr>
          <w:rStyle w:val="FootnoteReference"/>
        </w:rPr>
        <w:footnoteReference w:id="15"/>
      </w:r>
      <w:r>
        <w:t>]</w:t>
      </w:r>
    </w:p>
    <w:p w14:paraId="442EC749" w14:textId="3C711FA5" w:rsidR="00701458" w:rsidRDefault="000716C6">
      <w:pPr>
        <w:pStyle w:val="SHDefinitiona"/>
      </w:pPr>
      <w:r>
        <w:lastRenderedPageBreak/>
        <w:t>a fair proportion of any after-tax income received by the Landlord in respect of th</w:t>
      </w:r>
      <w:r>
        <w:t>e use of the Common Parts </w:t>
      </w:r>
      <w:r>
        <w:t>[(other than any Car Park)], subject to that proportion not exceeding the aggregate of any Service Costs attributable to the generation of that income;]</w:t>
      </w:r>
    </w:p>
    <w:p w14:paraId="51A01103" w14:textId="09BED1FC" w:rsidR="00701458" w:rsidRDefault="000716C6">
      <w:pPr>
        <w:pStyle w:val="SHNormal"/>
        <w:keepNext/>
      </w:pPr>
      <w:r>
        <w:t>[</w:t>
      </w:r>
      <w:r>
        <w:rPr>
          <w:b/>
        </w:rPr>
        <w:t>“</w:t>
      </w:r>
      <w:r>
        <w:rPr>
          <w:b/>
        </w:rPr>
        <w:t>Centre Management Systems”</w:t>
      </w:r>
    </w:p>
    <w:p w14:paraId="04B98399" w14:textId="77777777" w:rsidR="00701458" w:rsidRDefault="000716C6">
      <w:pPr>
        <w:pStyle w:val="SHParagraph1"/>
      </w:pPr>
      <w:r>
        <w:t xml:space="preserve">all or any of the following used within or </w:t>
      </w:r>
      <w:r>
        <w:t>serving the Centre that do not exclusively serve any Lettable Unit:</w:t>
      </w:r>
      <w:r>
        <w:rPr>
          <w:rStyle w:val="FootnoteReference"/>
        </w:rPr>
        <w:footnoteReference w:id="16"/>
      </w:r>
    </w:p>
    <w:p w14:paraId="5BFA4073" w14:textId="77777777" w:rsidR="00701458" w:rsidRDefault="000716C6">
      <w:pPr>
        <w:pStyle w:val="SHDefinitiona"/>
        <w:numPr>
          <w:ilvl w:val="0"/>
          <w:numId w:val="18"/>
        </w:numPr>
      </w:pPr>
      <w:r>
        <w:t>lighting systems;</w:t>
      </w:r>
    </w:p>
    <w:p w14:paraId="2A875AA3" w14:textId="77777777" w:rsidR="00701458" w:rsidRDefault="000716C6">
      <w:pPr>
        <w:pStyle w:val="SHDefinitiona"/>
      </w:pPr>
      <w:r>
        <w:t>security, CCTV and alarm systems;</w:t>
      </w:r>
    </w:p>
    <w:p w14:paraId="25ACF768" w14:textId="77777777" w:rsidR="00701458" w:rsidRDefault="000716C6">
      <w:pPr>
        <w:pStyle w:val="SHDefinitiona"/>
      </w:pPr>
      <w:r>
        <w:t>access control systems;</w:t>
      </w:r>
    </w:p>
    <w:p w14:paraId="779C229A" w14:textId="77777777" w:rsidR="00701458" w:rsidRDefault="000716C6">
      <w:pPr>
        <w:pStyle w:val="SHDefinitiona"/>
      </w:pPr>
      <w:r>
        <w:t>traffic control systems;</w:t>
      </w:r>
    </w:p>
    <w:p w14:paraId="3BE85546" w14:textId="77777777" w:rsidR="00701458" w:rsidRDefault="000716C6">
      <w:pPr>
        <w:pStyle w:val="SHDefinitiona"/>
      </w:pPr>
      <w:r>
        <w:t>audio and audio-visual systems;</w:t>
      </w:r>
    </w:p>
    <w:p w14:paraId="5B1C247C" w14:textId="77777777" w:rsidR="00701458" w:rsidRDefault="000716C6">
      <w:pPr>
        <w:pStyle w:val="SHDefinitiona"/>
      </w:pPr>
      <w:r>
        <w:t>wireless, phone, data transmission and other telecomm</w:t>
      </w:r>
      <w:r>
        <w:t>unications systems;</w:t>
      </w:r>
    </w:p>
    <w:p w14:paraId="61B0A2E1" w14:textId="77777777" w:rsidR="00701458" w:rsidRDefault="000716C6">
      <w:pPr>
        <w:pStyle w:val="SHDefinitiona"/>
      </w:pPr>
      <w:r>
        <w:t>air ventilation and filtration;</w:t>
      </w:r>
    </w:p>
    <w:p w14:paraId="506578EA" w14:textId="77777777" w:rsidR="00701458" w:rsidRDefault="000716C6">
      <w:pPr>
        <w:pStyle w:val="SHDefinitiona"/>
      </w:pPr>
      <w:r>
        <w:t>air-conditioning, heating and climate control systems;</w:t>
      </w:r>
    </w:p>
    <w:p w14:paraId="5FDC876A" w14:textId="77777777" w:rsidR="00701458" w:rsidRDefault="000716C6">
      <w:pPr>
        <w:pStyle w:val="SHDefinitiona"/>
      </w:pPr>
      <w:r>
        <w:t>water heating, filtering and chilling systems;</w:t>
      </w:r>
    </w:p>
    <w:p w14:paraId="2A43E89E" w14:textId="77777777" w:rsidR="00701458" w:rsidRDefault="000716C6">
      <w:pPr>
        <w:pStyle w:val="SHDefinitiona"/>
      </w:pPr>
      <w:r>
        <w:t>footfall monitoring systems;</w:t>
      </w:r>
    </w:p>
    <w:p w14:paraId="0A3FB996" w14:textId="77777777" w:rsidR="00701458" w:rsidRDefault="000716C6">
      <w:pPr>
        <w:pStyle w:val="SHDefinitiona"/>
      </w:pPr>
      <w:r>
        <w:t>turnover monitoring systems;</w:t>
      </w:r>
    </w:p>
    <w:p w14:paraId="49BF6E35" w14:textId="77777777" w:rsidR="00701458" w:rsidRDefault="000716C6">
      <w:pPr>
        <w:pStyle w:val="SHDefinitiona"/>
      </w:pPr>
      <w:r>
        <w:t>fire detection, alarm and sprinkler systems;</w:t>
      </w:r>
    </w:p>
    <w:p w14:paraId="4FF3C25E" w14:textId="77777777" w:rsidR="00701458" w:rsidRDefault="000716C6">
      <w:pPr>
        <w:pStyle w:val="SHDefinitiona"/>
      </w:pPr>
      <w:r>
        <w:t>lightning protection systems;</w:t>
      </w:r>
    </w:p>
    <w:p w14:paraId="55746531" w14:textId="77777777" w:rsidR="00701458" w:rsidRDefault="000716C6">
      <w:pPr>
        <w:pStyle w:val="SHDefinitiona"/>
      </w:pPr>
      <w:r>
        <w:t>environmental performance measuring systems;</w:t>
      </w:r>
    </w:p>
    <w:p w14:paraId="6D5AE8DB" w14:textId="77777777" w:rsidR="00701458" w:rsidRDefault="000716C6">
      <w:pPr>
        <w:pStyle w:val="SHDefinitiona"/>
      </w:pPr>
      <w:r>
        <w:t>vehicle charging systems;</w:t>
      </w:r>
    </w:p>
    <w:p w14:paraId="53A41484" w14:textId="2CD24836" w:rsidR="00701458" w:rsidRDefault="000716C6">
      <w:pPr>
        <w:pStyle w:val="SHDefinitiona"/>
      </w:pPr>
      <w:r>
        <w:t>flood detection and protection systems; and</w:t>
      </w:r>
    </w:p>
    <w:p w14:paraId="58B3E8A3" w14:textId="77777777" w:rsidR="00701458" w:rsidRDefault="000716C6">
      <w:pPr>
        <w:pStyle w:val="SHDefinitiona"/>
      </w:pPr>
      <w:r>
        <w:t>waste management systems (including compactors),</w:t>
      </w:r>
    </w:p>
    <w:p w14:paraId="08F0A982" w14:textId="77777777" w:rsidR="00701458" w:rsidRDefault="000716C6">
      <w:pPr>
        <w:pStyle w:val="SHParagraph1"/>
      </w:pPr>
      <w:r>
        <w:t>and all control systems, plant, machinery, equipment, Supplie</w:t>
      </w:r>
      <w:r>
        <w:t>s and Conducting Media used in connection with them;]</w:t>
      </w:r>
    </w:p>
    <w:p w14:paraId="13A3901C" w14:textId="7AF1D7A4" w:rsidR="00701458" w:rsidRDefault="000716C6">
      <w:pPr>
        <w:pStyle w:val="SHNormal"/>
        <w:keepNext/>
      </w:pPr>
      <w:r>
        <w:rPr>
          <w:b/>
        </w:rPr>
        <w:t>“</w:t>
      </w:r>
      <w:r>
        <w:rPr>
          <w:b/>
        </w:rPr>
        <w:t>Centre Opening Hours”</w:t>
      </w:r>
    </w:p>
    <w:p w14:paraId="04DC3846" w14:textId="77777777" w:rsidR="00701458" w:rsidRDefault="000716C6">
      <w:pPr>
        <w:pStyle w:val="SHParagraph1"/>
      </w:pPr>
      <w:r>
        <w:t>[TIME] to [TIME] on Mondays to Saturdays inclusive and [TIME] to [TIME] on Sundays (except, in either case, Easter Day and Christmas Day) and any other longer or shorter periods o</w:t>
      </w:r>
      <w:r>
        <w:t>n any days stipulated by the Landlord;</w:t>
      </w:r>
    </w:p>
    <w:p w14:paraId="0F678E74" w14:textId="40362846" w:rsidR="00701458" w:rsidRDefault="000716C6">
      <w:pPr>
        <w:pStyle w:val="SHNormal"/>
        <w:keepNext/>
        <w:rPr>
          <w:b/>
        </w:rPr>
      </w:pPr>
      <w:r>
        <w:rPr>
          <w:b/>
        </w:rPr>
        <w:t>“</w:t>
      </w:r>
      <w:r>
        <w:rPr>
          <w:b/>
        </w:rPr>
        <w:t>Centre Services”</w:t>
      </w:r>
    </w:p>
    <w:p w14:paraId="12D0B463" w14:textId="01F2B7BF" w:rsidR="00701458" w:rsidRDefault="000716C6">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6BA4EEF0" w14:textId="3947ABB5" w:rsidR="00701458" w:rsidRDefault="000716C6">
      <w:pPr>
        <w:pStyle w:val="SHNormal"/>
        <w:keepNext/>
      </w:pPr>
      <w:r>
        <w:rPr>
          <w:b/>
        </w:rPr>
        <w:lastRenderedPageBreak/>
        <w:t>“</w:t>
      </w:r>
      <w:r>
        <w:rPr>
          <w:b/>
        </w:rPr>
        <w:t>Common Parts”</w:t>
      </w:r>
    </w:p>
    <w:p w14:paraId="316F5723" w14:textId="77777777" w:rsidR="00701458" w:rsidRDefault="000716C6">
      <w:pPr>
        <w:pStyle w:val="SHParagraph1"/>
      </w:pPr>
      <w:r>
        <w:t>any part of, or anything in, the Centre ([including/excluding]</w:t>
      </w:r>
      <w:r>
        <w:rPr>
          <w:rStyle w:val="FootnoteReference"/>
        </w:rPr>
        <w:footnoteReference w:id="17"/>
      </w:r>
      <w:r>
        <w:t xml:space="preserve"> any Car Park)</w:t>
      </w:r>
      <w:r>
        <w:t xml:space="preserve"> that does not form part of a Lettable Unit and that is used or available for use by:</w:t>
      </w:r>
    </w:p>
    <w:p w14:paraId="176EAD90" w14:textId="77777777" w:rsidR="00701458" w:rsidRDefault="000716C6">
      <w:pPr>
        <w:pStyle w:val="SHDefinitiona"/>
        <w:numPr>
          <w:ilvl w:val="0"/>
          <w:numId w:val="19"/>
        </w:numPr>
      </w:pPr>
      <w:r>
        <w:t>the tenants of the Centre;</w:t>
      </w:r>
    </w:p>
    <w:p w14:paraId="0C052A9B" w14:textId="3B96F5EB" w:rsidR="00701458" w:rsidRDefault="000716C6">
      <w:pPr>
        <w:pStyle w:val="SHDefinitiona"/>
      </w:pPr>
      <w:r>
        <w:t>the Landlord in connection with the provision of the Services; or</w:t>
      </w:r>
    </w:p>
    <w:p w14:paraId="3D40461D" w14:textId="77777777" w:rsidR="00701458" w:rsidRDefault="000716C6">
      <w:pPr>
        <w:pStyle w:val="SHDefinitiona"/>
      </w:pPr>
      <w:r>
        <w:t>customers of or visitors to the Centre;</w:t>
      </w:r>
    </w:p>
    <w:p w14:paraId="65CE9D26" w14:textId="73A4F69A" w:rsidR="00701458" w:rsidRDefault="000716C6">
      <w:pPr>
        <w:pStyle w:val="SHNormal"/>
        <w:keepNext/>
        <w:rPr>
          <w:b/>
        </w:rPr>
      </w:pPr>
      <w:r>
        <w:rPr>
          <w:b/>
        </w:rPr>
        <w:t>“</w:t>
      </w:r>
      <w:r>
        <w:rPr>
          <w:b/>
        </w:rPr>
        <w:t>company”</w:t>
      </w:r>
    </w:p>
    <w:p w14:paraId="426FBA1C" w14:textId="77777777" w:rsidR="00701458" w:rsidRDefault="000716C6">
      <w:pPr>
        <w:pStyle w:val="SHParagraph1"/>
      </w:pPr>
      <w:r>
        <w:t>includes:</w:t>
      </w:r>
    </w:p>
    <w:p w14:paraId="53438EF3" w14:textId="7A679D5C" w:rsidR="00701458" w:rsidRDefault="000716C6">
      <w:pPr>
        <w:pStyle w:val="SHDefinitiona"/>
        <w:numPr>
          <w:ilvl w:val="0"/>
          <w:numId w:val="20"/>
        </w:numPr>
      </w:pPr>
      <w:r>
        <w:t>any UK registered</w:t>
      </w:r>
      <w:r>
        <w:t xml:space="preserve"> company (as defined in section 1</w:t>
      </w:r>
      <w:r>
        <w:t>158 </w:t>
      </w:r>
      <w:r>
        <w:t>of the Companies Act 2</w:t>
      </w:r>
      <w:r>
        <w:t>006);</w:t>
      </w:r>
    </w:p>
    <w:p w14:paraId="61CFE4C1" w14:textId="478FE177" w:rsidR="00701458" w:rsidRDefault="000716C6">
      <w:pPr>
        <w:pStyle w:val="SHDefinitiona"/>
      </w:pPr>
      <w:r>
        <w:t>to the extent applicable, any overseas company as defined in section 1</w:t>
      </w:r>
      <w:r>
        <w:t>044 </w:t>
      </w:r>
      <w:r>
        <w:t>of the Companies Act 2</w:t>
      </w:r>
      <w:r>
        <w:t>006; and</w:t>
      </w:r>
    </w:p>
    <w:p w14:paraId="7F87B034" w14:textId="77777777" w:rsidR="00701458" w:rsidRDefault="000716C6">
      <w:pPr>
        <w:pStyle w:val="SHDefinitiona"/>
      </w:pPr>
      <w:r>
        <w:t>any unregistered company (to include any association);</w:t>
      </w:r>
    </w:p>
    <w:p w14:paraId="137FB0E8" w14:textId="4823DE2C" w:rsidR="00701458" w:rsidRDefault="000716C6">
      <w:pPr>
        <w:pStyle w:val="SHNormal"/>
        <w:keepNext/>
        <w:rPr>
          <w:b/>
        </w:rPr>
      </w:pPr>
      <w:r>
        <w:rPr>
          <w:b/>
        </w:rPr>
        <w:t>“</w:t>
      </w:r>
      <w:r>
        <w:rPr>
          <w:b/>
        </w:rPr>
        <w:t>Conducting Media”</w:t>
      </w:r>
    </w:p>
    <w:p w14:paraId="24B26B0E" w14:textId="77777777" w:rsidR="00701458" w:rsidRDefault="000716C6">
      <w:pPr>
        <w:pStyle w:val="SHParagraph1"/>
      </w:pPr>
      <w:r>
        <w:t>any media fo</w:t>
      </w:r>
      <w:r>
        <w:t>r the transmission of Supplies but not including any Supply Runs or any other airspace through which the media run;</w:t>
      </w:r>
    </w:p>
    <w:p w14:paraId="6BC1C975" w14:textId="47ECA230" w:rsidR="00701458" w:rsidRDefault="000716C6">
      <w:pPr>
        <w:pStyle w:val="SHNormal"/>
        <w:keepNext/>
        <w:rPr>
          <w:b/>
        </w:rPr>
      </w:pPr>
      <w:r>
        <w:rPr>
          <w:b/>
        </w:rPr>
        <w:t>“</w:t>
      </w:r>
      <w:r>
        <w:rPr>
          <w:b/>
        </w:rPr>
        <w:t>Contractual Term”</w:t>
      </w:r>
    </w:p>
    <w:p w14:paraId="045A7163" w14:textId="77777777" w:rsidR="00701458" w:rsidRDefault="000716C6">
      <w:pPr>
        <w:pStyle w:val="SHParagraph1"/>
      </w:pPr>
      <w:r>
        <w:t>the term of [●] years starting on [●] and ending on [●];</w:t>
      </w:r>
    </w:p>
    <w:p w14:paraId="1CBC9B63" w14:textId="1C9E8305" w:rsidR="00701458" w:rsidRDefault="000716C6">
      <w:pPr>
        <w:pStyle w:val="SHNormal"/>
        <w:keepNext/>
        <w:rPr>
          <w:b/>
        </w:rPr>
      </w:pPr>
      <w:r>
        <w:rPr>
          <w:b/>
        </w:rPr>
        <w:t>“</w:t>
      </w:r>
      <w:r>
        <w:rPr>
          <w:b/>
        </w:rPr>
        <w:t>Current Guarantor”</w:t>
      </w:r>
    </w:p>
    <w:p w14:paraId="0AA1F631" w14:textId="668414B8" w:rsidR="00701458" w:rsidRDefault="000716C6">
      <w:pPr>
        <w:pStyle w:val="SHParagraph1"/>
      </w:pPr>
      <w:r>
        <w:t>someone who, immediately before a proposed a</w:t>
      </w:r>
      <w:r>
        <w:t>ssignment, is either a guarantor of the Tenant’</w:t>
      </w:r>
      <w:r>
        <w:t>s obligations under this Lease or a guarantor of the obligations given by a former tenant of this Lease under an AGA;</w:t>
      </w:r>
    </w:p>
    <w:p w14:paraId="026E6562" w14:textId="7BED0E74" w:rsidR="00701458" w:rsidRDefault="000716C6">
      <w:pPr>
        <w:pStyle w:val="SHNormal"/>
        <w:keepNext/>
        <w:rPr>
          <w:b/>
        </w:rPr>
      </w:pPr>
      <w:r>
        <w:rPr>
          <w:b/>
        </w:rPr>
        <w:t>“</w:t>
      </w:r>
      <w:r>
        <w:rPr>
          <w:b/>
        </w:rPr>
        <w:t>Electronic Communications Apparatus”</w:t>
      </w:r>
    </w:p>
    <w:p w14:paraId="60342130" w14:textId="66482032" w:rsidR="00701458" w:rsidRDefault="000716C6">
      <w:pPr>
        <w:pStyle w:val="SHParagraph1"/>
      </w:pPr>
      <w:r>
        <w:t>“</w:t>
      </w:r>
      <w:r>
        <w:t>electronic communications apparatus”</w:t>
      </w:r>
      <w:r>
        <w:t xml:space="preserve"> as defined in paragraph 5 </w:t>
      </w:r>
      <w:r>
        <w:t>of Schedule 3</w:t>
      </w:r>
      <w:r>
        <w:t>A to the Communications Act 2</w:t>
      </w:r>
      <w:r>
        <w:t>003;</w:t>
      </w:r>
    </w:p>
    <w:p w14:paraId="4AEA1E4F" w14:textId="42FE391D" w:rsidR="00701458" w:rsidRDefault="000716C6">
      <w:pPr>
        <w:pStyle w:val="SHNormal"/>
        <w:keepNext/>
        <w:rPr>
          <w:b/>
        </w:rPr>
      </w:pPr>
      <w:r>
        <w:rPr>
          <w:b/>
        </w:rPr>
        <w:t>“</w:t>
      </w:r>
      <w:r>
        <w:rPr>
          <w:b/>
        </w:rPr>
        <w:t>End Date”</w:t>
      </w:r>
    </w:p>
    <w:p w14:paraId="12998E73" w14:textId="77777777" w:rsidR="00701458" w:rsidRDefault="000716C6">
      <w:pPr>
        <w:pStyle w:val="SHParagraph1"/>
      </w:pPr>
      <w:r>
        <w:t>the last day of the Term (however it arises);</w:t>
      </w:r>
    </w:p>
    <w:p w14:paraId="27FA8BC6" w14:textId="1965B380" w:rsidR="00701458" w:rsidRDefault="000716C6">
      <w:pPr>
        <w:pStyle w:val="SHNormal"/>
        <w:keepNext/>
        <w:rPr>
          <w:b/>
        </w:rPr>
      </w:pPr>
      <w:r>
        <w:rPr>
          <w:b/>
        </w:rPr>
        <w:t>“</w:t>
      </w:r>
      <w:r>
        <w:rPr>
          <w:b/>
        </w:rPr>
        <w:t>Environmental Performance”</w:t>
      </w:r>
    </w:p>
    <w:p w14:paraId="51D0F508" w14:textId="77777777" w:rsidR="00701458" w:rsidRDefault="000716C6">
      <w:pPr>
        <w:pStyle w:val="SHParagraph1"/>
      </w:pPr>
      <w:r>
        <w:t>all or any of the following:</w:t>
      </w:r>
    </w:p>
    <w:p w14:paraId="58552665" w14:textId="77777777" w:rsidR="00701458" w:rsidRDefault="000716C6">
      <w:pPr>
        <w:pStyle w:val="SHDefinitiona"/>
        <w:numPr>
          <w:ilvl w:val="0"/>
          <w:numId w:val="22"/>
        </w:numPr>
      </w:pPr>
      <w:r>
        <w:t>the consumption of energy and associated generation of greenhouse gas emissions;</w:t>
      </w:r>
    </w:p>
    <w:p w14:paraId="55AEDF82" w14:textId="77777777" w:rsidR="00701458" w:rsidRDefault="000716C6">
      <w:pPr>
        <w:pStyle w:val="SHDefinitiona"/>
      </w:pPr>
      <w:r>
        <w:t>the</w:t>
      </w:r>
      <w:r>
        <w:t xml:space="preserve"> consumption of water;</w:t>
      </w:r>
    </w:p>
    <w:p w14:paraId="30C170DE" w14:textId="33F208DC" w:rsidR="00701458" w:rsidRDefault="000716C6">
      <w:pPr>
        <w:pStyle w:val="SHDefinitiona"/>
      </w:pPr>
      <w:r>
        <w:t>waste generation and management; and</w:t>
      </w:r>
    </w:p>
    <w:p w14:paraId="0813CB0B" w14:textId="77777777" w:rsidR="00701458" w:rsidRDefault="000716C6">
      <w:pPr>
        <w:pStyle w:val="SHDefinitiona"/>
      </w:pPr>
      <w:r>
        <w:t>any other environmental impact arising from the use or operation of the Premises or the Centre;</w:t>
      </w:r>
    </w:p>
    <w:p w14:paraId="7A612907" w14:textId="1FF94CF2" w:rsidR="00701458" w:rsidRDefault="000716C6">
      <w:pPr>
        <w:pStyle w:val="SHNormal"/>
        <w:keepNext/>
        <w:rPr>
          <w:b/>
        </w:rPr>
      </w:pPr>
      <w:r>
        <w:rPr>
          <w:b/>
        </w:rPr>
        <w:lastRenderedPageBreak/>
        <w:t>“</w:t>
      </w:r>
      <w:r>
        <w:rPr>
          <w:b/>
        </w:rPr>
        <w:t>EPC”</w:t>
      </w:r>
    </w:p>
    <w:p w14:paraId="7C6FEF0B" w14:textId="2F77A872" w:rsidR="00701458" w:rsidRDefault="000716C6">
      <w:pPr>
        <w:pStyle w:val="SHParagraph1"/>
      </w:pPr>
      <w:r>
        <w:t xml:space="preserve">an Energy Performance Certificate and Recommendation Report (as defined in the Energy </w:t>
      </w:r>
      <w:r>
        <w:t>Performance of Buildings (England and Wales) Regulations 2</w:t>
      </w:r>
      <w:r>
        <w:t>012);</w:t>
      </w:r>
    </w:p>
    <w:p w14:paraId="6D3282C9" w14:textId="40FF95BC" w:rsidR="00701458" w:rsidRDefault="000716C6">
      <w:pPr>
        <w:pStyle w:val="SHNormal"/>
        <w:keepNext/>
      </w:pPr>
      <w:r>
        <w:t>[</w:t>
      </w:r>
      <w:r>
        <w:rPr>
          <w:b/>
        </w:rPr>
        <w:t>“</w:t>
      </w:r>
      <w:r>
        <w:rPr>
          <w:b/>
        </w:rPr>
        <w:t>External Works”</w:t>
      </w:r>
    </w:p>
    <w:p w14:paraId="45D05AB8" w14:textId="04440A87" w:rsidR="00701458" w:rsidRDefault="000716C6">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w:instrText>
      </w:r>
      <w:r>
        <w:rPr>
          <w:b/>
        </w:rPr>
        <w:instrText xml:space="preserve"> </w:instrText>
      </w:r>
      <w:r>
        <w:rPr>
          <w:b/>
        </w:rPr>
      </w:r>
      <w:r>
        <w:rPr>
          <w:b/>
        </w:rPr>
        <w:fldChar w:fldCharType="separate"/>
      </w:r>
      <w:r>
        <w:rPr>
          <w:b/>
        </w:rPr>
        <w:t>4.11.9</w:t>
      </w:r>
      <w:r>
        <w:rPr>
          <w:b/>
        </w:rPr>
        <w:fldChar w:fldCharType="end"/>
      </w:r>
      <w:r>
        <w:t>];]</w:t>
      </w:r>
    </w:p>
    <w:p w14:paraId="65352EDE" w14:textId="76799CFF" w:rsidR="00701458" w:rsidRDefault="000716C6">
      <w:pPr>
        <w:pStyle w:val="SHNormal"/>
        <w:keepNext/>
      </w:pPr>
      <w:r>
        <w:t>[</w:t>
      </w:r>
      <w:r>
        <w:rPr>
          <w:b/>
        </w:rPr>
        <w:t>“</w:t>
      </w:r>
      <w:r>
        <w:rPr>
          <w:b/>
        </w:rPr>
        <w:t>Fast-Food Restaurant”</w:t>
      </w:r>
    </w:p>
    <w:p w14:paraId="4453D550" w14:textId="77777777" w:rsidR="00701458" w:rsidRDefault="000716C6">
      <w:pPr>
        <w:pStyle w:val="SHParagraph1"/>
      </w:pPr>
      <w:r>
        <w:t xml:space="preserve">premises where customers order, pay for and collect hot or cold meals and drinks from a counter service whether or not the meals and drinks are to be </w:t>
      </w:r>
      <w:r>
        <w:t>consumed on or off the premises;</w:t>
      </w:r>
      <w:r>
        <w:rPr>
          <w:rStyle w:val="FootnoteReference"/>
        </w:rPr>
        <w:footnoteReference w:id="18"/>
      </w:r>
      <w:r>
        <w:t>]</w:t>
      </w:r>
    </w:p>
    <w:p w14:paraId="5F2B2FA8" w14:textId="1764F1BD" w:rsidR="00701458" w:rsidRDefault="000716C6">
      <w:pPr>
        <w:pStyle w:val="SHNormal"/>
        <w:keepNext/>
      </w:pPr>
      <w:r>
        <w:t>[</w:t>
      </w:r>
      <w:r>
        <w:rPr>
          <w:b/>
        </w:rPr>
        <w:t>“</w:t>
      </w:r>
      <w:r>
        <w:rPr>
          <w:b/>
        </w:rPr>
        <w:t>Gross Internal Area”</w:t>
      </w:r>
    </w:p>
    <w:p w14:paraId="16D038D2" w14:textId="77777777" w:rsidR="00701458" w:rsidRDefault="000716C6">
      <w:pPr>
        <w:pStyle w:val="SHParagraph1"/>
      </w:pPr>
      <w:r>
        <w:t>the gross internal area (or, when implemented, the equivalent International Property Measurement Standard) measured in accordance with the edition of the Professional Statement for Property Measure</w:t>
      </w:r>
      <w:r>
        <w:t>ment issued by the Royal Institution of Chartered Surveyors current at the date of [this Lease][measurement];</w:t>
      </w:r>
      <w:r>
        <w:rPr>
          <w:rStyle w:val="FootnoteReference"/>
        </w:rPr>
        <w:footnoteReference w:id="19"/>
      </w:r>
      <w:r>
        <w:t>]</w:t>
      </w:r>
    </w:p>
    <w:p w14:paraId="4D207C46" w14:textId="0AE96C0B" w:rsidR="00701458" w:rsidRDefault="000716C6">
      <w:pPr>
        <w:pStyle w:val="SHNormal"/>
        <w:keepNext/>
        <w:rPr>
          <w:b/>
        </w:rPr>
      </w:pPr>
      <w:r>
        <w:rPr>
          <w:b/>
        </w:rPr>
        <w:t>“</w:t>
      </w:r>
      <w:r>
        <w:rPr>
          <w:b/>
        </w:rPr>
        <w:t>Group Company”</w:t>
      </w:r>
    </w:p>
    <w:p w14:paraId="724C54CE" w14:textId="583A2531" w:rsidR="00701458" w:rsidRDefault="000716C6">
      <w:pPr>
        <w:pStyle w:val="SHParagraph1"/>
      </w:pPr>
      <w:r>
        <w:t>in relation to any company, any other company within the same group of companies as that company within the meaning of section 42 </w:t>
      </w:r>
      <w:r>
        <w:t>of the 1</w:t>
      </w:r>
      <w:r>
        <w:t>954 </w:t>
      </w:r>
      <w:r>
        <w:t>Act;</w:t>
      </w:r>
    </w:p>
    <w:p w14:paraId="755E58B2" w14:textId="03D4D1D3" w:rsidR="00701458" w:rsidRDefault="000716C6">
      <w:pPr>
        <w:pStyle w:val="SHNormal"/>
        <w:keepNext/>
      </w:pPr>
      <w:r>
        <w:t>[</w:t>
      </w:r>
      <w:r>
        <w:rPr>
          <w:b/>
        </w:rPr>
        <w:t>“</w:t>
      </w:r>
      <w:r>
        <w:rPr>
          <w:b/>
        </w:rPr>
        <w:t>Head Lease”</w:t>
      </w:r>
    </w:p>
    <w:p w14:paraId="3F7D9A3A" w14:textId="77777777" w:rsidR="00701458" w:rsidRDefault="000716C6">
      <w:pPr>
        <w:pStyle w:val="SHParagraph1"/>
      </w:pPr>
      <w:r>
        <w:t>the lease dated [DATE] made between (1) [PARTY] and (2) [PARTY];]</w:t>
      </w:r>
    </w:p>
    <w:p w14:paraId="50927CC2" w14:textId="4124E962" w:rsidR="00701458" w:rsidRDefault="000716C6">
      <w:pPr>
        <w:pStyle w:val="SHNormal"/>
        <w:keepNext/>
        <w:rPr>
          <w:b/>
        </w:rPr>
      </w:pPr>
      <w:r>
        <w:rPr>
          <w:b/>
        </w:rPr>
        <w:t>“</w:t>
      </w:r>
      <w:r>
        <w:rPr>
          <w:b/>
        </w:rPr>
        <w:t>Insurance Rent”</w:t>
      </w:r>
    </w:p>
    <w:p w14:paraId="1EC90894" w14:textId="71103559" w:rsidR="00701458" w:rsidRDefault="000716C6">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15AD109" w14:textId="6D42F0AC" w:rsidR="00701458" w:rsidRDefault="000716C6">
      <w:pPr>
        <w:pStyle w:val="SHNormal"/>
        <w:keepNext/>
        <w:rPr>
          <w:b/>
        </w:rPr>
      </w:pPr>
      <w:r>
        <w:t>“</w:t>
      </w:r>
      <w:r>
        <w:rPr>
          <w:b/>
        </w:rPr>
        <w:t>Insured Risks”</w:t>
      </w:r>
    </w:p>
    <w:p w14:paraId="341213BF" w14:textId="77777777" w:rsidR="00701458" w:rsidRDefault="000716C6">
      <w:pPr>
        <w:pStyle w:val="SHParagraph1"/>
      </w:pPr>
      <w:r>
        <w:t>the risks of fire (including subterranean fire), lightning, explosion, storm, flood, subsidence, landslip, heave</w:t>
      </w:r>
      <w:r>
        <w:t>, earthquake, burst or overflowing water pipes, tanks or apparatus, impact by aircraft or other aerial devices and any articles dropped from them, impact by vehicles, terrorism, riot, civil commotion and malicious damage to the extent, in each case, that c</w:t>
      </w:r>
      <w:r>
        <w:t>over is generally available on normal commercial terms in the UK insurance market at the time the insurance is taken out, and any other risks against which the Landlord reasonably insures from time to time, subject in all cases to any excesses, limitations</w:t>
      </w:r>
      <w:r>
        <w:t xml:space="preserve"> and exclusions imposed by the insurers;</w:t>
      </w:r>
      <w:r>
        <w:rPr>
          <w:rStyle w:val="FootnoteReference"/>
        </w:rPr>
        <w:footnoteReference w:id="20"/>
      </w:r>
    </w:p>
    <w:p w14:paraId="348C592F" w14:textId="79A97BDE" w:rsidR="00701458" w:rsidRDefault="000716C6">
      <w:pPr>
        <w:pStyle w:val="SHNormal"/>
        <w:keepNext/>
        <w:rPr>
          <w:b/>
        </w:rPr>
      </w:pPr>
      <w:r>
        <w:rPr>
          <w:b/>
        </w:rPr>
        <w:t>“</w:t>
      </w:r>
      <w:r>
        <w:rPr>
          <w:b/>
        </w:rPr>
        <w:t>Interest Rate”</w:t>
      </w:r>
    </w:p>
    <w:p w14:paraId="07462EE7" w14:textId="77777777" w:rsidR="00701458" w:rsidRDefault="000716C6">
      <w:pPr>
        <w:pStyle w:val="SHParagraph1"/>
      </w:pPr>
      <w:r>
        <w:t>three per cent above the base rate for the time being in force of [NAME OF BANK] (or any other UK clearing bank specified by the Landlord);</w:t>
      </w:r>
    </w:p>
    <w:p w14:paraId="2A820AB1" w14:textId="11128528" w:rsidR="00701458" w:rsidRDefault="000716C6">
      <w:pPr>
        <w:pStyle w:val="SHNormal"/>
        <w:keepNext/>
      </w:pPr>
      <w:r>
        <w:lastRenderedPageBreak/>
        <w:t>[</w:t>
      </w:r>
      <w:r>
        <w:rPr>
          <w:b/>
        </w:rPr>
        <w:t>“</w:t>
      </w:r>
      <w:r>
        <w:rPr>
          <w:b/>
        </w:rPr>
        <w:t>Kitchen Extract Duct”</w:t>
      </w:r>
    </w:p>
    <w:p w14:paraId="59E0F9AC" w14:textId="77777777" w:rsidR="00701458" w:rsidRDefault="000716C6">
      <w:pPr>
        <w:pStyle w:val="SHParagraph1"/>
      </w:pPr>
      <w:r>
        <w:t xml:space="preserve">the kitchen extract duct [in the </w:t>
      </w:r>
      <w:r>
        <w:t>riser] shown [edged][coloured] [COLOUR] on [the Plans][Plan [NUMBER]];]</w:t>
      </w:r>
    </w:p>
    <w:p w14:paraId="26D71F5E" w14:textId="16F39EBC" w:rsidR="00701458" w:rsidRDefault="000716C6">
      <w:pPr>
        <w:pStyle w:val="SHNormal"/>
        <w:keepNext/>
      </w:pPr>
      <w:r>
        <w:t>[</w:t>
      </w:r>
      <w:r>
        <w:rPr>
          <w:b/>
        </w:rPr>
        <w:t>“</w:t>
      </w:r>
      <w:r>
        <w:rPr>
          <w:b/>
        </w:rPr>
        <w:t>Kitchen Extract Fan”</w:t>
      </w:r>
    </w:p>
    <w:p w14:paraId="25DB117F" w14:textId="77777777" w:rsidR="00701458" w:rsidRDefault="000716C6">
      <w:pPr>
        <w:pStyle w:val="SHParagraph1"/>
      </w:pPr>
      <w:r>
        <w:t>the fan and associated attenuator at the outlet of the Kitchen Extract Duct that Tenant has a right to install on the Plant Area;]</w:t>
      </w:r>
    </w:p>
    <w:p w14:paraId="603AFF64" w14:textId="752B46E1" w:rsidR="00701458" w:rsidRDefault="000716C6">
      <w:pPr>
        <w:pStyle w:val="SHNormal"/>
        <w:keepNext/>
        <w:rPr>
          <w:b/>
        </w:rPr>
      </w:pPr>
      <w:r>
        <w:rPr>
          <w:b/>
        </w:rPr>
        <w:t>“</w:t>
      </w:r>
      <w:r>
        <w:rPr>
          <w:b/>
        </w:rPr>
        <w:t>Lease”</w:t>
      </w:r>
    </w:p>
    <w:p w14:paraId="52647964" w14:textId="1E54BD02" w:rsidR="00701458" w:rsidRDefault="000716C6">
      <w:pPr>
        <w:pStyle w:val="SHParagraph1"/>
      </w:pPr>
      <w:r>
        <w:t>this lease, which is a</w:t>
      </w:r>
      <w:r>
        <w:t xml:space="preserve"> “</w:t>
      </w:r>
      <w:r>
        <w:t>new tenancy”</w:t>
      </w:r>
      <w:r>
        <w:t xml:space="preserve"> for the purposes of section 1 </w:t>
      </w:r>
      <w:r>
        <w:t>of the Landlord and Tenant (Covenants) Act 1</w:t>
      </w:r>
      <w:r>
        <w:t>995, and any document supplemental to it;</w:t>
      </w:r>
    </w:p>
    <w:p w14:paraId="7391D7E7" w14:textId="0F1B20B7" w:rsidR="00701458" w:rsidRDefault="000716C6">
      <w:pPr>
        <w:pStyle w:val="SHNormal"/>
        <w:keepNext/>
      </w:pPr>
      <w:r>
        <w:rPr>
          <w:b/>
        </w:rPr>
        <w:t>“</w:t>
      </w:r>
      <w:r>
        <w:rPr>
          <w:b/>
        </w:rPr>
        <w:t>Lettable Unit”</w:t>
      </w:r>
    </w:p>
    <w:p w14:paraId="3D14AC4F" w14:textId="77777777" w:rsidR="00701458" w:rsidRDefault="000716C6">
      <w:pPr>
        <w:pStyle w:val="SHParagraph1"/>
      </w:pPr>
      <w:r>
        <w:t xml:space="preserve">accommodation within the Centre from time to time let or occupied or intended for letting or occupation, but </w:t>
      </w:r>
      <w:r>
        <w:t>excluding accommodation let or occupied for the purposes of providing any of the Services;</w:t>
      </w:r>
    </w:p>
    <w:p w14:paraId="5D23220C" w14:textId="11450F30" w:rsidR="00701458" w:rsidRDefault="000716C6">
      <w:pPr>
        <w:pStyle w:val="SHNormal"/>
        <w:keepNext/>
      </w:pPr>
      <w:r>
        <w:rPr>
          <w:b/>
        </w:rPr>
        <w:t>“</w:t>
      </w:r>
      <w:r>
        <w:rPr>
          <w:b/>
        </w:rPr>
        <w:t>Licensing Authorities”</w:t>
      </w:r>
    </w:p>
    <w:p w14:paraId="27DE0DE9" w14:textId="77777777" w:rsidR="00701458" w:rsidRDefault="000716C6">
      <w:pPr>
        <w:pStyle w:val="SHParagraph1"/>
      </w:pPr>
      <w:r>
        <w:t>the person, body or authority competent to grant the relevant Trade Licences;</w:t>
      </w:r>
    </w:p>
    <w:p w14:paraId="0CC87E89" w14:textId="05E06EE6" w:rsidR="00701458" w:rsidRDefault="000716C6">
      <w:pPr>
        <w:pStyle w:val="SHNormal"/>
        <w:keepNext/>
        <w:rPr>
          <w:b/>
        </w:rPr>
      </w:pPr>
      <w:r>
        <w:rPr>
          <w:b/>
        </w:rPr>
        <w:t>“</w:t>
      </w:r>
      <w:r>
        <w:rPr>
          <w:b/>
        </w:rPr>
        <w:t>Main Rent”</w:t>
      </w:r>
    </w:p>
    <w:p w14:paraId="02AB0DEA" w14:textId="2177155E" w:rsidR="00701458" w:rsidRDefault="000716C6">
      <w:pPr>
        <w:pStyle w:val="SHParagraph1"/>
      </w:pPr>
      <w:r>
        <w:t>the yearly rent of [AMOUNT IN WORDS]</w:t>
      </w:r>
      <w:r>
        <w:t xml:space="preserve">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w:t>
      </w:r>
      <w:r>
        <w:t>isions in this Lease intended to exclude sections 24 </w:t>
      </w:r>
      <w:r>
        <w:t>to 28 </w:t>
      </w:r>
      <w:r>
        <w:t>of the 1</w:t>
      </w:r>
      <w:r>
        <w:t>954 </w:t>
      </w:r>
      <w:r>
        <w:t>Act from this Lease), includes any interim rent determined by the court under the 1</w:t>
      </w:r>
      <w:r>
        <w:t>954 </w:t>
      </w:r>
      <w:r>
        <w:t>Act to be payable in respect of any period after the last day of the Contractual Term;</w:t>
      </w:r>
    </w:p>
    <w:p w14:paraId="774169B3" w14:textId="2B2D0D4B" w:rsidR="00701458" w:rsidRDefault="000716C6">
      <w:pPr>
        <w:pStyle w:val="SHNormal"/>
        <w:keepNext/>
        <w:rPr>
          <w:b/>
        </w:rPr>
      </w:pPr>
      <w:r>
        <w:rPr>
          <w:b/>
        </w:rPr>
        <w:t>“</w:t>
      </w:r>
      <w:r>
        <w:rPr>
          <w:b/>
        </w:rPr>
        <w:t>Original T</w:t>
      </w:r>
      <w:r>
        <w:rPr>
          <w:b/>
        </w:rPr>
        <w:t>enant”</w:t>
      </w:r>
    </w:p>
    <w:p w14:paraId="2380F1DD" w14:textId="7DCF61B8" w:rsidR="00701458" w:rsidRDefault="000716C6">
      <w:pPr>
        <w:pStyle w:val="SHParagraph1"/>
        <w:rPr>
          <w:bCs/>
        </w:rPr>
      </w:pPr>
      <w:r>
        <w:rPr>
          <w:bCs/>
        </w:rPr>
        <w:t>the tenant named in clause </w:t>
      </w:r>
      <w:r>
        <w:rPr>
          <w:bCs/>
        </w:rPr>
        <w:t>LR3;</w:t>
      </w:r>
    </w:p>
    <w:p w14:paraId="24CB832E" w14:textId="16304230" w:rsidR="00701458" w:rsidRDefault="000716C6">
      <w:pPr>
        <w:pStyle w:val="SHNormal"/>
        <w:keepNext/>
        <w:rPr>
          <w:b/>
        </w:rPr>
      </w:pPr>
      <w:r>
        <w:rPr>
          <w:b/>
        </w:rPr>
        <w:t>“</w:t>
      </w:r>
      <w:r>
        <w:rPr>
          <w:b/>
        </w:rPr>
        <w:t>Outgoings”</w:t>
      </w:r>
    </w:p>
    <w:p w14:paraId="2E7431A9" w14:textId="77777777" w:rsidR="00701458" w:rsidRDefault="000716C6">
      <w:pPr>
        <w:pStyle w:val="SHParagraph1"/>
      </w:pPr>
      <w:r>
        <w:t>all or any of:</w:t>
      </w:r>
    </w:p>
    <w:p w14:paraId="3AA1F1D8" w14:textId="77777777" w:rsidR="00701458" w:rsidRDefault="000716C6">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1C7AFF3" w14:textId="354467DD" w:rsidR="00701458" w:rsidRDefault="000716C6">
      <w:pPr>
        <w:pStyle w:val="SHDefinitioni"/>
      </w:pPr>
      <w:r>
        <w:t xml:space="preserve">tax (other than VAT) on the Rents </w:t>
      </w:r>
      <w:r>
        <w:t>payable; and</w:t>
      </w:r>
    </w:p>
    <w:p w14:paraId="14B5FE3B" w14:textId="66221210" w:rsidR="00701458" w:rsidRDefault="000716C6">
      <w:pPr>
        <w:pStyle w:val="SHDefinitioni"/>
      </w:pPr>
      <w:r>
        <w:t>any tax arising from the Landlord’</w:t>
      </w:r>
      <w:r>
        <w:t>s dealing with its own interests;</w:t>
      </w:r>
    </w:p>
    <w:p w14:paraId="24E6E824" w14:textId="767A7525" w:rsidR="00701458" w:rsidRDefault="000716C6">
      <w:pPr>
        <w:pStyle w:val="SHDefinitiona"/>
      </w:pPr>
      <w:bookmarkStart w:id="4" w:name="_Ref499018052"/>
      <w:r>
        <w:t>Supply Costs for the Premises and any Plant; and</w:t>
      </w:r>
      <w:bookmarkEnd w:id="4"/>
    </w:p>
    <w:p w14:paraId="4964643A" w14:textId="563B2FD7" w:rsidR="00701458" w:rsidRDefault="000716C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w:t>
      </w:r>
      <w:r>
        <w:t>xtent that those amounts do not form part of the Service Costs;</w:t>
      </w:r>
    </w:p>
    <w:p w14:paraId="2B65D2EC" w14:textId="14585945" w:rsidR="00701458" w:rsidRDefault="000716C6">
      <w:pPr>
        <w:pStyle w:val="SHNormal"/>
        <w:keepNext/>
      </w:pPr>
      <w:r>
        <w:rPr>
          <w:b/>
        </w:rPr>
        <w:t>“</w:t>
      </w:r>
      <w:r>
        <w:rPr>
          <w:b/>
        </w:rPr>
        <w:t>Permitted Use”</w:t>
      </w:r>
    </w:p>
    <w:p w14:paraId="7C597701" w14:textId="158B98C3" w:rsidR="00701458" w:rsidRDefault="000716C6">
      <w:pPr>
        <w:pStyle w:val="SHParagraph1"/>
      </w:pPr>
      <w:r>
        <w:t>the use of the Premises as a [[sandwich shop within Class E(a)][restaurant within Class E(b)] of Part </w:t>
      </w:r>
      <w:r>
        <w:t>A of Schedule 2 </w:t>
      </w:r>
      <w:r>
        <w:t>to the Town and Country Planning (Use Classes) Order 1</w:t>
      </w:r>
      <w:r>
        <w:t>987]</w:t>
      </w:r>
      <w:r>
        <w:rPr>
          <w:color w:val="FF4500"/>
        </w:rPr>
        <w:t xml:space="preserve"> </w:t>
      </w:r>
      <w:r>
        <w:t xml:space="preserve">[[wine bar][licensed public house][off-licence]][hot-food takeaway for the sale of [DESCRIPTION]] [or </w:t>
      </w:r>
      <w:r>
        <w:lastRenderedPageBreak/>
        <w:t>such other use for the sale of [[hot] [or] [cold] food] [and] [alcohol] for consumption [[on] [or] [off]] the Premises as the Landlord may approve];</w:t>
      </w:r>
      <w:r>
        <w:rPr>
          <w:rStyle w:val="FootnoteReference"/>
          <w:bCs/>
        </w:rPr>
        <w:footnoteReference w:id="21"/>
      </w:r>
    </w:p>
    <w:p w14:paraId="0F376850" w14:textId="77777777" w:rsidR="00701458" w:rsidRDefault="000716C6">
      <w:pPr>
        <w:pStyle w:val="SHParagraph1"/>
        <w:rPr>
          <w:b/>
          <w:bCs/>
        </w:rPr>
      </w:pPr>
      <w:r>
        <w:rPr>
          <w:b/>
          <w:bCs/>
        </w:rPr>
        <w:t>OR</w:t>
      </w:r>
    </w:p>
    <w:p w14:paraId="5BA97DC8" w14:textId="14958472" w:rsidR="00701458" w:rsidRDefault="000716C6">
      <w:pPr>
        <w:pStyle w:val="SHParagraph1"/>
      </w:pPr>
      <w:r>
        <w:t>the use of the Premises as a [sandwich shop within class A1(d)][[restaurant][wine bar][licensed public house][off-licence][hot food takeaway] within Class A3] of Schedule </w:t>
      </w:r>
      <w:r>
        <w:rPr>
          <w:bCs/>
        </w:rPr>
        <w:t>1 </w:t>
      </w:r>
      <w:r>
        <w:t>to the Town and Country Planning (Use Classes) Order 1</w:t>
      </w:r>
      <w:r>
        <w:t>987 </w:t>
      </w:r>
      <w:r>
        <w:t>[or such other use withi</w:t>
      </w:r>
      <w:r>
        <w:t>n Class [A(1)(d)][A3] as the Landlord may approve];</w:t>
      </w:r>
      <w:r>
        <w:rPr>
          <w:rStyle w:val="FootnoteReference"/>
        </w:rPr>
        <w:footnoteReference w:id="22"/>
      </w:r>
    </w:p>
    <w:p w14:paraId="104B4EC1" w14:textId="26ADE54D" w:rsidR="00701458" w:rsidRDefault="000716C6">
      <w:pPr>
        <w:pStyle w:val="SHNormal"/>
        <w:keepNext/>
        <w:rPr>
          <w:b/>
        </w:rPr>
      </w:pPr>
      <w:r>
        <w:rPr>
          <w:b/>
        </w:rPr>
        <w:t>“</w:t>
      </w:r>
      <w:r>
        <w:rPr>
          <w:b/>
        </w:rPr>
        <w:t>Permitted Works”</w:t>
      </w:r>
    </w:p>
    <w:p w14:paraId="34190793" w14:textId="230A6089" w:rsidR="00701458" w:rsidRDefault="000716C6">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3"/>
      </w:r>
    </w:p>
    <w:p w14:paraId="3F44547D" w14:textId="158D8C5D" w:rsidR="00701458" w:rsidRDefault="000716C6">
      <w:pPr>
        <w:pStyle w:val="SHNormal"/>
        <w:keepNext/>
        <w:rPr>
          <w:b/>
        </w:rPr>
      </w:pPr>
      <w:r>
        <w:rPr>
          <w:b/>
        </w:rPr>
        <w:t>“</w:t>
      </w:r>
      <w:r>
        <w:rPr>
          <w:b/>
        </w:rPr>
        <w:t>Planning Acts”</w:t>
      </w:r>
    </w:p>
    <w:p w14:paraId="3B6A2131" w14:textId="77777777" w:rsidR="00701458" w:rsidRDefault="000716C6">
      <w:pPr>
        <w:pStyle w:val="SHParagraph1"/>
      </w:pPr>
      <w:r>
        <w:t>every Act for the time being in force relating to the use, development, design, control and occupati</w:t>
      </w:r>
      <w:r>
        <w:t>on of land and buildings;</w:t>
      </w:r>
    </w:p>
    <w:p w14:paraId="71883036" w14:textId="593ABD5D" w:rsidR="00701458" w:rsidRDefault="000716C6">
      <w:pPr>
        <w:pStyle w:val="SHNormal"/>
        <w:keepNext/>
        <w:rPr>
          <w:b/>
        </w:rPr>
      </w:pPr>
      <w:r>
        <w:rPr>
          <w:b/>
        </w:rPr>
        <w:t>“</w:t>
      </w:r>
      <w:r>
        <w:rPr>
          <w:b/>
        </w:rPr>
        <w:t>Planning Permission”</w:t>
      </w:r>
    </w:p>
    <w:p w14:paraId="10AE788A" w14:textId="77777777" w:rsidR="00701458" w:rsidRDefault="000716C6">
      <w:pPr>
        <w:pStyle w:val="SHParagraph1"/>
      </w:pPr>
      <w:r>
        <w:t>any permission, consent or approval given under the Planning Acts;</w:t>
      </w:r>
    </w:p>
    <w:p w14:paraId="1052EF6C" w14:textId="518A5387" w:rsidR="00701458" w:rsidRDefault="000716C6">
      <w:pPr>
        <w:pStyle w:val="SHNormal"/>
        <w:keepNext/>
        <w:rPr>
          <w:b/>
        </w:rPr>
      </w:pPr>
      <w:r>
        <w:rPr>
          <w:b/>
        </w:rPr>
        <w:t>“</w:t>
      </w:r>
      <w:r>
        <w:rPr>
          <w:b/>
        </w:rPr>
        <w:t>Plans”</w:t>
      </w:r>
    </w:p>
    <w:p w14:paraId="58B7B8EE" w14:textId="77777777" w:rsidR="00701458" w:rsidRDefault="000716C6">
      <w:pPr>
        <w:pStyle w:val="SHParagraph1"/>
      </w:pPr>
      <w:r>
        <w:t>any of the plans contained in this Lease;</w:t>
      </w:r>
    </w:p>
    <w:p w14:paraId="1B3E733B" w14:textId="3185D84F" w:rsidR="00701458" w:rsidRDefault="000716C6">
      <w:pPr>
        <w:pStyle w:val="SHNormal"/>
        <w:keepNext/>
      </w:pPr>
      <w:r>
        <w:t>[</w:t>
      </w:r>
      <w:r>
        <w:rPr>
          <w:b/>
        </w:rPr>
        <w:t>“</w:t>
      </w:r>
      <w:r>
        <w:rPr>
          <w:b/>
        </w:rPr>
        <w:t>Plant”</w:t>
      </w:r>
    </w:p>
    <w:p w14:paraId="45D76012" w14:textId="40562BF3" w:rsidR="00701458" w:rsidRDefault="000716C6">
      <w:pPr>
        <w:pStyle w:val="SHParagraph1"/>
      </w:pPr>
      <w:r>
        <w:t>[Electronic Communications Apparatus,] [wireless network equipment,] [</w:t>
      </w:r>
      <w:r>
        <w:t>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28D70DF" w14:textId="0E2099CD" w:rsidR="00701458" w:rsidRDefault="000716C6">
      <w:pPr>
        <w:pStyle w:val="SHNormal"/>
        <w:keepNext/>
      </w:pPr>
      <w:r>
        <w:t>[</w:t>
      </w:r>
      <w:r>
        <w:rPr>
          <w:b/>
        </w:rPr>
        <w:t>“</w:t>
      </w:r>
      <w:r>
        <w:rPr>
          <w:b/>
        </w:rPr>
        <w:t>Plant Area”</w:t>
      </w:r>
    </w:p>
    <w:p w14:paraId="37300F27" w14:textId="078C93E9" w:rsidR="00701458" w:rsidRDefault="000716C6">
      <w:pPr>
        <w:pStyle w:val="SHParagraph1"/>
      </w:pPr>
      <w:r>
        <w:t>the area for Plant [[within the area</w:t>
      </w:r>
      <w:r>
        <w:rPr>
          <w:rStyle w:val="FootnoteReference"/>
        </w:rPr>
        <w:footnoteReference w:id="24"/>
      </w:r>
      <w:r>
        <w:t>] shown [edged]</w:t>
      </w:r>
      <w:r>
        <w:t>[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49C213A0" w14:textId="00CF88FF" w:rsidR="00701458" w:rsidRDefault="000716C6">
      <w:pPr>
        <w:pStyle w:val="SHNormal"/>
        <w:keepNext/>
      </w:pPr>
      <w:r>
        <w:rPr>
          <w:b/>
        </w:rPr>
        <w:t>“</w:t>
      </w:r>
      <w:r>
        <w:rPr>
          <w:b/>
        </w:rPr>
        <w:t>Premises”</w:t>
      </w:r>
    </w:p>
    <w:p w14:paraId="3577AD67" w14:textId="77777777" w:rsidR="00701458" w:rsidRDefault="000716C6">
      <w:pPr>
        <w:pStyle w:val="SHParagraph1"/>
      </w:pPr>
      <w:r>
        <w:t>the premises known as [ADDRESS OF PREMISES] forming part of the Centre and shown [edged][coloured] [COLOUR] on [the Plans][Plan [NUMBER]]:</w:t>
      </w:r>
    </w:p>
    <w:p w14:paraId="4B441ECF" w14:textId="77777777" w:rsidR="00701458" w:rsidRDefault="000716C6">
      <w:pPr>
        <w:pStyle w:val="SHDefinitiona"/>
        <w:numPr>
          <w:ilvl w:val="0"/>
          <w:numId w:val="30"/>
        </w:numPr>
      </w:pPr>
      <w:bookmarkStart w:id="5" w:name="_Ref499018483"/>
      <w:r>
        <w:t>including:</w:t>
      </w:r>
      <w:r>
        <w:rPr>
          <w:rStyle w:val="FootnoteReference"/>
        </w:rPr>
        <w:footnoteReference w:id="25"/>
      </w:r>
      <w:bookmarkEnd w:id="5"/>
    </w:p>
    <w:p w14:paraId="0F5ED59A" w14:textId="77777777" w:rsidR="00701458" w:rsidRDefault="000716C6">
      <w:pPr>
        <w:pStyle w:val="SHDefinitioni"/>
      </w:pPr>
      <w:r>
        <w:lastRenderedPageBreak/>
        <w:t>all plaster and other internal surfacing materials and finishe</w:t>
      </w:r>
      <w:r>
        <w:t>s on the structural walls, floors and ceilings of the Premises and on the other structural parts of the Centre within or bounding the Premises;</w:t>
      </w:r>
    </w:p>
    <w:p w14:paraId="443525B9" w14:textId="77777777" w:rsidR="00701458" w:rsidRDefault="000716C6">
      <w:pPr>
        <w:pStyle w:val="SHDefinitioni"/>
      </w:pPr>
      <w:bookmarkStart w:id="6" w:name="_Ref499018537"/>
      <w:r>
        <w:t>the shop front, fascia and all doors, windows and door and window frames;</w:t>
      </w:r>
      <w:bookmarkEnd w:id="6"/>
    </w:p>
    <w:p w14:paraId="45F50D90" w14:textId="77777777" w:rsidR="00701458" w:rsidRDefault="000716C6">
      <w:pPr>
        <w:pStyle w:val="SHDefinitioni"/>
      </w:pPr>
      <w:bookmarkStart w:id="7" w:name="_Ref503165826"/>
      <w:r>
        <w:t>the plaster and other internal surfaci</w:t>
      </w:r>
      <w:r>
        <w:t>ng materials and finishes on any non-structural walls separating the Premises from any Common Parts;</w:t>
      </w:r>
      <w:bookmarkEnd w:id="7"/>
    </w:p>
    <w:p w14:paraId="6516219B" w14:textId="77777777" w:rsidR="00701458" w:rsidRDefault="000716C6">
      <w:pPr>
        <w:pStyle w:val="SHDefinitioni"/>
      </w:pPr>
      <w:r>
        <w:t>one half severed vertically of any non-structural walls separating the Premises from any adjoining Lettable Units;</w:t>
      </w:r>
    </w:p>
    <w:p w14:paraId="1D141E6A" w14:textId="77777777" w:rsidR="00701458" w:rsidRDefault="000716C6">
      <w:pPr>
        <w:pStyle w:val="SHDefinitioni"/>
      </w:pPr>
      <w:r>
        <w:t>the entirety of any non-structural walls</w:t>
      </w:r>
      <w:r>
        <w:t xml:space="preserve"> wholly within the Premises;</w:t>
      </w:r>
    </w:p>
    <w:p w14:paraId="27DF7996" w14:textId="25F6BC2C" w:rsidR="00701458" w:rsidRDefault="000716C6">
      <w:pPr>
        <w:pStyle w:val="SHDefinitioni"/>
      </w:pPr>
      <w:r>
        <w:t>all Conducting Media and landlord’</w:t>
      </w:r>
      <w:r>
        <w:t>s plant, equipment and fixtures [within and] exclusively serving the Premises including the Tenant’</w:t>
      </w:r>
      <w:r>
        <w:t xml:space="preserve">s fire detection, alarm and sprinkler systems (if any) up to the point of connection with the </w:t>
      </w:r>
      <w:r>
        <w:t>Landlord’</w:t>
      </w:r>
      <w:r>
        <w:t>s fire detection, alarm and sprinkler systems;</w:t>
      </w:r>
    </w:p>
    <w:p w14:paraId="4348485B" w14:textId="0E9F43CE" w:rsidR="00701458" w:rsidRDefault="000716C6">
      <w:pPr>
        <w:pStyle w:val="SHDefinitioni"/>
      </w:pPr>
      <w:r>
        <w:t>all tenant’</w:t>
      </w:r>
      <w:r>
        <w:t>s fixtures; and</w:t>
      </w:r>
    </w:p>
    <w:p w14:paraId="470CB53B" w14:textId="77777777" w:rsidR="00701458" w:rsidRDefault="000716C6">
      <w:pPr>
        <w:pStyle w:val="SHDefinitioni"/>
      </w:pPr>
      <w:r>
        <w:t>any Permitted Works [(other than any External Works)] carried out to or at the Premises; but</w:t>
      </w:r>
    </w:p>
    <w:p w14:paraId="4D918108" w14:textId="77777777" w:rsidR="00701458" w:rsidRDefault="000716C6">
      <w:pPr>
        <w:pStyle w:val="SHDefinitiona"/>
      </w:pPr>
      <w:r>
        <w:t>excluding:</w:t>
      </w:r>
    </w:p>
    <w:p w14:paraId="620FFF9F" w14:textId="77777777" w:rsidR="00701458" w:rsidRDefault="000716C6">
      <w:pPr>
        <w:pStyle w:val="SHDefinitioni"/>
      </w:pPr>
      <w:r>
        <w:t>all load bearing and exterior walls and the floors and ceilings of th</w:t>
      </w:r>
      <w:r>
        <w:t>e Premises (other than those included above);</w:t>
      </w:r>
    </w:p>
    <w:p w14:paraId="1ACE704C" w14:textId="77777777" w:rsidR="00701458" w:rsidRDefault="000716C6">
      <w:pPr>
        <w:pStyle w:val="SHDefinitioni"/>
      </w:pPr>
      <w:r>
        <w:t>all structural parts of the Centre;</w:t>
      </w:r>
    </w:p>
    <w:p w14:paraId="7CB6DEE9" w14:textId="715BBB90" w:rsidR="00701458" w:rsidRDefault="000716C6">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w:t>
      </w:r>
      <w:r>
        <w:t>al walls separating the Premises from any Common Parts;</w:t>
      </w:r>
    </w:p>
    <w:p w14:paraId="0E927F8B" w14:textId="1C7B984C" w:rsidR="00701458" w:rsidRDefault="000716C6">
      <w:pPr>
        <w:pStyle w:val="SHDefinitioni"/>
      </w:pPr>
      <w:r>
        <w:t>the airspace within any Supply Runs that run through the Premises;[ and]</w:t>
      </w:r>
    </w:p>
    <w:p w14:paraId="2533A461" w14:textId="17DA7A13" w:rsidR="00701458" w:rsidRDefault="000716C6">
      <w:pPr>
        <w:pStyle w:val="SHDefinitioni"/>
      </w:pPr>
      <w:r>
        <w:t>the Landlord’</w:t>
      </w:r>
      <w:r>
        <w:t>s fire detection, alarm and sprinkler systems (if any) up to the point of connection with the Tenant’</w:t>
      </w:r>
      <w:r>
        <w:t>s fire detect</w:t>
      </w:r>
      <w:r>
        <w:t>ion, alarm and sprinkler systems;[ and]</w:t>
      </w:r>
    </w:p>
    <w:p w14:paraId="4935EF82" w14:textId="77777777" w:rsidR="00701458" w:rsidRDefault="000716C6">
      <w:pPr>
        <w:pStyle w:val="SHDefinitioni"/>
      </w:pPr>
      <w:r>
        <w:t>[the Centre Management Systems (if any) within the Premises;]</w:t>
      </w:r>
    </w:p>
    <w:p w14:paraId="35323900" w14:textId="2A7D3B12" w:rsidR="00701458" w:rsidRDefault="000716C6">
      <w:pPr>
        <w:pStyle w:val="SHNormal"/>
        <w:keepNext/>
      </w:pPr>
      <w:r>
        <w:rPr>
          <w:b/>
        </w:rPr>
        <w:t>“</w:t>
      </w:r>
      <w:r>
        <w:rPr>
          <w:b/>
        </w:rPr>
        <w:t>Premises Licence”</w:t>
      </w:r>
    </w:p>
    <w:p w14:paraId="62C1889E" w14:textId="479AA207" w:rsidR="00701458" w:rsidRDefault="000716C6">
      <w:pPr>
        <w:pStyle w:val="SHParagraph1"/>
      </w:pPr>
      <w:r>
        <w:t>any licence required under the Licensing Act 2</w:t>
      </w:r>
      <w:r>
        <w:t>003 </w:t>
      </w:r>
      <w:r>
        <w:t>for the use of the Premises for the Permitted Use;</w:t>
      </w:r>
    </w:p>
    <w:p w14:paraId="35A30A83" w14:textId="4C89E601" w:rsidR="00701458" w:rsidRDefault="000716C6">
      <w:pPr>
        <w:pStyle w:val="SHNormal"/>
        <w:keepNext/>
      </w:pPr>
      <w:r>
        <w:t>[</w:t>
      </w:r>
      <w:r>
        <w:rPr>
          <w:b/>
        </w:rPr>
        <w:t>“</w:t>
      </w:r>
      <w:r>
        <w:rPr>
          <w:b/>
        </w:rPr>
        <w:t>Prior Lease”</w:t>
      </w:r>
    </w:p>
    <w:p w14:paraId="4AD719C2" w14:textId="77777777" w:rsidR="00701458" w:rsidRDefault="000716C6">
      <w:pPr>
        <w:pStyle w:val="SHParagraph1"/>
      </w:pPr>
      <w:r>
        <w:t>a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14:paraId="3903FCF8" w14:textId="1B9D1DD3" w:rsidR="00701458" w:rsidRDefault="000716C6">
      <w:pPr>
        <w:pStyle w:val="SHNormal"/>
        <w:keepNext/>
      </w:pPr>
      <w:r>
        <w:lastRenderedPageBreak/>
        <w:t>[</w:t>
      </w:r>
      <w:r>
        <w:rPr>
          <w:b/>
        </w:rPr>
        <w:t>“</w:t>
      </w:r>
      <w:r>
        <w:rPr>
          <w:b/>
        </w:rPr>
        <w:t>Prior Lease Alterations”</w:t>
      </w:r>
    </w:p>
    <w:p w14:paraId="690C9999" w14:textId="77777777" w:rsidR="00701458" w:rsidRDefault="000716C6">
      <w:pPr>
        <w:pStyle w:val="SHParagraph1"/>
      </w:pPr>
      <w:r>
        <w:t>all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14:paraId="236D64D1" w14:textId="13C1E0F6" w:rsidR="00701458" w:rsidRDefault="000716C6">
      <w:pPr>
        <w:pStyle w:val="SHNormal"/>
        <w:keepNext/>
        <w:rPr>
          <w:b/>
        </w:rPr>
      </w:pPr>
      <w:r>
        <w:rPr>
          <w:b/>
        </w:rPr>
        <w:t>“</w:t>
      </w:r>
      <w:r>
        <w:rPr>
          <w:b/>
        </w:rPr>
        <w:t>Rent Commencement Date”</w:t>
      </w:r>
    </w:p>
    <w:p w14:paraId="36C15E6C" w14:textId="2B50A280" w:rsidR="00701458" w:rsidRDefault="000716C6">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3502D6D" w14:textId="01754353" w:rsidR="00701458" w:rsidRDefault="000716C6">
      <w:pPr>
        <w:pStyle w:val="SHNormal"/>
        <w:keepNext/>
        <w:rPr>
          <w:b/>
        </w:rPr>
      </w:pPr>
      <w:r>
        <w:rPr>
          <w:b/>
        </w:rPr>
        <w:t>“</w:t>
      </w:r>
      <w:r>
        <w:rPr>
          <w:b/>
        </w:rPr>
        <w:t>Rent Days”</w:t>
      </w:r>
    </w:p>
    <w:p w14:paraId="25EB806C" w14:textId="4405A978" w:rsidR="00701458" w:rsidRDefault="000716C6">
      <w:pPr>
        <w:pStyle w:val="SHParagraph1"/>
      </w:pPr>
      <w:r>
        <w:t>[25 </w:t>
      </w:r>
      <w:r>
        <w:t>March, 24 </w:t>
      </w:r>
      <w:r>
        <w:t>June, 29 </w:t>
      </w:r>
      <w:r>
        <w:t>September and 25 </w:t>
      </w:r>
      <w:r>
        <w:t>December;][the first day of every month;]</w:t>
      </w:r>
      <w:r>
        <w:rPr>
          <w:rStyle w:val="FootnoteReference"/>
        </w:rPr>
        <w:footnoteReference w:id="30"/>
      </w:r>
    </w:p>
    <w:p w14:paraId="56AA7032" w14:textId="4881062F" w:rsidR="00701458" w:rsidRDefault="000716C6">
      <w:pPr>
        <w:pStyle w:val="SHNormal"/>
        <w:keepNext/>
      </w:pPr>
      <w:r>
        <w:t>[</w:t>
      </w:r>
      <w:r>
        <w:rPr>
          <w:b/>
        </w:rPr>
        <w:t>“</w:t>
      </w:r>
      <w:r>
        <w:rPr>
          <w:b/>
        </w:rPr>
        <w:t>Rent Review Date”</w:t>
      </w:r>
    </w:p>
    <w:p w14:paraId="639F1A82" w14:textId="17723CD4" w:rsidR="00701458" w:rsidRDefault="000716C6">
      <w:pPr>
        <w:pStyle w:val="SHParagraph1"/>
      </w:pPr>
      <w:r>
        <w:t>[DATE] in each of the years [YEARS] and references to “</w:t>
      </w:r>
      <w:r>
        <w:t>the Rent Review Date”</w:t>
      </w:r>
      <w:r>
        <w:t xml:space="preserve"> mean the relevant Rent Review Date;</w:t>
      </w:r>
      <w:r>
        <w:rPr>
          <w:rStyle w:val="FootnoteReference"/>
        </w:rPr>
        <w:footnoteReference w:id="31"/>
      </w:r>
      <w:r>
        <w:t>]</w:t>
      </w:r>
    </w:p>
    <w:p w14:paraId="69C8E017" w14:textId="2B0D1587" w:rsidR="00701458" w:rsidRDefault="000716C6">
      <w:pPr>
        <w:pStyle w:val="SHNormal"/>
        <w:keepNext/>
        <w:rPr>
          <w:b/>
        </w:rPr>
      </w:pPr>
      <w:r>
        <w:rPr>
          <w:b/>
        </w:rPr>
        <w:t>“</w:t>
      </w:r>
      <w:r>
        <w:rPr>
          <w:b/>
        </w:rPr>
        <w:t>Rents”</w:t>
      </w:r>
    </w:p>
    <w:p w14:paraId="5A49BDA7" w14:textId="1DC4E191" w:rsidR="00701458" w:rsidRDefault="000716C6">
      <w:pPr>
        <w:pStyle w:val="SHParagraph1"/>
      </w:pPr>
      <w:r>
        <w:t>Main Rent, Insurance Rent, Service Charg</w:t>
      </w:r>
      <w:r>
        <w:t>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59FD8DB4" w14:textId="5E1D866F" w:rsidR="00701458" w:rsidRDefault="000716C6">
      <w:pPr>
        <w:pStyle w:val="SHNormal"/>
        <w:keepNext/>
      </w:pPr>
      <w:r>
        <w:rPr>
          <w:b/>
        </w:rPr>
        <w:t>“</w:t>
      </w:r>
      <w:r>
        <w:rPr>
          <w:b/>
        </w:rPr>
        <w:t>Risk Period”</w:t>
      </w:r>
    </w:p>
    <w:p w14:paraId="6F320AA7" w14:textId="77777777" w:rsidR="00701458" w:rsidRDefault="000716C6">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32"/>
      </w:r>
      <w:r>
        <w:t xml:space="preserve"> years, starting on the date of the relevant damage or destruction;</w:t>
      </w:r>
    </w:p>
    <w:p w14:paraId="6DCFA7D2" w14:textId="63098964" w:rsidR="00701458" w:rsidRDefault="000716C6">
      <w:pPr>
        <w:pStyle w:val="SHNormal"/>
        <w:keepNext/>
      </w:pPr>
      <w:r>
        <w:t>[</w:t>
      </w:r>
      <w:r>
        <w:rPr>
          <w:b/>
        </w:rPr>
        <w:t>“</w:t>
      </w:r>
      <w:r>
        <w:rPr>
          <w:b/>
        </w:rPr>
        <w:t>Seating Area”</w:t>
      </w:r>
      <w:r>
        <w:rPr>
          <w:rStyle w:val="FootnoteReference"/>
        </w:rPr>
        <w:footnoteReference w:id="33"/>
      </w:r>
    </w:p>
    <w:p w14:paraId="52660691" w14:textId="4E3B4BB8" w:rsidR="00701458" w:rsidRDefault="000716C6">
      <w:pPr>
        <w:pStyle w:val="SHParagraph1"/>
      </w:pPr>
      <w:r>
        <w:t>the area shown edged [COLOUR] on [the Plan][Plan number [NUMBER]] subject to a</w:t>
      </w:r>
      <w:r>
        <w:t>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w:instrText>
      </w:r>
      <w:r>
        <w:rPr>
          <w:b/>
        </w:rPr>
        <w:instrText xml:space="preserve">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2F16DC71" w14:textId="1EFC5D9E" w:rsidR="00701458" w:rsidRDefault="000716C6">
      <w:pPr>
        <w:pStyle w:val="SHNormal"/>
        <w:keepNext/>
      </w:pPr>
      <w:r>
        <w:t>[</w:t>
      </w:r>
      <w:r>
        <w:rPr>
          <w:b/>
        </w:rPr>
        <w:t>“</w:t>
      </w:r>
      <w:r>
        <w:rPr>
          <w:b/>
        </w:rPr>
        <w:t>Seating Area Regulations”</w:t>
      </w:r>
    </w:p>
    <w:p w14:paraId="1B13A6E1" w14:textId="44E56452" w:rsidR="00701458" w:rsidRDefault="000716C6">
      <w:pPr>
        <w:pStyle w:val="SHParagraph2"/>
      </w:pPr>
      <w:r>
        <w:t>the regulations relating to</w:t>
      </w:r>
      <w:r>
        <w:t xml:space="preserve">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14:paraId="5BF5D8AF" w14:textId="2DEFCDD3" w:rsidR="00701458" w:rsidRDefault="000716C6">
      <w:pPr>
        <w:pStyle w:val="SHNormal"/>
        <w:keepNext/>
      </w:pPr>
      <w:r>
        <w:rPr>
          <w:b/>
        </w:rPr>
        <w:lastRenderedPageBreak/>
        <w:t>“</w:t>
      </w:r>
      <w:r>
        <w:rPr>
          <w:b/>
          <w:bCs/>
        </w:rPr>
        <w:t>Service Charge”</w:t>
      </w:r>
    </w:p>
    <w:p w14:paraId="01868E57" w14:textId="0518940E" w:rsidR="00701458" w:rsidRDefault="000716C6">
      <w:pPr>
        <w:pStyle w:val="SHParagraph1"/>
      </w:pPr>
      <w:r>
        <w:t>[a fair proportion (calculated on a floor area basis or any other method as the Landlord decides from time to time)][the Ten</w:t>
      </w:r>
      <w:r>
        <w:t>ant’</w:t>
      </w:r>
      <w:r>
        <w:t>s Proportion]</w:t>
      </w:r>
      <w:r>
        <w:rPr>
          <w:rStyle w:val="FootnoteReference"/>
        </w:rPr>
        <w:footnoteReference w:id="34"/>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20F4E23" w14:textId="5DEB2A52" w:rsidR="00701458" w:rsidRDefault="000716C6">
      <w:pPr>
        <w:pStyle w:val="SHNormal"/>
        <w:keepNext/>
      </w:pPr>
      <w:r>
        <w:rPr>
          <w:b/>
        </w:rPr>
        <w:t>“</w:t>
      </w:r>
      <w:r>
        <w:rPr>
          <w:b/>
        </w:rPr>
        <w:t>Service Charge Code”</w:t>
      </w:r>
    </w:p>
    <w:p w14:paraId="403566D6" w14:textId="7314761F" w:rsidR="00701458" w:rsidRDefault="000716C6">
      <w:pPr>
        <w:pStyle w:val="SHParagraph1"/>
      </w:pPr>
      <w:r>
        <w:t>the Royal Institution of Chartered Surveyors professional statement “</w:t>
      </w:r>
      <w:r>
        <w:t>Service Charges in Commercial Property”</w:t>
      </w:r>
      <w:r>
        <w:t xml:space="preserve"> (1st Edition, September 2</w:t>
      </w:r>
      <w:r>
        <w:t>018);</w:t>
      </w:r>
    </w:p>
    <w:p w14:paraId="5BB70814" w14:textId="5B333D9D" w:rsidR="00701458" w:rsidRDefault="000716C6">
      <w:pPr>
        <w:pStyle w:val="SHNormal"/>
        <w:keepNext/>
      </w:pPr>
      <w:r>
        <w:rPr>
          <w:b/>
        </w:rPr>
        <w:t>“</w:t>
      </w:r>
      <w:r>
        <w:rPr>
          <w:b/>
        </w:rPr>
        <w:t>Service Costs”</w:t>
      </w:r>
    </w:p>
    <w:p w14:paraId="17BDD1D1" w14:textId="77777777" w:rsidR="00701458" w:rsidRDefault="000716C6">
      <w:pPr>
        <w:pStyle w:val="SHParagraph1"/>
      </w:pPr>
      <w:r>
        <w:t>the aggregate costs [(less a</w:t>
      </w:r>
      <w:r>
        <w:t>ny Centre Contribution)] incurred by the Landlord in providing the Services in each Accounting Period together with:</w:t>
      </w:r>
    </w:p>
    <w:p w14:paraId="6826FDA3" w14:textId="77777777" w:rsidR="00701458" w:rsidRDefault="000716C6">
      <w:pPr>
        <w:pStyle w:val="SHDefinitiona"/>
        <w:numPr>
          <w:ilvl w:val="0"/>
          <w:numId w:val="33"/>
        </w:numPr>
      </w:pPr>
      <w:r>
        <w:t>VAT that is not recoverable by the Landlord from HM Revenue &amp; Customs;</w:t>
      </w:r>
    </w:p>
    <w:p w14:paraId="3ADD57B1" w14:textId="6050D677" w:rsidR="00701458" w:rsidRDefault="000716C6">
      <w:pPr>
        <w:pStyle w:val="SHDefinitiona"/>
      </w:pPr>
      <w:r>
        <w:t>the sums chargeable under paragraph </w:t>
      </w:r>
      <w:r>
        <w:rPr>
          <w:b/>
        </w:rPr>
        <w:fldChar w:fldCharType="begin"/>
      </w:r>
      <w:r>
        <w:rPr>
          <w:b/>
        </w:rPr>
        <w:instrText xml:space="preserve"> REF _Ref521410328 \n \h  \* MER</w:instrText>
      </w:r>
      <w:r>
        <w:rPr>
          <w:b/>
        </w:rPr>
        <w:instrText xml:space="preserve">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879F658" w14:textId="470A3AD6" w:rsidR="00701458" w:rsidRDefault="000716C6">
      <w:pPr>
        <w:pStyle w:val="SHNormal"/>
        <w:keepNext/>
      </w:pPr>
      <w:r>
        <w:t>[</w:t>
      </w:r>
      <w:r>
        <w:rPr>
          <w:b/>
        </w:rPr>
        <w:t>“</w:t>
      </w:r>
      <w:r>
        <w:rPr>
          <w:b/>
        </w:rPr>
        <w:t>Service Provider”</w:t>
      </w:r>
    </w:p>
    <w:p w14:paraId="59EC6E07" w14:textId="6A18C71C" w:rsidR="00701458" w:rsidRDefault="000716C6">
      <w:pPr>
        <w:pStyle w:val="SHParagraph1"/>
      </w:pPr>
      <w:r>
        <w:t>any person providing services to the Tenant at the Premises for the purposes of the Tenant’</w:t>
      </w:r>
      <w:r>
        <w:t>s business;]</w:t>
      </w:r>
    </w:p>
    <w:p w14:paraId="5E45D723" w14:textId="010BBEFF" w:rsidR="00701458" w:rsidRDefault="000716C6">
      <w:pPr>
        <w:pStyle w:val="SHNormal"/>
        <w:keepNext/>
      </w:pPr>
      <w:r>
        <w:rPr>
          <w:b/>
        </w:rPr>
        <w:t>“</w:t>
      </w:r>
      <w:r>
        <w:rPr>
          <w:b/>
        </w:rPr>
        <w:t>Services”</w:t>
      </w:r>
    </w:p>
    <w:p w14:paraId="385B3654" w14:textId="77777777" w:rsidR="00701458" w:rsidRDefault="000716C6">
      <w:pPr>
        <w:pStyle w:val="SHParagraph1"/>
      </w:pPr>
      <w:r>
        <w:t>the Centre Services</w:t>
      </w:r>
      <w:r>
        <w:t xml:space="preserve"> and the Additional Services;</w:t>
      </w:r>
    </w:p>
    <w:p w14:paraId="1E3FFB7A" w14:textId="1BB5AC96" w:rsidR="00701458" w:rsidRDefault="000716C6">
      <w:pPr>
        <w:pStyle w:val="SHNormal"/>
        <w:keepNext/>
      </w:pPr>
      <w:r>
        <w:rPr>
          <w:b/>
        </w:rPr>
        <w:t>“</w:t>
      </w:r>
      <w:r>
        <w:rPr>
          <w:b/>
        </w:rPr>
        <w:t>Servicing Hours”</w:t>
      </w:r>
    </w:p>
    <w:p w14:paraId="179F2B53" w14:textId="77777777" w:rsidR="00701458" w:rsidRDefault="000716C6">
      <w:pPr>
        <w:pStyle w:val="SHParagraph1"/>
      </w:pPr>
      <w:r>
        <w:t xml:space="preserve">[TIME] to [TIME] on Mondays to Saturdays inclusive and [TIME] to [TIME] on Sundays (except, in either case, Easter Day and Christmas Day) and any other longer or shorter periods on any days stipulated by the </w:t>
      </w:r>
      <w:r>
        <w:t>Landlord;</w:t>
      </w:r>
    </w:p>
    <w:p w14:paraId="504DC4E0" w14:textId="4E0610B5" w:rsidR="00701458" w:rsidRDefault="000716C6">
      <w:pPr>
        <w:pStyle w:val="SHNormal"/>
        <w:keepNext/>
        <w:rPr>
          <w:b/>
        </w:rPr>
      </w:pPr>
      <w:r>
        <w:rPr>
          <w:b/>
        </w:rPr>
        <w:t>“</w:t>
      </w:r>
      <w:r>
        <w:rPr>
          <w:b/>
        </w:rPr>
        <w:t>Supplies”</w:t>
      </w:r>
    </w:p>
    <w:p w14:paraId="5286A848" w14:textId="77777777" w:rsidR="00701458" w:rsidRDefault="000716C6">
      <w:pPr>
        <w:pStyle w:val="SHParagraph1"/>
      </w:pPr>
      <w:r>
        <w:t>water, [steam,] gas, air, foul and surface water drainage, electricity, oil, telephone, heating, telecommunications, internet, data communications and similar supplies or utilities;</w:t>
      </w:r>
    </w:p>
    <w:p w14:paraId="12F2A302" w14:textId="0034D273" w:rsidR="00701458" w:rsidRDefault="000716C6">
      <w:pPr>
        <w:pStyle w:val="SHNormal"/>
        <w:keepNext/>
        <w:rPr>
          <w:b/>
        </w:rPr>
      </w:pPr>
      <w:r>
        <w:rPr>
          <w:b/>
        </w:rPr>
        <w:t>“</w:t>
      </w:r>
      <w:r>
        <w:rPr>
          <w:b/>
        </w:rPr>
        <w:t>Supply Costs”</w:t>
      </w:r>
    </w:p>
    <w:p w14:paraId="016436D5" w14:textId="77777777" w:rsidR="00701458" w:rsidRDefault="000716C6">
      <w:pPr>
        <w:pStyle w:val="SHParagraph1"/>
      </w:pPr>
      <w:r>
        <w:t>the costs of Supplies including procur</w:t>
      </w:r>
      <w:r>
        <w:t>ement costs, meter rents and standing charges and any taxes or levies payable on them;</w:t>
      </w:r>
    </w:p>
    <w:p w14:paraId="7C983835" w14:textId="213FE6C4" w:rsidR="00701458" w:rsidRDefault="000716C6">
      <w:pPr>
        <w:pStyle w:val="SHNormal"/>
        <w:rPr>
          <w:b/>
        </w:rPr>
      </w:pPr>
      <w:r>
        <w:rPr>
          <w:b/>
        </w:rPr>
        <w:t>“</w:t>
      </w:r>
      <w:r>
        <w:rPr>
          <w:b/>
        </w:rPr>
        <w:t>Supply Runs”</w:t>
      </w:r>
    </w:p>
    <w:p w14:paraId="76B1373F" w14:textId="77777777" w:rsidR="00701458" w:rsidRDefault="000716C6">
      <w:pPr>
        <w:pStyle w:val="SHParagraph2"/>
      </w:pPr>
      <w:r>
        <w:t>any service risers, lateral runs or other areas within the Centre designated or designed for the installation of Conducting Media within the Centre;</w:t>
      </w:r>
    </w:p>
    <w:p w14:paraId="07A16A25" w14:textId="0D932FA8" w:rsidR="00701458" w:rsidRDefault="000716C6">
      <w:pPr>
        <w:pStyle w:val="SHNormal"/>
        <w:keepNext/>
      </w:pPr>
      <w:r>
        <w:t>[</w:t>
      </w:r>
      <w:r>
        <w:rPr>
          <w:b/>
        </w:rPr>
        <w:t>“</w:t>
      </w:r>
      <w:r>
        <w:rPr>
          <w:b/>
        </w:rPr>
        <w:t>Tena</w:t>
      </w:r>
      <w:r>
        <w:rPr>
          <w:b/>
        </w:rPr>
        <w:t>nt’</w:t>
      </w:r>
      <w:r>
        <w:rPr>
          <w:b/>
        </w:rPr>
        <w:t>s Proportion”</w:t>
      </w:r>
    </w:p>
    <w:p w14:paraId="5671C377" w14:textId="12FD76D6" w:rsidR="00701458" w:rsidRDefault="000716C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14:paraId="656484A5" w14:textId="18A8964B" w:rsidR="00701458" w:rsidRDefault="000716C6">
      <w:pPr>
        <w:pStyle w:val="SHNormal"/>
        <w:keepNext/>
        <w:rPr>
          <w:b/>
        </w:rPr>
      </w:pPr>
      <w:r>
        <w:rPr>
          <w:b/>
        </w:rPr>
        <w:lastRenderedPageBreak/>
        <w:t>“</w:t>
      </w:r>
      <w:r>
        <w:rPr>
          <w:b/>
        </w:rPr>
        <w:t>Term”</w:t>
      </w:r>
    </w:p>
    <w:p w14:paraId="5C4194AB" w14:textId="76D3755B" w:rsidR="00701458" w:rsidRDefault="000716C6">
      <w:pPr>
        <w:pStyle w:val="SHParagraph1"/>
      </w:pPr>
      <w:r>
        <w:t>the Contractual Term and (unless the</w:t>
      </w:r>
      <w:r>
        <w:t xml:space="preserve"> Landlord and the Tenant have included provisions in this Lease intended to exclude sections 24 </w:t>
      </w:r>
      <w:r>
        <w:t>to 28 </w:t>
      </w:r>
      <w:r>
        <w:t>of the 1</w:t>
      </w:r>
      <w:r>
        <w:t>954 </w:t>
      </w:r>
      <w:r>
        <w:t>Act from this Lease) any statutory continuation of the Contractual Term under the 1</w:t>
      </w:r>
      <w:r>
        <w:t>954 </w:t>
      </w:r>
      <w:r>
        <w:t>Act;</w:t>
      </w:r>
    </w:p>
    <w:p w14:paraId="5AF13F15" w14:textId="2028BC3F" w:rsidR="00701458" w:rsidRDefault="000716C6">
      <w:pPr>
        <w:pStyle w:val="SHNormal"/>
        <w:keepNext/>
      </w:pPr>
      <w:r>
        <w:rPr>
          <w:b/>
        </w:rPr>
        <w:t>“</w:t>
      </w:r>
      <w:r>
        <w:rPr>
          <w:b/>
        </w:rPr>
        <w:t>Trade Licences”</w:t>
      </w:r>
    </w:p>
    <w:p w14:paraId="740DF619" w14:textId="77777777" w:rsidR="00701458" w:rsidRDefault="000716C6">
      <w:pPr>
        <w:pStyle w:val="SHParagraph1"/>
      </w:pPr>
      <w:r>
        <w:t>any licences, certificates, permi</w:t>
      </w:r>
      <w:r>
        <w:t>ts, undertakings, notifications or other consents or permissions required under any Act relating to the Permitted Use including the Premises Licence, [licences for the use of the Seating Area,] [and licences for the use of amusement machines] whether or no</w:t>
      </w:r>
      <w:r>
        <w:t>t any of them are in force or required at the date of this Lease;</w:t>
      </w:r>
    </w:p>
    <w:p w14:paraId="56A70562" w14:textId="5BEC2F72" w:rsidR="00701458" w:rsidRDefault="000716C6">
      <w:pPr>
        <w:pStyle w:val="SHNormal"/>
        <w:keepNext/>
      </w:pPr>
      <w:r>
        <w:rPr>
          <w:b/>
        </w:rPr>
        <w:t>“</w:t>
      </w:r>
      <w:r>
        <w:rPr>
          <w:b/>
        </w:rPr>
        <w:t>Uninsured Risk”</w:t>
      </w:r>
      <w:r>
        <w:rPr>
          <w:rStyle w:val="FootnoteReference"/>
        </w:rPr>
        <w:footnoteReference w:id="36"/>
      </w:r>
    </w:p>
    <w:p w14:paraId="60865472" w14:textId="77777777" w:rsidR="00701458" w:rsidRDefault="000716C6">
      <w:pPr>
        <w:pStyle w:val="SHParagraph1"/>
      </w:pPr>
      <w:r>
        <w:t>any risk expressly specified in the Insured Risks definition that:</w:t>
      </w:r>
    </w:p>
    <w:p w14:paraId="1C627D12" w14:textId="235C0B9B" w:rsidR="00701458" w:rsidRDefault="000716C6">
      <w:pPr>
        <w:pStyle w:val="SHDefinitiona"/>
        <w:numPr>
          <w:ilvl w:val="0"/>
          <w:numId w:val="34"/>
        </w:numPr>
      </w:pPr>
      <w:r>
        <w:t xml:space="preserve">is not insured against because, at the time the insurance is taken out or renewed, insurance is not </w:t>
      </w:r>
      <w:r>
        <w:t>generally available in the UK market on normal commercial terms; or</w:t>
      </w:r>
    </w:p>
    <w:p w14:paraId="0964E559" w14:textId="77777777" w:rsidR="00701458" w:rsidRDefault="000716C6">
      <w:pPr>
        <w:pStyle w:val="SHDefinitiona"/>
      </w:pPr>
      <w:r>
        <w:t>is not, at the date of the damage or destruction, insured against by reason of a limitation or exclusion imposed by the insurers</w:t>
      </w:r>
    </w:p>
    <w:p w14:paraId="7EBF3795" w14:textId="7A8DD216" w:rsidR="00701458" w:rsidRDefault="000716C6">
      <w:pPr>
        <w:pStyle w:val="SHParagraph1"/>
      </w:pPr>
      <w:r>
        <w:t>but will not include loss or damage (or the risk of it) cau</w:t>
      </w:r>
      <w:r>
        <w:t>sed by reason of the Tenant’</w:t>
      </w:r>
      <w:r>
        <w:t>s wilful act or failure to act;</w:t>
      </w:r>
    </w:p>
    <w:p w14:paraId="08C44E70" w14:textId="1EE801E6" w:rsidR="00701458" w:rsidRDefault="000716C6">
      <w:pPr>
        <w:pStyle w:val="SHNormal"/>
        <w:keepNext/>
      </w:pPr>
      <w:r>
        <w:rPr>
          <w:b/>
        </w:rPr>
        <w:t>“</w:t>
      </w:r>
      <w:r>
        <w:rPr>
          <w:b/>
        </w:rPr>
        <w:t>VAT”</w:t>
      </w:r>
    </w:p>
    <w:p w14:paraId="6E01C32D" w14:textId="77777777" w:rsidR="00701458" w:rsidRDefault="000716C6">
      <w:pPr>
        <w:pStyle w:val="SHParagraph1"/>
      </w:pPr>
      <w:r>
        <w:t>value added tax or any similar tax from time to time replacing it or performing a similar function;</w:t>
      </w:r>
    </w:p>
    <w:p w14:paraId="54A980CB" w14:textId="7BD0AF1C" w:rsidR="00701458" w:rsidRDefault="000716C6">
      <w:pPr>
        <w:pStyle w:val="SHNormal"/>
        <w:keepNext/>
      </w:pPr>
      <w:r>
        <w:rPr>
          <w:b/>
        </w:rPr>
        <w:t>“</w:t>
      </w:r>
      <w:r>
        <w:rPr>
          <w:b/>
        </w:rPr>
        <w:t>VAT Supply”</w:t>
      </w:r>
    </w:p>
    <w:p w14:paraId="05BED7DF" w14:textId="528B0BA5" w:rsidR="00701458" w:rsidRDefault="000716C6">
      <w:pPr>
        <w:pStyle w:val="SHParagraph1"/>
      </w:pPr>
      <w:r>
        <w:t>a “</w:t>
      </w:r>
      <w:r>
        <w:t>supply”</w:t>
      </w:r>
      <w:r>
        <w:t xml:space="preserve"> for the purpose of the Value Added Tax Act 1</w:t>
      </w:r>
      <w:r>
        <w:t>994;</w:t>
      </w:r>
    </w:p>
    <w:p w14:paraId="056C3D9D" w14:textId="7C406EA1" w:rsidR="00701458" w:rsidRDefault="000716C6">
      <w:pPr>
        <w:pStyle w:val="SHNormal"/>
        <w:keepNext/>
      </w:pPr>
      <w:r>
        <w:t>[</w:t>
      </w:r>
      <w:r>
        <w:rPr>
          <w:b/>
        </w:rPr>
        <w:t>“</w:t>
      </w:r>
      <w:r>
        <w:rPr>
          <w:b/>
        </w:rPr>
        <w:t>Weighted Area”</w:t>
      </w:r>
    </w:p>
    <w:p w14:paraId="24845AF9" w14:textId="059E0694" w:rsidR="00701458" w:rsidRDefault="000716C6">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14:paraId="04A2B902" w14:textId="66AB538E" w:rsidR="00701458" w:rsidRDefault="000716C6">
      <w:pPr>
        <w:pStyle w:val="SHNormal"/>
        <w:keepNext/>
        <w:rPr>
          <w:b/>
        </w:rPr>
      </w:pPr>
      <w:r>
        <w:rPr>
          <w:b/>
        </w:rPr>
        <w:t>“</w:t>
      </w:r>
      <w:r>
        <w:rPr>
          <w:b/>
        </w:rPr>
        <w:t>Wireless Data Services”</w:t>
      </w:r>
    </w:p>
    <w:p w14:paraId="71A03E31" w14:textId="44F4592D" w:rsidR="00701458" w:rsidRDefault="000716C6">
      <w:pPr>
        <w:pStyle w:val="SHParagraph1"/>
      </w:pPr>
      <w:r>
        <w:t xml:space="preserve">the provision of wireless data, voice or </w:t>
      </w:r>
      <w:r>
        <w:t>video connectivity or wireless services permitting or offering access to the internet or any wireless network, mobile network or telecommunications system that involves a wireless or mobile device; and</w:t>
      </w:r>
      <w:r>
        <w:t>[.]</w:t>
      </w:r>
    </w:p>
    <w:p w14:paraId="2B7ECE0C" w14:textId="35E1DB89" w:rsidR="00701458" w:rsidRDefault="000716C6">
      <w:pPr>
        <w:pStyle w:val="SHNormal"/>
        <w:keepNext/>
      </w:pPr>
      <w:r>
        <w:t>[</w:t>
      </w:r>
      <w:r>
        <w:rPr>
          <w:b/>
        </w:rPr>
        <w:t>“</w:t>
      </w:r>
      <w:r>
        <w:rPr>
          <w:b/>
        </w:rPr>
        <w:t>Wireless Policy”</w:t>
      </w:r>
    </w:p>
    <w:p w14:paraId="3AB359BB" w14:textId="2315EF17" w:rsidR="00701458" w:rsidRDefault="000716C6">
      <w:pPr>
        <w:pStyle w:val="SHParagraph1"/>
      </w:pPr>
      <w:r>
        <w:t>any rules of interaction produce</w:t>
      </w:r>
      <w:r>
        <w:t>d by the Landlord that are designed to minimise interference between the Tenant’</w:t>
      </w:r>
      <w:r>
        <w:t>s Wireless Data Services and the Landlord’</w:t>
      </w:r>
      <w:r>
        <w:t>s Wireless Data Services and those of any other tenants or occupiers of the Centre.]</w:t>
      </w:r>
    </w:p>
    <w:p w14:paraId="0D863DB1" w14:textId="77777777" w:rsidR="00701458" w:rsidRDefault="000716C6">
      <w:pPr>
        <w:pStyle w:val="SHHeading1"/>
      </w:pPr>
      <w:bookmarkStart w:id="8" w:name="_Toc536773064"/>
      <w:bookmarkStart w:id="9" w:name="_Toc112850382"/>
      <w:r>
        <w:lastRenderedPageBreak/>
        <w:t>INTERPRETATION</w:t>
      </w:r>
      <w:bookmarkEnd w:id="8"/>
      <w:bookmarkEnd w:id="9"/>
    </w:p>
    <w:p w14:paraId="71F97236" w14:textId="77777777" w:rsidR="00701458" w:rsidRDefault="000716C6">
      <w:pPr>
        <w:pStyle w:val="SHHeading2"/>
      </w:pPr>
      <w:r>
        <w:t>All headings in this Lease are for</w:t>
      </w:r>
      <w:r>
        <w:t xml:space="preserve"> ease of reference only and will not affect its construction or interpretation.</w:t>
      </w:r>
    </w:p>
    <w:p w14:paraId="099F6354" w14:textId="5E07B0AA" w:rsidR="00701458" w:rsidRDefault="000716C6">
      <w:pPr>
        <w:pStyle w:val="SHHeading2"/>
      </w:pPr>
      <w:r>
        <w:t>In this Lease, “</w:t>
      </w:r>
      <w:r>
        <w:t>includes”</w:t>
      </w:r>
      <w:r>
        <w:t>, “</w:t>
      </w:r>
      <w:r>
        <w:t>including”</w:t>
      </w:r>
      <w:r>
        <w:t xml:space="preserve"> and similar words are used without limitation or qualification to the subject matter of the relevant provision.</w:t>
      </w:r>
    </w:p>
    <w:p w14:paraId="42B23B99" w14:textId="77777777" w:rsidR="00701458" w:rsidRDefault="000716C6">
      <w:pPr>
        <w:pStyle w:val="SHHeading2"/>
      </w:pPr>
      <w:r>
        <w:t>In this Lease:</w:t>
      </w:r>
    </w:p>
    <w:p w14:paraId="4AA52B42" w14:textId="3F834CD1" w:rsidR="00701458" w:rsidRDefault="000716C6">
      <w:pPr>
        <w:pStyle w:val="SHHeading3"/>
      </w:pPr>
      <w:r>
        <w:t>“</w:t>
      </w:r>
      <w:r>
        <w:t>notice”</w:t>
      </w:r>
      <w:r>
        <w:t xml:space="preserve"> m</w:t>
      </w:r>
      <w:r>
        <w:t>eans any notice, notification or request given or made under it;</w:t>
      </w:r>
    </w:p>
    <w:p w14:paraId="3D79522D" w14:textId="77777777" w:rsidR="00701458" w:rsidRDefault="000716C6">
      <w:pPr>
        <w:pStyle w:val="SHHeading3"/>
      </w:pPr>
      <w:r>
        <w:t>a notice must be given or made in writing;</w:t>
      </w:r>
    </w:p>
    <w:p w14:paraId="725261F6" w14:textId="330CFF29" w:rsidR="00701458" w:rsidRDefault="000716C6">
      <w:pPr>
        <w:pStyle w:val="SHHeading3"/>
      </w:pPr>
      <w:r>
        <w:t>where service of a formal notice is required, that notice must comply with and be served in accordance with clause </w:t>
      </w:r>
      <w:r>
        <w:rPr>
          <w:b/>
        </w:rPr>
        <w:fldChar w:fldCharType="begin"/>
      </w:r>
      <w:r>
        <w:rPr>
          <w:b/>
        </w:rPr>
        <w:instrText xml:space="preserve"> REF _Ref521408977 \n \h  \* MERG</w:instrText>
      </w:r>
      <w:r>
        <w:rPr>
          <w:b/>
        </w:rPr>
        <w:instrText xml:space="preserve">EFORMAT </w:instrText>
      </w:r>
      <w:r>
        <w:rPr>
          <w:b/>
        </w:rPr>
      </w:r>
      <w:r>
        <w:rPr>
          <w:b/>
        </w:rPr>
        <w:fldChar w:fldCharType="separate"/>
      </w:r>
      <w:r>
        <w:rPr>
          <w:b/>
        </w:rPr>
        <w:t>6.4</w:t>
      </w:r>
      <w:r>
        <w:rPr>
          <w:b/>
        </w:rPr>
        <w:fldChar w:fldCharType="end"/>
      </w:r>
      <w:r>
        <w:t>; and</w:t>
      </w:r>
    </w:p>
    <w:p w14:paraId="5D84FD7F" w14:textId="65984503" w:rsidR="00701458" w:rsidRDefault="000716C6">
      <w:pPr>
        <w:pStyle w:val="SHHeading3"/>
      </w:pPr>
      <w:r>
        <w:t>an application for Landlord’</w:t>
      </w:r>
      <w:r>
        <w:t>s consent must be made by formal notice.</w:t>
      </w:r>
    </w:p>
    <w:p w14:paraId="51FDD6F7" w14:textId="77777777" w:rsidR="00701458" w:rsidRDefault="000716C6">
      <w:pPr>
        <w:pStyle w:val="SHHeading2"/>
      </w:pPr>
      <w:r>
        <w:t>References in this Lease to:</w:t>
      </w:r>
    </w:p>
    <w:p w14:paraId="122C95CE" w14:textId="77777777" w:rsidR="00701458" w:rsidRDefault="000716C6">
      <w:pPr>
        <w:pStyle w:val="SHHeading3"/>
      </w:pPr>
      <w:r>
        <w:t>the Landlord include any other person who becomes the immediate landlord o</w:t>
      </w:r>
      <w:r>
        <w:t>f the Tenant;</w:t>
      </w:r>
    </w:p>
    <w:p w14:paraId="537BABAB" w14:textId="77777777" w:rsidR="00701458" w:rsidRDefault="000716C6">
      <w:pPr>
        <w:pStyle w:val="SHHeading3"/>
      </w:pPr>
      <w:r>
        <w:t>the Tenant include its successors in title;</w:t>
      </w:r>
    </w:p>
    <w:p w14:paraId="4A75A2ED" w14:textId="70268901" w:rsidR="00701458" w:rsidRDefault="000716C6">
      <w:pPr>
        <w:pStyle w:val="SHHeading3"/>
      </w:pPr>
      <w:r>
        <w:t>“</w:t>
      </w:r>
      <w:r>
        <w:t>the Centre”</w:t>
      </w:r>
      <w:r>
        <w:t>, “</w:t>
      </w:r>
      <w:r>
        <w:t>the Common Parts”</w:t>
      </w:r>
      <w:r>
        <w:t xml:space="preserve"> or</w:t>
      </w:r>
      <w:r>
        <w:t xml:space="preserve"> “</w:t>
      </w:r>
      <w:r>
        <w:t>the Premises”</w:t>
      </w:r>
      <w:r>
        <w:t xml:space="preserve"> means the whole or an individual part or parts unless inappropriate in the context used;</w:t>
      </w:r>
    </w:p>
    <w:p w14:paraId="1DF835D7" w14:textId="16A358E8" w:rsidR="00701458" w:rsidRDefault="000716C6">
      <w:pPr>
        <w:pStyle w:val="SHHeading3"/>
      </w:pPr>
      <w:r>
        <w:t>“</w:t>
      </w:r>
      <w:r>
        <w:t>adjoining premises”</w:t>
      </w:r>
      <w:r>
        <w:t xml:space="preserve"> means any land or buildings adjoining or nearby the Centre, whether or not owned by the Landlord (unless express reference is made</w:t>
      </w:r>
      <w:r>
        <w:t xml:space="preserve"> to the Landlord’</w:t>
      </w:r>
      <w:r>
        <w:t>s ownership of those premises);</w:t>
      </w:r>
    </w:p>
    <w:p w14:paraId="5636477B" w14:textId="3733B9D7" w:rsidR="00701458" w:rsidRDefault="000716C6">
      <w:pPr>
        <w:pStyle w:val="SHHeading3"/>
      </w:pPr>
      <w:r>
        <w:t>an Act are to that Act as amended from time to time and to any Act that replaces it but references to the Town and Country Planning (Use Classes) Order 1</w:t>
      </w:r>
      <w:r>
        <w:t>987 </w:t>
      </w:r>
      <w:r>
        <w:t xml:space="preserve">are to that Order as in force at the date of this </w:t>
      </w:r>
      <w:r>
        <w:t>Lease;</w:t>
      </w:r>
      <w:bookmarkStart w:id="10" w:name="_Ref66797660"/>
      <w:r>
        <w:rPr>
          <w:rStyle w:val="FootnoteReference"/>
        </w:rPr>
        <w:footnoteReference w:id="38"/>
      </w:r>
      <w:bookmarkEnd w:id="10"/>
    </w:p>
    <w:p w14:paraId="7B61135F" w14:textId="77777777" w:rsidR="00701458" w:rsidRDefault="000716C6">
      <w:pPr>
        <w:pStyle w:val="SHHeading3"/>
      </w:pPr>
      <w:r>
        <w:t>the singular include the plural and vice versa, and one gender include any other;</w:t>
      </w:r>
    </w:p>
    <w:p w14:paraId="56310D9C" w14:textId="50D13731" w:rsidR="00701458" w:rsidRDefault="000716C6">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w:t>
      </w:r>
      <w:r>
        <w:t xml:space="preserve"> Schedule, or Part </w:t>
      </w:r>
      <w:r>
        <w:t>of the Schedule, in which the references are made;</w:t>
      </w:r>
    </w:p>
    <w:p w14:paraId="32E3FB4E" w14:textId="77777777" w:rsidR="00701458" w:rsidRDefault="000716C6">
      <w:pPr>
        <w:pStyle w:val="SHHeading3"/>
      </w:pPr>
      <w:r>
        <w:t>approval or consent mean a prior written approval or consent, such approval or consent not to be unreasonably withheld or delayed except where this Lease states that the party whose appr</w:t>
      </w:r>
      <w:r>
        <w:t>oval or consent is required has absolute discretion;</w:t>
      </w:r>
    </w:p>
    <w:p w14:paraId="6F2CACCF" w14:textId="06790634" w:rsidR="00701458" w:rsidRDefault="000716C6">
      <w:pPr>
        <w:pStyle w:val="SHHeading3"/>
      </w:pPr>
      <w:r>
        <w:t>any sums being payable on demand or when demanded mean being payable when demanded in writing; and</w:t>
      </w:r>
      <w:r>
        <w:rPr>
          <w:rStyle w:val="FootnoteReference"/>
        </w:rPr>
        <w:footnoteReference w:id="39"/>
      </w:r>
    </w:p>
    <w:p w14:paraId="1FEE7A5C" w14:textId="77777777" w:rsidR="00701458" w:rsidRDefault="000716C6">
      <w:pPr>
        <w:pStyle w:val="SHHeading3"/>
      </w:pPr>
      <w:r>
        <w:t>the provision of plans, drawings, specifications or other documents means their provision in hard copy</w:t>
      </w:r>
      <w:r>
        <w:t xml:space="preserve"> or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w:t>
      </w:r>
      <w:r>
        <w:t>ular computer system or program that cannot be imported into or easily read by another computer system or program.</w:t>
      </w:r>
      <w:r>
        <w:rPr>
          <w:rStyle w:val="FootnoteReference"/>
        </w:rPr>
        <w:footnoteReference w:id="40"/>
      </w:r>
    </w:p>
    <w:p w14:paraId="1AD8EA53" w14:textId="77777777" w:rsidR="00701458" w:rsidRDefault="000716C6">
      <w:pPr>
        <w:pStyle w:val="SHHeading2"/>
      </w:pPr>
      <w:r>
        <w:t>Obligations in this Lease:</w:t>
      </w:r>
    </w:p>
    <w:p w14:paraId="0EA22FE6" w14:textId="77777777" w:rsidR="00701458" w:rsidRDefault="000716C6">
      <w:pPr>
        <w:pStyle w:val="SHHeading3"/>
      </w:pPr>
      <w:r>
        <w:t>owed by or to more than one person are owed by or to them jointly and severally;</w:t>
      </w:r>
    </w:p>
    <w:p w14:paraId="7F143170" w14:textId="66A88D51" w:rsidR="00701458" w:rsidRDefault="000716C6">
      <w:pPr>
        <w:pStyle w:val="SHHeading3"/>
      </w:pPr>
      <w:r>
        <w:t>to do something include an obli</w:t>
      </w:r>
      <w:r>
        <w:t>gation not to waive any obligation of another person to do it; and</w:t>
      </w:r>
    </w:p>
    <w:p w14:paraId="44B9A04E" w14:textId="77777777" w:rsidR="00701458" w:rsidRDefault="000716C6">
      <w:pPr>
        <w:pStyle w:val="SHHeading3"/>
      </w:pPr>
      <w:r>
        <w:t>not to do something include an obligation not to permit or allow another person to do it.</w:t>
      </w:r>
    </w:p>
    <w:p w14:paraId="2047ABAD" w14:textId="77777777" w:rsidR="00701458" w:rsidRDefault="000716C6">
      <w:pPr>
        <w:pStyle w:val="SHHeading2"/>
      </w:pPr>
      <w:r>
        <w:t>The Tenant will be liable for any breaches of its obligations in this Lease committed by:</w:t>
      </w:r>
    </w:p>
    <w:p w14:paraId="7891CF6E" w14:textId="67DD8CB7" w:rsidR="00701458" w:rsidRDefault="000716C6">
      <w:pPr>
        <w:pStyle w:val="SHHeading3"/>
      </w:pPr>
      <w:r>
        <w:t>any autho</w:t>
      </w:r>
      <w:r>
        <w:t>rised occupier of the Premises or its or their respective employees, licensees or contractors; and</w:t>
      </w:r>
    </w:p>
    <w:p w14:paraId="0CCFA906" w14:textId="77777777" w:rsidR="00701458" w:rsidRDefault="000716C6">
      <w:pPr>
        <w:pStyle w:val="SHHeading3"/>
      </w:pPr>
      <w:r>
        <w:t>any person under the control of the Tenant or acting under the express or implied authority of the Tenant.</w:t>
      </w:r>
    </w:p>
    <w:p w14:paraId="1593FA9D" w14:textId="77777777" w:rsidR="00701458" w:rsidRDefault="000716C6">
      <w:pPr>
        <w:pStyle w:val="SHHeading2"/>
      </w:pPr>
      <w:r>
        <w:t>The Landlord will be liable for any breaches of it</w:t>
      </w:r>
      <w:r>
        <w:t>s obligations in this Lease committed by any person under the control of the Landlord or acting under the express or implied authority of the Landlord.</w:t>
      </w:r>
    </w:p>
    <w:p w14:paraId="69020BAF" w14:textId="0EBA2699" w:rsidR="00701458" w:rsidRDefault="000716C6">
      <w:pPr>
        <w:pStyle w:val="SHHeading2"/>
      </w:pPr>
      <w:r>
        <w:t>If a person is under an obligation under this Lease to take a matter into consideration, that person wil</w:t>
      </w:r>
      <w:r>
        <w:t>l have reasonable regard to it but the final decision remains at that person’</w:t>
      </w:r>
      <w:r>
        <w:t>s absolute discretion.</w:t>
      </w:r>
    </w:p>
    <w:p w14:paraId="0E8730B0" w14:textId="77777777" w:rsidR="00701458" w:rsidRDefault="000716C6">
      <w:pPr>
        <w:pStyle w:val="SHHeading2"/>
      </w:pPr>
      <w:bookmarkStart w:id="11" w:name="_Ref515351427"/>
      <w:r>
        <w:t>Where the consent of the Landlord is required for any assignment[,] [or] [underletting] [or charge] of this Lease, that consent may only be given by the com</w:t>
      </w:r>
      <w:r>
        <w:t>pletion of a deed that contains the terms of the consent agreed between the parties, unless the Landlord elects in writing to waive this requirement.</w:t>
      </w:r>
      <w:bookmarkEnd w:id="11"/>
    </w:p>
    <w:p w14:paraId="736389EE" w14:textId="09D0F3EA" w:rsidR="00701458" w:rsidRDefault="000716C6">
      <w:pPr>
        <w:pStyle w:val="SHHeading2"/>
      </w:pPr>
      <w:bookmarkStart w:id="12" w:name="_Ref515351055"/>
      <w:bookmarkStart w:id="13" w:name="_Ref521417751"/>
      <w:r>
        <w:t>Where either the Landlord or the Tenant has the right to impose regulations or to decide, designate, nomin</w:t>
      </w:r>
      <w:r>
        <w:t>ate, request, require, specify, allocate, stipulate or vary any matter or thing under this Lease, that right will be subject to a condition that it will be exercised reasonably and properly except where this Lease states that the party exercising the right</w:t>
      </w:r>
      <w:r>
        <w:t xml:space="preserve"> has absolute discretion</w:t>
      </w:r>
      <w:bookmarkEnd w:id="12"/>
      <w:bookmarkEnd w:id="13"/>
      <w:r>
        <w:t xml:space="preserve">.  </w:t>
      </w:r>
      <w:r>
        <w:t>This clause </w:t>
      </w:r>
      <w:r>
        <w:t>does not apply to any provisions in this Lease that refer to the parties agreeing something.</w:t>
      </w:r>
      <w:r>
        <w:rPr>
          <w:rStyle w:val="FootnoteReference"/>
        </w:rPr>
        <w:footnoteReference w:id="41"/>
      </w:r>
    </w:p>
    <w:p w14:paraId="4CAF5FEE" w14:textId="335E11B3" w:rsidR="00701458" w:rsidRDefault="000716C6">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w:t>
      </w:r>
      <w:r>
        <w:t>ly and properly incurred.</w:t>
      </w:r>
      <w:bookmarkEnd w:id="14"/>
    </w:p>
    <w:p w14:paraId="7EFFF9A9" w14:textId="44D1C752" w:rsidR="00701458" w:rsidRDefault="000716C6">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w:t>
      </w:r>
      <w:r>
        <w:t>landlord of the Head Lease].</w:t>
      </w:r>
      <w:r>
        <w:rPr>
          <w:rStyle w:val="FootnoteReference"/>
        </w:rPr>
        <w:footnoteReference w:id="42"/>
      </w:r>
    </w:p>
    <w:p w14:paraId="3D19BE2F" w14:textId="01A19818" w:rsidR="00701458" w:rsidRDefault="000716C6">
      <w:pPr>
        <w:pStyle w:val="SHHeading2"/>
      </w:pPr>
      <w:r>
        <w:t xml:space="preserve">If any provision or part of any provision of this Lease is held to be illegal, invalid or unenforceable, that provision or part will apply with such modification as may be necessary to make it legal, valid and enforceable.  </w:t>
      </w:r>
      <w:r>
        <w:t>I</w:t>
      </w:r>
      <w:r>
        <w:t xml:space="preserve">f modification is not possible, that provision or part will be deemed to be deleted.  </w:t>
      </w:r>
      <w:r>
        <w:t>The legality, validity or enforceability of the remainder of this Lease will not be affected.</w:t>
      </w:r>
    </w:p>
    <w:p w14:paraId="1FA1D93C" w14:textId="77777777" w:rsidR="00701458" w:rsidRDefault="000716C6">
      <w:pPr>
        <w:pStyle w:val="SHHeading1"/>
      </w:pPr>
      <w:bookmarkStart w:id="15" w:name="_Ref384802201"/>
      <w:bookmarkStart w:id="16" w:name="_Toc536773065"/>
      <w:bookmarkStart w:id="17" w:name="_Toc112850383"/>
      <w:r>
        <w:lastRenderedPageBreak/>
        <w:t>DEMISE, TERM AND RENT</w:t>
      </w:r>
      <w:bookmarkEnd w:id="15"/>
      <w:bookmarkEnd w:id="16"/>
      <w:bookmarkEnd w:id="17"/>
    </w:p>
    <w:p w14:paraId="1F178334" w14:textId="110A5D4D" w:rsidR="00701458" w:rsidRDefault="000716C6">
      <w:pPr>
        <w:pStyle w:val="SHHeading2"/>
      </w:pPr>
      <w:bookmarkStart w:id="18" w:name="_Ref322089852"/>
      <w:r>
        <w:t>The Landlord leases the Premises to the Tenant[</w:t>
      </w:r>
      <w:r>
        <w:t xml:space="preserve">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3"/>
      </w:r>
    </w:p>
    <w:p w14:paraId="64112267" w14:textId="77777777" w:rsidR="00701458" w:rsidRDefault="000716C6">
      <w:pPr>
        <w:pStyle w:val="SHHeading3"/>
      </w:pPr>
      <w:r>
        <w:t>for the Contractual Term;</w:t>
      </w:r>
    </w:p>
    <w:p w14:paraId="0061B252" w14:textId="50F49045" w:rsidR="00701458" w:rsidRDefault="000716C6">
      <w:pPr>
        <w:pStyle w:val="SHHeading3"/>
      </w:pPr>
      <w:r>
        <w:t>together with the rights liste</w:t>
      </w:r>
      <w:r>
        <w:t xml:space="preserv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F02B2A7" w14:textId="403330DF" w:rsidR="00701458" w:rsidRDefault="000716C6">
      <w:pPr>
        <w:pStyle w:val="SHHeading3"/>
      </w:pPr>
      <w:r>
        <w:t>excepting an</w:t>
      </w:r>
      <w:r>
        <w:t xml:space="preserve">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58C99B8" w14:textId="5A78AF17" w:rsidR="00701458" w:rsidRDefault="000716C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5DF20308" w14:textId="083EC97E" w:rsidR="00701458" w:rsidRDefault="000716C6">
      <w:pPr>
        <w:pStyle w:val="SHHeading3"/>
      </w:pPr>
      <w:r>
        <w:t>subject to any easements, rights and privileges currently existing and affecting the Premises[.][; and</w:t>
      </w:r>
      <w:r>
        <w:t>]</w:t>
      </w:r>
    </w:p>
    <w:p w14:paraId="286B25EC" w14:textId="77777777" w:rsidR="00701458" w:rsidRDefault="000716C6">
      <w:pPr>
        <w:pStyle w:val="SHHeading3"/>
      </w:pPr>
      <w:r>
        <w:t>[subject to any rights reserved by the Head Lease].</w:t>
      </w:r>
    </w:p>
    <w:p w14:paraId="319A844F" w14:textId="77777777" w:rsidR="00701458" w:rsidRDefault="000716C6">
      <w:pPr>
        <w:pStyle w:val="SHHeading2"/>
      </w:pPr>
      <w:bookmarkStart w:id="19" w:name="_Ref322089971"/>
      <w:bookmarkStart w:id="20" w:name="_Ref384803428"/>
      <w:r>
        <w:t>Starting on the Rent Commenc</w:t>
      </w:r>
      <w:r>
        <w:t xml:space="preserve">ement Date, the Tenant must pay </w:t>
      </w:r>
      <w:bookmarkEnd w:id="19"/>
      <w:r>
        <w:t>the Main Rent.</w:t>
      </w:r>
      <w:r>
        <w:rPr>
          <w:rStyle w:val="FootnoteReference"/>
        </w:rPr>
        <w:footnoteReference w:id="44"/>
      </w:r>
      <w:bookmarkEnd w:id="20"/>
    </w:p>
    <w:p w14:paraId="0FD29FAC" w14:textId="77777777" w:rsidR="00701458" w:rsidRDefault="000716C6">
      <w:pPr>
        <w:pStyle w:val="SHHeading2"/>
      </w:pPr>
      <w:r>
        <w:t>Starting on the Ancillary Rent Commencement Date the Tenant must pay as rent the Insurance Rent and the Service Charge.</w:t>
      </w:r>
    </w:p>
    <w:p w14:paraId="1E443C37" w14:textId="77777777" w:rsidR="00701458" w:rsidRDefault="000716C6">
      <w:pPr>
        <w:pStyle w:val="SHHeading2"/>
      </w:pPr>
      <w:r>
        <w:t>The Main Rent is not payable for any period before the Rent Commencement Date and the I</w:t>
      </w:r>
      <w:r>
        <w:t>nsurance Rent and the Service Charge are not payable for any period before the Ancillary Rent Commencement Date.</w:t>
      </w:r>
    </w:p>
    <w:p w14:paraId="3AC6BC55" w14:textId="12DC9D8F" w:rsidR="00701458" w:rsidRDefault="000716C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7533E51D" w14:textId="163C7906" w:rsidR="00701458" w:rsidRDefault="000716C6">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w:t>
      </w:r>
      <w:r>
        <w:t>t [month/quarter].</w:t>
      </w:r>
    </w:p>
    <w:p w14:paraId="62E97A60" w14:textId="77777777" w:rsidR="00701458" w:rsidRDefault="000716C6">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3208A3FF" w14:textId="77777777" w:rsidR="00701458" w:rsidRDefault="000716C6">
      <w:pPr>
        <w:pStyle w:val="SHHeading2"/>
      </w:pPr>
      <w:r>
        <w:t>The T</w:t>
      </w:r>
      <w:r>
        <w:t>enant must not make any legal or equitable deduction, set-off or counterclaim from any payment due under this Lease unless required to do so by law.</w:t>
      </w:r>
    </w:p>
    <w:p w14:paraId="10882F6D" w14:textId="64B157A1" w:rsidR="00701458" w:rsidRDefault="000716C6">
      <w:pPr>
        <w:pStyle w:val="SHHeading1"/>
      </w:pPr>
      <w:bookmarkStart w:id="21" w:name="_Toc536773066"/>
      <w:bookmarkStart w:id="22" w:name="_Toc112850384"/>
      <w:r>
        <w:t>TENANT’</w:t>
      </w:r>
      <w:r>
        <w:t>S OBLIGATIONS</w:t>
      </w:r>
      <w:bookmarkEnd w:id="21"/>
      <w:bookmarkEnd w:id="22"/>
    </w:p>
    <w:p w14:paraId="53902E81" w14:textId="77777777" w:rsidR="00701458" w:rsidRDefault="000716C6">
      <w:pPr>
        <w:pStyle w:val="SHHeading22ndStyle"/>
      </w:pPr>
      <w:bookmarkStart w:id="23" w:name="_Ref384803358"/>
      <w:bookmarkStart w:id="24" w:name="_Toc536773067"/>
      <w:bookmarkStart w:id="25" w:name="_Toc112850385"/>
      <w:r>
        <w:t>Main Rent</w:t>
      </w:r>
      <w:bookmarkEnd w:id="23"/>
      <w:bookmarkEnd w:id="24"/>
      <w:bookmarkEnd w:id="25"/>
    </w:p>
    <w:p w14:paraId="5D54F6C2" w14:textId="77777777" w:rsidR="00701458" w:rsidRDefault="000716C6">
      <w:pPr>
        <w:pStyle w:val="SHParagraph2"/>
      </w:pPr>
      <w:r>
        <w:t>The Tenant must pay the Main Rent when due.</w:t>
      </w:r>
    </w:p>
    <w:p w14:paraId="1F8B5FE6" w14:textId="77777777" w:rsidR="00701458" w:rsidRDefault="000716C6">
      <w:pPr>
        <w:pStyle w:val="SHHeading22ndStyle"/>
      </w:pPr>
      <w:bookmarkStart w:id="26" w:name="_Toc536773068"/>
      <w:bookmarkStart w:id="27" w:name="_Toc112850386"/>
      <w:r>
        <w:t>Outgoings</w:t>
      </w:r>
      <w:bookmarkEnd w:id="26"/>
      <w:bookmarkEnd w:id="27"/>
    </w:p>
    <w:p w14:paraId="40EAB1DA" w14:textId="77777777" w:rsidR="00701458" w:rsidRDefault="000716C6">
      <w:pPr>
        <w:pStyle w:val="SHHeading3"/>
      </w:pPr>
      <w:r>
        <w:t>The Tenant must pay al</w:t>
      </w:r>
      <w:r>
        <w:t>l Outgoings when demanded.</w:t>
      </w:r>
    </w:p>
    <w:p w14:paraId="06B5D3FC" w14:textId="77777777" w:rsidR="00701458" w:rsidRDefault="000716C6">
      <w:pPr>
        <w:pStyle w:val="SHHeading3"/>
      </w:pPr>
      <w:r>
        <w:t xml:space="preserve">[If the Landlord loses the benefit of any rates relief or exemption after the End Date because the Tenant has received that benefit before the End Date, the Tenant must pay the Landlord on demand an amount equal to the relief or </w:t>
      </w:r>
      <w:r>
        <w:t>exemption that the Landlord has lost.]</w:t>
      </w:r>
      <w:r>
        <w:rPr>
          <w:rStyle w:val="FootnoteReference"/>
        </w:rPr>
        <w:footnoteReference w:id="45"/>
      </w:r>
    </w:p>
    <w:p w14:paraId="08923195" w14:textId="77777777" w:rsidR="00701458" w:rsidRDefault="000716C6">
      <w:pPr>
        <w:pStyle w:val="SHHeading22ndStyle"/>
      </w:pPr>
      <w:bookmarkStart w:id="28" w:name="_Ref322090278"/>
      <w:bookmarkStart w:id="29" w:name="_Toc536773069"/>
      <w:bookmarkStart w:id="30" w:name="_Toc112850387"/>
      <w:r>
        <w:lastRenderedPageBreak/>
        <w:t>Service Charge</w:t>
      </w:r>
      <w:bookmarkEnd w:id="28"/>
      <w:bookmarkEnd w:id="29"/>
      <w:bookmarkEnd w:id="30"/>
    </w:p>
    <w:p w14:paraId="6B84DC18" w14:textId="32EFFBC0" w:rsidR="00701458" w:rsidRDefault="000716C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w:instrText>
      </w:r>
      <w:r>
        <w:rPr>
          <w:b/>
        </w:rPr>
        <w:instrText xml:space="preserve">  \* MERGEFORMAT </w:instrText>
      </w:r>
      <w:r>
        <w:rPr>
          <w:b/>
        </w:rPr>
      </w:r>
      <w:r>
        <w:rPr>
          <w:b/>
        </w:rPr>
        <w:fldChar w:fldCharType="separate"/>
      </w:r>
      <w:r>
        <w:rPr>
          <w:b/>
        </w:rPr>
        <w:t>Schedule 3</w:t>
      </w:r>
      <w:r>
        <w:rPr>
          <w:b/>
        </w:rPr>
        <w:fldChar w:fldCharType="end"/>
      </w:r>
      <w:r>
        <w:t>.</w:t>
      </w:r>
    </w:p>
    <w:p w14:paraId="62FC830C" w14:textId="77777777" w:rsidR="00701458" w:rsidRDefault="000716C6">
      <w:pPr>
        <w:pStyle w:val="SHHeading22ndStyle"/>
      </w:pPr>
      <w:bookmarkStart w:id="31" w:name="_Ref373163831"/>
      <w:bookmarkStart w:id="32" w:name="_Toc536773070"/>
      <w:bookmarkStart w:id="33" w:name="_Toc112850388"/>
      <w:r>
        <w:t>VAT</w:t>
      </w:r>
      <w:bookmarkEnd w:id="31"/>
      <w:bookmarkEnd w:id="32"/>
      <w:bookmarkEnd w:id="33"/>
    </w:p>
    <w:p w14:paraId="0C3C46CB" w14:textId="77777777" w:rsidR="00701458" w:rsidRDefault="000716C6">
      <w:pPr>
        <w:pStyle w:val="SHHeading3"/>
      </w:pPr>
      <w:r>
        <w:t>The Tenant must pay:</w:t>
      </w:r>
    </w:p>
    <w:p w14:paraId="7F748EA4" w14:textId="730A7C24" w:rsidR="00701458" w:rsidRDefault="000716C6">
      <w:pPr>
        <w:pStyle w:val="SHHeading4"/>
      </w:pPr>
      <w:r>
        <w:t>VAT on any consideration in respect of a VAT Supply to the Tenant by the Landlord at the same time as the consideration is paid; and</w:t>
      </w:r>
    </w:p>
    <w:p w14:paraId="359132EC" w14:textId="77777777" w:rsidR="00701458" w:rsidRDefault="000716C6">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w:t>
      </w:r>
      <w:r>
        <w:t>om HM Revenue &amp; Customs.</w:t>
      </w:r>
    </w:p>
    <w:p w14:paraId="1E5B5FA1" w14:textId="3F6D4F8A" w:rsidR="00701458" w:rsidRDefault="000716C6">
      <w:pPr>
        <w:pStyle w:val="SHHeading3"/>
      </w:pPr>
      <w:r>
        <w:t>The Tenant must not do anything that would result in the disapplication of the option to tax in respect of the Landlord’</w:t>
      </w:r>
      <w:r>
        <w:t>s interest in the Centre.</w:t>
      </w:r>
    </w:p>
    <w:p w14:paraId="32705970" w14:textId="77777777" w:rsidR="00701458" w:rsidRDefault="000716C6">
      <w:pPr>
        <w:pStyle w:val="SHHeading22ndStyle"/>
      </w:pPr>
      <w:bookmarkStart w:id="34" w:name="_Ref352922683"/>
      <w:bookmarkStart w:id="35" w:name="_Toc536773071"/>
      <w:bookmarkStart w:id="36" w:name="_Toc112850389"/>
      <w:r>
        <w:t>Interest on overdue payments</w:t>
      </w:r>
      <w:bookmarkEnd w:id="34"/>
      <w:bookmarkEnd w:id="35"/>
      <w:bookmarkEnd w:id="36"/>
    </w:p>
    <w:p w14:paraId="1B23EF23" w14:textId="0E009BCE" w:rsidR="00701458" w:rsidRDefault="000716C6">
      <w:pPr>
        <w:pStyle w:val="SHParagraph2"/>
      </w:pPr>
      <w:r>
        <w:t xml:space="preserve">The Tenant must pay interest on the Rents and on all </w:t>
      </w:r>
      <w:r>
        <w:t>other sums not paid on or by the due date (or, if no date is specified, not paid within 10 </w:t>
      </w:r>
      <w:r>
        <w:t xml:space="preserve">Business Days after the date of demand).  </w:t>
      </w:r>
      <w:r>
        <w:t>Interest will be payable at the Interest Rate for the period starting on the due date (or date of demand) and ending on the</w:t>
      </w:r>
      <w:r>
        <w:t xml:space="preserve"> date of payment.</w:t>
      </w:r>
    </w:p>
    <w:p w14:paraId="4C99D633" w14:textId="77777777" w:rsidR="00701458" w:rsidRDefault="000716C6">
      <w:pPr>
        <w:pStyle w:val="SHHeading22ndStyle"/>
      </w:pPr>
      <w:bookmarkStart w:id="37" w:name="_Toc536773072"/>
      <w:bookmarkStart w:id="38" w:name="_Toc112850390"/>
      <w:r>
        <w:t>Reimburse costs incurred by the Landlord</w:t>
      </w:r>
      <w:bookmarkEnd w:id="37"/>
      <w:bookmarkEnd w:id="38"/>
    </w:p>
    <w:p w14:paraId="44BB3D1E" w14:textId="4FDFEE84" w:rsidR="00701458" w:rsidRDefault="000716C6">
      <w:pPr>
        <w:pStyle w:val="SHParagraph2"/>
      </w:pPr>
      <w:r>
        <w:t>The Tenant must pay on demand the Landlord’</w:t>
      </w:r>
      <w:r>
        <w:t>s costs (including legal and surveyor’</w:t>
      </w:r>
      <w:r>
        <w:t>s charges and bailiff’</w:t>
      </w:r>
      <w:r>
        <w:t>s and enforcement agent’</w:t>
      </w:r>
      <w:r>
        <w:t>s fees) and disbursements in connection with:</w:t>
      </w:r>
    </w:p>
    <w:p w14:paraId="5E247287" w14:textId="6BB27E8D" w:rsidR="00701458" w:rsidRDefault="000716C6">
      <w:pPr>
        <w:pStyle w:val="SHHeading3"/>
      </w:pPr>
      <w:bookmarkStart w:id="39" w:name="_Ref322090156"/>
      <w:r>
        <w:t>any breach of the Tenant’</w:t>
      </w:r>
      <w:r>
        <w:t>s obligations in this Lease, including the preparation and service of a notice under section 1</w:t>
      </w:r>
      <w:r>
        <w:t>46 </w:t>
      </w:r>
      <w:r>
        <w:t>of the 1</w:t>
      </w:r>
      <w:r>
        <w:t>925 </w:t>
      </w:r>
      <w:r>
        <w:t>Act;</w:t>
      </w:r>
      <w:bookmarkEnd w:id="39"/>
    </w:p>
    <w:p w14:paraId="374A7B96" w14:textId="1287EEC2" w:rsidR="00701458" w:rsidRDefault="000716C6">
      <w:pPr>
        <w:pStyle w:val="SHHeading3"/>
      </w:pPr>
      <w:r>
        <w:t xml:space="preserve">any application by the Tenant for consent under this Lease, whether that application is withdrawn or consent is granted or lawfully refused, </w:t>
      </w:r>
      <w:r>
        <w:t>except in cases where the Landlord is required to act reasonably and the Landlord unreasonably refuses to give consent; [and]</w:t>
      </w:r>
    </w:p>
    <w:p w14:paraId="3F73FB77" w14:textId="3D38CF2F" w:rsidR="00701458" w:rsidRDefault="000716C6">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w:t>
      </w:r>
      <w:r>
        <w:t>onsented to the Landlord doing so</w:t>
      </w:r>
      <w:bookmarkEnd w:id="40"/>
      <w:bookmarkEnd w:id="41"/>
      <w:r>
        <w:t>; and</w:t>
      </w:r>
      <w:r>
        <w:t>]</w:t>
      </w:r>
      <w:r>
        <w:rPr>
          <w:rStyle w:val="FootnoteReference"/>
        </w:rPr>
        <w:footnoteReference w:id="46"/>
      </w:r>
      <w:bookmarkEnd w:id="42"/>
    </w:p>
    <w:p w14:paraId="5F82D321" w14:textId="77777777" w:rsidR="00701458" w:rsidRDefault="000716C6">
      <w:pPr>
        <w:pStyle w:val="SHHeading3"/>
      </w:pPr>
      <w:r>
        <w:t>the preparation and service of a schedule of dilapidations served no later than six months after the End Date.</w:t>
      </w:r>
    </w:p>
    <w:p w14:paraId="38EA7D18" w14:textId="77777777" w:rsidR="00701458" w:rsidRDefault="000716C6">
      <w:pPr>
        <w:pStyle w:val="SHHeading22ndStyle"/>
      </w:pPr>
      <w:bookmarkStart w:id="43" w:name="_Toc536773073"/>
      <w:bookmarkStart w:id="44" w:name="_Toc112850391"/>
      <w:r>
        <w:lastRenderedPageBreak/>
        <w:t>Third party indemnity</w:t>
      </w:r>
      <w:r>
        <w:rPr>
          <w:rStyle w:val="FootnoteReference"/>
          <w:b/>
        </w:rPr>
        <w:footnoteReference w:id="47"/>
      </w:r>
      <w:bookmarkEnd w:id="43"/>
      <w:bookmarkEnd w:id="44"/>
    </w:p>
    <w:p w14:paraId="16CDCEF9" w14:textId="7016560C" w:rsidR="00701458" w:rsidRDefault="000716C6">
      <w:pPr>
        <w:pStyle w:val="SHHeading3"/>
      </w:pPr>
      <w:bookmarkStart w:id="45" w:name="_Ref355787928"/>
      <w:r>
        <w:t>The Tenant must indemnify the Landlord against all actions, claims, demands mad</w:t>
      </w:r>
      <w:r>
        <w:t>e by a third party, all costs, damages, expenses, charges and taxes payable to a third party and the Landlord’</w:t>
      </w:r>
      <w:r>
        <w:t>s own liabilities, costs and expenses incurred in defending or settling any action, claim or demand in respect of any personal injury or death, da</w:t>
      </w:r>
      <w:r>
        <w:t>mage to any property and any infringement of any right, in each case arising from</w:t>
      </w:r>
      <w:bookmarkEnd w:id="45"/>
      <w:r>
        <w:t>:</w:t>
      </w:r>
    </w:p>
    <w:p w14:paraId="7089E458" w14:textId="59EC1720" w:rsidR="00701458" w:rsidRDefault="000716C6">
      <w:pPr>
        <w:pStyle w:val="SHHeading4"/>
      </w:pPr>
      <w:r>
        <w:t>the state and condition of the Premises or the Tenant’</w:t>
      </w:r>
      <w:r>
        <w:t>s use of them;</w:t>
      </w:r>
    </w:p>
    <w:p w14:paraId="750A0584" w14:textId="1FF7000D" w:rsidR="00701458" w:rsidRDefault="000716C6">
      <w:pPr>
        <w:pStyle w:val="SHHeading4"/>
      </w:pPr>
      <w:r>
        <w:t>the exercise of the Tenant’</w:t>
      </w:r>
      <w:r>
        <w:t>s rights; or</w:t>
      </w:r>
    </w:p>
    <w:p w14:paraId="1C829B68" w14:textId="77777777" w:rsidR="00701458" w:rsidRDefault="000716C6">
      <w:pPr>
        <w:pStyle w:val="SHHeading4"/>
      </w:pPr>
      <w:r>
        <w:t>the carrying out of any Permitted Works.</w:t>
      </w:r>
    </w:p>
    <w:p w14:paraId="5990A166" w14:textId="129236D4" w:rsidR="00701458" w:rsidRDefault="000716C6">
      <w:pPr>
        <w:pStyle w:val="SHHeading3"/>
      </w:pPr>
      <w:r>
        <w:t>In respect of any claim</w:t>
      </w:r>
      <w:r>
        <w:t xml:space="preserve">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C8C9DE0" w14:textId="77777777" w:rsidR="00701458" w:rsidRDefault="000716C6">
      <w:pPr>
        <w:pStyle w:val="SHHeading4"/>
      </w:pPr>
      <w:r>
        <w:t>give formal notice to the Tenant of the claim as soon as reasonably practicable after</w:t>
      </w:r>
      <w:r>
        <w:t xml:space="preserve"> receiving notice of it;</w:t>
      </w:r>
    </w:p>
    <w:p w14:paraId="5991495B" w14:textId="4C9B2E36" w:rsidR="00701458" w:rsidRDefault="000716C6">
      <w:pPr>
        <w:pStyle w:val="SHHeading4"/>
      </w:pPr>
      <w:r>
        <w:t>provide the Tenant with any information and assistance in relation to the claim that the Tenant may reasonably require and the Landlord is lawfully able to provide, subject to the Tenant paying to the Landlord all costs incurred by</w:t>
      </w:r>
      <w:r>
        <w:t xml:space="preserve"> the Landlord in providing that information and assistance; and</w:t>
      </w:r>
    </w:p>
    <w:p w14:paraId="35B7FDA1" w14:textId="11ABD0AD" w:rsidR="00701458" w:rsidRDefault="000716C6">
      <w:pPr>
        <w:pStyle w:val="SHHeading4"/>
      </w:pPr>
      <w:r>
        <w:t>mitigate its loss (at the Tenant’</w:t>
      </w:r>
      <w:r>
        <w:t>s cost) where it is reasonable for the Landlord to do so.</w:t>
      </w:r>
    </w:p>
    <w:p w14:paraId="6E89CD98" w14:textId="77777777" w:rsidR="00701458" w:rsidRDefault="000716C6">
      <w:pPr>
        <w:pStyle w:val="SHHeading22ndStyle"/>
      </w:pPr>
      <w:bookmarkStart w:id="46" w:name="_Ref322091149"/>
      <w:bookmarkStart w:id="47" w:name="_Toc536773074"/>
      <w:bookmarkStart w:id="48" w:name="_Toc112850392"/>
      <w:r>
        <w:t>Insurance</w:t>
      </w:r>
      <w:bookmarkEnd w:id="46"/>
      <w:bookmarkEnd w:id="47"/>
      <w:bookmarkEnd w:id="48"/>
    </w:p>
    <w:p w14:paraId="37A144B1" w14:textId="675113F5" w:rsidR="00701458" w:rsidRDefault="000716C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0D51989" w14:textId="77777777" w:rsidR="00701458" w:rsidRDefault="000716C6">
      <w:pPr>
        <w:pStyle w:val="SHHeading22ndStyle"/>
      </w:pPr>
      <w:bookmarkStart w:id="49" w:name="_Ref356484078"/>
      <w:bookmarkStart w:id="50" w:name="_Toc536773075"/>
      <w:bookmarkStart w:id="51" w:name="_Toc112850393"/>
      <w:r>
        <w:t>Repair and decoration</w:t>
      </w:r>
      <w:bookmarkEnd w:id="49"/>
      <w:bookmarkEnd w:id="50"/>
      <w:bookmarkEnd w:id="51"/>
    </w:p>
    <w:p w14:paraId="4A417170" w14:textId="77777777" w:rsidR="00701458" w:rsidRDefault="000716C6">
      <w:pPr>
        <w:pStyle w:val="SHHeading3"/>
      </w:pPr>
      <w:bookmarkStart w:id="52" w:name="_Ref322090348"/>
      <w:r>
        <w:t>The Tenant must:</w:t>
      </w:r>
    </w:p>
    <w:bookmarkEnd w:id="52"/>
    <w:p w14:paraId="4BA9B944" w14:textId="1B01A137" w:rsidR="00701458" w:rsidRDefault="000716C6">
      <w:pPr>
        <w:pStyle w:val="SHHeading4"/>
      </w:pPr>
      <w:r>
        <w:t>keep the Premises [and any External Works] clean and tidy and [in good and substantial repair and condition;</w:t>
      </w:r>
      <w:r>
        <w:rPr>
          <w:rStyle w:val="FootnoteReference"/>
        </w:rPr>
        <w:footnoteReference w:id="48"/>
      </w:r>
      <w:r>
        <w:t xml:space="preserve">] </w:t>
      </w:r>
      <w:r>
        <w:rPr>
          <w:b/>
          <w:bCs/>
        </w:rPr>
        <w:t xml:space="preserve">OR </w:t>
      </w:r>
      <w:r>
        <w:t>[in good and substantial r</w:t>
      </w:r>
      <w:r>
        <w:t>epair and condition but in respect of those parts of the Premises [and any External Works] [shown][described] in the schedule of condition attached to this Lease, the Tenant’</w:t>
      </w:r>
      <w:r>
        <w:t>s obligations under this clause </w:t>
      </w:r>
      <w:r>
        <w:t>will be restricted to keeping those parts clean an</w:t>
      </w:r>
      <w:r>
        <w:t>d tidy and in no worse state of repair and condition than the state of repair and condition evidenced in that schedule;</w:t>
      </w:r>
      <w:r>
        <w:rPr>
          <w:rStyle w:val="FootnoteReference"/>
        </w:rPr>
        <w:footnoteReference w:id="49"/>
      </w:r>
      <w:r>
        <w:t xml:space="preserve">] </w:t>
      </w:r>
      <w:r>
        <w:rPr>
          <w:b/>
          <w:bCs/>
        </w:rPr>
        <w:t>OR</w:t>
      </w:r>
      <w:r>
        <w:t xml:space="preserve"> [in no worse state of repair and condition than the state of repair and condition evidenced in the schedule of condition attached </w:t>
      </w:r>
      <w:r>
        <w:t>to this Lease;</w:t>
      </w:r>
      <w:r>
        <w:rPr>
          <w:rStyle w:val="FootnoteReference"/>
        </w:rPr>
        <w:footnoteReference w:id="50"/>
      </w:r>
      <w:r>
        <w:t>]</w:t>
      </w:r>
      <w:r>
        <w:rPr>
          <w:b/>
          <w:bCs/>
        </w:rPr>
        <w:t xml:space="preserve"> OR</w:t>
      </w:r>
      <w:r>
        <w:t xml:space="preserve"> [free from damage caused by the act or omission of the Tenant;</w:t>
      </w:r>
      <w:r>
        <w:rPr>
          <w:rStyle w:val="FootnoteReference"/>
        </w:rPr>
        <w:footnoteReference w:id="51"/>
      </w:r>
      <w:r>
        <w:t>]</w:t>
      </w:r>
    </w:p>
    <w:p w14:paraId="49354EE7" w14:textId="1913BD18" w:rsidR="00701458" w:rsidRDefault="000716C6">
      <w:pPr>
        <w:pStyle w:val="SHHeading4"/>
      </w:pPr>
      <w:r>
        <w:lastRenderedPageBreak/>
        <w:t>keep all Conducting Media, plant, equipment or fixtures forming part of the Premises [(or that exclusively serve them)</w:t>
      </w:r>
      <w:r>
        <w:rPr>
          <w:rStyle w:val="FootnoteReference"/>
        </w:rPr>
        <w:footnoteReference w:id="52"/>
      </w:r>
      <w:r>
        <w:t xml:space="preserve">] [and any External Works] properly maintained and in good working order in accordance with good industry practice and any requirements </w:t>
      </w:r>
      <w:r>
        <w:t>of the Landlord’</w:t>
      </w:r>
      <w:r>
        <w:t>s insurers; and</w:t>
      </w:r>
    </w:p>
    <w:p w14:paraId="1D20CEA9" w14:textId="77777777" w:rsidR="00701458" w:rsidRDefault="000716C6">
      <w:pPr>
        <w:pStyle w:val="SHHeading4"/>
      </w:pPr>
      <w:r>
        <w:t>replace (where beyond economic repair) any Conducting Media and plant, equipment or fixtures forming part of the Premises [(or that exclusively serve them)</w:t>
      </w:r>
      <w:r>
        <w:rPr>
          <w:rStyle w:val="FootnoteReference"/>
        </w:rPr>
        <w:footnoteReference w:id="53"/>
      </w:r>
      <w:r>
        <w:t>] [and any External Works] with items of equivalent or better quali</w:t>
      </w:r>
      <w:r>
        <w:t>ty.</w:t>
      </w:r>
    </w:p>
    <w:p w14:paraId="0EA4DB9A" w14:textId="77777777" w:rsidR="00701458" w:rsidRDefault="000716C6">
      <w:pPr>
        <w:pStyle w:val="SHHeading3"/>
      </w:pPr>
      <w:bookmarkStart w:id="53" w:name="_Ref391479232"/>
      <w:r>
        <w:t>The Tenant must promptly replace any damaged glass forming part of the Premises with glass of equivalent appearance and of the same or better quality.</w:t>
      </w:r>
      <w:bookmarkEnd w:id="53"/>
    </w:p>
    <w:p w14:paraId="65894AE1" w14:textId="77777777" w:rsidR="00701458" w:rsidRDefault="000716C6">
      <w:pPr>
        <w:pStyle w:val="SHHeading3"/>
      </w:pPr>
      <w:r>
        <w:t>The Tenant must decorate the Premises as and when necessary and in the final six months of the Term.</w:t>
      </w:r>
    </w:p>
    <w:p w14:paraId="5F0A92D2" w14:textId="36E2E653" w:rsidR="00701458" w:rsidRDefault="000716C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33AF7082" w14:textId="572E7BD1" w:rsidR="00701458" w:rsidRDefault="000716C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6C7C0C7B" w14:textId="77777777" w:rsidR="00701458" w:rsidRDefault="000716C6">
      <w:pPr>
        <w:pStyle w:val="SHHeading4"/>
      </w:pPr>
      <w:r>
        <w:t>damage by any Uninsured Risk.</w:t>
      </w:r>
    </w:p>
    <w:p w14:paraId="6DF7C20B" w14:textId="77777777" w:rsidR="00701458" w:rsidRDefault="000716C6">
      <w:pPr>
        <w:pStyle w:val="SHHeading22ndStyle"/>
      </w:pPr>
      <w:bookmarkStart w:id="54" w:name="_Ref322090246"/>
      <w:bookmarkStart w:id="55" w:name="_Toc536773076"/>
      <w:bookmarkStart w:id="56" w:name="_Toc112850394"/>
      <w:r>
        <w:t>Allow entry</w:t>
      </w:r>
      <w:bookmarkEnd w:id="54"/>
      <w:bookmarkEnd w:id="55"/>
      <w:bookmarkEnd w:id="56"/>
    </w:p>
    <w:p w14:paraId="54DC0779" w14:textId="77777777" w:rsidR="00701458" w:rsidRDefault="000716C6">
      <w:pPr>
        <w:pStyle w:val="SHHeading3"/>
      </w:pPr>
      <w:r>
        <w:t>The Tenant must allow the Landlo</w:t>
      </w:r>
      <w:r>
        <w:t>rd to enter and inspect the Premises.</w:t>
      </w:r>
    </w:p>
    <w:p w14:paraId="181780F4" w14:textId="24838BFB" w:rsidR="00701458" w:rsidRDefault="000716C6">
      <w:pPr>
        <w:pStyle w:val="SHHeading3"/>
      </w:pPr>
      <w:bookmarkStart w:id="57" w:name="_Ref358201571"/>
      <w:r>
        <w:t>If the Landlord requires the Tenant to remedy any breach of the Tenant’</w:t>
      </w:r>
      <w:r>
        <w:t>s obligations regarding the state and condition of the Premises or to remove any unauthorised alterations then the Tenant must comply with those re</w:t>
      </w:r>
      <w:r>
        <w:t>quirements immediately in the case of an emergency or, in all other cases, begin to comply with those requirements within one month after being notified of them and diligently complete any works required.</w:t>
      </w:r>
      <w:bookmarkEnd w:id="57"/>
    </w:p>
    <w:p w14:paraId="58BADBDE" w14:textId="110B01CE" w:rsidR="00701458" w:rsidRDefault="000716C6">
      <w:pPr>
        <w:pStyle w:val="SHHeading3"/>
      </w:pPr>
      <w:bookmarkStart w:id="58" w:name="_Ref408836796"/>
      <w:r>
        <w:t>If the Tenant does not comply with clause </w:t>
      </w:r>
      <w:r>
        <w:rPr>
          <w:b/>
        </w:rPr>
        <w:fldChar w:fldCharType="begin"/>
      </w:r>
      <w:r>
        <w:rPr>
          <w:b/>
        </w:rPr>
        <w:instrText xml:space="preserve"> REF _Ref</w:instrText>
      </w:r>
      <w:r>
        <w:rPr>
          <w:b/>
        </w:rPr>
        <w:instrText xml:space="preserve">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 must repay, as a debt on demand, all the costs the Landlord</w:t>
      </w:r>
      <w:r>
        <w:t xml:space="preserve">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1391BB94" w14:textId="77777777" w:rsidR="00701458" w:rsidRDefault="000716C6">
      <w:pPr>
        <w:pStyle w:val="SHHeading22ndStyle"/>
      </w:pPr>
      <w:bookmarkStart w:id="59" w:name="_Ref322089999"/>
      <w:bookmarkStart w:id="60" w:name="_Toc536773077"/>
      <w:bookmarkStart w:id="61" w:name="_Toc112850395"/>
      <w:r>
        <w:t>Alterations</w:t>
      </w:r>
      <w:bookmarkEnd w:id="59"/>
      <w:bookmarkEnd w:id="60"/>
      <w:bookmarkEnd w:id="61"/>
    </w:p>
    <w:p w14:paraId="58D5CDC4" w14:textId="157D397E" w:rsidR="00701458" w:rsidRDefault="000716C6">
      <w:pPr>
        <w:pStyle w:val="SHHeading3"/>
      </w:pPr>
      <w:r>
        <w:t xml:space="preserve">The Tenant has no rights to carry out any alterations, </w:t>
      </w:r>
      <w:r>
        <w:t>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1D43D077" w14:textId="77777777" w:rsidR="00701458" w:rsidRDefault="000716C6">
      <w:pPr>
        <w:pStyle w:val="SHHeading3"/>
      </w:pPr>
      <w:r>
        <w:t>The Tenant must no</w:t>
      </w:r>
      <w:r>
        <w:t>t carry out any alterations or additions to the Premises that will have a material adverse impact on the Environmental Performance of the Premises, the Centre [or the Centre Management Systems].</w:t>
      </w:r>
    </w:p>
    <w:p w14:paraId="4DA12D29" w14:textId="616446F5" w:rsidR="00701458" w:rsidRDefault="000716C6">
      <w:pPr>
        <w:pStyle w:val="SHHeading3"/>
      </w:pPr>
      <w:r>
        <w:t>The Tenant may, with the Landlord’</w:t>
      </w:r>
      <w:r>
        <w:t xml:space="preserve">s consent, carry out works </w:t>
      </w:r>
      <w:r>
        <w:t>to the Premises to install, alter or remove the shop front.</w:t>
      </w:r>
    </w:p>
    <w:p w14:paraId="3B4E661F" w14:textId="1219C915" w:rsidR="00701458" w:rsidRDefault="000716C6">
      <w:pPr>
        <w:pStyle w:val="SHHeading3"/>
      </w:pPr>
      <w:r>
        <w:lastRenderedPageBreak/>
        <w:t>[The Tenant may, with the Landlord’</w:t>
      </w:r>
      <w:r>
        <w:t>s consent, create openings in the walls[, ceiling or floor slabs] of the Centre bounding the Premises that do not form a party wall with another Lettable Unit an</w:t>
      </w:r>
      <w:r>
        <w:t>d in the structural walls within the Premises for the passage of the Conducting Media that exclusively serve the Premises.</w:t>
      </w:r>
      <w:r>
        <w:rPr>
          <w:rStyle w:val="FootnoteReference"/>
        </w:rPr>
        <w:footnoteReference w:id="54"/>
      </w:r>
      <w:r>
        <w:t>]</w:t>
      </w:r>
    </w:p>
    <w:p w14:paraId="49B08023" w14:textId="01789A4D" w:rsidR="00701458" w:rsidRDefault="000716C6">
      <w:pPr>
        <w:pStyle w:val="SHHeading3"/>
      </w:pPr>
      <w:r>
        <w:t>[</w:t>
      </w:r>
      <w:bookmarkStart w:id="62" w:name="_Ref498958301"/>
      <w:r>
        <w:t>The Tenant may, with the Landlord’</w:t>
      </w:r>
      <w:r>
        <w:t>s consent, carry out works outside the Premises:</w:t>
      </w:r>
      <w:bookmarkEnd w:id="62"/>
    </w:p>
    <w:p w14:paraId="1330A67E" w14:textId="0F78986A" w:rsidR="00701458" w:rsidRDefault="000716C6">
      <w:pPr>
        <w:pStyle w:val="SHHeading4"/>
      </w:pPr>
      <w:bookmarkStart w:id="63" w:name="_Ref481739431"/>
      <w:bookmarkStart w:id="64" w:name="_Ref498958613"/>
      <w:r>
        <w:t>to install or erect Plant on the Plant Area [i</w:t>
      </w:r>
      <w:r>
        <w:t>n a location and] of a size and design approved by the Landlord</w:t>
      </w:r>
      <w:bookmarkEnd w:id="63"/>
      <w:r>
        <w:t>; and</w:t>
      </w:r>
      <w:bookmarkEnd w:id="64"/>
    </w:p>
    <w:p w14:paraId="4C6FF934" w14:textId="029AE251" w:rsidR="00701458" w:rsidRDefault="000716C6">
      <w:pPr>
        <w:pStyle w:val="SHHeading4"/>
      </w:pPr>
      <w:r>
        <w:t>to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7EB81A07" w14:textId="053AEC56" w:rsidR="00701458" w:rsidRDefault="000716C6">
      <w:pPr>
        <w:pStyle w:val="SHHeading3"/>
      </w:pPr>
      <w:r>
        <w:t>The Tenant may install, alter and remove tenant’</w:t>
      </w:r>
      <w:r>
        <w:t>s fixtures</w:t>
      </w:r>
      <w:r>
        <w:rPr>
          <w:rStyle w:val="FootnoteReference"/>
        </w:rPr>
        <w:footnoteReference w:id="55"/>
      </w:r>
      <w:r>
        <w:t xml:space="preserve"> and carry out internal non-structural works to the Premises without the La</w:t>
      </w:r>
      <w:r>
        <w:t>ndlord’</w:t>
      </w:r>
      <w:r>
        <w:t xml:space="preserve">s consent, but the Tenant must notify the Landlord promptly after completing those works.  </w:t>
      </w:r>
      <w:r>
        <w:t>To enable those works to be carried out, the Tenant may drill fixing holes into the floors, ceilings, columns or walls within or bounding the Premises.</w:t>
      </w:r>
    </w:p>
    <w:p w14:paraId="77CB6C16" w14:textId="26EA1C2D" w:rsidR="00701458" w:rsidRDefault="000716C6">
      <w:pPr>
        <w:pStyle w:val="SHHeading3"/>
      </w:pPr>
      <w:bookmarkStart w:id="65" w:name="_Ref355787058"/>
      <w:r>
        <w:t>The Te</w:t>
      </w:r>
      <w:r>
        <w:t xml:space="preserv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t>.</w:t>
      </w:r>
      <w:r>
        <w:rPr>
          <w:rStyle w:val="FootnoteReference"/>
        </w:rPr>
        <w:footnoteReference w:id="56"/>
      </w:r>
    </w:p>
    <w:p w14:paraId="51FE7769" w14:textId="1D18D70A" w:rsidR="00701458" w:rsidRDefault="000716C6">
      <w:pPr>
        <w:pStyle w:val="SHHeading3"/>
      </w:pPr>
      <w:bookmarkStart w:id="66"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w:t>
      </w:r>
      <w:r>
        <w:t>hen giving its consent.</w:t>
      </w:r>
      <w:bookmarkEnd w:id="66"/>
    </w:p>
    <w:p w14:paraId="2A37D4E2" w14:textId="77777777" w:rsidR="00701458" w:rsidRDefault="000716C6">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3AEE9E7F" w14:textId="77777777" w:rsidR="00701458" w:rsidRDefault="000716C6">
      <w:pPr>
        <w:pStyle w:val="SHHeading22ndStyle"/>
      </w:pPr>
      <w:bookmarkStart w:id="69" w:name="_Toc536773078"/>
      <w:bookmarkStart w:id="70" w:name="_Toc112850396"/>
      <w:r>
        <w:t>Signs and advertisements</w:t>
      </w:r>
      <w:bookmarkEnd w:id="65"/>
      <w:bookmarkEnd w:id="69"/>
      <w:bookmarkEnd w:id="70"/>
    </w:p>
    <w:p w14:paraId="6F43310C" w14:textId="77777777" w:rsidR="00701458" w:rsidRDefault="000716C6">
      <w:pPr>
        <w:pStyle w:val="SHHeading3"/>
      </w:pPr>
      <w:r>
        <w:t>The Tenant must not display any signs or advertisements on the Premises other than:</w:t>
      </w:r>
    </w:p>
    <w:p w14:paraId="7FBD7B10" w14:textId="77777777" w:rsidR="00701458" w:rsidRDefault="000716C6">
      <w:pPr>
        <w:pStyle w:val="SHHeading4"/>
      </w:pPr>
      <w:r>
        <w:t>signs approved by the Landlord;</w:t>
      </w:r>
    </w:p>
    <w:p w14:paraId="23270F9F" w14:textId="54E85696" w:rsidR="00701458" w:rsidRDefault="000716C6">
      <w:pPr>
        <w:pStyle w:val="SHHeading4"/>
      </w:pPr>
      <w:r>
        <w:t>normal trade signs displayed from within the Premises; or</w:t>
      </w:r>
    </w:p>
    <w:p w14:paraId="2C8F1583" w14:textId="711B2767" w:rsidR="00701458" w:rsidRDefault="000716C6">
      <w:pPr>
        <w:pStyle w:val="SHHeading4"/>
      </w:pPr>
      <w:r>
        <w:t xml:space="preserve">signage on the fascia of the Premises that indicates the </w:t>
      </w:r>
      <w:r>
        <w:t>Tenant’</w:t>
      </w:r>
      <w:r>
        <w:t>s trading name in the style of and consistent with the Tenant’</w:t>
      </w:r>
      <w:r>
        <w:t>s standard fascia signage.</w:t>
      </w:r>
    </w:p>
    <w:p w14:paraId="083918C3" w14:textId="77777777" w:rsidR="00701458" w:rsidRDefault="000716C6">
      <w:pPr>
        <w:pStyle w:val="SHHeading3"/>
      </w:pPr>
      <w:r>
        <w:t>The Tenant must maintain either the visibility of the shop interior from the shop front or a window display in keeping with good retailing practice.</w:t>
      </w:r>
    </w:p>
    <w:p w14:paraId="11779FF9" w14:textId="77777777" w:rsidR="00701458" w:rsidRDefault="000716C6">
      <w:pPr>
        <w:pStyle w:val="SHHeading3"/>
      </w:pPr>
      <w:r>
        <w:lastRenderedPageBreak/>
        <w:t xml:space="preserve">The Tenant </w:t>
      </w:r>
      <w:r>
        <w:t>must keep the Premises adequately lit during the Centre Opening Hours.</w:t>
      </w:r>
    </w:p>
    <w:p w14:paraId="3540D099" w14:textId="77777777" w:rsidR="00701458" w:rsidRDefault="000716C6">
      <w:pPr>
        <w:pStyle w:val="SHHeading22ndStyle"/>
      </w:pPr>
      <w:bookmarkStart w:id="71" w:name="_Toc536773079"/>
      <w:bookmarkStart w:id="72" w:name="_Ref99719580"/>
      <w:bookmarkStart w:id="73" w:name="_Toc112850397"/>
      <w:r>
        <w:t>Obligations at the End Date</w:t>
      </w:r>
      <w:bookmarkEnd w:id="71"/>
      <w:bookmarkEnd w:id="72"/>
      <w:bookmarkEnd w:id="73"/>
    </w:p>
    <w:p w14:paraId="128F5FD1" w14:textId="77777777" w:rsidR="00701458" w:rsidRDefault="000716C6">
      <w:pPr>
        <w:pStyle w:val="SHHeading3"/>
      </w:pPr>
      <w:bookmarkStart w:id="74" w:name="_Ref322090480"/>
      <w:r>
        <w:t>By the End Date the Tenant must have removed:</w:t>
      </w:r>
      <w:bookmarkEnd w:id="74"/>
    </w:p>
    <w:p w14:paraId="215B8D6D" w14:textId="1D2FB89E" w:rsidR="00701458" w:rsidRDefault="000716C6">
      <w:pPr>
        <w:pStyle w:val="SHHeading4"/>
      </w:pPr>
      <w:r>
        <w:t>all tenant’</w:t>
      </w:r>
      <w:r>
        <w:t>s and trade fixtures and loose contents from the Premises;</w:t>
      </w:r>
    </w:p>
    <w:p w14:paraId="504D406D" w14:textId="77777777" w:rsidR="00701458" w:rsidRDefault="000716C6">
      <w:pPr>
        <w:pStyle w:val="SHHeading4"/>
      </w:pPr>
      <w:r>
        <w:t>all Electronic Communications Apparatus a</w:t>
      </w:r>
      <w:r>
        <w:t>nd apparatus relating to Wireless Data Services installed by the Tenant or any undertenant at the Premises;</w:t>
      </w:r>
    </w:p>
    <w:p w14:paraId="3EAD676B" w14:textId="77777777" w:rsidR="00701458" w:rsidRDefault="000716C6">
      <w:pPr>
        <w:pStyle w:val="SHHeading4"/>
      </w:pPr>
      <w:r>
        <w:t>all signage installed by the Tenant or any undertenant at the Premises or elsewhere on the Centre;</w:t>
      </w:r>
    </w:p>
    <w:p w14:paraId="1D655B33" w14:textId="2ECA4EBD" w:rsidR="00701458" w:rsidRDefault="000716C6">
      <w:pPr>
        <w:pStyle w:val="SHHeading4"/>
      </w:pPr>
      <w:bookmarkStart w:id="75" w:name="_Ref322090513"/>
      <w:bookmarkStart w:id="76" w:name="_Ref521409088"/>
      <w:r>
        <w:t>unless and to the extent that the Landlord and th</w:t>
      </w:r>
      <w:r>
        <w:t>e Tenant otherwise agree, all Permitted Works</w:t>
      </w:r>
      <w:bookmarkEnd w:id="75"/>
      <w:r>
        <w:t>; and</w:t>
      </w:r>
      <w:bookmarkEnd w:id="76"/>
    </w:p>
    <w:p w14:paraId="54687982" w14:textId="4ECEAEB0" w:rsidR="00701458" w:rsidRDefault="000716C6">
      <w:pPr>
        <w:pStyle w:val="SHHeading4"/>
      </w:pPr>
      <w:r>
        <w:t>without affecting any other Landlord’</w:t>
      </w:r>
      <w:r>
        <w:t>s rights, any works that have been carried out in breach of any obligation in this Lease.</w:t>
      </w:r>
    </w:p>
    <w:p w14:paraId="470A6317" w14:textId="25D5F984" w:rsidR="00701458" w:rsidRDefault="000716C6">
      <w:pPr>
        <w:pStyle w:val="SHHeading3"/>
      </w:pPr>
      <w:bookmarkStart w:id="77" w:name="_Ref322091675"/>
      <w:r>
        <w:t>The Tenant must make good all damage to the Premises or the Centre caused when</w:t>
      </w:r>
      <w:r>
        <w:t xml:space="preserve">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w:t>
      </w:r>
      <w:r>
        <w:t>lly installed.</w:t>
      </w:r>
      <w:bookmarkEnd w:id="77"/>
    </w:p>
    <w:p w14:paraId="748854A6" w14:textId="77777777" w:rsidR="00701458" w:rsidRDefault="000716C6">
      <w:pPr>
        <w:pStyle w:val="SHHeading3"/>
      </w:pPr>
      <w:r>
        <w:t>At the End Date the Tenant must:</w:t>
      </w:r>
    </w:p>
    <w:p w14:paraId="2D2468B4" w14:textId="146ECD87" w:rsidR="00701458" w:rsidRDefault="000716C6">
      <w:pPr>
        <w:pStyle w:val="SHHeading4"/>
      </w:pPr>
      <w:r>
        <w:t>give back the Premises (and the fixtures, plant and equipment in them) in good decorative order and in a state, condition and working order consistent with the Tenant’</w:t>
      </w:r>
      <w:r>
        <w:t>s obligations in this Lease;</w:t>
      </w:r>
      <w:r>
        <w:rPr>
          <w:rStyle w:val="FootnoteReference"/>
        </w:rPr>
        <w:footnoteReference w:id="57"/>
      </w:r>
    </w:p>
    <w:p w14:paraId="68D199BB" w14:textId="7538A928" w:rsidR="00701458" w:rsidRDefault="000716C6">
      <w:pPr>
        <w:pStyle w:val="SHHeading4"/>
      </w:pPr>
      <w:r>
        <w:t xml:space="preserve">give back </w:t>
      </w:r>
      <w:r>
        <w:t>the Premises with vacant possession[, except to the extent that any permitted undertenant has the right to the statutory continuation of its underlease under the 1</w:t>
      </w:r>
      <w:r>
        <w:t>954 </w:t>
      </w:r>
      <w:r>
        <w:t>Act</w:t>
      </w:r>
      <w:r>
        <w:rPr>
          <w:rStyle w:val="FootnoteReference"/>
        </w:rPr>
        <w:footnoteReference w:id="58"/>
      </w:r>
      <w:r>
        <w:t>]; and</w:t>
      </w:r>
    </w:p>
    <w:p w14:paraId="4C037AB1" w14:textId="77777777" w:rsidR="00701458" w:rsidRDefault="000716C6">
      <w:pPr>
        <w:pStyle w:val="SHHeading4"/>
      </w:pPr>
      <w:r>
        <w:t xml:space="preserve">hand to the Landlord any registers or records maintained by the Tenant </w:t>
      </w:r>
      <w:r>
        <w:t>pursuant to any statutory duty that relate to the Premises including any health and safety file, EPC and asbestos risk assessment and management plan.</w:t>
      </w:r>
    </w:p>
    <w:p w14:paraId="3C86B763" w14:textId="77777777" w:rsidR="00701458" w:rsidRDefault="000716C6">
      <w:pPr>
        <w:pStyle w:val="SHHeading3"/>
      </w:pPr>
      <w:r>
        <w:t>If the Tenant has not removed all of its property from the Premises by the End Date:</w:t>
      </w:r>
    </w:p>
    <w:p w14:paraId="173617B3" w14:textId="259AC14A" w:rsidR="00701458" w:rsidRDefault="000716C6">
      <w:pPr>
        <w:pStyle w:val="SHHeading4"/>
      </w:pPr>
      <w:r>
        <w:t>the Landlord may dis</w:t>
      </w:r>
      <w:r>
        <w:t>pose of that property as the agent of the Tenant after giving the Tenant not less than five Business Days’</w:t>
      </w:r>
      <w:r>
        <w:t xml:space="preserve"> notice of its intention to do so;</w:t>
      </w:r>
    </w:p>
    <w:p w14:paraId="1137F37D" w14:textId="2A3E40F3" w:rsidR="00701458" w:rsidRDefault="000716C6">
      <w:pPr>
        <w:pStyle w:val="SHHeading4"/>
      </w:pPr>
      <w:r>
        <w:t xml:space="preserve">the Tenant must indemnify the Landlord against any liability of the Landlord to any third party whose property has </w:t>
      </w:r>
      <w:r>
        <w:t>been disposed of in the genuine but mistaken belief that it belonged to the Tenant; and</w:t>
      </w:r>
    </w:p>
    <w:p w14:paraId="2A84C480" w14:textId="77777777" w:rsidR="00701458" w:rsidRDefault="000716C6">
      <w:pPr>
        <w:pStyle w:val="SHHeading4"/>
      </w:pPr>
      <w:r>
        <w:t>the Landlord must pay to the Tenant the proceeds of the disposal after deducting the costs of transportation, storage and disposal incurred by the Landlord.</w:t>
      </w:r>
    </w:p>
    <w:p w14:paraId="42731DEB" w14:textId="77777777" w:rsidR="00701458" w:rsidRDefault="000716C6">
      <w:pPr>
        <w:pStyle w:val="SHHeading22ndStyle"/>
      </w:pPr>
      <w:bookmarkStart w:id="78" w:name="_Toc536773080"/>
      <w:bookmarkStart w:id="79" w:name="_Toc112850398"/>
      <w:r>
        <w:lastRenderedPageBreak/>
        <w:t>User</w:t>
      </w:r>
      <w:r>
        <w:rPr>
          <w:rStyle w:val="FootnoteReference"/>
          <w:b/>
        </w:rPr>
        <w:footnoteReference w:id="59"/>
      </w:r>
      <w:bookmarkEnd w:id="78"/>
      <w:bookmarkEnd w:id="79"/>
    </w:p>
    <w:p w14:paraId="554F9BC8" w14:textId="77777777" w:rsidR="00701458" w:rsidRDefault="000716C6">
      <w:pPr>
        <w:pStyle w:val="SHHeading3"/>
      </w:pPr>
      <w:r>
        <w:t>The Tenant must not use the Premises other than for the Permitted Use.</w:t>
      </w:r>
      <w:r>
        <w:rPr>
          <w:rStyle w:val="FootnoteReference"/>
        </w:rPr>
        <w:footnoteReference w:id="60"/>
      </w:r>
    </w:p>
    <w:p w14:paraId="6A183892" w14:textId="77777777" w:rsidR="00701458" w:rsidRDefault="000716C6">
      <w:pPr>
        <w:pStyle w:val="SHHeading3"/>
      </w:pPr>
      <w:r>
        <w:t>The Tenant must not use the Premises:</w:t>
      </w:r>
    </w:p>
    <w:p w14:paraId="3E3F2EFA" w14:textId="77777777" w:rsidR="00701458" w:rsidRDefault="000716C6">
      <w:pPr>
        <w:pStyle w:val="SHHeading4"/>
      </w:pPr>
      <w:r>
        <w:t>for any illegal activity;</w:t>
      </w:r>
    </w:p>
    <w:p w14:paraId="18FA02EA" w14:textId="77777777" w:rsidR="00701458" w:rsidRDefault="000716C6">
      <w:pPr>
        <w:pStyle w:val="SHHeading4"/>
      </w:pPr>
      <w:r>
        <w:t>as a betting office[, an amusement arcade or in connection with gaming</w:t>
      </w:r>
      <w:r>
        <w:rPr>
          <w:rStyle w:val="FootnoteReference"/>
        </w:rPr>
        <w:footnoteReference w:id="61"/>
      </w:r>
      <w:r>
        <w:t>];</w:t>
      </w:r>
    </w:p>
    <w:p w14:paraId="4A4E9988" w14:textId="77777777" w:rsidR="00701458" w:rsidRDefault="000716C6">
      <w:pPr>
        <w:pStyle w:val="SHHeading4"/>
      </w:pPr>
      <w:r>
        <w:t>for any political or campaigning purposes or</w:t>
      </w:r>
      <w:r>
        <w:t xml:space="preserve"> for any sale by auction.</w:t>
      </w:r>
      <w:r>
        <w:rPr>
          <w:rStyle w:val="FootnoteReference"/>
        </w:rPr>
        <w:footnoteReference w:id="62"/>
      </w:r>
    </w:p>
    <w:p w14:paraId="4464DE08" w14:textId="77777777" w:rsidR="00701458" w:rsidRDefault="000716C6">
      <w:pPr>
        <w:pStyle w:val="SHHeading3"/>
      </w:pPr>
      <w:r>
        <w:t>The Tenant must not:</w:t>
      </w:r>
      <w:r>
        <w:rPr>
          <w:rStyle w:val="FootnoteReference"/>
        </w:rPr>
        <w:footnoteReference w:id="63"/>
      </w:r>
    </w:p>
    <w:p w14:paraId="6CA6BAC3" w14:textId="77777777" w:rsidR="00701458" w:rsidRDefault="000716C6">
      <w:pPr>
        <w:pStyle w:val="SHHeading4"/>
      </w:pPr>
      <w:r>
        <w:t>keep in the Premises any plant, machinery or equipment (except that properly required for the Permitted Use) or any petrol or other explosive or specially flammable substance[ (other than petrol in the tan</w:t>
      </w:r>
      <w:r>
        <w:t>ks of vehicles parked in any parking spaces within the Premises)];</w:t>
      </w:r>
    </w:p>
    <w:p w14:paraId="5357AD38" w14:textId="77777777" w:rsidR="00701458" w:rsidRDefault="000716C6">
      <w:pPr>
        <w:pStyle w:val="SHHeading4"/>
      </w:pPr>
      <w:r>
        <w:t>cause any nuisance or damage to the Landlord or the other tenants or occupiers of the Centre or to the owners, tenants or occupiers of any adjoining premises;</w:t>
      </w:r>
    </w:p>
    <w:p w14:paraId="659D2A36" w14:textId="77777777" w:rsidR="00701458" w:rsidRDefault="000716C6">
      <w:pPr>
        <w:pStyle w:val="SHHeading4"/>
      </w:pPr>
      <w:r>
        <w:t>overload any part of the Premi</w:t>
      </w:r>
      <w:r>
        <w:t>ses or the Centre or any plant, machinery, equipment or Conducting Media;</w:t>
      </w:r>
    </w:p>
    <w:p w14:paraId="596956E5" w14:textId="77777777" w:rsidR="00701458" w:rsidRDefault="000716C6">
      <w:pPr>
        <w:pStyle w:val="SHHeading4"/>
      </w:pPr>
      <w:r>
        <w:t>compromise the fire safety measures within the Premises or elsewhere in the Centre;</w:t>
      </w:r>
      <w:r>
        <w:rPr>
          <w:rStyle w:val="FootnoteReference"/>
        </w:rPr>
        <w:footnoteReference w:id="64"/>
      </w:r>
    </w:p>
    <w:p w14:paraId="39378401" w14:textId="1156584C" w:rsidR="00701458" w:rsidRDefault="000716C6">
      <w:pPr>
        <w:pStyle w:val="SHHeading4"/>
      </w:pPr>
      <w:r>
        <w:t>do anything that blocks the Conducting Media or makes them function less efficiently including a</w:t>
      </w:r>
      <w:r>
        <w:t>ny blockage to or corrosion of any drains, pipes or sewers by virtue of any waste, grease or refuse deposited by the Tenant or any cleaning of them carried out by the Tenant; or</w:t>
      </w:r>
    </w:p>
    <w:p w14:paraId="21CFFB06" w14:textId="77777777" w:rsidR="00701458" w:rsidRDefault="000716C6">
      <w:pPr>
        <w:pStyle w:val="SHHeading4"/>
      </w:pPr>
      <w:r>
        <w:t>operate any apparatus so as to interfere with the lawful use of Electronic Com</w:t>
      </w:r>
      <w:r>
        <w:t>munications Apparatus or the provision of Wireless Data Services elsewhere in the Centre or on any adjoining premises.</w:t>
      </w:r>
    </w:p>
    <w:p w14:paraId="42DDD4CB" w14:textId="77777777" w:rsidR="00701458" w:rsidRDefault="000716C6">
      <w:pPr>
        <w:pStyle w:val="SHHeading3"/>
      </w:pPr>
      <w:r>
        <w:t>[The Tenant must comply with any Wireless Policy.</w:t>
      </w:r>
      <w:r>
        <w:rPr>
          <w:rStyle w:val="FootnoteReference"/>
        </w:rPr>
        <w:footnoteReference w:id="65"/>
      </w:r>
      <w:r>
        <w:t>]</w:t>
      </w:r>
    </w:p>
    <w:p w14:paraId="533951C0" w14:textId="4D0C6152" w:rsidR="00701458" w:rsidRDefault="000716C6">
      <w:pPr>
        <w:pStyle w:val="SHHeading3"/>
      </w:pPr>
      <w:r>
        <w:t xml:space="preserve">The Tenant must not install or use Electronic Communications Apparatus or apparatus </w:t>
      </w:r>
      <w:r>
        <w:t>relating to Wireless Data Services within the Premises unless solely for use in connection with the lawful occupier’</w:t>
      </w:r>
      <w:r>
        <w:t xml:space="preserve">s business at the Premises.  </w:t>
      </w:r>
      <w:r>
        <w:t>[Landlord’</w:t>
      </w:r>
      <w:r>
        <w:t>s consent must be obtained prior to installation.]</w:t>
      </w:r>
    </w:p>
    <w:p w14:paraId="59022311" w14:textId="77777777" w:rsidR="00701458" w:rsidRDefault="000716C6">
      <w:pPr>
        <w:pStyle w:val="SHHeading3"/>
      </w:pPr>
      <w:r>
        <w:t xml:space="preserve">When exercising any right granted to it for entry </w:t>
      </w:r>
      <w:r>
        <w:t>to any other part of the Centre the Tenant must:</w:t>
      </w:r>
    </w:p>
    <w:p w14:paraId="420827BB" w14:textId="281EB363" w:rsidR="00701458" w:rsidRDefault="000716C6">
      <w:pPr>
        <w:pStyle w:val="SHHeading4"/>
      </w:pPr>
      <w:r>
        <w:lastRenderedPageBreak/>
        <w:t>cause as little damage and interference as is reasonably practicable to the remainder of the Centre and the business of its tenants and occupiers and make good any physical damage caused; and</w:t>
      </w:r>
    </w:p>
    <w:p w14:paraId="4DE901A1" w14:textId="2E63A275" w:rsidR="00701458" w:rsidRDefault="000716C6">
      <w:pPr>
        <w:pStyle w:val="SHHeading4"/>
      </w:pPr>
      <w:r>
        <w:t>comply with the</w:t>
      </w:r>
      <w:r>
        <w:t xml:space="preserve"> Landlord’</w:t>
      </w:r>
      <w:r>
        <w:t>s requirements and those of any other tenants and occupiers of the Centre who are affected.</w:t>
      </w:r>
    </w:p>
    <w:p w14:paraId="7EF06F60" w14:textId="4DC66D32" w:rsidR="00701458" w:rsidRDefault="000716C6">
      <w:pPr>
        <w:pStyle w:val="SHHeading3"/>
      </w:pPr>
      <w:r>
        <w:t>On each day that the Premises are open for trade, the Tenant must arrange collection of any of the Tenant’</w:t>
      </w:r>
      <w:r>
        <w:t>s customer trolleys that have been left on other</w:t>
      </w:r>
      <w:r>
        <w:t xml:space="preserve"> parts of the Centre.</w:t>
      </w:r>
      <w:r>
        <w:rPr>
          <w:rStyle w:val="FootnoteReference"/>
        </w:rPr>
        <w:footnoteReference w:id="66"/>
      </w:r>
    </w:p>
    <w:p w14:paraId="68EDB9AC" w14:textId="59EAB7D8" w:rsidR="00701458" w:rsidRDefault="000716C6">
      <w:pPr>
        <w:pStyle w:val="SHHeading3"/>
      </w:pPr>
      <w:r>
        <w:t>The Tenant must provide the Landlord with the names, addresses and telephone numbers of not fewer than two people who from time to time hold keys and any security access codes to the Premises and who may be contacted in an emergency</w:t>
      </w:r>
      <w:r>
        <w:t xml:space="preserve"> if the Landlord needs access to the Premises outside the Tenant’</w:t>
      </w:r>
      <w:r>
        <w:t>s normal business hours.</w:t>
      </w:r>
    </w:p>
    <w:p w14:paraId="02F8E8CF" w14:textId="4C36187A" w:rsidR="00701458" w:rsidRDefault="000716C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2080134" w14:textId="08B01FAB" w:rsidR="00701458" w:rsidRDefault="000716C6">
      <w:pPr>
        <w:pStyle w:val="SHHeading4"/>
      </w:pPr>
      <w:r>
        <w:t>except for the parking of vehicles belonging to persons working at the Premises or any authorised visitors to the Premises; or</w:t>
      </w:r>
    </w:p>
    <w:p w14:paraId="2822DD9E" w14:textId="77777777" w:rsidR="00701458" w:rsidRDefault="000716C6">
      <w:pPr>
        <w:pStyle w:val="SHHeading4"/>
      </w:pPr>
      <w:r>
        <w:t>for the repair, refuelling or maintenance of any vehicles.]</w:t>
      </w:r>
    </w:p>
    <w:p w14:paraId="5C9CC9F1" w14:textId="458A86F1" w:rsidR="00701458" w:rsidRDefault="000716C6">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05FC10B3" w14:textId="77777777" w:rsidR="00701458" w:rsidRDefault="000716C6">
      <w:pPr>
        <w:pStyle w:val="SHHeading22ndStyle"/>
      </w:pPr>
      <w:bookmarkStart w:id="80" w:name="_Toc536773081"/>
      <w:bookmarkStart w:id="81" w:name="_Toc112850399"/>
      <w:r>
        <w:t>Dealings with the Premises</w:t>
      </w:r>
      <w:r>
        <w:rPr>
          <w:rStyle w:val="FootnoteReference"/>
          <w:b/>
        </w:rPr>
        <w:footnoteReference w:id="67"/>
      </w:r>
      <w:bookmarkStart w:id="82" w:name="_Ref322090542"/>
      <w:bookmarkEnd w:id="80"/>
      <w:bookmarkEnd w:id="81"/>
    </w:p>
    <w:bookmarkEnd w:id="82"/>
    <w:p w14:paraId="321956F4" w14:textId="5BC6FCA3" w:rsidR="00701458" w:rsidRDefault="000716C6">
      <w:pPr>
        <w:pStyle w:val="SHHeading3"/>
      </w:pPr>
      <w:r>
        <w:t>The Tenant must not assign, underlet, c</w:t>
      </w:r>
      <w:r>
        <w:t>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1129A3C3" w14:textId="77777777" w:rsidR="00701458" w:rsidRDefault="000716C6">
      <w:pPr>
        <w:pStyle w:val="SHHeading3"/>
      </w:pPr>
      <w:r>
        <w:t>[The Tenant must not assign the whole of the Premises [or underlet the Premises in whole or in part] during the first three years</w:t>
      </w:r>
      <w:r>
        <w:t xml:space="preserve"> of the Term.]</w:t>
      </w:r>
    </w:p>
    <w:p w14:paraId="057C3082" w14:textId="1C68AD4E" w:rsidR="00701458" w:rsidRDefault="000716C6">
      <w:pPr>
        <w:pStyle w:val="SHHeading3"/>
      </w:pPr>
      <w:bookmarkStart w:id="83" w:name="_Ref322091737"/>
      <w:r>
        <w:t>The Tenant may, with the Landlord’</w:t>
      </w:r>
      <w:r>
        <w:t>s consent, assign the whole of the Premises.</w:t>
      </w:r>
      <w:bookmarkEnd w:id="83"/>
    </w:p>
    <w:p w14:paraId="085D9557" w14:textId="18AC6EB3" w:rsidR="00701458" w:rsidRDefault="000716C6">
      <w:pPr>
        <w:pStyle w:val="SHHeading3"/>
      </w:pPr>
      <w:bookmarkStart w:id="84" w:name="_Ref322090589"/>
      <w:r>
        <w:t>For the purposes of section 1</w:t>
      </w:r>
      <w:r>
        <w:t>9(1A) of the Landlord and Tenant Act 1</w:t>
      </w:r>
      <w:r>
        <w:t>927:</w:t>
      </w:r>
      <w:r>
        <w:rPr>
          <w:rStyle w:val="FootnoteReference"/>
        </w:rPr>
        <w:footnoteReference w:id="68"/>
      </w:r>
      <w:bookmarkEnd w:id="84"/>
    </w:p>
    <w:p w14:paraId="0936E13B" w14:textId="77777777" w:rsidR="00701458" w:rsidRDefault="000716C6">
      <w:pPr>
        <w:pStyle w:val="SHHeading4"/>
      </w:pPr>
      <w:r>
        <w:t>the Tenant may not assign to a Current Guarantor;</w:t>
      </w:r>
    </w:p>
    <w:p w14:paraId="196B57DF" w14:textId="77777777" w:rsidR="00701458" w:rsidRDefault="000716C6">
      <w:pPr>
        <w:pStyle w:val="SHHeading4"/>
      </w:pPr>
      <w:r>
        <w:t>if required</w:t>
      </w:r>
      <w:r>
        <w:rPr>
          <w:rStyle w:val="FootnoteReference"/>
        </w:rPr>
        <w:footnoteReference w:id="69"/>
      </w:r>
      <w:r>
        <w:t xml:space="preserve"> by the Landlord, any con</w:t>
      </w:r>
      <w:r>
        <w:t>sent to assign may be subject to a condition that:</w:t>
      </w:r>
    </w:p>
    <w:p w14:paraId="4616CBC5" w14:textId="46BDD6C9" w:rsidR="00701458" w:rsidRDefault="000716C6">
      <w:pPr>
        <w:pStyle w:val="SHHeading5"/>
      </w:pPr>
      <w:r>
        <w:t>the assigning tenant gives the Landlord an AGA; and</w:t>
      </w:r>
    </w:p>
    <w:p w14:paraId="73942286" w14:textId="77777777" w:rsidR="00701458" w:rsidRDefault="000716C6">
      <w:pPr>
        <w:pStyle w:val="SHHeading5"/>
      </w:pPr>
      <w:r>
        <w:t>any Current Guarantor (other than a guarantor under an AGA) gives the Landlord a guarantee that the assigning tenant will comply with the terms of the AG</w:t>
      </w:r>
      <w:r>
        <w:t>A</w:t>
      </w:r>
    </w:p>
    <w:p w14:paraId="14FD6658" w14:textId="77777777" w:rsidR="00701458" w:rsidRDefault="000716C6">
      <w:pPr>
        <w:pStyle w:val="SHParagraph4"/>
      </w:pPr>
      <w:r>
        <w:lastRenderedPageBreak/>
        <w:t>in each case in a form that the Landlord requires, given as a deed and delivered to the Landlord before the assignment;</w:t>
      </w:r>
    </w:p>
    <w:p w14:paraId="584BF497" w14:textId="77777777" w:rsidR="00701458" w:rsidRDefault="000716C6">
      <w:pPr>
        <w:pStyle w:val="SHHeading4"/>
      </w:pPr>
      <w:r>
        <w:t>any consent to assign may (to the extent required by the Landlord) be subject to either or both of the following conditions:</w:t>
      </w:r>
    </w:p>
    <w:p w14:paraId="74F32EA7" w14:textId="0035C2C2" w:rsidR="00701458" w:rsidRDefault="000716C6">
      <w:pPr>
        <w:pStyle w:val="SHHeading5"/>
      </w:pPr>
      <w:r>
        <w:t>that a gu</w:t>
      </w:r>
      <w:r>
        <w:t>arantor (approved by the Landlord) that is not a Current Guarantor guarantees the assignee’</w:t>
      </w:r>
      <w:r>
        <w:t>s performance of the Tenant’</w:t>
      </w:r>
      <w:r>
        <w:t>s obligations in this Lease; and</w:t>
      </w:r>
    </w:p>
    <w:p w14:paraId="3051A8CA" w14:textId="52D10406" w:rsidR="00701458" w:rsidRDefault="000716C6">
      <w:pPr>
        <w:pStyle w:val="SHHeading5"/>
      </w:pPr>
      <w:r>
        <w:t xml:space="preserve">the assignee enters into a rent deposit deed with the Landlord providing for a deposit of not less than </w:t>
      </w:r>
      <w:r>
        <w:t>[six] months’</w:t>
      </w:r>
      <w:r>
        <w:t xml:space="preserve"> Main Rent (plus VAT) (calculated as at the date of the assignment) as security for the assignee’</w:t>
      </w:r>
      <w:r>
        <w:t>s performance of the tenant’</w:t>
      </w:r>
      <w:r>
        <w:t>s obligations in this Lease with a charge over the deposit;</w:t>
      </w:r>
    </w:p>
    <w:p w14:paraId="47C52B6B" w14:textId="77777777" w:rsidR="00701458" w:rsidRDefault="000716C6">
      <w:pPr>
        <w:pStyle w:val="SHParagraph4"/>
      </w:pPr>
      <w:r>
        <w:t>in either case in a form that the Landlord requires, given</w:t>
      </w:r>
      <w:r>
        <w:t xml:space="preserve"> as a deed and delivered to the Landlord before the assignment;</w:t>
      </w:r>
    </w:p>
    <w:p w14:paraId="721F8022" w14:textId="77777777" w:rsidR="00701458" w:rsidRDefault="000716C6">
      <w:pPr>
        <w:pStyle w:val="SHHeading4"/>
      </w:pPr>
      <w:r>
        <w:t>the Landlord may refuse consent to assign if the Tenant has not paid in full all Rents and other sums due to the Landlord under this Lease that are not the subject of a legitimate dispute abou</w:t>
      </w:r>
      <w:r>
        <w:t>t their payment;</w:t>
      </w:r>
    </w:p>
    <w:p w14:paraId="3D839781" w14:textId="58FBBFB4" w:rsidR="00701458" w:rsidRDefault="000716C6">
      <w:pPr>
        <w:pStyle w:val="SHHeading4"/>
      </w:pPr>
      <w:r>
        <w:t>the Landlord may refuse consent to assign in any other circumstances where it is reasonable to do so; and</w:t>
      </w:r>
    </w:p>
    <w:p w14:paraId="7C581324" w14:textId="4CF845D7" w:rsidR="00701458" w:rsidRDefault="000716C6">
      <w:pPr>
        <w:pStyle w:val="SHHeading4"/>
      </w:pPr>
      <w:r>
        <w:t>the Landlord may require any other condition to the Landlord’</w:t>
      </w:r>
      <w:r>
        <w:t>s consent if it is reasonable to do so.</w:t>
      </w:r>
    </w:p>
    <w:p w14:paraId="59E33FC4" w14:textId="7AB959C6" w:rsidR="00701458" w:rsidRDefault="000716C6">
      <w:pPr>
        <w:pStyle w:val="SHHeading3"/>
      </w:pPr>
      <w:r>
        <w:t xml:space="preserve">[The provisions of </w:t>
      </w:r>
      <w:r>
        <w:rPr>
          <w:b/>
        </w:rPr>
        <w:fldChar w:fldCharType="begin"/>
      </w:r>
      <w:r>
        <w:rPr>
          <w:b/>
        </w:rPr>
        <w:instrText xml:space="preserve"> REF _Ref4989</w:instrText>
      </w:r>
      <w:r>
        <w:rPr>
          <w:b/>
        </w:rPr>
        <w:instrText xml:space="preserve">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7E122D6C" w14:textId="6650DE60" w:rsidR="00701458" w:rsidRDefault="000716C6">
      <w:pPr>
        <w:pStyle w:val="SHHeading3"/>
      </w:pPr>
      <w:r>
        <w:t>The Tenant may charge the whole of the Prem</w:t>
      </w:r>
      <w:r>
        <w:t>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r>
        <w:t>.</w:t>
      </w:r>
    </w:p>
    <w:p w14:paraId="1A6585AB" w14:textId="2D41D6A9" w:rsidR="00701458" w:rsidRDefault="000716C6">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the Tenant may share occupation of the Premises with a Group Company of the Tenant[, any </w:t>
      </w:r>
      <w:r>
        <w:t>Service Provider] or concessionaire on condition that:</w:t>
      </w:r>
      <w:bookmarkEnd w:id="85"/>
      <w:bookmarkEnd w:id="86"/>
    </w:p>
    <w:p w14:paraId="43C5A74B" w14:textId="77777777" w:rsidR="00701458" w:rsidRDefault="000716C6">
      <w:pPr>
        <w:pStyle w:val="SHHeading4"/>
      </w:pPr>
      <w:r>
        <w:t>the Tenant notifies the Landlord of the identity of the occupier and the part of the Premises to be occupied;</w:t>
      </w:r>
    </w:p>
    <w:p w14:paraId="10AFCE9A" w14:textId="77777777" w:rsidR="00701458" w:rsidRDefault="000716C6">
      <w:pPr>
        <w:pStyle w:val="SHHeading4"/>
      </w:pPr>
      <w:r>
        <w:t xml:space="preserve">no relationship of landlord and tenant is created or is allowed to arise[ and the Premises </w:t>
      </w:r>
      <w:r>
        <w:t>retain the appearance of a retail unit in single occupation];</w:t>
      </w:r>
    </w:p>
    <w:p w14:paraId="4395A211" w14:textId="25CC9429" w:rsidR="00701458" w:rsidRDefault="000716C6">
      <w:pPr>
        <w:pStyle w:val="SHHeading4"/>
      </w:pPr>
      <w:r>
        <w:t>the sharing of occupation ends if the occupier is no longer a Group Company of the Tenant[, a Service Provider] or a concessionaire; [and]</w:t>
      </w:r>
    </w:p>
    <w:p w14:paraId="5E7741E3" w14:textId="1CE1833A" w:rsidR="00701458" w:rsidRDefault="000716C6">
      <w:pPr>
        <w:pStyle w:val="SHHeading4"/>
      </w:pPr>
      <w:r>
        <w:t xml:space="preserve">the Tenant notifies the Landlord promptly when the </w:t>
      </w:r>
      <w:r>
        <w:t>occupation ends[.][; and</w:t>
      </w:r>
      <w:r>
        <w:t>]</w:t>
      </w:r>
    </w:p>
    <w:p w14:paraId="202787E5" w14:textId="77777777" w:rsidR="00701458" w:rsidRDefault="000716C6">
      <w:pPr>
        <w:pStyle w:val="SHHeading4"/>
      </w:pPr>
      <w:r>
        <w:t>[at any time concessionaires occupy no more than [PERCENTAGE]% of the sales area of the Premises in aggregate.</w:t>
      </w:r>
      <w:r>
        <w:rPr>
          <w:rStyle w:val="FootnoteReference"/>
        </w:rPr>
        <w:footnoteReference w:id="70"/>
      </w:r>
      <w:r>
        <w:t>]</w:t>
      </w:r>
    </w:p>
    <w:p w14:paraId="27951B48" w14:textId="77777777" w:rsidR="00701458" w:rsidRDefault="000716C6">
      <w:pPr>
        <w:pStyle w:val="SHHeading22ndStyle"/>
      </w:pPr>
      <w:bookmarkStart w:id="87" w:name="_Ref322091791"/>
      <w:bookmarkStart w:id="88" w:name="_Toc536773082"/>
      <w:bookmarkStart w:id="89" w:name="_Ref73023520"/>
      <w:bookmarkStart w:id="90" w:name="_Toc112850400"/>
      <w:r>
        <w:lastRenderedPageBreak/>
        <w:t xml:space="preserve">Registration of </w:t>
      </w:r>
      <w:bookmarkEnd w:id="87"/>
      <w:r>
        <w:t>dealings</w:t>
      </w:r>
      <w:bookmarkEnd w:id="88"/>
      <w:bookmarkEnd w:id="89"/>
      <w:bookmarkEnd w:id="90"/>
    </w:p>
    <w:p w14:paraId="1E4470C0" w14:textId="5665CBF4" w:rsidR="00701458" w:rsidRDefault="000716C6">
      <w:pPr>
        <w:pStyle w:val="SHParagraph2"/>
      </w:pPr>
      <w:r>
        <w:t>The Tenant must provide the Landlord with a certified copy of every document transferring o</w:t>
      </w:r>
      <w:r>
        <w:t>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71"/>
      </w:r>
    </w:p>
    <w:p w14:paraId="42A63630" w14:textId="77777777" w:rsidR="00701458" w:rsidRDefault="000716C6">
      <w:pPr>
        <w:pStyle w:val="SHHeading22ndStyle"/>
      </w:pPr>
      <w:bookmarkStart w:id="91" w:name="_Toc536773083"/>
      <w:bookmarkStart w:id="92" w:name="_Toc112850401"/>
      <w:r>
        <w:t>Marketing</w:t>
      </w:r>
      <w:bookmarkEnd w:id="91"/>
      <w:bookmarkEnd w:id="92"/>
    </w:p>
    <w:p w14:paraId="7D79B15E" w14:textId="77777777" w:rsidR="00701458" w:rsidRDefault="000716C6">
      <w:pPr>
        <w:pStyle w:val="SHHeading3"/>
      </w:pPr>
      <w:r>
        <w:t>Unless genuine</w:t>
      </w:r>
      <w:r>
        <w:t xml:space="preserve"> steps are being taken towards renewal of this Lease, the Tenant must, during the six months before the End Date, allow the Landlord to:</w:t>
      </w:r>
    </w:p>
    <w:p w14:paraId="40964C7F" w14:textId="0AECC8D7" w:rsidR="00701458" w:rsidRDefault="000716C6">
      <w:pPr>
        <w:pStyle w:val="SHHeading4"/>
      </w:pPr>
      <w:r>
        <w:t>[place on the Premises (but not obstructing the shop window display) a notice for their disposal; and</w:t>
      </w:r>
      <w:r>
        <w:rPr>
          <w:rStyle w:val="FootnoteReference"/>
        </w:rPr>
        <w:footnoteReference w:id="72"/>
      </w:r>
      <w:r>
        <w:t>]</w:t>
      </w:r>
    </w:p>
    <w:p w14:paraId="61018CF6" w14:textId="77777777" w:rsidR="00701458" w:rsidRDefault="000716C6">
      <w:pPr>
        <w:pStyle w:val="SHHeading4"/>
      </w:pPr>
      <w:r>
        <w:t>show the Premi</w:t>
      </w:r>
      <w:r>
        <w:t>ses at reasonable times in the day to potential tenants (who must be accompanied by the Landlord or its agents).</w:t>
      </w:r>
    </w:p>
    <w:p w14:paraId="138997A1" w14:textId="77777777" w:rsidR="00701458" w:rsidRDefault="000716C6">
      <w:pPr>
        <w:pStyle w:val="SHHeading3"/>
      </w:pPr>
      <w:r>
        <w:t>The Tenant must allow the Landlord at reasonable times in the day to show the Premises to potential purchasers of the Centre (who must be accom</w:t>
      </w:r>
      <w:r>
        <w:t>panied by the Landlord or its agents).</w:t>
      </w:r>
    </w:p>
    <w:p w14:paraId="208AC24C" w14:textId="77777777" w:rsidR="00701458" w:rsidRDefault="000716C6">
      <w:pPr>
        <w:pStyle w:val="SHHeading22ndStyle"/>
      </w:pPr>
      <w:bookmarkStart w:id="93" w:name="_Toc536773084"/>
      <w:bookmarkStart w:id="94" w:name="_Toc112850402"/>
      <w:r>
        <w:t>Notifying the Landlord of notices or claims</w:t>
      </w:r>
      <w:bookmarkEnd w:id="93"/>
      <w:bookmarkEnd w:id="94"/>
    </w:p>
    <w:p w14:paraId="064CAA0A" w14:textId="77777777" w:rsidR="00701458" w:rsidRDefault="000716C6">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4623FF99" w14:textId="77777777" w:rsidR="00701458" w:rsidRDefault="000716C6">
      <w:pPr>
        <w:pStyle w:val="SHHeading22ndStyle"/>
      </w:pPr>
      <w:bookmarkStart w:id="95" w:name="_Toc536773085"/>
      <w:bookmarkStart w:id="96" w:name="_Ref96352383"/>
      <w:bookmarkStart w:id="97" w:name="_Toc112850403"/>
      <w:r>
        <w:t>Comply with</w:t>
      </w:r>
      <w:r>
        <w:t xml:space="preserve"> Acts</w:t>
      </w:r>
      <w:bookmarkEnd w:id="95"/>
      <w:bookmarkEnd w:id="96"/>
      <w:bookmarkEnd w:id="97"/>
    </w:p>
    <w:p w14:paraId="6E1172BC" w14:textId="77777777" w:rsidR="00701458" w:rsidRDefault="000716C6">
      <w:pPr>
        <w:pStyle w:val="SHHeading3"/>
      </w:pPr>
      <w:r>
        <w:t>The Tenant must do everything required under and must not breach any Act in respect of the Premises and their use and occupation and the exercise of the rights granted to the Tenant under this Lease.</w:t>
      </w:r>
    </w:p>
    <w:p w14:paraId="2E6B948D" w14:textId="77777777" w:rsidR="00701458" w:rsidRDefault="000716C6">
      <w:pPr>
        <w:pStyle w:val="SHHeading3"/>
      </w:pPr>
      <w:r>
        <w:t>The Tenant must not do or fail to do anything in r</w:t>
      </w:r>
      <w:r>
        <w:t>espect of the Premises or the Centre or their use and occupation the effect of which could make the Landlord liable to pay any penalty, damages, compensation, costs or charges under any Act.</w:t>
      </w:r>
    </w:p>
    <w:p w14:paraId="702EC19B" w14:textId="77777777" w:rsidR="00701458" w:rsidRDefault="000716C6">
      <w:pPr>
        <w:pStyle w:val="SHHeading3"/>
      </w:pPr>
      <w:r>
        <w:t>The Tenant must promptly notify the Landlord of any defect or dis</w:t>
      </w:r>
      <w:r>
        <w:t>repair in the Premises that may make the Landlord liable under any Act or under this Lease.</w:t>
      </w:r>
    </w:p>
    <w:p w14:paraId="4CC65616" w14:textId="77777777" w:rsidR="00701458" w:rsidRDefault="000716C6">
      <w:pPr>
        <w:pStyle w:val="SHHeading22ndStyle"/>
      </w:pPr>
      <w:bookmarkStart w:id="98" w:name="_Toc536773086"/>
      <w:bookmarkStart w:id="99" w:name="_Toc112850404"/>
      <w:r>
        <w:t>Planning Acts</w:t>
      </w:r>
      <w:bookmarkEnd w:id="98"/>
      <w:bookmarkEnd w:id="99"/>
    </w:p>
    <w:p w14:paraId="6FE170B7" w14:textId="77777777" w:rsidR="00701458" w:rsidRDefault="000716C6">
      <w:pPr>
        <w:pStyle w:val="SHHeading3"/>
      </w:pPr>
      <w:r>
        <w:t xml:space="preserve">The Tenant must comply with the requirements of the Planning Acts and with all Planning Permissions relating to or affecting the Premises or anything </w:t>
      </w:r>
      <w:r>
        <w:t>done or to be done on them.</w:t>
      </w:r>
    </w:p>
    <w:p w14:paraId="36AE1DCF" w14:textId="77777777" w:rsidR="00701458" w:rsidRDefault="000716C6">
      <w:pPr>
        <w:pStyle w:val="SHHeading3"/>
      </w:pPr>
      <w:r>
        <w:t>The Tenant must not apply for any Planning Permission except where any approval or consent required under any other provisions in this Lease for development or change of use has already been given and the Landlord has approved t</w:t>
      </w:r>
      <w:r>
        <w:t>he terms of the application for Planning Permission.</w:t>
      </w:r>
    </w:p>
    <w:p w14:paraId="50BA5575" w14:textId="77777777" w:rsidR="00701458" w:rsidRDefault="000716C6">
      <w:pPr>
        <w:pStyle w:val="SHHeading3"/>
      </w:pPr>
      <w:r>
        <w:t>The Tenant may only implement a Planning Permission that the Landlord has approved.</w:t>
      </w:r>
    </w:p>
    <w:p w14:paraId="176D3961" w14:textId="4AA03199" w:rsidR="00701458" w:rsidRDefault="000716C6">
      <w:pPr>
        <w:pStyle w:val="SHHeading3"/>
      </w:pPr>
      <w:bookmarkStart w:id="100" w:name="_Ref381609650"/>
      <w:bookmarkStart w:id="101" w:name="_Ref386636093"/>
      <w:r>
        <w:t>The Tenant must assume liability for and pay any Community Infrastructure Levy payable under Part 11 </w:t>
      </w:r>
      <w:r>
        <w:t>of the Planning Ac</w:t>
      </w:r>
      <w:r>
        <w:t>t 2</w:t>
      </w:r>
      <w:r>
        <w:t>008 </w:t>
      </w:r>
      <w:r>
        <w:t xml:space="preserve">or any other similar payments or </w:t>
      </w:r>
      <w:r>
        <w:lastRenderedPageBreak/>
        <w:t xml:space="preserve">liabilities that become due as a result of it (or its sub-tenants or other occupiers of the Premises) carrying out any Permitted Works or changing the use of the Premises.  </w:t>
      </w:r>
      <w:r>
        <w:t>The Tenant will not be responsible under th</w:t>
      </w:r>
      <w:r>
        <w:t>is Lease for any corresponding sums that become due as a result of any permitted development to or change of use of the Centre carried out by the Landlord or any other occupier of the Centre.</w:t>
      </w:r>
      <w:bookmarkEnd w:id="100"/>
      <w:bookmarkEnd w:id="101"/>
    </w:p>
    <w:p w14:paraId="543F09D7" w14:textId="77777777" w:rsidR="00701458" w:rsidRDefault="000716C6">
      <w:pPr>
        <w:pStyle w:val="SHHeading22ndStyle"/>
      </w:pPr>
      <w:bookmarkStart w:id="102" w:name="_Toc536773087"/>
      <w:bookmarkStart w:id="103" w:name="_Toc112850405"/>
      <w:r>
        <w:t>Rights and easements</w:t>
      </w:r>
      <w:bookmarkEnd w:id="102"/>
      <w:bookmarkEnd w:id="103"/>
    </w:p>
    <w:p w14:paraId="11696183" w14:textId="25CCA146" w:rsidR="00701458" w:rsidRDefault="000716C6">
      <w:pPr>
        <w:pStyle w:val="SHParagraph2"/>
      </w:pPr>
      <w:r>
        <w:t>The Tenant must not allow any rights or eas</w:t>
      </w:r>
      <w:r>
        <w:t xml:space="preserve">ements to be acquired over the Premises.  </w:t>
      </w:r>
      <w:r>
        <w:t>If an encroachment may result in the acquisition of a right or easement:</w:t>
      </w:r>
    </w:p>
    <w:p w14:paraId="12CEA15B" w14:textId="403554D2" w:rsidR="00701458" w:rsidRDefault="000716C6">
      <w:pPr>
        <w:pStyle w:val="SHHeading3"/>
      </w:pPr>
      <w:r>
        <w:t>the Tenant must notify the Landlord; and</w:t>
      </w:r>
    </w:p>
    <w:p w14:paraId="1C10CD78" w14:textId="725B08B6" w:rsidR="00701458" w:rsidRDefault="000716C6">
      <w:pPr>
        <w:pStyle w:val="SHHeading3"/>
      </w:pPr>
      <w:r>
        <w:t xml:space="preserve">the Tenant must help the Landlord in any way that the Landlord requests to prevent that acquisition </w:t>
      </w:r>
      <w:r>
        <w:t>so long as the Landlord meets the Tenant’</w:t>
      </w:r>
      <w:r>
        <w:t>s costs and it is not adverse to the Tenant’</w:t>
      </w:r>
      <w:r>
        <w:t>s business interests to do so.</w:t>
      </w:r>
    </w:p>
    <w:p w14:paraId="4BA72AEB" w14:textId="77777777" w:rsidR="00701458" w:rsidRDefault="000716C6">
      <w:pPr>
        <w:pStyle w:val="SHHeading22ndStyle"/>
      </w:pPr>
      <w:bookmarkStart w:id="104" w:name="_Ref322091516"/>
      <w:bookmarkStart w:id="105" w:name="_Toc536773088"/>
      <w:bookmarkStart w:id="106" w:name="_Toc112850406"/>
      <w:r>
        <w:t>Management of the</w:t>
      </w:r>
      <w:bookmarkEnd w:id="104"/>
      <w:r>
        <w:t xml:space="preserve"> Centre</w:t>
      </w:r>
      <w:bookmarkEnd w:id="105"/>
      <w:bookmarkEnd w:id="106"/>
    </w:p>
    <w:p w14:paraId="6726474B" w14:textId="34FD066F" w:rsidR="00701458" w:rsidRDefault="000716C6">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28A04DA" w14:textId="0B0C7075" w:rsidR="00701458" w:rsidRDefault="000716C6">
      <w:pPr>
        <w:pStyle w:val="SHHeading3"/>
      </w:pPr>
      <w:r>
        <w:t xml:space="preserve">The Tenant must not </w:t>
      </w:r>
      <w:r>
        <w:t>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3E8FBA8" w14:textId="19275D2A" w:rsidR="00701458" w:rsidRDefault="000716C6">
      <w:pPr>
        <w:pStyle w:val="SHHeading3"/>
      </w:pPr>
      <w:r>
        <w:t>The Tenant must not obstruct the Common Parts </w:t>
      </w:r>
      <w:r>
        <w:t>in any way or leave any goods on them.</w:t>
      </w:r>
    </w:p>
    <w:p w14:paraId="5C0B3B6A" w14:textId="77777777" w:rsidR="00701458" w:rsidRDefault="000716C6">
      <w:pPr>
        <w:pStyle w:val="SHHeading3"/>
      </w:pPr>
      <w:r>
        <w:t>The Tenant must not deposit rubbish anywhere on the Centre except in skips or bins provided for that purpose.</w:t>
      </w:r>
    </w:p>
    <w:p w14:paraId="35F3341D" w14:textId="5DFC2700" w:rsidR="00701458" w:rsidRDefault="000716C6">
      <w:pPr>
        <w:pStyle w:val="SHHeading3"/>
      </w:pPr>
      <w:r>
        <w:t>The Tenant must not use the Common Parts </w:t>
      </w:r>
      <w:r>
        <w:t>other than for the purposes designated under clause </w:t>
      </w:r>
      <w:r>
        <w:rPr>
          <w:b/>
        </w:rPr>
        <w:fldChar w:fldCharType="begin"/>
      </w:r>
      <w:r>
        <w:rPr>
          <w:b/>
        </w:rPr>
        <w:instrText xml:space="preserve"> REF _Ref3824</w:instrText>
      </w:r>
      <w:r>
        <w:rPr>
          <w:b/>
        </w:rPr>
        <w:instrText xml:space="preserve">87490 \r \h  \* MERGEFORMAT </w:instrText>
      </w:r>
      <w:r>
        <w:rPr>
          <w:b/>
        </w:rPr>
      </w:r>
      <w:r>
        <w:rPr>
          <w:b/>
        </w:rPr>
        <w:fldChar w:fldCharType="separate"/>
      </w:r>
      <w:r>
        <w:rPr>
          <w:b/>
        </w:rPr>
        <w:t>5.10</w:t>
      </w:r>
      <w:r>
        <w:rPr>
          <w:b/>
        </w:rPr>
        <w:fldChar w:fldCharType="end"/>
      </w:r>
      <w:r>
        <w:t>.</w:t>
      </w:r>
    </w:p>
    <w:p w14:paraId="4E2317DF" w14:textId="7D7289C6" w:rsidR="00701458" w:rsidRDefault="000716C6">
      <w:pPr>
        <w:pStyle w:val="SHHeading3"/>
      </w:pPr>
      <w:r>
        <w:t>The Tenant must not use the Common Parts </w:t>
      </w:r>
      <w:r>
        <w:t>used for servicing the Premises outside the Servicing Hours.</w:t>
      </w:r>
    </w:p>
    <w:p w14:paraId="3357AFF6" w14:textId="6A58D7CF" w:rsidR="00701458" w:rsidRDefault="000716C6">
      <w:pPr>
        <w:pStyle w:val="SHHeading3"/>
      </w:pPr>
      <w:r>
        <w:t>The Tenant must comply with all regulations notified</w:t>
      </w:r>
      <w:r>
        <w:t xml:space="preserve"> to it or contained within any relevant tenant guide or handbook for the Centre published by the Landlord from time to time.  </w:t>
      </w:r>
      <w:r>
        <w:t>No regulations may impose obligations on the Tenant that are inconsistent with the Tenant’</w:t>
      </w:r>
      <w:r>
        <w:t>s rights and obligations under this Leas</w:t>
      </w:r>
      <w:r>
        <w:t>e.</w:t>
      </w:r>
    </w:p>
    <w:p w14:paraId="46064410" w14:textId="77777777" w:rsidR="00701458" w:rsidRDefault="000716C6">
      <w:pPr>
        <w:pStyle w:val="SHHeading22ndStyle"/>
      </w:pPr>
      <w:bookmarkStart w:id="107" w:name="_Toc536773089"/>
      <w:bookmarkStart w:id="108" w:name="_Toc112850407"/>
      <w:r>
        <w:t>Superior interest</w:t>
      </w:r>
      <w:bookmarkEnd w:id="107"/>
      <w:bookmarkEnd w:id="108"/>
    </w:p>
    <w:p w14:paraId="796DEF87" w14:textId="7D717958" w:rsidR="00701458" w:rsidRDefault="000716C6">
      <w:pPr>
        <w:pStyle w:val="SHParagraph2"/>
      </w:pPr>
      <w:r>
        <w:t>The Tenant must not breach [any of the Landlord’</w:t>
      </w:r>
      <w:r>
        <w:t>s obligations (excluding payment of rents or other sums) relating to the Centre in the Head Lease or] any obligations affecting the freehold interest in the Centre at the date of this Lea</w:t>
      </w:r>
      <w:r>
        <w:t>se.</w:t>
      </w:r>
      <w:r>
        <w:rPr>
          <w:rStyle w:val="FootnoteReference"/>
        </w:rPr>
        <w:footnoteReference w:id="74"/>
      </w:r>
    </w:p>
    <w:p w14:paraId="098B0675" w14:textId="77777777" w:rsidR="00701458" w:rsidRDefault="000716C6">
      <w:pPr>
        <w:pStyle w:val="SHHeading22ndStyle"/>
      </w:pPr>
      <w:bookmarkStart w:id="109" w:name="_Toc536773090"/>
      <w:bookmarkStart w:id="110" w:name="_Toc112850408"/>
      <w:r>
        <w:t>Registration at the Land Registry</w:t>
      </w:r>
      <w:bookmarkEnd w:id="109"/>
      <w:bookmarkEnd w:id="110"/>
    </w:p>
    <w:p w14:paraId="35836616" w14:textId="77777777" w:rsidR="00701458" w:rsidRDefault="000716C6">
      <w:pPr>
        <w:pStyle w:val="SHHeading3"/>
      </w:pPr>
      <w:r>
        <w:t>If compulsorily registrable, the Tenant must:</w:t>
      </w:r>
      <w:r>
        <w:rPr>
          <w:rStyle w:val="FootnoteReference"/>
        </w:rPr>
        <w:footnoteReference w:id="75"/>
      </w:r>
    </w:p>
    <w:p w14:paraId="0CF01A95" w14:textId="6085ED5A" w:rsidR="00701458" w:rsidRDefault="000716C6">
      <w:pPr>
        <w:pStyle w:val="SHHeading4"/>
      </w:pPr>
      <w:r>
        <w:lastRenderedPageBreak/>
        <w:t>within six weeks of the date of this Lease, apply to register and then take reasonable steps to complete the registration of this Lease and the Tenant’</w:t>
      </w:r>
      <w:r>
        <w:t>s rights at the L</w:t>
      </w:r>
      <w:r>
        <w:t>and Registry; and</w:t>
      </w:r>
    </w:p>
    <w:p w14:paraId="72388FA1" w14:textId="77777777" w:rsidR="00701458" w:rsidRDefault="000716C6">
      <w:pPr>
        <w:pStyle w:val="SHHeading4"/>
      </w:pPr>
      <w:r>
        <w:t>provide the Landlord with an official copy of the registered title promptly after receipt.</w:t>
      </w:r>
      <w:r>
        <w:rPr>
          <w:rStyle w:val="FootnoteReference"/>
        </w:rPr>
        <w:footnoteReference w:id="76"/>
      </w:r>
    </w:p>
    <w:p w14:paraId="7EEB1AF5" w14:textId="3662E395" w:rsidR="00701458" w:rsidRDefault="000716C6">
      <w:pPr>
        <w:pStyle w:val="SHHeading3"/>
      </w:pPr>
      <w:r>
        <w:t xml:space="preserve">The Tenant must within four weeks after the End Date, apply to the Land Registry to close and then take reasonable steps to complete the closure </w:t>
      </w:r>
      <w:r>
        <w:t>of any registered title relating to this Lease and to remove from the Landlord’</w:t>
      </w:r>
      <w:r>
        <w:t>s registered title(s) to the Centre any reference to this Lease and the Tenant’</w:t>
      </w:r>
      <w:r>
        <w:t>s rights.</w:t>
      </w:r>
    </w:p>
    <w:p w14:paraId="1C76126E" w14:textId="77777777" w:rsidR="00701458" w:rsidRDefault="000716C6">
      <w:pPr>
        <w:pStyle w:val="SHHeading22ndStyle"/>
      </w:pPr>
      <w:bookmarkStart w:id="111" w:name="_Toc112850409"/>
      <w:r>
        <w:t>[</w:t>
      </w:r>
      <w:bookmarkStart w:id="112" w:name="_Ref322090691"/>
      <w:bookmarkStart w:id="113" w:name="_Toc536773091"/>
      <w:r>
        <w:t>Turnover information</w:t>
      </w:r>
      <w:bookmarkEnd w:id="112"/>
      <w:bookmarkEnd w:id="113"/>
      <w:bookmarkEnd w:id="111"/>
    </w:p>
    <w:p w14:paraId="78ADCF50" w14:textId="77777777" w:rsidR="00701458" w:rsidRDefault="000716C6">
      <w:pPr>
        <w:pStyle w:val="SHParagraph2"/>
      </w:pPr>
      <w:r>
        <w:t>The Tenant must supply to the Landlord on a monthly basis (to enab</w:t>
      </w:r>
      <w:r>
        <w:t>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7"/>
      </w:r>
      <w:r>
        <w:t>]</w:t>
      </w:r>
    </w:p>
    <w:p w14:paraId="3EF72999" w14:textId="77777777" w:rsidR="00701458" w:rsidRDefault="000716C6">
      <w:pPr>
        <w:pStyle w:val="SHHeading22ndStyle"/>
      </w:pPr>
      <w:bookmarkStart w:id="114" w:name="_Toc536773092"/>
      <w:bookmarkStart w:id="115" w:name="_Toc112850410"/>
      <w:r>
        <w:t>Applications for cons</w:t>
      </w:r>
      <w:r>
        <w:t>ent or approval</w:t>
      </w:r>
      <w:bookmarkEnd w:id="114"/>
      <w:bookmarkEnd w:id="115"/>
    </w:p>
    <w:p w14:paraId="2B039E09" w14:textId="77777777" w:rsidR="00701458" w:rsidRDefault="000716C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4D295BD" w14:textId="3FAC603F" w:rsidR="00701458" w:rsidRDefault="000716C6">
      <w:pPr>
        <w:pStyle w:val="SHHeading1"/>
      </w:pPr>
      <w:bookmarkStart w:id="116" w:name="_Toc536773093"/>
      <w:bookmarkStart w:id="117" w:name="_Toc112850411"/>
      <w:r>
        <w:t>LANDLORD’</w:t>
      </w:r>
      <w:r>
        <w:t>S OBLIGATIONS</w:t>
      </w:r>
      <w:bookmarkEnd w:id="116"/>
      <w:bookmarkEnd w:id="117"/>
    </w:p>
    <w:p w14:paraId="5DC73EA9" w14:textId="77777777" w:rsidR="00701458" w:rsidRDefault="000716C6">
      <w:pPr>
        <w:pStyle w:val="SHHeading22ndStyle"/>
      </w:pPr>
      <w:bookmarkStart w:id="118" w:name="_Toc536773094"/>
      <w:bookmarkStart w:id="119" w:name="_Toc112850412"/>
      <w:r>
        <w:t>Quiet enjoyment</w:t>
      </w:r>
      <w:bookmarkEnd w:id="118"/>
      <w:bookmarkEnd w:id="119"/>
    </w:p>
    <w:p w14:paraId="3FBBD2C7" w14:textId="77777777" w:rsidR="00701458" w:rsidRDefault="000716C6">
      <w:pPr>
        <w:pStyle w:val="SHParagraph2"/>
      </w:pPr>
      <w:r>
        <w:t>The Tenant may peaceably hold and enjoy the Premises during the Term without any interruption by the Landlord or any person lawfully claiming under or in trust for the Landlord except as permitted by this Lease.</w:t>
      </w:r>
    </w:p>
    <w:p w14:paraId="23920006" w14:textId="77777777" w:rsidR="00701458" w:rsidRDefault="000716C6">
      <w:pPr>
        <w:pStyle w:val="SHHeading22ndStyle"/>
      </w:pPr>
      <w:bookmarkStart w:id="120" w:name="_Toc536773095"/>
      <w:bookmarkStart w:id="121" w:name="_Toc112850413"/>
      <w:r>
        <w:t>Insurance</w:t>
      </w:r>
      <w:bookmarkEnd w:id="120"/>
      <w:bookmarkEnd w:id="121"/>
    </w:p>
    <w:p w14:paraId="3317B6F4" w14:textId="65886A1E" w:rsidR="00701458" w:rsidRDefault="000716C6">
      <w:pPr>
        <w:pStyle w:val="SHParagraph2"/>
      </w:pPr>
      <w:r>
        <w:t xml:space="preserve">The </w:t>
      </w:r>
      <w:r>
        <w:t>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FD28123" w14:textId="77777777" w:rsidR="00701458" w:rsidRDefault="000716C6">
      <w:pPr>
        <w:pStyle w:val="SHHeading22ndStyle"/>
      </w:pPr>
      <w:bookmarkStart w:id="122" w:name="_Toc536773096"/>
      <w:bookmarkStart w:id="123" w:name="_Toc112850414"/>
      <w:r>
        <w:t>Services</w:t>
      </w:r>
      <w:bookmarkEnd w:id="122"/>
      <w:bookmarkEnd w:id="123"/>
    </w:p>
    <w:p w14:paraId="39B0F508" w14:textId="4C650DD3" w:rsidR="00701458" w:rsidRDefault="000716C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4B4FB2A" w14:textId="77777777" w:rsidR="00701458" w:rsidRDefault="000716C6">
      <w:pPr>
        <w:pStyle w:val="SHHeading22ndStyle"/>
      </w:pPr>
      <w:bookmarkStart w:id="124" w:name="_Ref384816534"/>
      <w:bookmarkStart w:id="125" w:name="_Toc536773097"/>
      <w:bookmarkStart w:id="126" w:name="_Ref322089897"/>
      <w:bookmarkStart w:id="127" w:name="_Toc112850415"/>
      <w:r>
        <w:t>Repayment of rent</w:t>
      </w:r>
      <w:bookmarkEnd w:id="124"/>
      <w:bookmarkEnd w:id="125"/>
      <w:bookmarkEnd w:id="127"/>
    </w:p>
    <w:p w14:paraId="3E144A22" w14:textId="77777777" w:rsidR="00701458" w:rsidRDefault="000716C6">
      <w:pPr>
        <w:pStyle w:val="SHHeading3"/>
      </w:pPr>
      <w:bookmarkStart w:id="128" w:name="_Ref355786791"/>
      <w:bookmarkStart w:id="129" w:name="_Ref386636017"/>
      <w:r>
        <w:t>The Landlord must refund any Main Rent and Insuran</w:t>
      </w:r>
      <w:r>
        <w:t>ce Rent paid in advance by the Tenant in relation to the period falling after the End Date within [10] Business Days after the End Date.</w:t>
      </w:r>
      <w:r>
        <w:rPr>
          <w:rStyle w:val="FootnoteReference"/>
        </w:rPr>
        <w:footnoteReference w:id="78"/>
      </w:r>
      <w:bookmarkEnd w:id="128"/>
      <w:bookmarkEnd w:id="129"/>
    </w:p>
    <w:p w14:paraId="2B6CC5F5" w14:textId="792BC1EA" w:rsidR="00701458" w:rsidRDefault="000716C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w:t>
      </w:r>
      <w:r>
        <w:t>nkruptcy of the Tenant.</w:t>
      </w:r>
      <w:r>
        <w:rPr>
          <w:rStyle w:val="FootnoteReference"/>
        </w:rPr>
        <w:footnoteReference w:id="79"/>
      </w:r>
    </w:p>
    <w:p w14:paraId="06F3060C" w14:textId="77777777" w:rsidR="00701458" w:rsidRDefault="000716C6">
      <w:pPr>
        <w:pStyle w:val="SHHeading22ndStyle"/>
      </w:pPr>
      <w:bookmarkStart w:id="130" w:name="_Ref355788606"/>
      <w:bookmarkStart w:id="131" w:name="_Toc536773098"/>
      <w:bookmarkStart w:id="132" w:name="_Toc112850416"/>
      <w:r>
        <w:lastRenderedPageBreak/>
        <w:t>Entry Safeguards</w:t>
      </w:r>
      <w:bookmarkEnd w:id="126"/>
      <w:bookmarkEnd w:id="130"/>
      <w:bookmarkEnd w:id="131"/>
      <w:bookmarkEnd w:id="132"/>
    </w:p>
    <w:p w14:paraId="343BBD1F" w14:textId="16A6932A" w:rsidR="00701458" w:rsidRDefault="000716C6">
      <w:pPr>
        <w:pStyle w:val="SHParagraph2"/>
      </w:pPr>
      <w:r>
        <w:t>The Landlord must, when entering the Premises to exercise any Landlord’</w:t>
      </w:r>
      <w:r>
        <w:t>s rights:</w:t>
      </w:r>
    </w:p>
    <w:p w14:paraId="72D32207" w14:textId="3527770B" w:rsidR="00701458" w:rsidRDefault="000716C6">
      <w:pPr>
        <w:pStyle w:val="SHHeading3"/>
      </w:pPr>
      <w:r>
        <w:t>give the Tenant at least [three] Business Days’</w:t>
      </w:r>
      <w:r>
        <w:t xml:space="preserve"> prior notice (except in the case of emergency, when the Landlord must give as much n</w:t>
      </w:r>
      <w:r>
        <w:t>otice as may be reasonably practicable);</w:t>
      </w:r>
    </w:p>
    <w:p w14:paraId="28CD6998" w14:textId="7F668DBD" w:rsidR="00701458" w:rsidRDefault="000716C6">
      <w:pPr>
        <w:pStyle w:val="SHHeading3"/>
      </w:pPr>
      <w:r>
        <w:t>observe the Tenant’</w:t>
      </w:r>
      <w:r>
        <w:t>s requirements (but where that includes being accompanied by the Tenant’</w:t>
      </w:r>
      <w:r>
        <w:t>s representative the Tenant must make that representative available);</w:t>
      </w:r>
    </w:p>
    <w:p w14:paraId="6B58BA37" w14:textId="0D3980C1" w:rsidR="00701458" w:rsidRDefault="000716C6">
      <w:pPr>
        <w:pStyle w:val="SHHeading3"/>
      </w:pPr>
      <w:r>
        <w:t>observe any specific conditions to the Landlord’</w:t>
      </w:r>
      <w:r>
        <w:t>s entr</w:t>
      </w:r>
      <w:r>
        <w:t>y set out in this Lease;</w:t>
      </w:r>
    </w:p>
    <w:p w14:paraId="45ECD38E" w14:textId="7EF73934" w:rsidR="00701458" w:rsidRDefault="000716C6">
      <w:pPr>
        <w:pStyle w:val="SHHeading3"/>
      </w:pPr>
      <w:r>
        <w:t>cause as little interference to the Tenant’</w:t>
      </w:r>
      <w:r>
        <w:t>s business as reasonably practicable;</w:t>
      </w:r>
    </w:p>
    <w:p w14:paraId="297CC6EE" w14:textId="77777777" w:rsidR="00701458" w:rsidRDefault="000716C6">
      <w:pPr>
        <w:pStyle w:val="SHHeading3"/>
      </w:pPr>
      <w:r>
        <w:t>cause as little physical damage as reasonably practicable;</w:t>
      </w:r>
    </w:p>
    <w:p w14:paraId="32E851DB" w14:textId="77777777" w:rsidR="00701458" w:rsidRDefault="000716C6">
      <w:pPr>
        <w:pStyle w:val="SHHeading3"/>
      </w:pPr>
      <w:r>
        <w:t>repair any physical damage that the Landlord causes as soon as reasonably practicable;</w:t>
      </w:r>
    </w:p>
    <w:p w14:paraId="15991DA5" w14:textId="40DD4DE7" w:rsidR="00701458" w:rsidRDefault="000716C6">
      <w:pPr>
        <w:pStyle w:val="SHHeading3"/>
      </w:pPr>
      <w:r>
        <w:t>wher</w:t>
      </w:r>
      <w:r>
        <w:t>e entering to carry out works, obtain the Tenant’</w:t>
      </w:r>
      <w:r>
        <w:t>s approval to the location, method of working and any other material matters relating to the preparation for, and execution of, the works;</w:t>
      </w:r>
    </w:p>
    <w:p w14:paraId="2E1309AD" w14:textId="4A14CDBF" w:rsidR="00701458" w:rsidRDefault="000716C6">
      <w:pPr>
        <w:pStyle w:val="SHHeading3"/>
      </w:pPr>
      <w:r>
        <w:t>remain upon the Premises for no longer than is reasonably necessary; and</w:t>
      </w:r>
    </w:p>
    <w:p w14:paraId="2B66F74F" w14:textId="77777777" w:rsidR="00701458" w:rsidRDefault="000716C6">
      <w:pPr>
        <w:pStyle w:val="SHHeading3"/>
      </w:pPr>
      <w:r>
        <w:t>where reasonably practicable, exercise any rights outside the normal business hours of the Premises.</w:t>
      </w:r>
    </w:p>
    <w:p w14:paraId="282A53CA" w14:textId="77777777" w:rsidR="00701458" w:rsidRDefault="000716C6">
      <w:pPr>
        <w:pStyle w:val="SHHeading22ndStyle"/>
      </w:pPr>
      <w:bookmarkStart w:id="133" w:name="_Ref381282035"/>
      <w:bookmarkStart w:id="134" w:name="_Ref382841749"/>
      <w:bookmarkStart w:id="135" w:name="_Toc536773099"/>
      <w:bookmarkStart w:id="136" w:name="_Toc112850417"/>
      <w:r>
        <w:t>Scaffolding</w:t>
      </w:r>
      <w:bookmarkEnd w:id="133"/>
      <w:bookmarkEnd w:id="134"/>
      <w:bookmarkEnd w:id="135"/>
      <w:bookmarkEnd w:id="136"/>
    </w:p>
    <w:p w14:paraId="7ADD27CC" w14:textId="4767EE46" w:rsidR="00701458" w:rsidRDefault="000716C6">
      <w:pPr>
        <w:pStyle w:val="SHHeading3"/>
      </w:pPr>
      <w:r>
        <w:t>The Landlord must ensure that any scaffolding erected outside the Premises in exercise of the Landlord’</w:t>
      </w:r>
      <w:r>
        <w:t>s rights under this Lease:</w:t>
      </w:r>
    </w:p>
    <w:p w14:paraId="114CBEE3" w14:textId="77777777" w:rsidR="00701458" w:rsidRDefault="000716C6">
      <w:pPr>
        <w:pStyle w:val="SHHeading4"/>
      </w:pPr>
      <w:r>
        <w:t>is not e</w:t>
      </w:r>
      <w:r>
        <w:t>rected or retained (unless in an emergency) during the months of January, November and December or during the one week period either side of Easter Sunday, in each year;</w:t>
      </w:r>
    </w:p>
    <w:p w14:paraId="4843D505" w14:textId="77777777" w:rsidR="00701458" w:rsidRDefault="000716C6">
      <w:pPr>
        <w:pStyle w:val="SHHeading4"/>
      </w:pPr>
      <w:r>
        <w:t>is removed as soon as reasonably practicable, with any damage caused to the exterior o</w:t>
      </w:r>
      <w:r>
        <w:t>f the Premises made good;</w:t>
      </w:r>
    </w:p>
    <w:p w14:paraId="6D4FF063" w14:textId="1C6B0E7B" w:rsidR="00701458" w:rsidRDefault="000716C6">
      <w:pPr>
        <w:pStyle w:val="SHHeading4"/>
      </w:pPr>
      <w:r>
        <w:t>causes as little obstruction as is reasonably practicable to the entrances to the Premises and the Centre; and</w:t>
      </w:r>
    </w:p>
    <w:p w14:paraId="2EC6026C" w14:textId="77777777" w:rsidR="00701458" w:rsidRDefault="000716C6">
      <w:pPr>
        <w:pStyle w:val="SHHeading4"/>
      </w:pPr>
      <w:r>
        <w:t>does not have advertising displayed on it (except for any health and safety notices and signs relating to any other ten</w:t>
      </w:r>
      <w:r>
        <w:t>ant whose premises are obstructed or interfered with by the scaffolding) unless the Tenant has consented to its display.</w:t>
      </w:r>
    </w:p>
    <w:p w14:paraId="7D57B7D5" w14:textId="44FFB66E" w:rsidR="00701458" w:rsidRDefault="000716C6">
      <w:pPr>
        <w:pStyle w:val="SHHeading3"/>
      </w:pPr>
      <w:r>
        <w:t>If the Tenant’</w:t>
      </w:r>
      <w:r>
        <w:t>s sign and fascia or display window is obstructed or interfered with by the scaffolding, the Landlord will permit the Ten</w:t>
      </w:r>
      <w:r>
        <w:t>ant to display a sign (approved by the Landlord) on the exterior of the scaffolding in front of the Premises so that it is visible to the public.</w:t>
      </w:r>
    </w:p>
    <w:p w14:paraId="293454FA" w14:textId="77777777" w:rsidR="00701458" w:rsidRDefault="000716C6">
      <w:pPr>
        <w:pStyle w:val="SHHeading22ndStyle"/>
      </w:pPr>
      <w:bookmarkStart w:id="137" w:name="_Toc112850418"/>
      <w:r>
        <w:t>[</w:t>
      </w:r>
      <w:bookmarkStart w:id="138" w:name="_Ref322090713"/>
      <w:bookmarkStart w:id="139" w:name="_Toc536773100"/>
      <w:r>
        <w:t>Turnover Information</w:t>
      </w:r>
      <w:bookmarkEnd w:id="138"/>
      <w:bookmarkEnd w:id="139"/>
      <w:bookmarkEnd w:id="137"/>
    </w:p>
    <w:p w14:paraId="57ACB231" w14:textId="5FE0A1D1" w:rsidR="00701458" w:rsidRDefault="000716C6">
      <w:pPr>
        <w:pStyle w:val="SHHeading3"/>
      </w:pPr>
      <w:r>
        <w:t>The Landlord will only use any information provided to the Landlord under clause </w:t>
      </w:r>
      <w:r>
        <w:rPr>
          <w:b/>
        </w:rPr>
        <w:fldChar w:fldCharType="begin"/>
      </w:r>
      <w:r>
        <w:rPr>
          <w:b/>
        </w:rPr>
        <w:instrText xml:space="preserve"> REF _R</w:instrText>
      </w:r>
      <w:r>
        <w:rPr>
          <w:b/>
        </w:rPr>
        <w:instrText xml:space="preserve">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w:t>
      </w:r>
      <w:r>
        <w:t>The Landlord may disclose it</w:t>
      </w:r>
      <w:r>
        <w:t xml:space="preserve">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173CE48F" w14:textId="109DC540" w:rsidR="00701458" w:rsidRDefault="000716C6">
      <w:pPr>
        <w:pStyle w:val="SHHeading4"/>
      </w:pPr>
      <w:r>
        <w:lastRenderedPageBreak/>
        <w:t>the Landlord’</w:t>
      </w:r>
      <w:r>
        <w:t>s advisors and funders;</w:t>
      </w:r>
    </w:p>
    <w:p w14:paraId="161904DD" w14:textId="43297942" w:rsidR="00701458" w:rsidRDefault="000716C6">
      <w:pPr>
        <w:pStyle w:val="SHHeading4"/>
      </w:pPr>
      <w:r>
        <w:t>any party (and their advisors and funders) interested in acquiring the Landlord’</w:t>
      </w:r>
      <w:r>
        <w:t>s interest in the Centre;</w:t>
      </w:r>
    </w:p>
    <w:p w14:paraId="58DC4DA1" w14:textId="64B7962E" w:rsidR="00701458" w:rsidRDefault="000716C6">
      <w:pPr>
        <w:pStyle w:val="SHHeading4"/>
      </w:pPr>
      <w:r>
        <w:t>where required by law; and</w:t>
      </w:r>
    </w:p>
    <w:p w14:paraId="169AEDEF" w14:textId="77777777" w:rsidR="00701458" w:rsidRDefault="000716C6">
      <w:pPr>
        <w:pStyle w:val="SHHeading4"/>
      </w:pPr>
      <w:r>
        <w:t>where required by the rules of any listing authority.</w:t>
      </w:r>
    </w:p>
    <w:p w14:paraId="50A6B880" w14:textId="618BEECB" w:rsidR="00701458" w:rsidRDefault="000716C6">
      <w:pPr>
        <w:pStyle w:val="SHHeading3"/>
      </w:pPr>
      <w:bookmarkStart w:id="140" w:name="_Ref371345852"/>
      <w:r>
        <w:t xml:space="preserve">Where the Landlord is allowed to disclose the information to someone </w:t>
      </w:r>
      <w:r>
        <w:t>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2700D5B3" w14:textId="77777777" w:rsidR="00701458" w:rsidRDefault="000716C6">
      <w:pPr>
        <w:pStyle w:val="SHHeading22ndStyle"/>
      </w:pPr>
      <w:bookmarkStart w:id="141" w:name="_Toc112850419"/>
      <w:r>
        <w:t>[</w:t>
      </w:r>
      <w:bookmarkStart w:id="142" w:name="_Toc536773101"/>
      <w:r>
        <w:t>Head Lease</w:t>
      </w:r>
      <w:bookmarkEnd w:id="142"/>
      <w:bookmarkEnd w:id="141"/>
    </w:p>
    <w:p w14:paraId="66130DA4" w14:textId="77777777" w:rsidR="00701458" w:rsidRDefault="000716C6">
      <w:pPr>
        <w:pStyle w:val="SHHeading3"/>
      </w:pPr>
      <w:r>
        <w:t>The Landlord must pay the rents reserved by the Head Leas</w:t>
      </w:r>
      <w:r>
        <w:t>e.</w:t>
      </w:r>
    </w:p>
    <w:p w14:paraId="03FF2FB6" w14:textId="77777777" w:rsidR="00701458" w:rsidRDefault="000716C6">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w:t>
      </w:r>
      <w:r>
        <w:t>e terms of this Lease.</w:t>
      </w:r>
    </w:p>
    <w:p w14:paraId="6FD61881" w14:textId="7475C12E" w:rsidR="00701458" w:rsidRDefault="000716C6">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80"/>
      </w:r>
      <w:r>
        <w:t>]]</w:t>
      </w:r>
    </w:p>
    <w:p w14:paraId="03770055" w14:textId="77777777" w:rsidR="00701458" w:rsidRDefault="000716C6">
      <w:pPr>
        <w:pStyle w:val="SHHeading22ndStyle"/>
      </w:pPr>
      <w:bookmarkStart w:id="143" w:name="_Ref322353941"/>
      <w:bookmarkStart w:id="144" w:name="_Toc536773102"/>
      <w:bookmarkStart w:id="145" w:name="_Toc112850420"/>
      <w:r>
        <w:t xml:space="preserve">Change in the extent of the </w:t>
      </w:r>
      <w:bookmarkEnd w:id="143"/>
      <w:r>
        <w:t>Centre</w:t>
      </w:r>
      <w:bookmarkEnd w:id="144"/>
      <w:bookmarkEnd w:id="145"/>
    </w:p>
    <w:p w14:paraId="07546CE9" w14:textId="77777777" w:rsidR="00701458" w:rsidRDefault="000716C6">
      <w:pPr>
        <w:pStyle w:val="SHParagraph2"/>
      </w:pPr>
      <w:r>
        <w:t>The Lan</w:t>
      </w:r>
      <w:r>
        <w:t>dlord may change the extent of the Centre but any changes must not:</w:t>
      </w:r>
    </w:p>
    <w:p w14:paraId="4CE2EAAE" w14:textId="25225F83" w:rsidR="00701458" w:rsidRDefault="000716C6">
      <w:pPr>
        <w:pStyle w:val="SHHeading3"/>
      </w:pPr>
      <w:r>
        <w:t>materially increase the amount of Service Charge payable by the Tenant; or</w:t>
      </w:r>
    </w:p>
    <w:p w14:paraId="3851EC5A" w14:textId="77777777" w:rsidR="00701458" w:rsidRDefault="000716C6">
      <w:pPr>
        <w:pStyle w:val="SHHeading3"/>
      </w:pPr>
      <w:r>
        <w:t>materially prejudice:</w:t>
      </w:r>
    </w:p>
    <w:p w14:paraId="39E51C0D" w14:textId="42561539" w:rsidR="00701458" w:rsidRDefault="000716C6">
      <w:pPr>
        <w:pStyle w:val="SHHeading4"/>
      </w:pPr>
      <w:r>
        <w:t>the Tenant’</w:t>
      </w:r>
      <w:r>
        <w:t>s use and occupation of the Premises; or</w:t>
      </w:r>
    </w:p>
    <w:p w14:paraId="2571F305" w14:textId="77777777" w:rsidR="00701458" w:rsidRDefault="000716C6">
      <w:pPr>
        <w:pStyle w:val="SHHeading4"/>
      </w:pPr>
      <w:r>
        <w:t>the rights, facilities and amenities gr</w:t>
      </w:r>
      <w:r>
        <w:t>anted to the Tenant under this Lease.</w:t>
      </w:r>
    </w:p>
    <w:p w14:paraId="1F84C78F" w14:textId="13CE1B72" w:rsidR="00701458" w:rsidRDefault="000716C6">
      <w:pPr>
        <w:pStyle w:val="SHHeading22ndStyle"/>
      </w:pPr>
      <w:bookmarkStart w:id="146" w:name="_Ref382487490"/>
      <w:bookmarkStart w:id="147" w:name="_Toc536773103"/>
      <w:bookmarkStart w:id="148" w:name="_Toc112850421"/>
      <w:r>
        <w:t>Designation of Common Parts </w:t>
      </w:r>
      <w:r>
        <w:t>and use of rights</w:t>
      </w:r>
      <w:bookmarkEnd w:id="146"/>
      <w:bookmarkEnd w:id="147"/>
      <w:bookmarkEnd w:id="148"/>
    </w:p>
    <w:p w14:paraId="43E86A07" w14:textId="79CF0088" w:rsidR="00701458" w:rsidRDefault="000716C6">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rly required for the use and enjoyment of the Premises for</w:t>
      </w:r>
      <w:r>
        <w:t xml:space="preserve"> their intended use.</w:t>
      </w:r>
    </w:p>
    <w:p w14:paraId="46386768" w14:textId="7192E77B" w:rsidR="00701458" w:rsidRDefault="000716C6">
      <w:pPr>
        <w:pStyle w:val="SHHeading3"/>
      </w:pPr>
      <w:r>
        <w:t>If the Landlord does not designate specific Common Parts </w:t>
      </w:r>
      <w:r>
        <w:t>for the Tenant’</w:t>
      </w:r>
      <w:r>
        <w:t>s use, the Tenant will be entitled to use all Common Parts </w:t>
      </w:r>
      <w:r>
        <w:t>required for the reasonable and proper enjoyment of the Premises for their intended use but the Tenant w</w:t>
      </w:r>
      <w:r>
        <w:t>ill not have the right to use any Common Parts </w:t>
      </w:r>
      <w:r>
        <w:t>used solely by the Landlord for the provision of the Services.</w:t>
      </w:r>
    </w:p>
    <w:p w14:paraId="7CE3EAF4" w14:textId="7AA54752" w:rsidR="00701458" w:rsidRDefault="000716C6">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 into account its own requirements, the requirements of other tenants and occupiers of the Centre for th</w:t>
      </w:r>
      <w:r>
        <w:t>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w:t>
      </w:r>
      <w:r>
        <w:t xml:space="preserve"> External Works is required following a reallocation of the Supply Runs.</w:t>
      </w:r>
    </w:p>
    <w:p w14:paraId="4EB97B3D" w14:textId="02F16203" w:rsidR="00701458" w:rsidRDefault="000716C6">
      <w:pPr>
        <w:pStyle w:val="SHHeading3"/>
      </w:pPr>
      <w:bookmarkStart w:id="149" w:name="_Ref381957843"/>
      <w:bookmarkStart w:id="150" w:name="_Ref498698081"/>
      <w:r>
        <w:lastRenderedPageBreak/>
        <w:t xml:space="preserve">[The Landlord may, by giving formal notice to the Tenant, vary the extent or location of the Plant Area taking into account its own requirements and the requirements of other tenants </w:t>
      </w:r>
      <w:r>
        <w:t xml:space="preserve">and occupiers of the Centre.  </w:t>
      </w:r>
      <w:r>
        <w:t>Where reasonably possible, areas wil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1"/>
      </w:r>
      <w:bookmarkEnd w:id="149"/>
      <w:bookmarkEnd w:id="150"/>
    </w:p>
    <w:p w14:paraId="3CB9C2E1" w14:textId="77777777" w:rsidR="00701458" w:rsidRDefault="000716C6">
      <w:pPr>
        <w:pStyle w:val="SHHeading22ndStyle"/>
      </w:pPr>
      <w:bookmarkStart w:id="151" w:name="_Toc112850422"/>
      <w:r>
        <w:t>[</w:t>
      </w:r>
      <w:bookmarkStart w:id="152" w:name="_Ref322091553"/>
      <w:bookmarkStart w:id="153" w:name="_Toc536773104"/>
      <w:r>
        <w:t>Relocation of Externa</w:t>
      </w:r>
      <w:r>
        <w:t>l Works</w:t>
      </w:r>
      <w:bookmarkEnd w:id="152"/>
      <w:bookmarkEnd w:id="153"/>
      <w:bookmarkEnd w:id="151"/>
    </w:p>
    <w:p w14:paraId="3D7604E9" w14:textId="09819669" w:rsidR="00701458" w:rsidRDefault="000716C6">
      <w:pPr>
        <w:pStyle w:val="SHHeading3"/>
      </w:pPr>
      <w:r>
        <w:t>The Landlord may require the Tenant to relocate any External Works on not less than one month’</w:t>
      </w:r>
      <w:r>
        <w:t>s formal notice to the Tenant or immediately in case of emergency.</w:t>
      </w:r>
    </w:p>
    <w:p w14:paraId="73A729F2" w14:textId="3C3E5E1A" w:rsidR="00701458" w:rsidRDefault="000716C6">
      <w:pPr>
        <w:pStyle w:val="SHHeading3"/>
      </w:pPr>
      <w:r>
        <w:t>The Landlord may not require the permanent relocation of the External Works if that rel</w:t>
      </w:r>
      <w:r>
        <w:t>ocation would have a material adverse impact on the Tenant’</w:t>
      </w:r>
      <w:r>
        <w:t>s business at the Premises.</w:t>
      </w:r>
    </w:p>
    <w:p w14:paraId="6F0117CE" w14:textId="77777777" w:rsidR="00701458" w:rsidRDefault="000716C6">
      <w:pPr>
        <w:pStyle w:val="SHHeading3"/>
      </w:pPr>
      <w:r>
        <w:t>If the Landlord requires temporary relocation of the External Works, the Landlord must keep the period of relocation as short as reasonably practicable in the circumstan</w:t>
      </w:r>
      <w:r>
        <w:t>ces.</w:t>
      </w:r>
    </w:p>
    <w:p w14:paraId="17FB3373" w14:textId="67A86A65" w:rsidR="00701458" w:rsidRDefault="000716C6">
      <w:pPr>
        <w:pStyle w:val="SHHeading3"/>
      </w:pPr>
      <w:r>
        <w:t>The Tenant must comply with the Landlord’</w:t>
      </w:r>
      <w:r>
        <w:t>s requirements to relocate the External Works.</w:t>
      </w:r>
    </w:p>
    <w:p w14:paraId="1AF16EC3" w14:textId="64959B4C" w:rsidR="00701458" w:rsidRDefault="000716C6">
      <w:pPr>
        <w:pStyle w:val="SHHeading3"/>
      </w:pPr>
      <w:r>
        <w:t>The Landlord will pay the Tenant’</w:t>
      </w:r>
      <w:r>
        <w:t>s costs and expenses in complying with the Landlord’</w:t>
      </w:r>
      <w:r>
        <w:t xml:space="preserve">s requirements to relocate External Works but if their relocation is required </w:t>
      </w:r>
      <w:r>
        <w:t>only temporarily to enable the Landlord to carry out any of the Services, the costs and expenses will be included in the Service Costs.]</w:t>
      </w:r>
    </w:p>
    <w:p w14:paraId="3B32FA38" w14:textId="77777777" w:rsidR="00701458" w:rsidRDefault="000716C6">
      <w:pPr>
        <w:pStyle w:val="SHHeading2"/>
        <w:rPr>
          <w:b/>
        </w:rPr>
      </w:pPr>
      <w:r>
        <w:rPr>
          <w:b/>
        </w:rPr>
        <w:t>Wayleaves</w:t>
      </w:r>
    </w:p>
    <w:p w14:paraId="2DB605D8" w14:textId="583E9212" w:rsidR="00701458" w:rsidRDefault="000716C6">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w:t>
      </w:r>
      <w:r>
        <w:t>of Schedule 3</w:t>
      </w:r>
      <w:r>
        <w:t>A to the Communica</w:t>
      </w:r>
      <w:r>
        <w:t>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14:paraId="3B0AFE98" w14:textId="77777777" w:rsidR="00701458" w:rsidRDefault="000716C6">
      <w:pPr>
        <w:pStyle w:val="SHHeading3"/>
      </w:pPr>
      <w:bookmarkStart w:id="154" w:name="_Ref528335170"/>
      <w:r>
        <w:t>The Landlord will</w:t>
      </w:r>
      <w:r>
        <w:t xml:space="preserve"> not be under an obligation to enter into a wayleave agreement unless </w:t>
      </w:r>
      <w:bookmarkEnd w:id="154"/>
      <w:r>
        <w:t>the Conducting Media can be installed without having a material adverse effect on or causing material disruption to the tenants or occupiers of any other Lettable Units.</w:t>
      </w:r>
    </w:p>
    <w:p w14:paraId="2FD5DFDE" w14:textId="77777777" w:rsidR="00701458" w:rsidRDefault="000716C6">
      <w:pPr>
        <w:pStyle w:val="SHHeading22ndStyle"/>
      </w:pPr>
      <w:bookmarkStart w:id="155" w:name="_Toc112850423"/>
      <w:r>
        <w:t>[</w:t>
      </w:r>
      <w:bookmarkStart w:id="156" w:name="_Ref370811403"/>
      <w:bookmarkStart w:id="157" w:name="_Toc536773106"/>
      <w:r>
        <w:t xml:space="preserve">Sightlines and </w:t>
      </w:r>
      <w:r>
        <w:t>exclusion zones</w:t>
      </w:r>
      <w:r>
        <w:rPr>
          <w:rStyle w:val="FootnoteReference"/>
          <w:b/>
        </w:rPr>
        <w:footnoteReference w:id="82"/>
      </w:r>
      <w:bookmarkEnd w:id="156"/>
      <w:bookmarkEnd w:id="157"/>
      <w:bookmarkEnd w:id="155"/>
    </w:p>
    <w:p w14:paraId="3AFA0889" w14:textId="0C93C905" w:rsidR="00701458" w:rsidRDefault="000716C6">
      <w:pPr>
        <w:pStyle w:val="SHParagraph2"/>
      </w:pPr>
      <w:r>
        <w:t>The Landlord will not [without the Tenant’</w:t>
      </w:r>
      <w:r>
        <w:t>s consent]:</w:t>
      </w:r>
    </w:p>
    <w:p w14:paraId="25265526" w14:textId="697CD921" w:rsidR="00701458" w:rsidRDefault="000716C6">
      <w:pPr>
        <w:pStyle w:val="SHHeading3"/>
      </w:pPr>
      <w:r>
        <w:t>install within that part of the Centre shown cross-hatched [COLOUR] on Plan [NUMBER] any [temporary or] permanent obstruction [of a height in excess of [NUMBER] metres] that would obst</w:t>
      </w:r>
      <w:r>
        <w:t>ruct the sightlines to the shopfront of the Premises; or</w:t>
      </w:r>
    </w:p>
    <w:p w14:paraId="4A9D636D" w14:textId="5A036CB5" w:rsidR="00701458" w:rsidRDefault="000716C6">
      <w:pPr>
        <w:pStyle w:val="SHHeading3"/>
      </w:pPr>
      <w:r>
        <w:lastRenderedPageBreak/>
        <w:t>install any [temporary or] permanent obstruction within [2 </w:t>
      </w:r>
      <w:r>
        <w:t>metres] of the shopfront of the Premises.</w:t>
      </w:r>
    </w:p>
    <w:p w14:paraId="12FC3786" w14:textId="28039272" w:rsidR="00701458" w:rsidRDefault="000716C6">
      <w:pPr>
        <w:pStyle w:val="SHParagraph2"/>
      </w:pPr>
      <w:r>
        <w:t>[This clause </w:t>
      </w:r>
      <w:r>
        <w:t>will not apply to the existing [or proposed] items shown coloured [COLOUR] on Plan [N</w:t>
      </w:r>
      <w:r>
        <w:t>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14:paraId="70EACADF" w14:textId="77777777" w:rsidR="00701458" w:rsidRDefault="000716C6">
      <w:pPr>
        <w:pStyle w:val="SHHeading1"/>
      </w:pPr>
      <w:bookmarkStart w:id="158" w:name="_Toc536773107"/>
      <w:bookmarkStart w:id="159" w:name="_Toc112850424"/>
      <w:r>
        <w:t>AGREEMENTS</w:t>
      </w:r>
      <w:bookmarkEnd w:id="158"/>
      <w:bookmarkEnd w:id="159"/>
    </w:p>
    <w:p w14:paraId="7A75B9E1" w14:textId="62D92BA1" w:rsidR="00701458" w:rsidRDefault="000716C6">
      <w:pPr>
        <w:pStyle w:val="SHHeading22ndStyle"/>
      </w:pPr>
      <w:bookmarkStart w:id="160" w:name="_Ref373224951"/>
      <w:bookmarkStart w:id="161" w:name="_Toc536773108"/>
      <w:bookmarkStart w:id="162" w:name="_Toc112850425"/>
      <w:r>
        <w:t>Landlord’</w:t>
      </w:r>
      <w:r>
        <w:t>s right to end this Lease</w:t>
      </w:r>
      <w:bookmarkEnd w:id="160"/>
      <w:bookmarkEnd w:id="161"/>
      <w:bookmarkEnd w:id="162"/>
    </w:p>
    <w:p w14:paraId="1168EA19" w14:textId="5FD49DA2" w:rsidR="00701458" w:rsidRDefault="000716C6">
      <w:pPr>
        <w:pStyle w:val="SHHeading3"/>
      </w:pPr>
      <w:bookmarkStart w:id="16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w:t>
      </w:r>
      <w:r>
        <w:t>hen immediately end.</w:t>
      </w:r>
      <w:bookmarkEnd w:id="163"/>
    </w:p>
    <w:p w14:paraId="00E97037" w14:textId="537B7A20" w:rsidR="00701458" w:rsidRDefault="000716C6">
      <w:pPr>
        <w:pStyle w:val="SHHeading3"/>
      </w:pPr>
      <w:bookmarkStart w:id="16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4"/>
    </w:p>
    <w:p w14:paraId="1682AB20" w14:textId="7C7C31BE" w:rsidR="00701458" w:rsidRDefault="000716C6">
      <w:pPr>
        <w:pStyle w:val="SHHeading4"/>
      </w:pPr>
      <w:r>
        <w:t>any of the Rents are unpaid for 21 </w:t>
      </w:r>
      <w:r>
        <w:t>days after becoming due whether or n</w:t>
      </w:r>
      <w:r>
        <w:t>ot formally demanded;</w:t>
      </w:r>
      <w:r>
        <w:rPr>
          <w:rStyle w:val="FootnoteReference"/>
        </w:rPr>
        <w:footnoteReference w:id="83"/>
      </w:r>
    </w:p>
    <w:p w14:paraId="2DEBA67F" w14:textId="77777777" w:rsidR="00701458" w:rsidRDefault="000716C6">
      <w:pPr>
        <w:pStyle w:val="SHHeading4"/>
      </w:pPr>
      <w:r>
        <w:t>the Tenant breaches this Lease;</w:t>
      </w:r>
    </w:p>
    <w:p w14:paraId="445F1A22" w14:textId="3251AEA2" w:rsidR="00701458" w:rsidRDefault="000716C6">
      <w:pPr>
        <w:pStyle w:val="SHHeading4"/>
      </w:pPr>
      <w:bookmarkStart w:id="165" w:name="_Ref322090882"/>
      <w:r>
        <w:t>any 1</w:t>
      </w:r>
      <w:r>
        <w:t>925 </w:t>
      </w:r>
      <w:r>
        <w:t>Act, administrative, court-appointed or other receiver or similar officer is appointed over the whole or any part of the Tenant’</w:t>
      </w:r>
      <w:r>
        <w:t>s assets, or the Tenant enters into any scheme or arrangement w</w:t>
      </w:r>
      <w:r>
        <w:t>ith its creditors in satisfaction or composition of its debts under the 1</w:t>
      </w:r>
      <w:r>
        <w:t>986 </w:t>
      </w:r>
      <w:r>
        <w:t>Act;</w:t>
      </w:r>
      <w:bookmarkEnd w:id="165"/>
    </w:p>
    <w:p w14:paraId="0F7A7132" w14:textId="77777777" w:rsidR="00701458" w:rsidRDefault="000716C6">
      <w:pPr>
        <w:pStyle w:val="SHHeading4"/>
      </w:pPr>
      <w:bookmarkStart w:id="166" w:name="_Ref373435905"/>
      <w:bookmarkStart w:id="167" w:name="_Ref322090834"/>
      <w:r>
        <w:t>if the Tenant is a company or a limited liability partnership:</w:t>
      </w:r>
      <w:bookmarkEnd w:id="166"/>
    </w:p>
    <w:p w14:paraId="67553712" w14:textId="0B965FCA" w:rsidR="00701458" w:rsidRDefault="000716C6">
      <w:pPr>
        <w:pStyle w:val="SHHeading5"/>
      </w:pPr>
      <w:r>
        <w:t>the Tenant enters into liquidation within the meaning of section 2</w:t>
      </w:r>
      <w:r>
        <w:t>47 </w:t>
      </w:r>
      <w:r>
        <w:t>of the 1</w:t>
      </w:r>
      <w:r>
        <w:t>986 </w:t>
      </w:r>
      <w:r>
        <w:t>Act;</w:t>
      </w:r>
    </w:p>
    <w:p w14:paraId="4B2E9850" w14:textId="77777777" w:rsidR="00701458" w:rsidRDefault="000716C6">
      <w:pPr>
        <w:pStyle w:val="SHHeading5"/>
      </w:pPr>
      <w:r>
        <w:t>the Tenant is wound up or</w:t>
      </w:r>
      <w:r>
        <w:t xml:space="preserve"> a petition for winding up is presented against the Tenant that is not dismissed or withdrawn within ten Business Days of being presented;</w:t>
      </w:r>
    </w:p>
    <w:p w14:paraId="559608AE" w14:textId="0889A689" w:rsidR="00701458" w:rsidRDefault="000716C6">
      <w:pPr>
        <w:pStyle w:val="SHHeading5"/>
      </w:pPr>
      <w:r>
        <w:t>a meeting of the Tenant’</w:t>
      </w:r>
      <w:r>
        <w:t>s creditors or any of them is summoned under Part </w:t>
      </w:r>
      <w:r>
        <w:t>I of the 1</w:t>
      </w:r>
      <w:r>
        <w:t>986 </w:t>
      </w:r>
      <w:r>
        <w:t>Act;</w:t>
      </w:r>
    </w:p>
    <w:p w14:paraId="77D7F052" w14:textId="266D2614" w:rsidR="00701458" w:rsidRDefault="000716C6">
      <w:pPr>
        <w:pStyle w:val="SHHeading5"/>
      </w:pPr>
      <w:r>
        <w:t>it enters into a comprom</w:t>
      </w:r>
      <w:r>
        <w:t>ise, scheme of arrangement or restructuring under Part 26 </w:t>
      </w:r>
      <w:r>
        <w:t>or Part 2</w:t>
      </w:r>
      <w:r>
        <w:t>6A of the Companies Act 2</w:t>
      </w:r>
      <w:r>
        <w:t>006;</w:t>
      </w:r>
    </w:p>
    <w:p w14:paraId="322B7652" w14:textId="629BE191" w:rsidR="00701458" w:rsidRDefault="000716C6">
      <w:pPr>
        <w:pStyle w:val="SHHeading5"/>
      </w:pPr>
      <w:r>
        <w:t>a moratorium in respect of the Tenant comes into force under Part </w:t>
      </w:r>
      <w:r>
        <w:t>A1 </w:t>
      </w:r>
      <w:r>
        <w:t>to the 1</w:t>
      </w:r>
      <w:r>
        <w:t>986 </w:t>
      </w:r>
      <w:r>
        <w:t>Act;</w:t>
      </w:r>
    </w:p>
    <w:p w14:paraId="4866FD6F" w14:textId="7D621B44" w:rsidR="00701458" w:rsidRDefault="000716C6">
      <w:pPr>
        <w:pStyle w:val="SHHeading5"/>
      </w:pPr>
      <w:r>
        <w:t>an administrator is appointed to the Tenant; or</w:t>
      </w:r>
    </w:p>
    <w:p w14:paraId="32155667" w14:textId="77777777" w:rsidR="00701458" w:rsidRDefault="000716C6">
      <w:pPr>
        <w:pStyle w:val="SHHeading5"/>
      </w:pPr>
      <w:r>
        <w:t xml:space="preserve">the Tenant is struck off </w:t>
      </w:r>
      <w:r>
        <w:t>the register of companies;</w:t>
      </w:r>
      <w:bookmarkEnd w:id="167"/>
    </w:p>
    <w:p w14:paraId="77A08767" w14:textId="512849CF" w:rsidR="00701458" w:rsidRDefault="000716C6">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w:instrText>
      </w:r>
      <w:r>
        <w:rPr>
          <w:b/>
          <w:bCs/>
        </w:rPr>
        <w:instrText xml:space="preserv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64778063" w14:textId="77777777" w:rsidR="00701458" w:rsidRDefault="000716C6">
      <w:pPr>
        <w:pStyle w:val="SHHeading4"/>
      </w:pPr>
      <w:bookmarkStart w:id="168" w:name="_Ref373435929"/>
      <w:bookmarkStart w:id="169" w:name="_Ref322090888"/>
      <w:r>
        <w:t>if the Tenant is an individual:</w:t>
      </w:r>
      <w:bookmarkEnd w:id="168"/>
    </w:p>
    <w:p w14:paraId="57854D79" w14:textId="77777777" w:rsidR="00701458" w:rsidRDefault="000716C6">
      <w:pPr>
        <w:pStyle w:val="SHHeading5"/>
      </w:pPr>
      <w:r>
        <w:t>a receiving order is made against the Tenant;</w:t>
      </w:r>
    </w:p>
    <w:p w14:paraId="2FFA104C" w14:textId="23E242D2" w:rsidR="00701458" w:rsidRDefault="000716C6">
      <w:pPr>
        <w:pStyle w:val="SHHeading5"/>
      </w:pPr>
      <w:r>
        <w:lastRenderedPageBreak/>
        <w:t>an interim receiver is appoint</w:t>
      </w:r>
      <w:r>
        <w:t>ed over or in relation to the Tenant’</w:t>
      </w:r>
      <w:r>
        <w:t>s property;</w:t>
      </w:r>
    </w:p>
    <w:p w14:paraId="274FF852" w14:textId="77777777" w:rsidR="00701458" w:rsidRDefault="000716C6">
      <w:pPr>
        <w:pStyle w:val="SHHeading5"/>
      </w:pPr>
      <w:r>
        <w:t>the Tenant makes an application to be declared bankrupt, the Tenant is the subject of a bankruptcy petition or the Tenant becomes bankrupt;</w:t>
      </w:r>
    </w:p>
    <w:p w14:paraId="41F62AEB" w14:textId="0CED9868" w:rsidR="00701458" w:rsidRDefault="000716C6">
      <w:pPr>
        <w:pStyle w:val="SHHeading5"/>
      </w:pPr>
      <w:r>
        <w:t xml:space="preserve">the Tenant applies for or becomes subject to a debt relief </w:t>
      </w:r>
      <w:r>
        <w:t>order or the Tenant proposes or becomes subject to a debt management plan; or</w:t>
      </w:r>
    </w:p>
    <w:p w14:paraId="1BD95E01" w14:textId="290E1D17" w:rsidR="00701458" w:rsidRDefault="000716C6">
      <w:pPr>
        <w:pStyle w:val="SHHeading5"/>
      </w:pPr>
      <w:r>
        <w:t>an interim order is made against the Tenant under Part </w:t>
      </w:r>
      <w:r>
        <w:t>VIII of the 1</w:t>
      </w:r>
      <w:r>
        <w:t>986 </w:t>
      </w:r>
      <w:r>
        <w:t>Act or the Tenant otherwise proposes an individual voluntary arrangement;</w:t>
      </w:r>
      <w:bookmarkEnd w:id="169"/>
    </w:p>
    <w:p w14:paraId="7CF7FDAA" w14:textId="3C225AA3" w:rsidR="00701458" w:rsidRDefault="000716C6">
      <w:pPr>
        <w:pStyle w:val="SHHeading4"/>
      </w:pPr>
      <w:bookmarkStart w:id="170" w:name="_Ref322090920"/>
      <w:r>
        <w:t xml:space="preserve">any event similar to any listed </w:t>
      </w:r>
      <w:r>
        <w:t>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70"/>
      <w:r>
        <w:t>; or</w:t>
      </w:r>
    </w:p>
    <w:p w14:paraId="50CB5087" w14:textId="61017971" w:rsidR="00701458" w:rsidRDefault="000716C6">
      <w:pPr>
        <w:pStyle w:val="SHHeading4"/>
      </w:pPr>
      <w:bookmarkStart w:id="17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w:t>
      </w:r>
      <w:r>
        <w:t>England and Wales.</w:t>
      </w:r>
      <w:bookmarkEnd w:id="171"/>
    </w:p>
    <w:p w14:paraId="22DD28EE" w14:textId="6D214C77" w:rsidR="00701458" w:rsidRDefault="000716C6">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w:t>
      </w:r>
      <w:r>
        <w:t xml:space="preserve"> to the Landlord.</w:t>
      </w:r>
    </w:p>
    <w:p w14:paraId="1977FCCB" w14:textId="7EF93A9F" w:rsidR="00701458" w:rsidRDefault="000716C6">
      <w:pPr>
        <w:pStyle w:val="SHHeading3"/>
      </w:pPr>
      <w:bookmarkStart w:id="172"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2"/>
      <w:r>
        <w:t>references to “</w:t>
      </w:r>
      <w:r>
        <w:t>the Tenant”</w:t>
      </w:r>
      <w:r>
        <w:t>, where the Tenant is more than one person, include any one of them.</w:t>
      </w:r>
    </w:p>
    <w:p w14:paraId="2B29B26B" w14:textId="77777777" w:rsidR="00701458" w:rsidRDefault="000716C6">
      <w:pPr>
        <w:pStyle w:val="SHHeading22ndStyle"/>
      </w:pPr>
      <w:bookmarkStart w:id="173" w:name="_Ref373225852"/>
      <w:bookmarkStart w:id="174" w:name="_Ref382841802"/>
      <w:bookmarkStart w:id="175" w:name="_Toc536773109"/>
      <w:bookmarkStart w:id="176" w:name="_Toc112850426"/>
      <w:r>
        <w:t>No acquisition o</w:t>
      </w:r>
      <w:r>
        <w:t>f easements</w:t>
      </w:r>
      <w:bookmarkEnd w:id="173"/>
      <w:r>
        <w:t xml:space="preserve"> or rights</w:t>
      </w:r>
      <w:bookmarkEnd w:id="174"/>
      <w:bookmarkEnd w:id="175"/>
      <w:bookmarkEnd w:id="176"/>
    </w:p>
    <w:p w14:paraId="79AE6EF6" w14:textId="433482B8" w:rsidR="00701458" w:rsidRDefault="000716C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33E3C722" w14:textId="6844F4CE" w:rsidR="00701458" w:rsidRDefault="000716C6">
      <w:pPr>
        <w:pStyle w:val="SHHeading4"/>
      </w:pPr>
      <w:r>
        <w:t>does not include any liberties, privileges, easements, rights or advantages over the Centre or any adjoining premises; and</w:t>
      </w:r>
    </w:p>
    <w:p w14:paraId="445B2F41" w14:textId="1E9AA6BB" w:rsidR="00701458" w:rsidRDefault="000716C6">
      <w:pPr>
        <w:pStyle w:val="SHHeading4"/>
      </w:pPr>
      <w:r>
        <w:t>excludes any rights arising by the operation of section 62 </w:t>
      </w:r>
      <w:r>
        <w:t>of the 1</w:t>
      </w:r>
      <w:r>
        <w:t>925 </w:t>
      </w:r>
      <w:r>
        <w:t xml:space="preserve">Act or the </w:t>
      </w:r>
      <w:r>
        <w:t xml:space="preserve">rule in </w:t>
      </w:r>
      <w:r>
        <w:rPr>
          <w:i/>
        </w:rPr>
        <w:t>Wheeldon v Burrows</w:t>
      </w:r>
      <w:r>
        <w:t>.</w:t>
      </w:r>
    </w:p>
    <w:p w14:paraId="7930AA86" w14:textId="77777777" w:rsidR="00701458" w:rsidRDefault="000716C6">
      <w:pPr>
        <w:pStyle w:val="SHHeading3"/>
      </w:pPr>
      <w:r>
        <w:t>The Tenant has no rights that would restrict building or carrying out of works to the Centre or any adjoining premises, other than any that the Landlord specifically grants the Tenant in this Lease.</w:t>
      </w:r>
    </w:p>
    <w:p w14:paraId="5B0AD5AF" w14:textId="38521ED9" w:rsidR="00701458" w:rsidRDefault="000716C6">
      <w:pPr>
        <w:pStyle w:val="SHHeading3"/>
      </w:pPr>
      <w:r>
        <w:t>The flow of light to the Prem</w:t>
      </w:r>
      <w:r>
        <w:t>ises is and will be enjoyed with the Landlord’</w:t>
      </w:r>
      <w:r>
        <w:t>s consent in accordance with section 3 </w:t>
      </w:r>
      <w:r>
        <w:t>of the Prescription Act 1</w:t>
      </w:r>
      <w:r>
        <w:t xml:space="preserve">832.  </w:t>
      </w:r>
      <w:r>
        <w:t>Neither the enjoyment of that light and air nor anything in this Lease will prevent the exercise of any of the rights the Landlord has reser</w:t>
      </w:r>
      <w:r>
        <w:t xml:space="preserve">ved out of this Lease.  </w:t>
      </w:r>
      <w:r>
        <w:t>The Tenant must not interfere with or object to the exercise of these reserved rights.</w:t>
      </w:r>
    </w:p>
    <w:p w14:paraId="49B46FEB" w14:textId="77777777" w:rsidR="00701458" w:rsidRDefault="000716C6">
      <w:pPr>
        <w:pStyle w:val="SHHeading3"/>
      </w:pPr>
      <w:r>
        <w:t>The Tenant must not do or omit to do anything that would or might result in the loss of any right enjoyed by the Premises or the Centre.</w:t>
      </w:r>
    </w:p>
    <w:p w14:paraId="2A365FF1" w14:textId="77777777" w:rsidR="00701458" w:rsidRDefault="000716C6">
      <w:pPr>
        <w:pStyle w:val="SHHeading3"/>
      </w:pPr>
      <w:r>
        <w:t>The Tena</w:t>
      </w:r>
      <w:r>
        <w:t>nt has no rights to enforce, release or modify or to prevent the release, enforcement or modification of the benefit of any obligations, rights or conditions to which any other property within the Centre or any adjoining premises is or are subject.</w:t>
      </w:r>
    </w:p>
    <w:p w14:paraId="030B64AA" w14:textId="77777777" w:rsidR="00701458" w:rsidRDefault="000716C6">
      <w:pPr>
        <w:pStyle w:val="SHHeading22ndStyle"/>
      </w:pPr>
      <w:bookmarkStart w:id="177" w:name="_Ref322091595"/>
      <w:bookmarkStart w:id="178" w:name="_Ref383696943"/>
      <w:bookmarkStart w:id="179" w:name="_Toc536773110"/>
      <w:bookmarkStart w:id="180" w:name="_Toc112850427"/>
      <w:r>
        <w:lastRenderedPageBreak/>
        <w:t>Works t</w:t>
      </w:r>
      <w:r>
        <w:t xml:space="preserve">o adjoining </w:t>
      </w:r>
      <w:bookmarkEnd w:id="177"/>
      <w:r>
        <w:t>premises</w:t>
      </w:r>
      <w:bookmarkEnd w:id="178"/>
      <w:bookmarkEnd w:id="179"/>
      <w:bookmarkEnd w:id="180"/>
    </w:p>
    <w:p w14:paraId="67218581" w14:textId="77777777" w:rsidR="00701458" w:rsidRDefault="000716C6">
      <w:pPr>
        <w:pStyle w:val="SHParagraph2"/>
      </w:pPr>
      <w:r>
        <w:t>If the Landlord carries out works of construction, demolition, alteration or redevelopment in the Centre or on any adjoining premises that might affect the use and enjoyment of the Premises, it must:</w:t>
      </w:r>
    </w:p>
    <w:p w14:paraId="0C0B851A" w14:textId="77777777" w:rsidR="00701458" w:rsidRDefault="000716C6">
      <w:pPr>
        <w:pStyle w:val="SHHeading3"/>
      </w:pPr>
      <w:r>
        <w:t>give the Tenant details of the work</w:t>
      </w:r>
      <w:r>
        <w:t>s to be carried out;</w:t>
      </w:r>
    </w:p>
    <w:p w14:paraId="30FDFBC1" w14:textId="77777777" w:rsidR="00701458" w:rsidRDefault="000716C6">
      <w:pPr>
        <w:pStyle w:val="SHHeading3"/>
      </w:pPr>
      <w:r>
        <w:t>consult with the Tenant as to the management of potential interference;</w:t>
      </w:r>
    </w:p>
    <w:p w14:paraId="1AAFF5A1" w14:textId="6FE5124A" w:rsidR="00701458" w:rsidRDefault="000716C6">
      <w:pPr>
        <w:pStyle w:val="SHHeading3"/>
      </w:pPr>
      <w:r>
        <w:t>take reasonable steps to ensure that the works do not materially adversely affect the Tenant’</w:t>
      </w:r>
      <w:r>
        <w:t>s ability to trade from the Premises;</w:t>
      </w:r>
    </w:p>
    <w:p w14:paraId="6B6EE525" w14:textId="77777777" w:rsidR="00701458" w:rsidRDefault="000716C6">
      <w:pPr>
        <w:pStyle w:val="SHHeading3"/>
      </w:pPr>
      <w:r>
        <w:t>take into consideration modern s</w:t>
      </w:r>
      <w:r>
        <w:t>tandards of construction and workmanship;</w:t>
      </w:r>
    </w:p>
    <w:p w14:paraId="1859BD78" w14:textId="697747BE" w:rsidR="00701458" w:rsidRDefault="000716C6">
      <w:pPr>
        <w:pStyle w:val="SHHeading3"/>
      </w:pPr>
      <w:r>
        <w:t>take reasonable steps to reduce any interference to the Premises by noise, dust and vibration (having taken into consideration the Tenant’</w:t>
      </w:r>
      <w:r>
        <w:t>s suggestions for limiting any interference); and</w:t>
      </w:r>
    </w:p>
    <w:p w14:paraId="45C67657" w14:textId="77777777" w:rsidR="00701458" w:rsidRDefault="000716C6">
      <w:pPr>
        <w:pStyle w:val="SHHeading3"/>
      </w:pPr>
      <w:r>
        <w:t>make good any physical dam</w:t>
      </w:r>
      <w:r>
        <w:t>age to the Premises or its contents.</w:t>
      </w:r>
    </w:p>
    <w:p w14:paraId="69B6C7F6" w14:textId="77777777" w:rsidR="00701458" w:rsidRDefault="000716C6">
      <w:pPr>
        <w:pStyle w:val="SHHeading22ndStyle"/>
      </w:pPr>
      <w:bookmarkStart w:id="181" w:name="_Ref322091014"/>
      <w:bookmarkStart w:id="182" w:name="_Ref521408977"/>
      <w:bookmarkStart w:id="183" w:name="_Toc536773112"/>
      <w:bookmarkStart w:id="184" w:name="_Toc112850428"/>
      <w:r>
        <w:t xml:space="preserve">Service of </w:t>
      </w:r>
      <w:bookmarkEnd w:id="181"/>
      <w:r>
        <w:t>formal notices</w:t>
      </w:r>
      <w:bookmarkEnd w:id="182"/>
      <w:bookmarkEnd w:id="183"/>
      <w:bookmarkEnd w:id="184"/>
    </w:p>
    <w:p w14:paraId="242218D6" w14:textId="3D769246" w:rsidR="00701458" w:rsidRDefault="000716C6">
      <w:pPr>
        <w:pStyle w:val="SHHeading3"/>
      </w:pPr>
      <w:bookmarkStart w:id="185" w:name="_Ref275354003"/>
      <w:r>
        <w:t xml:space="preserve">Any formal notice must be in writing and </w:t>
      </w:r>
      <w:bookmarkStart w:id="186" w:name="_Ref300214356"/>
      <w:bookmarkEnd w:id="185"/>
      <w:r>
        <w:t>sent [</w:t>
      </w:r>
      <w:r>
        <w:t xml:space="preserve">by pre-paid first class post or special delivery to or otherwise delivered to or left at the address </w:t>
      </w:r>
      <w:bookmarkEnd w:id="186"/>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w:t>
      </w:r>
      <w:r>
        <w:t>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4"/>
      </w:r>
      <w:r>
        <w:t>][:]</w:t>
      </w:r>
    </w:p>
    <w:p w14:paraId="4B1F95DE" w14:textId="24E3FDCD" w:rsidR="00701458" w:rsidRDefault="000716C6">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15C55478" w14:textId="7D34489A" w:rsidR="00701458" w:rsidRDefault="000716C6">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w:t>
      </w:r>
      <w:r>
        <w:t>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5"/>
      </w:r>
      <w:r>
        <w:t>]</w:t>
      </w:r>
    </w:p>
    <w:p w14:paraId="4E464BDF" w14:textId="77777777" w:rsidR="00701458" w:rsidRDefault="000716C6">
      <w:pPr>
        <w:pStyle w:val="SHHeading3"/>
      </w:pPr>
      <w:bookmarkStart w:id="187" w:name="_Ref322100054"/>
      <w:r>
        <w:t>[Unless served by e-mail, a</w:t>
      </w:r>
      <w:r>
        <w:rPr>
          <w:rStyle w:val="FootnoteReference"/>
        </w:rPr>
        <w:footnoteReference w:id="86"/>
      </w:r>
      <w:r>
        <w:t>][A] formal notice served on:</w:t>
      </w:r>
    </w:p>
    <w:p w14:paraId="79D98067" w14:textId="77777777" w:rsidR="00701458" w:rsidRDefault="000716C6">
      <w:pPr>
        <w:pStyle w:val="SHHeading4"/>
      </w:pPr>
      <w:r>
        <w:t>a company or limited liability partnership registered in the United Kingdom must be served at its registered office;</w:t>
      </w:r>
    </w:p>
    <w:p w14:paraId="281FD9D1" w14:textId="77777777" w:rsidR="00701458" w:rsidRDefault="000716C6">
      <w:pPr>
        <w:pStyle w:val="SHHeading4"/>
      </w:pPr>
      <w:r>
        <w:t xml:space="preserve">a person resident in or incorporated in a country </w:t>
      </w:r>
      <w:r>
        <w:t>outside the United Kingdom must be served at the address for service in the United Kingdom of that party set out in the deed or document to which they are a party or if no such address has been given at their last known address in the United Kingdom.[The f</w:t>
      </w:r>
      <w:r>
        <w:t>ollowing [are the addresses][is the address] for service in the United Kingdom for:</w:t>
      </w:r>
      <w:r>
        <w:rPr>
          <w:rStyle w:val="FootnoteReference"/>
        </w:rPr>
        <w:footnoteReference w:id="87"/>
      </w:r>
      <w:r>
        <w:t>]</w:t>
      </w:r>
    </w:p>
    <w:p w14:paraId="68F3FE11" w14:textId="61ED22E7" w:rsidR="00701458" w:rsidRDefault="000716C6">
      <w:pPr>
        <w:pStyle w:val="SHHeading5"/>
      </w:pPr>
      <w:r>
        <w:t>[[NAME OF LANDLORD] – [ADDRESS]; [and]</w:t>
      </w:r>
    </w:p>
    <w:p w14:paraId="7366B587" w14:textId="5E1BE5F4" w:rsidR="00701458" w:rsidRDefault="000716C6">
      <w:pPr>
        <w:pStyle w:val="SHHeading5"/>
      </w:pPr>
      <w:r>
        <w:lastRenderedPageBreak/>
        <w:t>[NAME OF TENANT] – [ADDRESS]; [and]</w:t>
      </w:r>
    </w:p>
    <w:p w14:paraId="464EF6B3" w14:textId="77777777" w:rsidR="00701458" w:rsidRDefault="000716C6">
      <w:pPr>
        <w:pStyle w:val="SHHeading5"/>
      </w:pPr>
      <w:r>
        <w:t>[NAME OF GUARANTOR] – [ADDRESS].]</w:t>
      </w:r>
    </w:p>
    <w:p w14:paraId="5E5B1834" w14:textId="77777777" w:rsidR="00701458" w:rsidRDefault="000716C6">
      <w:pPr>
        <w:pStyle w:val="SHHeading4"/>
      </w:pPr>
      <w:r>
        <w:t>anyone else must be served:</w:t>
      </w:r>
    </w:p>
    <w:p w14:paraId="67BC614C" w14:textId="690789DE" w:rsidR="00701458" w:rsidRDefault="000716C6">
      <w:pPr>
        <w:pStyle w:val="SHHeading5"/>
      </w:pPr>
      <w:r>
        <w:t xml:space="preserve">in the case of the Landlord, at </w:t>
      </w:r>
      <w:r>
        <w:t>any postal address in the United Kingdom shown from time to time for the registered proprietor on the title number set out in Land Registry Prescribed Clause </w:t>
      </w:r>
      <w:r>
        <w:t>LR2.1 </w:t>
      </w:r>
      <w:r>
        <w:t>or if no such address is given, at its last known address in the United Kingdom;</w:t>
      </w:r>
    </w:p>
    <w:p w14:paraId="40ED9BB8" w14:textId="77777777" w:rsidR="00701458" w:rsidRDefault="000716C6">
      <w:pPr>
        <w:pStyle w:val="SHHeading5"/>
      </w:pPr>
      <w:r>
        <w:t>in the case</w:t>
      </w:r>
      <w:r>
        <w:t xml:space="preserve"> of the Tenant, at the Premises;</w:t>
      </w:r>
    </w:p>
    <w:p w14:paraId="767BA607" w14:textId="3C5EF23E" w:rsidR="00701458" w:rsidRDefault="000716C6">
      <w:pPr>
        <w:pStyle w:val="SHHeading5"/>
      </w:pPr>
      <w:r>
        <w:t>in the case of a guarantor, at the address of that party set out in the deed or document under which they gave the guarantee; and</w:t>
      </w:r>
    </w:p>
    <w:p w14:paraId="009D3FA0" w14:textId="77777777" w:rsidR="00701458" w:rsidRDefault="000716C6">
      <w:pPr>
        <w:pStyle w:val="SHHeading5"/>
      </w:pPr>
      <w:r>
        <w:t>in respect of any other party, at their last known address in the United Kingdom.</w:t>
      </w:r>
    </w:p>
    <w:bookmarkEnd w:id="187"/>
    <w:p w14:paraId="2B9E91F3" w14:textId="3B38B704" w:rsidR="00701458" w:rsidRDefault="000716C6">
      <w:pPr>
        <w:pStyle w:val="SHHeading3"/>
      </w:pPr>
      <w:r>
        <w:t>A formal no</w:t>
      </w:r>
      <w:r>
        <w:t>tice given will be treated as served on the second Business Day after the date of posting if sent by pre-paid first class post or special delivery or at the time the formal notice is delivered to or left at the recipient’</w:t>
      </w:r>
      <w:r>
        <w:t>s address if delivered to or left a</w:t>
      </w:r>
      <w:r>
        <w:t>t that address.</w:t>
      </w:r>
    </w:p>
    <w:p w14:paraId="7D51F349" w14:textId="7E8122F8" w:rsidR="00701458" w:rsidRDefault="000716C6">
      <w:pPr>
        <w:pStyle w:val="SHHeading3"/>
      </w:pPr>
      <w:r>
        <w:t>[</w:t>
      </w:r>
      <w:bookmarkStart w:id="188" w:name="_Ref70589177"/>
      <w:r>
        <w:t>A formal notice served by e-mail will be treated as served 1 </w:t>
      </w:r>
      <w:r>
        <w:t xml:space="preserve">hour after the date and time that the e-mail is sent unless the recipient can prove that it has not received the e-mail.  </w:t>
      </w:r>
      <w:r>
        <w:t xml:space="preserve">The following are the specified e-mail </w:t>
      </w:r>
      <w:r>
        <w:t>addresses for service:</w:t>
      </w:r>
      <w:bookmarkEnd w:id="188"/>
    </w:p>
    <w:p w14:paraId="4BEF4552" w14:textId="7093F88C" w:rsidR="00701458" w:rsidRDefault="000716C6">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w:instrText>
      </w:r>
      <w:r>
        <w:rPr>
          <w:b/>
          <w:bCs/>
        </w:rPr>
        <w:instrText xml:space="preserve">F _Ref521408977 \r \h  \* MERGEFORMAT </w:instrText>
      </w:r>
      <w:r>
        <w:rPr>
          <w:b/>
          <w:bCs/>
        </w:rPr>
      </w:r>
      <w:r>
        <w:rPr>
          <w:b/>
          <w:bCs/>
        </w:rPr>
        <w:fldChar w:fldCharType="separate"/>
      </w:r>
      <w:r>
        <w:rPr>
          <w:b/>
          <w:bCs/>
        </w:rPr>
        <w:t>6.4</w:t>
      </w:r>
      <w:r>
        <w:rPr>
          <w:b/>
          <w:bCs/>
        </w:rPr>
        <w:fldChar w:fldCharType="end"/>
      </w:r>
      <w:r>
        <w:t>;</w:t>
      </w:r>
    </w:p>
    <w:p w14:paraId="35433E85" w14:textId="573EE607" w:rsidR="00701458" w:rsidRDefault="000716C6">
      <w:pPr>
        <w:pStyle w:val="SHHeading4"/>
      </w:pPr>
      <w:r>
        <w:t>in respect of [NAME OF TENANT] – [E-MAIL ADDRESS]</w:t>
      </w:r>
      <w:r>
        <w:rPr>
          <w:color w:val="FF4500"/>
        </w:rPr>
        <w:t xml:space="preserve"> </w:t>
      </w:r>
      <w:r>
        <w:t>or, in respect of any successor in title to that tenant, the e-mail address, if any, specified b</w:t>
      </w:r>
      <w:r>
        <w:t>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w:t>
      </w:r>
      <w:r>
        <w:t>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6FC24516" w14:textId="514255A5" w:rsidR="00701458" w:rsidRDefault="000716C6">
      <w:pPr>
        <w:pStyle w:val="SHHeading4"/>
      </w:pPr>
      <w:r>
        <w:t xml:space="preserve">[in respect of [NAME OF GUARANTOR] – [E-MAIL ADDRESS] or, in respect of any other][in respect of any] </w:t>
      </w:r>
      <w:r>
        <w:t>person who becomes a guarantor of th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8"/>
      </w:r>
      <w:r>
        <w:t>]</w:t>
      </w:r>
    </w:p>
    <w:p w14:paraId="0AE155DB" w14:textId="19F97F08" w:rsidR="00701458" w:rsidRDefault="000716C6">
      <w:pPr>
        <w:pStyle w:val="SHHeading3"/>
      </w:pPr>
      <w:r>
        <w:t xml:space="preserve">If a </w:t>
      </w:r>
      <w:r>
        <w:t>formal notice is treated as served on a day that is not a Business Day or after 5</w:t>
      </w:r>
      <w:r>
        <w:t>.00pm on a Business Day it will be treated as served at 9</w:t>
      </w:r>
      <w:r>
        <w:t>.00am on the next Business Day.</w:t>
      </w:r>
    </w:p>
    <w:p w14:paraId="01A76597" w14:textId="77777777" w:rsidR="00701458" w:rsidRDefault="000716C6">
      <w:pPr>
        <w:pStyle w:val="SHHeading3"/>
      </w:pPr>
      <w:r>
        <w:lastRenderedPageBreak/>
        <w:t>Service of a formal notice by fax [or e-mail] is not a valid form of service under thi</w:t>
      </w:r>
      <w:r>
        <w:t>s Lease.</w:t>
      </w:r>
    </w:p>
    <w:p w14:paraId="0DF0F9B9" w14:textId="5B3B2082" w:rsidR="00701458" w:rsidRDefault="000716C6">
      <w:pPr>
        <w:pStyle w:val="SHHeading22ndStyle"/>
      </w:pPr>
      <w:bookmarkStart w:id="189" w:name="_Toc536773113"/>
      <w:bookmarkStart w:id="190" w:name="_Toc112850429"/>
      <w:r>
        <w:t>Contracts (Rights of Third Parties) Act 1</w:t>
      </w:r>
      <w:r>
        <w:t>999</w:t>
      </w:r>
      <w:bookmarkEnd w:id="189"/>
      <w:bookmarkEnd w:id="190"/>
    </w:p>
    <w:p w14:paraId="70A8D398" w14:textId="10FAA651" w:rsidR="00701458" w:rsidRDefault="000716C6">
      <w:pPr>
        <w:pStyle w:val="SHParagraph2"/>
      </w:pPr>
      <w:r>
        <w:t>Nothing in this Lease creates any rights benefiting any person under the Contracts (Rights of Third Parties) Act 1</w:t>
      </w:r>
      <w:r>
        <w:t>999.</w:t>
      </w:r>
    </w:p>
    <w:p w14:paraId="17CA6C10" w14:textId="77777777" w:rsidR="00701458" w:rsidRDefault="000716C6">
      <w:pPr>
        <w:pStyle w:val="SHHeading22ndStyle"/>
      </w:pPr>
      <w:bookmarkStart w:id="191" w:name="_Toc112850430"/>
      <w:r>
        <w:t>[</w:t>
      </w:r>
      <w:bookmarkStart w:id="192" w:name="_Toc536773114"/>
      <w:r>
        <w:t>Contracting-out</w:t>
      </w:r>
      <w:r>
        <w:rPr>
          <w:rStyle w:val="FootnoteReference"/>
          <w:b/>
        </w:rPr>
        <w:footnoteReference w:id="89"/>
      </w:r>
      <w:bookmarkEnd w:id="192"/>
      <w:bookmarkEnd w:id="191"/>
    </w:p>
    <w:p w14:paraId="4BA06B04" w14:textId="77777777" w:rsidR="00701458" w:rsidRDefault="000716C6">
      <w:pPr>
        <w:pStyle w:val="SHHeading3"/>
      </w:pPr>
      <w:r>
        <w:t>The Landlord and the Tenant confirm that before the date of [thi</w:t>
      </w:r>
      <w:r>
        <w:t>s Lease] [the agreement for the grant of this Lease dated [DATE] made between the parties to this Lease]:</w:t>
      </w:r>
    </w:p>
    <w:p w14:paraId="6436640C" w14:textId="72F56906" w:rsidR="00701458" w:rsidRDefault="000716C6">
      <w:pPr>
        <w:pStyle w:val="SHHeading4"/>
      </w:pPr>
      <w:r>
        <w:t>a notice complying with Schedule 1 </w:t>
      </w:r>
      <w:r>
        <w:t>to the Regulatory Reform (Business Tenancies) (England and Wales) Order 2</w:t>
      </w:r>
      <w:r>
        <w:t>003 </w:t>
      </w:r>
      <w:r>
        <w:t>which relates to this tenancy was serv</w:t>
      </w:r>
      <w:r>
        <w:t>ed by the Landlord on the Tenant on [DATE]; and</w:t>
      </w:r>
    </w:p>
    <w:p w14:paraId="15A91A45" w14:textId="454D19B2" w:rsidR="00701458" w:rsidRDefault="000716C6">
      <w:pPr>
        <w:pStyle w:val="SHHeading4"/>
      </w:pPr>
      <w:r>
        <w:t>a statutory declaration dated [DATE] complying with paragraph 8 </w:t>
      </w:r>
      <w:r>
        <w:t>of Schedule 2 </w:t>
      </w:r>
      <w:r>
        <w:t xml:space="preserve">to that Order was made by [the Tenant] [[NAME OF DECLARANT], who the Tenant confirms was duly authorised by the Tenant to make </w:t>
      </w:r>
      <w:r>
        <w:t>the statutory declaration on its behalf].</w:t>
      </w:r>
    </w:p>
    <w:p w14:paraId="136190DA" w14:textId="0CF1F3BD" w:rsidR="00701458" w:rsidRDefault="000716C6">
      <w:pPr>
        <w:pStyle w:val="SHHeading3"/>
      </w:pPr>
      <w:r>
        <w:t>The Landlord and the Tenant agree and declare that the provisions of sections 2</w:t>
      </w:r>
      <w:r>
        <w:t>4–28 </w:t>
      </w:r>
      <w:r>
        <w:t>(inclusive) of the 1</w:t>
      </w:r>
      <w:r>
        <w:t>954 </w:t>
      </w:r>
      <w:r>
        <w:t>Act do not apply to the tenancy created by this Lease.</w:t>
      </w:r>
    </w:p>
    <w:p w14:paraId="20FEAF1F" w14:textId="77777777" w:rsidR="00701458" w:rsidRDefault="000716C6">
      <w:pPr>
        <w:pStyle w:val="SHHeading3"/>
      </w:pPr>
      <w:r>
        <w:t xml:space="preserve">[The Landlord and the Tenant confirm that there is </w:t>
      </w:r>
      <w:r>
        <w:t>no agreement for this Lease.]]</w:t>
      </w:r>
    </w:p>
    <w:p w14:paraId="65910D61" w14:textId="77777777" w:rsidR="00701458" w:rsidRDefault="000716C6">
      <w:pPr>
        <w:pStyle w:val="SHHeading22ndStyle"/>
      </w:pPr>
      <w:bookmarkStart w:id="193" w:name="_Ref461779777"/>
      <w:bookmarkStart w:id="194" w:name="_Toc536773115"/>
      <w:bookmarkStart w:id="195" w:name="_Toc112850431"/>
      <w:r>
        <w:t>Energy Performance Certificates</w:t>
      </w:r>
      <w:bookmarkEnd w:id="193"/>
      <w:bookmarkEnd w:id="194"/>
      <w:bookmarkEnd w:id="195"/>
    </w:p>
    <w:p w14:paraId="08BB2945" w14:textId="0DB89BF5" w:rsidR="00701458" w:rsidRDefault="000716C6">
      <w:pPr>
        <w:pStyle w:val="SHHeading3"/>
      </w:pPr>
      <w:r>
        <w:t>The Tenant must not commission an EPC in respect of the Premises unless required to do so by the Energy Performance of Buildings (England and Wales) Regulations 2</w:t>
      </w:r>
      <w:r>
        <w:t xml:space="preserve">012.  </w:t>
      </w:r>
      <w:r>
        <w:t>If the Tenant is required</w:t>
      </w:r>
      <w:r>
        <w:t xml:space="preserve"> to commission an EPC, the Tenant must (at the Landlord’</w:t>
      </w:r>
      <w:r>
        <w:t>s option) commission an EPC from an assessor approved by the Landlord or pay the Landlord’</w:t>
      </w:r>
      <w:r>
        <w:t>s costs of commissioning an EPC for the Premises.</w:t>
      </w:r>
    </w:p>
    <w:p w14:paraId="0F2AE62E" w14:textId="77777777" w:rsidR="00701458" w:rsidRDefault="000716C6">
      <w:pPr>
        <w:pStyle w:val="SHHeading3"/>
      </w:pPr>
      <w:r>
        <w:t>The Tenant must co-operate with the Landlord, so far as is r</w:t>
      </w:r>
      <w:r>
        <w:t>easonably necessary, to allow the Landlord to commission any EPC for the Premises or the Centre and:</w:t>
      </w:r>
    </w:p>
    <w:p w14:paraId="7BCD2955" w14:textId="09295E99" w:rsidR="00701458" w:rsidRDefault="000716C6">
      <w:pPr>
        <w:pStyle w:val="SHHeading4"/>
      </w:pPr>
      <w:r>
        <w:t>provide the Landlord (at the Landlord’</w:t>
      </w:r>
      <w:r>
        <w:t xml:space="preserve">s cost) with copies of any plans or other information held by the Tenant that would assist in </w:t>
      </w:r>
      <w:r>
        <w:t>commissioning that EPC; and</w:t>
      </w:r>
    </w:p>
    <w:p w14:paraId="08B78BAE" w14:textId="77777777" w:rsidR="00701458" w:rsidRDefault="000716C6">
      <w:pPr>
        <w:pStyle w:val="SHHeading4"/>
      </w:pPr>
      <w:r>
        <w:t>allow such access to the Premises to any energy assessor appointed by the Landlord as is reasonably necessary to inspect the Premises for the purposes of preparing any EPC.</w:t>
      </w:r>
    </w:p>
    <w:p w14:paraId="047657F9" w14:textId="77777777" w:rsidR="00701458" w:rsidRDefault="000716C6">
      <w:pPr>
        <w:pStyle w:val="SHHeading3"/>
      </w:pPr>
      <w:r>
        <w:t>The Tenant must give the Landlord written details on re</w:t>
      </w:r>
      <w:r>
        <w:t>quest of the unique reference number of any EPC the Tenant commissions in respect of the Premises.</w:t>
      </w:r>
    </w:p>
    <w:p w14:paraId="4B19A30E" w14:textId="77777777" w:rsidR="00701458" w:rsidRDefault="000716C6">
      <w:pPr>
        <w:pStyle w:val="SHHeading3"/>
      </w:pPr>
      <w:r>
        <w:t>The Landlord must give the Tenant written details on request of the unique reference number of any EPC the Landlord commissions in respect of the Premises or</w:t>
      </w:r>
      <w:r>
        <w:t xml:space="preserve"> the Centre.</w:t>
      </w:r>
    </w:p>
    <w:p w14:paraId="31912162" w14:textId="77777777" w:rsidR="00701458" w:rsidRDefault="000716C6">
      <w:pPr>
        <w:pStyle w:val="SHHeading22ndStyle"/>
      </w:pPr>
      <w:bookmarkStart w:id="196" w:name="_Toc112850432"/>
      <w:r>
        <w:t>[</w:t>
      </w:r>
      <w:bookmarkStart w:id="197" w:name="_Toc536773116"/>
      <w:r>
        <w:t>Sustainability</w:t>
      </w:r>
      <w:bookmarkEnd w:id="197"/>
      <w:bookmarkEnd w:id="196"/>
    </w:p>
    <w:p w14:paraId="27BA8984" w14:textId="3B427C4C" w:rsidR="00701458" w:rsidRDefault="000716C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3A3A496C" w14:textId="1F45D66F" w:rsidR="00701458" w:rsidRDefault="000716C6">
      <w:pPr>
        <w:pStyle w:val="SHHeading22ndStyle"/>
      </w:pPr>
      <w:bookmarkStart w:id="198" w:name="_Toc112850433"/>
      <w:r>
        <w:lastRenderedPageBreak/>
        <w:t>[</w:t>
      </w:r>
      <w:bookmarkStart w:id="199" w:name="_Toc536773117"/>
      <w:r>
        <w:t>Superior landlord’</w:t>
      </w:r>
      <w:r>
        <w:t>s consent</w:t>
      </w:r>
      <w:bookmarkEnd w:id="199"/>
      <w:bookmarkEnd w:id="198"/>
    </w:p>
    <w:p w14:paraId="691F7E1D" w14:textId="42C67D20" w:rsidR="00701458" w:rsidRDefault="000716C6">
      <w:pPr>
        <w:pStyle w:val="SHParagraph2"/>
      </w:pPr>
      <w:r>
        <w:t>Any consent that t</w:t>
      </w:r>
      <w:r>
        <w:t xml:space="preserve">he Landlord gives is conditional on the consent (where required) of any superior landlord being obtained.  </w:t>
      </w:r>
      <w:r>
        <w:t>The Landlord will apply for that consent at the Tenant’</w:t>
      </w:r>
      <w:r>
        <w:t xml:space="preserve">s cost and, to the extent the Landlord is consenting, the Landlord must take reasonable steps </w:t>
      </w:r>
      <w:r>
        <w:t>to obtain it.</w:t>
      </w:r>
      <w:r>
        <w:rPr>
          <w:rStyle w:val="FootnoteReference"/>
        </w:rPr>
        <w:footnoteReference w:id="90"/>
      </w:r>
      <w:r>
        <w:t>]</w:t>
      </w:r>
    </w:p>
    <w:p w14:paraId="7835FC1E" w14:textId="77777777" w:rsidR="00701458" w:rsidRDefault="000716C6">
      <w:pPr>
        <w:pStyle w:val="SHHeading22ndStyle"/>
      </w:pPr>
      <w:bookmarkStart w:id="200" w:name="_Toc112850434"/>
      <w:r>
        <w:t>[</w:t>
      </w:r>
      <w:bookmarkStart w:id="201" w:name="_Toc536773118"/>
      <w:r>
        <w:t>Representations</w:t>
      </w:r>
      <w:bookmarkEnd w:id="201"/>
      <w:bookmarkEnd w:id="200"/>
    </w:p>
    <w:p w14:paraId="4A160615" w14:textId="77777777" w:rsidR="00701458" w:rsidRDefault="000716C6">
      <w:pPr>
        <w:pStyle w:val="SHParagraph2"/>
      </w:pPr>
      <w:r>
        <w:t>The Tenant acknowledges that:</w:t>
      </w:r>
    </w:p>
    <w:p w14:paraId="49F41EC8" w14:textId="48E639DC" w:rsidR="00701458" w:rsidRDefault="000716C6">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14:paraId="354DBF9D" w14:textId="3B5B3FA2" w:rsidR="00701458" w:rsidRDefault="000716C6">
      <w:pPr>
        <w:pStyle w:val="SHHeading3"/>
      </w:pPr>
      <w:r>
        <w:t>it has been given the opportunity to inspect the Premises and to satisfy itself as to their physical condition, extent and fitness for purpose; and</w:t>
      </w:r>
    </w:p>
    <w:p w14:paraId="02BCC587" w14:textId="77777777" w:rsidR="00701458" w:rsidRDefault="000716C6">
      <w:pPr>
        <w:pStyle w:val="SHHeading3"/>
      </w:pPr>
      <w:r>
        <w:t>it has satisfied itself on matters relating to the use of the Premise</w:t>
      </w:r>
      <w:r>
        <w:t>s in relation to all legislation relating to town and country planning from time to time in force.</w:t>
      </w:r>
      <w:r>
        <w:rPr>
          <w:rStyle w:val="FootnoteReference"/>
        </w:rPr>
        <w:footnoteReference w:id="91"/>
      </w:r>
      <w:r>
        <w:t>]</w:t>
      </w:r>
    </w:p>
    <w:p w14:paraId="1EF27734" w14:textId="77777777" w:rsidR="00701458" w:rsidRDefault="000716C6">
      <w:pPr>
        <w:pStyle w:val="SHHeading22ndStyle"/>
      </w:pPr>
      <w:bookmarkStart w:id="202" w:name="_Toc112850435"/>
      <w:r>
        <w:t>[</w:t>
      </w:r>
      <w:bookmarkStart w:id="203" w:name="_Toc536773119"/>
      <w:r>
        <w:t>Exclusion of statutory compensation</w:t>
      </w:r>
      <w:r>
        <w:rPr>
          <w:rStyle w:val="FootnoteReference"/>
          <w:b/>
        </w:rPr>
        <w:footnoteReference w:id="92"/>
      </w:r>
      <w:bookmarkEnd w:id="203"/>
      <w:bookmarkEnd w:id="202"/>
    </w:p>
    <w:p w14:paraId="56D3D158" w14:textId="5A472D8A" w:rsidR="00701458" w:rsidRDefault="000716C6">
      <w:pPr>
        <w:pStyle w:val="SHParagraph2"/>
      </w:pPr>
      <w:r>
        <w:t>Unless the circumstances set out in sections 3</w:t>
      </w:r>
      <w:r>
        <w:t>8(2)(a) and 3</w:t>
      </w:r>
      <w:r>
        <w:t>8(2)(b) of the 1</w:t>
      </w:r>
      <w:r>
        <w:t>954 </w:t>
      </w:r>
      <w:r>
        <w:t>Act apply, the Tenant will not be en</w:t>
      </w:r>
      <w:r>
        <w:t>titled on quitting the Premises to any compensation under section 37 </w:t>
      </w:r>
      <w:r>
        <w:t>of the 1</w:t>
      </w:r>
      <w:r>
        <w:t>954 </w:t>
      </w:r>
      <w:r>
        <w:t>Act.]</w:t>
      </w:r>
    </w:p>
    <w:p w14:paraId="17130A71" w14:textId="77777777" w:rsidR="00701458" w:rsidRDefault="000716C6">
      <w:pPr>
        <w:pStyle w:val="SHHeading22ndStyle"/>
      </w:pPr>
      <w:bookmarkStart w:id="204" w:name="_Toc536773120"/>
      <w:bookmarkStart w:id="205" w:name="_Toc112850436"/>
      <w:r>
        <w:t>Exclusion of liability for former landlords</w:t>
      </w:r>
      <w:bookmarkEnd w:id="204"/>
      <w:bookmarkEnd w:id="205"/>
    </w:p>
    <w:p w14:paraId="508452FD" w14:textId="03847A54" w:rsidR="00701458" w:rsidRDefault="000716C6">
      <w:pPr>
        <w:pStyle w:val="SHParagraph2"/>
      </w:pPr>
      <w:r>
        <w:t>A person who was formerly the Landlord will not be liable in respect of any breach of the landlord’</w:t>
      </w:r>
      <w:r>
        <w:t>s obligations in this Leas</w:t>
      </w:r>
      <w:r>
        <w:t>e that occurs at any time after that person has parted with the whole of the immediate reversion to this Lease.</w:t>
      </w:r>
    </w:p>
    <w:p w14:paraId="7F7087C0" w14:textId="4862D292" w:rsidR="00701458" w:rsidRDefault="000716C6">
      <w:pPr>
        <w:pStyle w:val="SHHeading1"/>
      </w:pPr>
      <w:bookmarkStart w:id="206" w:name="_Toc112850437"/>
      <w:r>
        <w:t>[</w:t>
      </w:r>
      <w:bookmarkStart w:id="207" w:name="_Ref322091114"/>
      <w:bookmarkStart w:id="208" w:name="_Toc536773121"/>
      <w:r>
        <w:t>GUARANTOR’</w:t>
      </w:r>
      <w:r>
        <w:t>S OBLIGATIONS</w:t>
      </w:r>
      <w:r>
        <w:rPr>
          <w:rStyle w:val="FootnoteReference"/>
          <w:b/>
        </w:rPr>
        <w:footnoteReference w:id="93"/>
      </w:r>
      <w:bookmarkEnd w:id="207"/>
      <w:bookmarkEnd w:id="208"/>
      <w:bookmarkEnd w:id="206"/>
    </w:p>
    <w:p w14:paraId="1B14DAC5" w14:textId="77777777" w:rsidR="00701458" w:rsidRDefault="000716C6">
      <w:pPr>
        <w:pStyle w:val="SHHeading2"/>
      </w:pPr>
      <w:r>
        <w:t>The Guarantor, as primary obligor, guarantees to the Landlord that:</w:t>
      </w:r>
    </w:p>
    <w:p w14:paraId="0A198186" w14:textId="47789122" w:rsidR="00701458" w:rsidRDefault="000716C6">
      <w:pPr>
        <w:pStyle w:val="SHHeading3"/>
      </w:pPr>
      <w:r>
        <w:t xml:space="preserve">the Original Tenant will comply with all the </w:t>
      </w:r>
      <w:r>
        <w:t>Original Tenant’</w:t>
      </w:r>
      <w:r>
        <w:t>s obligations in this Lease throughout the Term or, if earlier, until the Original Tenant is released from those obligations under the Landlord and Tenant (Covenants) Act 1</w:t>
      </w:r>
      <w:r>
        <w:t xml:space="preserve">995.  </w:t>
      </w:r>
      <w:r>
        <w:t>If the Original Tenant defaults, the Guarantor will itself com</w:t>
      </w:r>
      <w:r>
        <w:t>ply with those obligations and will indemnify the Landlord against all losses, costs, damages and expenses caused to the Landlord by that default; and</w:t>
      </w:r>
    </w:p>
    <w:p w14:paraId="0F8AAFE0" w14:textId="2A63AD5A" w:rsidR="00701458" w:rsidRDefault="000716C6">
      <w:pPr>
        <w:pStyle w:val="SHHeading3"/>
      </w:pPr>
      <w:r>
        <w:t xml:space="preserve">it will indemnify the Landlord against all losses, costs, damages and expenses caused to the Landlord by </w:t>
      </w:r>
      <w:r>
        <w:t>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5689CEB5" w14:textId="6958D6B0" w:rsidR="00701458" w:rsidRDefault="000716C6">
      <w:pPr>
        <w:pStyle w:val="SHHeading2"/>
      </w:pPr>
      <w:r>
        <w:t>If the Landlord in its absolute discretion notifies the Guarantor within three months after the date of any disclaimer or forfeiture of th</w:t>
      </w:r>
      <w:r>
        <w:t xml:space="preserve">is Lease or the Original Tenant being struck off the </w:t>
      </w:r>
      <w:r>
        <w:lastRenderedPageBreak/>
        <w:t>register of companies, the Guarantor must, within ten Business Days, at the Landlord’</w:t>
      </w:r>
      <w:r>
        <w:t>s option either:</w:t>
      </w:r>
    </w:p>
    <w:p w14:paraId="7FCBE7A4" w14:textId="1A76FBF7" w:rsidR="00701458" w:rsidRDefault="000716C6">
      <w:pPr>
        <w:pStyle w:val="SHHeading3"/>
      </w:pPr>
      <w:bookmarkStart w:id="209" w:name="_Ref388609862"/>
      <w:r>
        <w:t>at the Guarantor’</w:t>
      </w:r>
      <w:r>
        <w:t>s own cost (including payment of the Landlord’</w:t>
      </w:r>
      <w:r>
        <w:t>s costs) accept the grant of a lease o</w:t>
      </w:r>
      <w:r>
        <w:t>f the Premises</w:t>
      </w:r>
      <w:bookmarkEnd w:id="209"/>
      <w:r>
        <w:t>:</w:t>
      </w:r>
    </w:p>
    <w:p w14:paraId="4C828260" w14:textId="77777777" w:rsidR="00701458" w:rsidRDefault="000716C6">
      <w:pPr>
        <w:pStyle w:val="SHHeading4"/>
      </w:pPr>
      <w:r>
        <w:t>for a term starting and taking effect on the date of the disclaimer or forfeiture of this Lease or the Original Tenant being struck off the register of companies;</w:t>
      </w:r>
    </w:p>
    <w:p w14:paraId="45D08A32" w14:textId="77777777" w:rsidR="00701458" w:rsidRDefault="000716C6">
      <w:pPr>
        <w:pStyle w:val="SHHeading4"/>
      </w:pPr>
      <w:r>
        <w:t>ending on the date when this Lease would have ended if the disclaimer, forfei</w:t>
      </w:r>
      <w:r>
        <w:t>ture or striking-off had not happened;</w:t>
      </w:r>
    </w:p>
    <w:p w14:paraId="6C527A86" w14:textId="77777777" w:rsidR="00701458" w:rsidRDefault="000716C6">
      <w:pPr>
        <w:pStyle w:val="SHHeading4"/>
      </w:pPr>
      <w:r>
        <w:t>at the same rent and other sums payable;</w:t>
      </w:r>
    </w:p>
    <w:p w14:paraId="33336922" w14:textId="77777777" w:rsidR="00701458" w:rsidRDefault="000716C6">
      <w:pPr>
        <w:pStyle w:val="SHHeading4"/>
      </w:pPr>
      <w:r>
        <w:t>containing a rent review date on the term commencement date of the new lease if there is a rent review under this Lease that falls before that term commencement date that has n</w:t>
      </w:r>
      <w:r>
        <w:t>ot been concluded (but with the rent being reviewed as at the date of the unconcluded rent review);</w:t>
      </w:r>
    </w:p>
    <w:p w14:paraId="5654F9F8" w14:textId="4F53B016" w:rsidR="00701458" w:rsidRDefault="000716C6">
      <w:pPr>
        <w:pStyle w:val="SHHeading4"/>
      </w:pPr>
      <w:r>
        <w:t>containing rent review dates on each Rent Review Date under this Lease that falls on or after the term commencement date of the new lease; and</w:t>
      </w:r>
    </w:p>
    <w:p w14:paraId="150676EA" w14:textId="655BE029" w:rsidR="00701458" w:rsidRDefault="000716C6">
      <w:pPr>
        <w:pStyle w:val="SHHeading4"/>
      </w:pPr>
      <w:r>
        <w:t xml:space="preserve">otherwise on </w:t>
      </w:r>
      <w:r>
        <w:t>the same terms and conditions as this Lease; or</w:t>
      </w:r>
    </w:p>
    <w:p w14:paraId="340C9DFD" w14:textId="66AF12DA" w:rsidR="00701458" w:rsidRDefault="000716C6">
      <w:pPr>
        <w:pStyle w:val="SHHeading3"/>
      </w:pPr>
      <w:bookmarkStart w:id="210" w:name="_Ref322091183"/>
      <w:r>
        <w:t>pay the Landlord any arrears of the Rents, the Outgoings and all other sums due under this Lease plus the amount equivalent to the total of the Rents, the Outgoings and all other sums due under this Lease tha</w:t>
      </w:r>
      <w:r>
        <w:t>t would have been payable for the period of 6 </w:t>
      </w:r>
      <w:r>
        <w:t>months following the disclaimer, forfeiture or striking-off had there been no such event.</w:t>
      </w:r>
      <w:r>
        <w:rPr>
          <w:rStyle w:val="FootnoteReference"/>
        </w:rPr>
        <w:footnoteReference w:id="94"/>
      </w:r>
      <w:bookmarkEnd w:id="210"/>
    </w:p>
    <w:p w14:paraId="6315C87A" w14:textId="3D761A36" w:rsidR="00701458" w:rsidRDefault="000716C6">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14:paraId="55B8DACB" w14:textId="29D5A5BD" w:rsidR="00701458" w:rsidRDefault="000716C6">
      <w:pPr>
        <w:pStyle w:val="SHHeading2"/>
      </w:pPr>
      <w:r>
        <w:t>The Guarantor’</w:t>
      </w:r>
      <w:r>
        <w:t>s liability will not be reduced or discharged by:</w:t>
      </w:r>
    </w:p>
    <w:p w14:paraId="2FAE7BDB" w14:textId="77777777" w:rsidR="00701458" w:rsidRDefault="000716C6">
      <w:pPr>
        <w:pStyle w:val="SHHeading3"/>
      </w:pPr>
      <w:r>
        <w:t>any failure for any reason to enforce in fu</w:t>
      </w:r>
      <w:r>
        <w:t>ll, or any delay in enforcement of, any right against, or any concession allowed to the Original Tenant or any third party;</w:t>
      </w:r>
    </w:p>
    <w:p w14:paraId="53D25FCB" w14:textId="412A2BD5" w:rsidR="00701458" w:rsidRDefault="000716C6">
      <w:pPr>
        <w:pStyle w:val="SHHeading3"/>
      </w:pPr>
      <w:r>
        <w:t>any variation of this Lease (except that a surrender of part will end the Guarantor’</w:t>
      </w:r>
      <w:r>
        <w:t>s future liability in respect of the surrendered</w:t>
      </w:r>
      <w:r>
        <w:t xml:space="preserve"> part);</w:t>
      </w:r>
    </w:p>
    <w:p w14:paraId="48B1C36A" w14:textId="77777777" w:rsidR="00701458" w:rsidRDefault="000716C6">
      <w:pPr>
        <w:pStyle w:val="SHHeading3"/>
      </w:pPr>
      <w:r>
        <w:t>any right to set-off or counterclaim that the Original Tenant or the Guarantor may have;</w:t>
      </w:r>
    </w:p>
    <w:p w14:paraId="66A29D16" w14:textId="77777777" w:rsidR="00701458" w:rsidRDefault="000716C6">
      <w:pPr>
        <w:pStyle w:val="SHHeading3"/>
      </w:pPr>
      <w:r>
        <w:t>any death, incapacity, disability or change in the constitution or status of the Original Tenant, the Guarantor or of any other person who is liable, or of the</w:t>
      </w:r>
      <w:r>
        <w:t xml:space="preserve"> Landlord;</w:t>
      </w:r>
    </w:p>
    <w:p w14:paraId="07713E32" w14:textId="77777777" w:rsidR="00701458" w:rsidRDefault="000716C6">
      <w:pPr>
        <w:pStyle w:val="SHHeading3"/>
      </w:pPr>
      <w:r>
        <w:t>any amalgamation or merger by any party with any other person, any restructuring or the acquisition of the whole or any part of the assets or undertaking of any party by any other person;</w:t>
      </w:r>
    </w:p>
    <w:p w14:paraId="1E6BB88B" w14:textId="32C54D12" w:rsidR="00701458" w:rsidRDefault="000716C6">
      <w:pPr>
        <w:pStyle w:val="SHHeading3"/>
      </w:pPr>
      <w:r>
        <w:t xml:space="preserve">the existence or occurrence in relation to the Guarantor </w:t>
      </w:r>
      <w:r>
        <w:t>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25935EB3" w14:textId="77777777" w:rsidR="00701458" w:rsidRDefault="000716C6">
      <w:pPr>
        <w:pStyle w:val="SHHeading3"/>
      </w:pPr>
      <w:r>
        <w:t>anything else other than a release by the Landlord by deed.</w:t>
      </w:r>
    </w:p>
    <w:p w14:paraId="21A4C754" w14:textId="7F29D8C1" w:rsidR="00701458" w:rsidRDefault="000716C6">
      <w:pPr>
        <w:pStyle w:val="SHHeading2"/>
      </w:pPr>
      <w:r>
        <w:lastRenderedPageBreak/>
        <w:t xml:space="preserve">The Guarantor must not claim in competition with the Landlord in the insolvency of the Original Tenant and must not take any security, indemnity or guarantee from the </w:t>
      </w:r>
      <w:r>
        <w:t>Original Tenant in respect of the Original Tenant’</w:t>
      </w:r>
      <w:r>
        <w:t>s obligations under this Lease.</w:t>
      </w:r>
    </w:p>
    <w:p w14:paraId="497FB43C" w14:textId="36ECFBB0" w:rsidR="00701458" w:rsidRDefault="000716C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w:t>
      </w:r>
      <w:r>
        <w:t xml:space="preserve"> that exceeds the liability that it would have had were it the tenant of this Lease.]</w:t>
      </w:r>
    </w:p>
    <w:p w14:paraId="43325004" w14:textId="77777777" w:rsidR="00701458" w:rsidRDefault="000716C6">
      <w:pPr>
        <w:pStyle w:val="SHHeading1"/>
      </w:pPr>
      <w:bookmarkStart w:id="211" w:name="_Toc112850438"/>
      <w:r>
        <w:t>[</w:t>
      </w:r>
      <w:bookmarkStart w:id="212" w:name="_Ref322091352"/>
      <w:bookmarkStart w:id="213" w:name="_Ref322091428"/>
      <w:bookmarkStart w:id="214" w:name="_Toc536773122"/>
      <w:r>
        <w:t>BREAK CLAUSE</w:t>
      </w:r>
      <w:bookmarkEnd w:id="212"/>
      <w:bookmarkEnd w:id="213"/>
      <w:bookmarkEnd w:id="214"/>
      <w:bookmarkEnd w:id="211"/>
    </w:p>
    <w:p w14:paraId="7C348AB5" w14:textId="180739A8" w:rsidR="00701458" w:rsidRDefault="000716C6">
      <w:pPr>
        <w:pStyle w:val="SHHeading2"/>
      </w:pPr>
      <w:bookmarkStart w:id="215" w:name="_Ref322091289"/>
      <w:r>
        <w:t>The Tenant may end the Term on [any][the] Break Date by giving the Landlord formal notice of not less than [LENGTH] months’</w:t>
      </w:r>
      <w:r>
        <w:t xml:space="preserve"> [specifying the Break Date]</w:t>
      </w:r>
      <w:r>
        <w:rPr>
          <w:rStyle w:val="FootnoteReference"/>
        </w:rPr>
        <w:footnoteReference w:id="95"/>
      </w:r>
      <w:r>
        <w:t xml:space="preserve"> fo</w:t>
      </w:r>
      <w:r>
        <w:t>llowing which the Term will end on that Break Date[.][ if</w:t>
      </w:r>
      <w:bookmarkEnd w:id="215"/>
      <w:r>
        <w:t>:</w:t>
      </w:r>
      <w:r>
        <w:rPr>
          <w:rStyle w:val="FootnoteReference"/>
        </w:rPr>
        <w:footnoteReference w:id="96"/>
      </w:r>
      <w:r>
        <w:t>]</w:t>
      </w:r>
    </w:p>
    <w:p w14:paraId="06BA391E" w14:textId="13449AAB" w:rsidR="00701458" w:rsidRDefault="000716C6">
      <w:pPr>
        <w:pStyle w:val="SHHeading3"/>
      </w:pPr>
      <w:r>
        <w:t>[</w:t>
      </w:r>
      <w:bookmarkStart w:id="216" w:name="_Ref322091316"/>
      <w:r>
        <w:t>on the Break Date the Main Rent due on or before that Break Date and any VAT payable upon it has been paid in full</w:t>
      </w:r>
      <w:bookmarkEnd w:id="216"/>
      <w:r>
        <w:t>; [and]</w:t>
      </w:r>
    </w:p>
    <w:p w14:paraId="312DF503" w14:textId="60498F8A" w:rsidR="00701458" w:rsidRDefault="000716C6">
      <w:pPr>
        <w:pStyle w:val="SHHeading3"/>
      </w:pPr>
      <w:r>
        <w:t>on the Break date the Premises are free of the Tenant’</w:t>
      </w:r>
      <w:r>
        <w:t xml:space="preserve">s </w:t>
      </w:r>
      <w:r>
        <w:t>occupation and the occupation of any other lawful occupier and there are no continuing underleases[.][; and</w:t>
      </w:r>
      <w:r>
        <w:t>]</w:t>
      </w:r>
    </w:p>
    <w:p w14:paraId="4B1D4802" w14:textId="77777777" w:rsidR="00701458" w:rsidRDefault="000716C6">
      <w:pPr>
        <w:pStyle w:val="SHHeading3"/>
      </w:pPr>
      <w:r>
        <w:t>[</w:t>
      </w:r>
      <w:bookmarkStart w:id="217" w:name="_Ref322091334"/>
      <w:r>
        <w:t>the Tenant has, on or before the Break Date, paid to the Landlord an amount equal to [insert figure/proportion of the Main Rent] (plus any VAT pay</w:t>
      </w:r>
      <w:r>
        <w:t>able on that amount).</w:t>
      </w:r>
      <w:bookmarkEnd w:id="217"/>
      <w:r>
        <w:t>]]</w:t>
      </w:r>
    </w:p>
    <w:p w14:paraId="3D605F5A" w14:textId="24DEC939" w:rsidR="00701458" w:rsidRDefault="000716C6">
      <w:pPr>
        <w:pStyle w:val="SHHeading2"/>
      </w:pPr>
      <w:bookmarkStart w:id="218"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xml:space="preserve">] at any time before the [relevant] Break Date by notifying the Tenant.  </w:t>
      </w:r>
      <w:r>
        <w:t>If the Landlord does so and this Lease ends on the [relevant] Break Date, the Tenant must still comply with the relevant pr</w:t>
      </w:r>
      <w:r>
        <w:t>e-conditions, as an obligation, as soon as reasonably practicable after the date on which this Lease ends.</w:t>
      </w:r>
    </w:p>
    <w:bookmarkEnd w:id="218"/>
    <w:p w14:paraId="3536C561" w14:textId="7E9DA4BE" w:rsidR="00701458" w:rsidRDefault="000716C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13EF13C" w14:textId="463E9B1D" w:rsidR="00701458" w:rsidRDefault="000716C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7"/>
      </w:r>
    </w:p>
    <w:p w14:paraId="36B939DA" w14:textId="03517206" w:rsidR="00701458" w:rsidRDefault="000716C6">
      <w:pPr>
        <w:pStyle w:val="SHHeading2"/>
      </w:pPr>
      <w:r>
        <w:t>Time is of the essence for the purposes of this clause </w:t>
      </w:r>
      <w:r>
        <w:rPr>
          <w:b/>
        </w:rPr>
        <w:fldChar w:fldCharType="begin"/>
      </w:r>
      <w:r>
        <w:rPr>
          <w:b/>
        </w:rPr>
        <w:instrText xml:space="preserve"> REF _Ref322091428 \r \h  \* MERG</w:instrText>
      </w:r>
      <w:r>
        <w:rPr>
          <w:b/>
        </w:rPr>
        <w:instrText xml:space="preserve">EFORMAT </w:instrText>
      </w:r>
      <w:r>
        <w:rPr>
          <w:b/>
        </w:rPr>
      </w:r>
      <w:r>
        <w:rPr>
          <w:b/>
        </w:rPr>
        <w:fldChar w:fldCharType="separate"/>
      </w:r>
      <w:r>
        <w:rPr>
          <w:b/>
        </w:rPr>
        <w:t>8</w:t>
      </w:r>
      <w:r>
        <w:rPr>
          <w:b/>
        </w:rPr>
        <w:fldChar w:fldCharType="end"/>
      </w:r>
      <w:r>
        <w:t>.]</w:t>
      </w:r>
    </w:p>
    <w:p w14:paraId="7AED3CBA" w14:textId="77777777" w:rsidR="00701458" w:rsidRDefault="000716C6">
      <w:pPr>
        <w:pStyle w:val="SHHeading1"/>
      </w:pPr>
      <w:bookmarkStart w:id="219" w:name="_Toc536773123"/>
      <w:bookmarkStart w:id="220" w:name="_Toc112850439"/>
      <w:r>
        <w:t>JURISDICTION</w:t>
      </w:r>
      <w:bookmarkEnd w:id="219"/>
      <w:bookmarkEnd w:id="220"/>
    </w:p>
    <w:p w14:paraId="7A3FB848" w14:textId="77777777" w:rsidR="00701458" w:rsidRDefault="000716C6">
      <w:pPr>
        <w:pStyle w:val="SHHeading2"/>
      </w:pPr>
      <w:r>
        <w:t>This Lease and any non-contractual obligations arising out of or in connection with it will be governed by the law of England and Wales.</w:t>
      </w:r>
    </w:p>
    <w:p w14:paraId="798DA727" w14:textId="3BE3ACFC" w:rsidR="00701458" w:rsidRDefault="000716C6">
      <w:pPr>
        <w:pStyle w:val="SHHeading2"/>
      </w:pPr>
      <w:r>
        <w:t>Subject to clause </w:t>
      </w:r>
      <w:r>
        <w:rPr>
          <w:b/>
        </w:rPr>
        <w:fldChar w:fldCharType="begin"/>
      </w:r>
      <w:r>
        <w:rPr>
          <w:b/>
        </w:rPr>
        <w:instrText xml:space="preserve"> REF _Ref</w:instrText>
      </w:r>
      <w:r>
        <w:rPr>
          <w:b/>
        </w:rPr>
        <w:instrText xml:space="preserve">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w:t>
      </w:r>
      <w:r>
        <w:t>ction to decide any dispute arising out of or in connection with this Lease, including in relation to any non-contractual obligations.</w:t>
      </w:r>
    </w:p>
    <w:p w14:paraId="4A526CE4" w14:textId="77777777" w:rsidR="00701458" w:rsidRDefault="000716C6">
      <w:pPr>
        <w:pStyle w:val="SHHeading2"/>
      </w:pPr>
      <w:bookmarkStart w:id="221" w:name="_Ref361218488"/>
      <w:r>
        <w:t>Any party may seek to enforce an order of the courts of England and Wales arising out of or in connection with this Lease</w:t>
      </w:r>
      <w:r>
        <w:t>, including in relation to any non-contractual obligations, in any court of competent jurisdiction.</w:t>
      </w:r>
      <w:bookmarkEnd w:id="221"/>
    </w:p>
    <w:p w14:paraId="57284C0E" w14:textId="77777777" w:rsidR="00701458" w:rsidRDefault="000716C6">
      <w:pPr>
        <w:pStyle w:val="SHHeading1"/>
      </w:pPr>
      <w:bookmarkStart w:id="222" w:name="_Toc536773124"/>
      <w:bookmarkStart w:id="223" w:name="_Toc112850440"/>
      <w:r>
        <w:t>LEGAL EFFECT</w:t>
      </w:r>
      <w:bookmarkEnd w:id="222"/>
      <w:bookmarkEnd w:id="223"/>
    </w:p>
    <w:p w14:paraId="3FFA9E23" w14:textId="35EA4264" w:rsidR="00701458" w:rsidRDefault="000716C6">
      <w:pPr>
        <w:pStyle w:val="SHParagraph1"/>
      </w:pPr>
      <w:r>
        <w:t>This Lease takes effect and binds the parties from and including the date at clause </w:t>
      </w:r>
      <w:r>
        <w:t>LR1.</w:t>
      </w:r>
    </w:p>
    <w:p w14:paraId="0C917185" w14:textId="77777777" w:rsidR="00701458" w:rsidRDefault="00701458">
      <w:pPr>
        <w:pStyle w:val="SHNormal"/>
      </w:pPr>
    </w:p>
    <w:p w14:paraId="42BCB5C3" w14:textId="77777777" w:rsidR="00701458" w:rsidRDefault="00701458">
      <w:pPr>
        <w:pStyle w:val="SHNormal"/>
      </w:pPr>
    </w:p>
    <w:p w14:paraId="5C95C764" w14:textId="77777777" w:rsidR="00701458" w:rsidRDefault="00701458">
      <w:pPr>
        <w:pStyle w:val="SHNormal"/>
        <w:sectPr w:rsidR="00701458">
          <w:footerReference w:type="default" r:id="rId24"/>
          <w:footerReference w:type="first" r:id="rId25"/>
          <w:pgSz w:w="11907" w:h="16839" w:code="9"/>
          <w:pgMar w:top="1417" w:right="1417" w:bottom="1417" w:left="1417" w:header="709" w:footer="709" w:gutter="0"/>
          <w:pgNumType w:start="1"/>
          <w:cols w:space="708"/>
          <w:docGrid w:linePitch="360"/>
        </w:sectPr>
      </w:pPr>
      <w:bookmarkStart w:id="224" w:name="_Ref322092052"/>
    </w:p>
    <w:p w14:paraId="790F2117" w14:textId="77777777" w:rsidR="00701458" w:rsidRDefault="00701458">
      <w:pPr>
        <w:pStyle w:val="SHScheduleHeading"/>
      </w:pPr>
      <w:bookmarkStart w:id="225" w:name="_Toc536773125"/>
      <w:bookmarkStart w:id="226" w:name="_Ref498959991"/>
      <w:bookmarkStart w:id="227" w:name="_Toc112850441"/>
      <w:bookmarkEnd w:id="225"/>
      <w:bookmarkEnd w:id="227"/>
    </w:p>
    <w:p w14:paraId="5475606C" w14:textId="77777777" w:rsidR="00701458" w:rsidRDefault="000716C6">
      <w:pPr>
        <w:pStyle w:val="SHScheduleSubHeading"/>
      </w:pPr>
      <w:bookmarkStart w:id="228" w:name="_Toc536773126"/>
      <w:bookmarkStart w:id="229" w:name="_Toc112850442"/>
      <w:bookmarkEnd w:id="226"/>
      <w:r>
        <w:t>Rights</w:t>
      </w:r>
      <w:bookmarkEnd w:id="228"/>
      <w:bookmarkEnd w:id="229"/>
    </w:p>
    <w:p w14:paraId="3600ECD2" w14:textId="0DFA2360" w:rsidR="00701458" w:rsidRDefault="000716C6">
      <w:pPr>
        <w:pStyle w:val="SHPart"/>
      </w:pPr>
      <w:bookmarkStart w:id="230" w:name="_Ref383430802"/>
      <w:bookmarkStart w:id="231" w:name="_Toc536773127"/>
      <w:bookmarkStart w:id="232" w:name="_Toc112850443"/>
      <w:bookmarkEnd w:id="224"/>
      <w:r>
        <w:t xml:space="preserve">: </w:t>
      </w:r>
      <w:bookmarkStart w:id="233" w:name="_Ref498959982"/>
      <w:r>
        <w:t>Tenant’</w:t>
      </w:r>
      <w:r>
        <w:t>s Rights</w:t>
      </w:r>
      <w:r>
        <w:rPr>
          <w:rStyle w:val="FootnoteReference"/>
          <w:b/>
        </w:rPr>
        <w:footnoteReference w:id="98"/>
      </w:r>
      <w:bookmarkEnd w:id="230"/>
      <w:bookmarkEnd w:id="231"/>
      <w:bookmarkEnd w:id="233"/>
      <w:bookmarkEnd w:id="232"/>
    </w:p>
    <w:p w14:paraId="5C8A091B" w14:textId="2051F46A" w:rsidR="00701458" w:rsidRDefault="000716C6">
      <w:pPr>
        <w:pStyle w:val="SHNormal"/>
      </w:pPr>
      <w:r>
        <w:t>The following rights are granted to the Tenant in common with the Landlord, any person authorised by the Landlord and all other tenants and occupiers of the C</w:t>
      </w:r>
      <w:r>
        <w:t>entre but subject to the Landlord’</w:t>
      </w:r>
      <w:r>
        <w:t>s rights:</w:t>
      </w:r>
    </w:p>
    <w:p w14:paraId="368C4253" w14:textId="77777777" w:rsidR="00701458" w:rsidRDefault="000716C6">
      <w:pPr>
        <w:pStyle w:val="SHScheduleText1"/>
        <w:keepNext/>
        <w:rPr>
          <w:b/>
        </w:rPr>
      </w:pPr>
      <w:bookmarkStart w:id="234" w:name="_Ref355780629"/>
      <w:r>
        <w:rPr>
          <w:b/>
        </w:rPr>
        <w:t>Running of services</w:t>
      </w:r>
      <w:bookmarkEnd w:id="234"/>
    </w:p>
    <w:p w14:paraId="3DD94B1C" w14:textId="77777777" w:rsidR="00701458" w:rsidRDefault="000716C6">
      <w:pPr>
        <w:pStyle w:val="SHScheduleText2"/>
      </w:pPr>
      <w:r>
        <w:t>To connect to and use the existing Conducting Media at the Centre</w:t>
      </w:r>
      <w:r>
        <w:t xml:space="preserve"> intended to serve the Premises for the passage of Supplies from and to the Premises.</w:t>
      </w:r>
    </w:p>
    <w:p w14:paraId="54234CA9" w14:textId="77777777" w:rsidR="00701458" w:rsidRDefault="000716C6">
      <w:pPr>
        <w:pStyle w:val="SHScheduleText2"/>
      </w:pPr>
      <w:bookmarkStart w:id="235" w:name="_Ref382487659"/>
      <w:bookmarkStart w:id="236" w:name="_Ref498962966"/>
      <w:r>
        <w:t>To use a fair proportion of the Supply Runs allocated to tenants for their use within the Centre that the Landlord has designated for the purpose of installing and runnin</w:t>
      </w:r>
      <w:r>
        <w:t>g new Conducting Media exclusively serving the Premises.</w:t>
      </w:r>
      <w:bookmarkEnd w:id="235"/>
      <w:bookmarkEnd w:id="236"/>
    </w:p>
    <w:p w14:paraId="6940C0EA" w14:textId="77777777" w:rsidR="00701458" w:rsidRDefault="000716C6">
      <w:pPr>
        <w:pStyle w:val="SHScheduleText1"/>
        <w:keepNext/>
        <w:rPr>
          <w:b/>
        </w:rPr>
      </w:pPr>
      <w:bookmarkStart w:id="237" w:name="_Ref355787028"/>
      <w:r>
        <w:rPr>
          <w:b/>
        </w:rPr>
        <w:t>Access and servicing</w:t>
      </w:r>
      <w:bookmarkEnd w:id="237"/>
    </w:p>
    <w:p w14:paraId="7435C2D2" w14:textId="249EB723" w:rsidR="00701458" w:rsidRDefault="000716C6">
      <w:pPr>
        <w:pStyle w:val="SHScheduleText2"/>
      </w:pPr>
      <w:r>
        <w:t>To have access to and from the Premises on foot only over the Common Parts </w:t>
      </w:r>
      <w:r>
        <w:t>designated by the Landlord for the Tenant’</w:t>
      </w:r>
      <w:r>
        <w:t>s use.</w:t>
      </w:r>
    </w:p>
    <w:p w14:paraId="4D7FEF1E" w14:textId="6F1AA1AE" w:rsidR="00701458" w:rsidRDefault="000716C6">
      <w:pPr>
        <w:pStyle w:val="SHScheduleText2"/>
      </w:pPr>
      <w:r>
        <w:t>During the Servicing Hours (and subject to clause </w:t>
      </w:r>
      <w:r>
        <w:rPr>
          <w:b/>
        </w:rPr>
        <w:fldChar w:fldCharType="begin"/>
      </w:r>
      <w:r>
        <w:rPr>
          <w:b/>
        </w:rPr>
        <w:instrText xml:space="preserve"> REF</w:instrText>
      </w:r>
      <w:r>
        <w:rPr>
          <w:b/>
        </w:rPr>
        <w:instrText xml:space="preserve">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14:paraId="4005436A" w14:textId="77777777" w:rsidR="00701458" w:rsidRDefault="000716C6">
      <w:pPr>
        <w:pStyle w:val="SHScheduleText3"/>
      </w:pPr>
      <w:bookmarkStart w:id="238" w:name="_Ref383181620"/>
      <w:r>
        <w:t xml:space="preserve">any service area for loading and </w:t>
      </w:r>
      <w:r>
        <w:t>unloading and otherwise servicing the Premises;</w:t>
      </w:r>
      <w:bookmarkEnd w:id="238"/>
    </w:p>
    <w:p w14:paraId="24F81A78" w14:textId="442BDAC7" w:rsidR="00701458" w:rsidRDefault="000716C6">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14:paraId="5D1C22B7" w14:textId="590DABF5" w:rsidR="00701458" w:rsidRDefault="000716C6">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w:instrText>
      </w:r>
      <w:r>
        <w:rPr>
          <w:b/>
        </w:rPr>
        <w:instrText xml:space="preserve">3181620 \r \h  \* MERGEFORMAT </w:instrText>
      </w:r>
      <w:r>
        <w:rPr>
          <w:b/>
        </w:rPr>
      </w:r>
      <w:r>
        <w:rPr>
          <w:b/>
        </w:rPr>
        <w:fldChar w:fldCharType="separate"/>
      </w:r>
      <w:r>
        <w:rPr>
          <w:b/>
        </w:rPr>
        <w:t>2.2.1</w:t>
      </w:r>
      <w:r>
        <w:rPr>
          <w:b/>
        </w:rPr>
        <w:fldChar w:fldCharType="end"/>
      </w:r>
      <w:r>
        <w:t>.</w:t>
      </w:r>
    </w:p>
    <w:p w14:paraId="1B6CBE5E" w14:textId="70821EC3" w:rsidR="00701458" w:rsidRDefault="000716C6">
      <w:pPr>
        <w:pStyle w:val="SHScheduleText2"/>
      </w:pPr>
      <w:r>
        <w:t>To have access on foot and, where appropriate, with vehicles over any other Common Parts </w:t>
      </w:r>
      <w:r>
        <w:t>designated by the Landlord for the Tenant’</w:t>
      </w:r>
      <w:r>
        <w:t>s use in order to exe</w:t>
      </w:r>
      <w:r>
        <w:t xml:space="preserv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5CFE79A" w14:textId="77777777" w:rsidR="00701458" w:rsidRDefault="000716C6">
      <w:pPr>
        <w:pStyle w:val="SHScheduleText1"/>
        <w:keepNext/>
      </w:pPr>
      <w:r>
        <w:rPr>
          <w:b/>
        </w:rPr>
        <w:t>Refuse disposal</w:t>
      </w:r>
    </w:p>
    <w:p w14:paraId="03F4D56B" w14:textId="59F6FF39" w:rsidR="00701458" w:rsidRDefault="000716C6">
      <w:pPr>
        <w:pStyle w:val="SHParagraph1"/>
      </w:pPr>
      <w:r>
        <w:t>To deposit rubbish in any receptacles or waste compactors within the Common Parts </w:t>
      </w:r>
      <w:r>
        <w:t>provided by the Landlord for that purpose and designated by the Landlord for the use of the Tenant.</w:t>
      </w:r>
    </w:p>
    <w:p w14:paraId="62AC0E82" w14:textId="77777777" w:rsidR="00701458" w:rsidRDefault="000716C6">
      <w:pPr>
        <w:pStyle w:val="SHScheduleText1"/>
        <w:keepNext/>
      </w:pPr>
      <w:r>
        <w:rPr>
          <w:b/>
        </w:rPr>
        <w:t>Entry onto the Common Parts</w:t>
      </w:r>
    </w:p>
    <w:p w14:paraId="7DB58A9B" w14:textId="57A66A64" w:rsidR="00701458" w:rsidRDefault="000716C6">
      <w:pPr>
        <w:pStyle w:val="SHScheduleText2"/>
      </w:pPr>
      <w:r>
        <w:t>If the relevan</w:t>
      </w:r>
      <w:r>
        <w:t>t work cannot otherwise be reasonably carried out, to enter the Common Parts </w:t>
      </w:r>
      <w:r>
        <w:t>to comply with the Tenant’</w:t>
      </w:r>
      <w:r>
        <w:t xml:space="preserve">s obligations in this Lease.  </w:t>
      </w:r>
      <w:r>
        <w:t>When exercising this right, the Tenant must:</w:t>
      </w:r>
    </w:p>
    <w:p w14:paraId="38936667" w14:textId="5A01B9BD" w:rsidR="00701458" w:rsidRDefault="000716C6">
      <w:pPr>
        <w:pStyle w:val="SHScheduleText3"/>
      </w:pPr>
      <w:r>
        <w:t>give the Landlord at least [three] Business Days’</w:t>
      </w:r>
      <w:r>
        <w:t xml:space="preserve"> prior notice (except in the </w:t>
      </w:r>
      <w:r>
        <w:t>case of emergency, when the Tenant must give as much notice as may be reasonably practicable);</w:t>
      </w:r>
    </w:p>
    <w:p w14:paraId="09CC4E45" w14:textId="1FCE4BB1" w:rsidR="00701458" w:rsidRDefault="000716C6">
      <w:pPr>
        <w:pStyle w:val="SHScheduleText3"/>
      </w:pPr>
      <w:r>
        <w:t>observe the Landlord’</w:t>
      </w:r>
      <w:r>
        <w:t>s requirements (but where that includes being accompanied by the Landlord’</w:t>
      </w:r>
      <w:r>
        <w:t>s representative the Landlord must make that representative availa</w:t>
      </w:r>
      <w:r>
        <w:t>ble);</w:t>
      </w:r>
    </w:p>
    <w:p w14:paraId="7DE3602A" w14:textId="77777777" w:rsidR="00701458" w:rsidRDefault="000716C6">
      <w:pPr>
        <w:pStyle w:val="SHScheduleText3"/>
      </w:pPr>
      <w:r>
        <w:lastRenderedPageBreak/>
        <w:t>cause as little interference to the operation and use of the Centre as reasonably practicable;</w:t>
      </w:r>
    </w:p>
    <w:p w14:paraId="16ED26D1" w14:textId="77777777" w:rsidR="00701458" w:rsidRDefault="000716C6">
      <w:pPr>
        <w:pStyle w:val="SHScheduleText3"/>
      </w:pPr>
      <w:r>
        <w:t>cause as little physical damage as is reasonably practicable;</w:t>
      </w:r>
    </w:p>
    <w:p w14:paraId="22F6E7A2" w14:textId="77777777" w:rsidR="00701458" w:rsidRDefault="000716C6">
      <w:pPr>
        <w:pStyle w:val="SHScheduleText3"/>
      </w:pPr>
      <w:r>
        <w:t>repair any physical damage that the Tenant causes as soon as reasonably practicable;</w:t>
      </w:r>
    </w:p>
    <w:p w14:paraId="7521052B" w14:textId="0AA4C904" w:rsidR="00701458" w:rsidRDefault="000716C6">
      <w:pPr>
        <w:pStyle w:val="SHScheduleText3"/>
      </w:pPr>
      <w:r>
        <w:t>where en</w:t>
      </w:r>
      <w:r>
        <w:t>tering to carry out works, obtain the Landlord’</w:t>
      </w:r>
      <w:r>
        <w:t>s approval to the location, method of working and any other material matters relating to the preparation for, and execution of, the works;</w:t>
      </w:r>
    </w:p>
    <w:p w14:paraId="0ED0423A" w14:textId="2B4FCF75" w:rsidR="00701458" w:rsidRDefault="000716C6">
      <w:pPr>
        <w:pStyle w:val="SHScheduleText3"/>
      </w:pPr>
      <w:r>
        <w:t>remain upon the Common Parts </w:t>
      </w:r>
      <w:r>
        <w:t>for no longer than is reasonably necessar</w:t>
      </w:r>
      <w:r>
        <w:t>y; and</w:t>
      </w:r>
    </w:p>
    <w:p w14:paraId="66896B6F" w14:textId="77777777" w:rsidR="00701458" w:rsidRDefault="000716C6">
      <w:pPr>
        <w:pStyle w:val="SHScheduleText3"/>
      </w:pPr>
      <w:r>
        <w:t>where practicable, exercise this right outside the normal business hours of the Centre.</w:t>
      </w:r>
    </w:p>
    <w:p w14:paraId="40EB5C4A" w14:textId="77777777" w:rsidR="00701458" w:rsidRDefault="000716C6">
      <w:pPr>
        <w:pStyle w:val="SHScheduleText1"/>
        <w:keepNext/>
      </w:pPr>
      <w:r>
        <w:t>[</w:t>
      </w:r>
      <w:bookmarkStart w:id="239" w:name="_Ref361325402"/>
      <w:bookmarkStart w:id="240" w:name="_Ref498960044"/>
      <w:bookmarkEnd w:id="239"/>
      <w:r>
        <w:rPr>
          <w:b/>
        </w:rPr>
        <w:t>Plant Area</w:t>
      </w:r>
      <w:bookmarkEnd w:id="240"/>
    </w:p>
    <w:p w14:paraId="204049FE" w14:textId="210126A1" w:rsidR="00701458" w:rsidRDefault="000716C6">
      <w:pPr>
        <w:pStyle w:val="SHParagraph1"/>
      </w:pPr>
      <w:bookmarkStart w:id="24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w:instrText>
      </w:r>
      <w:r>
        <w:rPr>
          <w:b/>
        </w:rPr>
        <w:instrText xml:space="preserve">F _Ref498958301 \n \h </w:instrText>
      </w:r>
      <w:r>
        <w:rPr>
          <w:b/>
        </w:rPr>
      </w:r>
      <w:r>
        <w:rPr>
          <w:b/>
        </w:rPr>
        <w:fldChar w:fldCharType="separate"/>
      </w:r>
      <w:r>
        <w:rPr>
          <w:b/>
        </w:rPr>
        <w:t>4.11.5</w:t>
      </w:r>
      <w:r>
        <w:rPr>
          <w:b/>
        </w:rPr>
        <w:fldChar w:fldCharType="end"/>
      </w:r>
      <w:r>
        <w:t>.]</w:t>
      </w:r>
    </w:p>
    <w:bookmarkEnd w:id="241"/>
    <w:p w14:paraId="5D635735" w14:textId="77777777" w:rsidR="00701458" w:rsidRDefault="000716C6">
      <w:pPr>
        <w:pStyle w:val="SHScheduleText1"/>
        <w:keepNext/>
      </w:pPr>
      <w:r>
        <w:rPr>
          <w:b/>
        </w:rPr>
        <w:t>Directory board</w:t>
      </w:r>
    </w:p>
    <w:p w14:paraId="47158676" w14:textId="37DAA21D" w:rsidR="00701458" w:rsidRDefault="000716C6">
      <w:pPr>
        <w:pStyle w:val="SHParagraph1"/>
      </w:pPr>
      <w:r>
        <w:t>To exhibit the Tenant’</w:t>
      </w:r>
      <w:r>
        <w:t>s trading name [in the Landlord’</w:t>
      </w:r>
      <w:r>
        <w:t>s house style]</w:t>
      </w:r>
      <w:r>
        <w:t xml:space="preserve"> on any appropriate Centre directory board.</w:t>
      </w:r>
    </w:p>
    <w:p w14:paraId="1FD44086" w14:textId="77777777" w:rsidR="00701458" w:rsidRDefault="000716C6">
      <w:pPr>
        <w:pStyle w:val="SHScheduleText1"/>
        <w:keepNext/>
        <w:rPr>
          <w:b/>
        </w:rPr>
      </w:pPr>
      <w:r>
        <w:rPr>
          <w:b/>
        </w:rPr>
        <w:t>Support and shelter</w:t>
      </w:r>
    </w:p>
    <w:p w14:paraId="2CBC1E7C" w14:textId="77777777" w:rsidR="00701458" w:rsidRDefault="000716C6">
      <w:pPr>
        <w:pStyle w:val="SHParagraph1"/>
      </w:pPr>
      <w:r>
        <w:t>Support and shelter for the Premises from the Centre.</w:t>
      </w:r>
    </w:p>
    <w:p w14:paraId="47EA51AA" w14:textId="77777777" w:rsidR="00701458" w:rsidRDefault="000716C6">
      <w:pPr>
        <w:pStyle w:val="SHScheduleText1"/>
        <w:keepNext/>
      </w:pPr>
      <w:r>
        <w:t>[</w:t>
      </w:r>
      <w:bookmarkStart w:id="242" w:name="_Ref386190643"/>
      <w:r>
        <w:rPr>
          <w:b/>
        </w:rPr>
        <w:t>Staff parking</w:t>
      </w:r>
      <w:r>
        <w:rPr>
          <w:rStyle w:val="FootnoteReference"/>
        </w:rPr>
        <w:footnoteReference w:id="99"/>
      </w:r>
      <w:bookmarkEnd w:id="242"/>
    </w:p>
    <w:p w14:paraId="034BBFB4" w14:textId="401B9A76" w:rsidR="00701458" w:rsidRDefault="000716C6">
      <w:pPr>
        <w:pStyle w:val="SHParagraph1"/>
      </w:pPr>
      <w:r>
        <w:rPr>
          <w:b/>
          <w:bCs/>
        </w:rPr>
        <w:t>Option 1</w:t>
      </w:r>
      <w:r>
        <w:rPr>
          <w:b/>
          <w:bCs/>
        </w:rPr>
        <w:t>: Non-designated spaces for parking</w:t>
      </w:r>
    </w:p>
    <w:p w14:paraId="0C0600CF" w14:textId="77777777" w:rsidR="00701458" w:rsidRDefault="000716C6">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w:t>
      </w:r>
      <w:r>
        <w:t>t at any time) for the parking of vehicles belonging to persons working at or authorised visitors to the Premises.</w:t>
      </w:r>
    </w:p>
    <w:p w14:paraId="5D59C351" w14:textId="77777777" w:rsidR="00701458" w:rsidRDefault="000716C6">
      <w:pPr>
        <w:pStyle w:val="SHParagraph1"/>
      </w:pPr>
      <w:r>
        <w:rPr>
          <w:b/>
          <w:bCs/>
        </w:rPr>
        <w:t>OR</w:t>
      </w:r>
    </w:p>
    <w:p w14:paraId="57A6DB26" w14:textId="193AAA06" w:rsidR="00701458" w:rsidRDefault="000716C6">
      <w:pPr>
        <w:pStyle w:val="SHParagraph1"/>
        <w:rPr>
          <w:b/>
          <w:bCs/>
        </w:rPr>
      </w:pPr>
      <w:r>
        <w:rPr>
          <w:b/>
          <w:bCs/>
        </w:rPr>
        <w:t>Option 2</w:t>
      </w:r>
      <w:r>
        <w:rPr>
          <w:b/>
          <w:bCs/>
        </w:rPr>
        <w:t>: Designated spaces for parking subject to a right to move those spaces</w:t>
      </w:r>
    </w:p>
    <w:p w14:paraId="37321E77" w14:textId="77777777" w:rsidR="00701458" w:rsidRDefault="000716C6">
      <w:pPr>
        <w:pStyle w:val="SHScheduleText2"/>
      </w:pPr>
      <w:r>
        <w:t>To use those areas shown coloured [COLOUR] on [the Plan][P</w:t>
      </w:r>
      <w:r>
        <w:t>lan [NUMBER]] (or an equivalent number of parking spaces in any location or locations within or adjoining the Centre notified by the Landlord to the Tenant at any time) for the parking of [NUMBER] vehicles belonging to persons working at or authorised visi</w:t>
      </w:r>
      <w:r>
        <w:t>tors to the Premises.</w:t>
      </w:r>
    </w:p>
    <w:p w14:paraId="18C79705" w14:textId="77777777" w:rsidR="00701458" w:rsidRDefault="000716C6">
      <w:pPr>
        <w:pStyle w:val="SHScheduleText2"/>
      </w:pPr>
      <w:r>
        <w:t>[To use, on a first come first served basis, any cycle racks within the Centre to park bicycles.]]</w:t>
      </w:r>
    </w:p>
    <w:p w14:paraId="3BF961D9" w14:textId="77777777" w:rsidR="00701458" w:rsidRDefault="000716C6">
      <w:pPr>
        <w:pStyle w:val="SHScheduleText1"/>
        <w:keepNext/>
      </w:pPr>
      <w:r>
        <w:t>[</w:t>
      </w:r>
      <w:r>
        <w:rPr>
          <w:b/>
        </w:rPr>
        <w:t>Toilet facilities</w:t>
      </w:r>
    </w:p>
    <w:p w14:paraId="692BA329" w14:textId="52664E18" w:rsidR="00701458" w:rsidRDefault="000716C6">
      <w:pPr>
        <w:pStyle w:val="SHParagraph1"/>
      </w:pPr>
      <w:r>
        <w:t>To use any toilet facilities within the Common Parts </w:t>
      </w:r>
      <w:r>
        <w:t>designated by the Landlord as facilities for the use of the Ten</w:t>
      </w:r>
      <w:r>
        <w:t>ant.]</w:t>
      </w:r>
    </w:p>
    <w:p w14:paraId="4A1F5A39" w14:textId="77777777" w:rsidR="00701458" w:rsidRDefault="000716C6">
      <w:pPr>
        <w:pStyle w:val="SHScheduleText1"/>
        <w:keepNext/>
      </w:pPr>
      <w:r>
        <w:lastRenderedPageBreak/>
        <w:t>[</w:t>
      </w:r>
      <w:r>
        <w:rPr>
          <w:b/>
        </w:rPr>
        <w:t>Escape</w:t>
      </w:r>
    </w:p>
    <w:p w14:paraId="2FD51FFD" w14:textId="77777777" w:rsidR="00701458" w:rsidRDefault="000716C6">
      <w:pPr>
        <w:pStyle w:val="SHParagraph1"/>
      </w:pPr>
      <w:r>
        <w:t>On foot only, in emergencies and for fire escape drills, to use all fire escape routes in the Centre designated by the Landlord for the use of the Tenant whether or not forming part of the Common Parts.]</w:t>
      </w:r>
    </w:p>
    <w:p w14:paraId="1E38FA3D" w14:textId="21400295" w:rsidR="00701458" w:rsidRDefault="000716C6">
      <w:pPr>
        <w:pStyle w:val="SHPart"/>
      </w:pPr>
      <w:bookmarkStart w:id="243" w:name="_Ref322094422"/>
      <w:bookmarkStart w:id="244" w:name="_Toc536773128"/>
      <w:bookmarkStart w:id="245" w:name="_Toc112850444"/>
      <w:r>
        <w:t xml:space="preserve">: </w:t>
      </w:r>
      <w:bookmarkStart w:id="246" w:name="_Ref498960004"/>
      <w:r>
        <w:t>Landlord’</w:t>
      </w:r>
      <w:r>
        <w:t>s Rights</w:t>
      </w:r>
      <w:bookmarkEnd w:id="243"/>
      <w:bookmarkEnd w:id="244"/>
      <w:bookmarkEnd w:id="246"/>
      <w:bookmarkEnd w:id="245"/>
    </w:p>
    <w:p w14:paraId="0AE4BB06" w14:textId="77777777" w:rsidR="00701458" w:rsidRDefault="000716C6">
      <w:pPr>
        <w:pStyle w:val="SHNormal"/>
      </w:pPr>
      <w:r>
        <w:t>The following righ</w:t>
      </w:r>
      <w:r>
        <w:t>ts are excepted and reserved to the Landlord:</w:t>
      </w:r>
    </w:p>
    <w:p w14:paraId="03E785E3" w14:textId="77777777" w:rsidR="00701458" w:rsidRDefault="000716C6">
      <w:pPr>
        <w:pStyle w:val="SHScheduleText1"/>
        <w:keepNext/>
        <w:numPr>
          <w:ilvl w:val="2"/>
          <w:numId w:val="36"/>
        </w:numPr>
        <w:rPr>
          <w:b/>
        </w:rPr>
      </w:pPr>
      <w:r>
        <w:rPr>
          <w:b/>
        </w:rPr>
        <w:t>Support, shelter, light and air</w:t>
      </w:r>
    </w:p>
    <w:p w14:paraId="64080B7C" w14:textId="77777777" w:rsidR="00701458" w:rsidRDefault="000716C6">
      <w:pPr>
        <w:pStyle w:val="SHScheduleText2"/>
      </w:pPr>
      <w:r>
        <w:t>Support and shelter for the remainder of the Centre from the Premises.</w:t>
      </w:r>
    </w:p>
    <w:p w14:paraId="23AD92D4" w14:textId="77777777" w:rsidR="00701458" w:rsidRDefault="000716C6">
      <w:pPr>
        <w:pStyle w:val="SHScheduleText2"/>
      </w:pPr>
      <w:r>
        <w:t>All rights of light or air to the Premises that now exist or that might (but for this reservation) be acqui</w:t>
      </w:r>
      <w:r>
        <w:t>red over any other land.</w:t>
      </w:r>
    </w:p>
    <w:p w14:paraId="54E68F61" w14:textId="77777777" w:rsidR="00701458" w:rsidRDefault="000716C6">
      <w:pPr>
        <w:pStyle w:val="SHScheduleText1"/>
        <w:keepNext/>
        <w:rPr>
          <w:b/>
        </w:rPr>
      </w:pPr>
      <w:r>
        <w:rPr>
          <w:b/>
        </w:rPr>
        <w:t>Running of services</w:t>
      </w:r>
    </w:p>
    <w:p w14:paraId="2C175734" w14:textId="77777777" w:rsidR="00701458" w:rsidRDefault="000716C6">
      <w:pPr>
        <w:pStyle w:val="SHParagraph1"/>
      </w:pPr>
      <w:r>
        <w:t>The passage and running of Supplies from and to the remainder of the Centre through existing Conducting Media (if any) within the Premises.</w:t>
      </w:r>
    </w:p>
    <w:p w14:paraId="16792D00" w14:textId="77777777" w:rsidR="00701458" w:rsidRDefault="000716C6">
      <w:pPr>
        <w:pStyle w:val="SHScheduleText1"/>
        <w:keepNext/>
      </w:pPr>
      <w:bookmarkStart w:id="247" w:name="_Ref355788485"/>
      <w:r>
        <w:rPr>
          <w:b/>
        </w:rPr>
        <w:t>Entry on to the Premises</w:t>
      </w:r>
      <w:r>
        <w:rPr>
          <w:rStyle w:val="FootnoteReference"/>
        </w:rPr>
        <w:footnoteReference w:id="100"/>
      </w:r>
      <w:bookmarkEnd w:id="247"/>
    </w:p>
    <w:p w14:paraId="41C01AF0" w14:textId="77777777" w:rsidR="00701458" w:rsidRDefault="000716C6">
      <w:pPr>
        <w:pStyle w:val="SHScheduleText2"/>
      </w:pPr>
      <w:r>
        <w:t>To enter the Premises to:</w:t>
      </w:r>
    </w:p>
    <w:p w14:paraId="01D63D09" w14:textId="7450397D" w:rsidR="00701458" w:rsidRDefault="000716C6">
      <w:pPr>
        <w:pStyle w:val="SHScheduleText3"/>
      </w:pPr>
      <w:r>
        <w:t xml:space="preserve">review or measure </w:t>
      </w:r>
      <w:r>
        <w:t>the Environmental Performance of the Premises including to install, inspect, clean, maintain, replace and to take readings from metering equipment, heat cost allocators and thermostatic radiator valves within or relating to the Premises and to prepare an E</w:t>
      </w:r>
      <w:r>
        <w:t>PC; and</w:t>
      </w:r>
    </w:p>
    <w:p w14:paraId="12F03F90" w14:textId="77777777" w:rsidR="00701458" w:rsidRDefault="000716C6">
      <w:pPr>
        <w:pStyle w:val="SHScheduleText3"/>
      </w:pPr>
      <w:r>
        <w:t>estimate the current value or rebuilding cost of the Premises and the Centre for insurance or any other purpose.</w:t>
      </w:r>
    </w:p>
    <w:p w14:paraId="25C3411F" w14:textId="77777777" w:rsidR="00701458" w:rsidRDefault="000716C6">
      <w:pPr>
        <w:pStyle w:val="SHScheduleText2"/>
      </w:pPr>
      <w:r>
        <w:t>If the relevant work cannot be reasonably carried out without entry onto the Premises, to enter them to:</w:t>
      </w:r>
    </w:p>
    <w:p w14:paraId="4EA60985" w14:textId="77777777" w:rsidR="00701458" w:rsidRDefault="000716C6">
      <w:pPr>
        <w:pStyle w:val="SHScheduleText3"/>
      </w:pPr>
      <w:r>
        <w:t xml:space="preserve">build on or into any boundary </w:t>
      </w:r>
      <w:r>
        <w:t>or party walls on or adjacent to the Premises;</w:t>
      </w:r>
    </w:p>
    <w:p w14:paraId="52C80330" w14:textId="77777777" w:rsidR="00701458" w:rsidRDefault="000716C6">
      <w:pPr>
        <w:pStyle w:val="SHScheduleText3"/>
      </w:pPr>
      <w:r>
        <w:t>inspect, repair, alter, decorate, rebuild or carry out other works upon the Centre;</w:t>
      </w:r>
    </w:p>
    <w:p w14:paraId="5E2F3A67" w14:textId="77777777" w:rsidR="00701458" w:rsidRDefault="000716C6">
      <w:pPr>
        <w:pStyle w:val="SHScheduleText3"/>
      </w:pPr>
      <w:r>
        <w:t>inspect, clean, maintain, replace or repair any existing Conducting Media within the Premises but serving the Centre;</w:t>
      </w:r>
    </w:p>
    <w:p w14:paraId="54E065D2" w14:textId="67EAD825" w:rsidR="00701458" w:rsidRDefault="000716C6">
      <w:pPr>
        <w:pStyle w:val="SHScheduleText3"/>
      </w:pPr>
      <w:r>
        <w:t>carry out any Services; or</w:t>
      </w:r>
    </w:p>
    <w:p w14:paraId="3FAF126A" w14:textId="77777777" w:rsidR="00701458" w:rsidRDefault="000716C6">
      <w:pPr>
        <w:pStyle w:val="SHScheduleText3"/>
      </w:pPr>
      <w:r>
        <w:t>for any other reasonable management purpose.</w:t>
      </w:r>
    </w:p>
    <w:p w14:paraId="3A624047" w14:textId="77777777" w:rsidR="00701458" w:rsidRDefault="000716C6">
      <w:pPr>
        <w:pStyle w:val="SHScheduleText2"/>
      </w:pPr>
      <w:r>
        <w:t xml:space="preserve">[Where the Tenant (in its absolute discretion) consents, to enter </w:t>
      </w:r>
      <w:r>
        <w:t>the Premises to carry out any works to the Premises to improve their Environmental Performance.]</w:t>
      </w:r>
      <w:r>
        <w:rPr>
          <w:rStyle w:val="FootnoteReference"/>
        </w:rPr>
        <w:footnoteReference w:id="101"/>
      </w:r>
    </w:p>
    <w:p w14:paraId="6648C07A" w14:textId="77777777" w:rsidR="00701458" w:rsidRDefault="000716C6">
      <w:pPr>
        <w:pStyle w:val="SHScheduleText2"/>
      </w:pPr>
      <w:r>
        <w:lastRenderedPageBreak/>
        <w:t>To enter the Premises to do anything that the Landlord is expressly entitled or required to do under this Lease or for any other reasonable purpose in connec</w:t>
      </w:r>
      <w:r>
        <w:t>tion with this Lease.</w:t>
      </w:r>
    </w:p>
    <w:p w14:paraId="100CFC9D" w14:textId="4D69A230" w:rsidR="00701458" w:rsidRDefault="000716C6">
      <w:pPr>
        <w:pStyle w:val="SHScheduleText1"/>
        <w:keepNext/>
        <w:rPr>
          <w:b/>
        </w:rPr>
      </w:pPr>
      <w:bookmarkStart w:id="248" w:name="_Ref355780489"/>
      <w:r>
        <w:rPr>
          <w:b/>
        </w:rPr>
        <w:t>Common Parts </w:t>
      </w:r>
      <w:r>
        <w:rPr>
          <w:b/>
        </w:rPr>
        <w:t>and Conducting Media</w:t>
      </w:r>
      <w:bookmarkEnd w:id="248"/>
    </w:p>
    <w:p w14:paraId="5D43C2EA" w14:textId="77777777" w:rsidR="00701458" w:rsidRDefault="000716C6">
      <w:pPr>
        <w:pStyle w:val="SHScheduleText2"/>
      </w:pPr>
      <w:r>
        <w:t xml:space="preserve">In an emergency, or when works are being carried out to them, to close off or restrict access to the Common Parts, so long as (except in an emergency) alternative facilities are provided that are not </w:t>
      </w:r>
      <w:r>
        <w:t>materially less convenient.</w:t>
      </w:r>
    </w:p>
    <w:p w14:paraId="0B996779" w14:textId="46A75896" w:rsidR="00701458" w:rsidRDefault="000716C6">
      <w:pPr>
        <w:pStyle w:val="SHScheduleText2"/>
      </w:pPr>
      <w:r>
        <w:t>To change, end the use of or reduce the extent of any Common Parts </w:t>
      </w:r>
      <w:r>
        <w:t>or Conducting Media so long as:</w:t>
      </w:r>
    </w:p>
    <w:p w14:paraId="172345FB" w14:textId="5179ACF5" w:rsidR="00701458" w:rsidRDefault="000716C6">
      <w:pPr>
        <w:pStyle w:val="SHScheduleText3"/>
      </w:pPr>
      <w:r>
        <w:t>alternative facilities are provided that are not materially less convenient; or</w:t>
      </w:r>
    </w:p>
    <w:p w14:paraId="3F406A6D" w14:textId="77777777" w:rsidR="00701458" w:rsidRDefault="000716C6">
      <w:pPr>
        <w:pStyle w:val="SHScheduleText3"/>
      </w:pPr>
      <w:r>
        <w:t xml:space="preserve">if no alternative is provided, the use and </w:t>
      </w:r>
      <w:r>
        <w:t>enjoyment of the Premises is not materially adversely affected.</w:t>
      </w:r>
    </w:p>
    <w:p w14:paraId="253FB2F0" w14:textId="62337104" w:rsidR="00701458" w:rsidRDefault="000716C6">
      <w:pPr>
        <w:pStyle w:val="SHScheduleText2"/>
      </w:pPr>
      <w:r>
        <w:t>From time to time to designate areas within the Common Parts </w:t>
      </w:r>
      <w:r>
        <w:t>for particular purposes including as service areas, Car Parks, service roads and footpaths and from time to time to reduce the size</w:t>
      </w:r>
      <w:r>
        <w:t xml:space="preserve"> of any designated areas, so long as the remaining areas are reasonably adequate for their intended purposes.</w:t>
      </w:r>
    </w:p>
    <w:p w14:paraId="17C064C7" w14:textId="30319EB0" w:rsidR="00701458" w:rsidRDefault="000716C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w:instrText>
      </w:r>
      <w:r>
        <w:rPr>
          <w:b/>
          <w:bCs/>
        </w:rPr>
        <w:instrText xml:space="preserve">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14:paraId="4AE6D3A0" w14:textId="24929171" w:rsidR="00701458" w:rsidRDefault="000716C6">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102"/>
      </w:r>
      <w:r>
        <w:t>][To] allow trade barrows, stands, festive activities, promotional activities and other commercial activities to take place on or to operate from the Common Parts, so long as there is no material obstruct</w:t>
      </w:r>
      <w:r>
        <w:t>ion to the use of those Common Parts </w:t>
      </w:r>
      <w:r>
        <w:t>by those having rights over them.</w:t>
      </w:r>
    </w:p>
    <w:p w14:paraId="145176D9" w14:textId="77777777" w:rsidR="00701458" w:rsidRDefault="000716C6">
      <w:pPr>
        <w:pStyle w:val="SHScheduleText1"/>
        <w:keepNext/>
        <w:rPr>
          <w:b/>
        </w:rPr>
      </w:pPr>
      <w:r>
        <w:rPr>
          <w:b/>
        </w:rPr>
        <w:t>Adjoining premises</w:t>
      </w:r>
    </w:p>
    <w:p w14:paraId="14490E85" w14:textId="7A0B51EE" w:rsidR="00701458" w:rsidRDefault="000716C6">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w:t>
      </w:r>
      <w:r>
        <w:t>, demolition, alteration or redevelopment on the Centre and any adjoining premises (and to permit others to do so) as the Landlord in its absolute discretion considers fit (whether or not these works interfere with the flow of light and air to the Premises</w:t>
      </w:r>
      <w:r>
        <w:t>) and the right in connection with those works to underpin and shore up the Premises.</w:t>
      </w:r>
    </w:p>
    <w:p w14:paraId="51BEB3D2" w14:textId="77777777" w:rsidR="00701458" w:rsidRDefault="000716C6">
      <w:pPr>
        <w:pStyle w:val="SHScheduleText1"/>
        <w:keepNext/>
        <w:rPr>
          <w:b/>
        </w:rPr>
      </w:pPr>
      <w:r>
        <w:rPr>
          <w:b/>
        </w:rPr>
        <w:t>Plant, equipment and scaffolding</w:t>
      </w:r>
    </w:p>
    <w:p w14:paraId="1C055F46" w14:textId="4AE41BFD" w:rsidR="00701458" w:rsidRDefault="000716C6">
      <w:pPr>
        <w:pStyle w:val="SHParagraph1"/>
      </w:pPr>
      <w:r>
        <w:t xml:space="preserve">The right, where necessary, to bring plant and equipment onto the Premises and to place scaffolding and ladders upon the exterior of the </w:t>
      </w:r>
      <w:r>
        <w:t>Premises in exercising the Landlord’</w:t>
      </w:r>
      <w:r>
        <w:t>s rights under this Lease.</w:t>
      </w:r>
    </w:p>
    <w:p w14:paraId="1524CE0F" w14:textId="77777777" w:rsidR="00701458" w:rsidRDefault="00701458">
      <w:pPr>
        <w:pStyle w:val="SHNormal"/>
      </w:pPr>
    </w:p>
    <w:p w14:paraId="4001CFD2" w14:textId="77777777" w:rsidR="00701458" w:rsidRDefault="00701458">
      <w:pPr>
        <w:pStyle w:val="SHNormal"/>
      </w:pPr>
    </w:p>
    <w:p w14:paraId="208E71E0"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249" w:name="_Ref322093269"/>
    </w:p>
    <w:p w14:paraId="13B355E6" w14:textId="77777777" w:rsidR="00701458" w:rsidRDefault="00701458">
      <w:pPr>
        <w:pStyle w:val="SHScheduleHeading"/>
      </w:pPr>
      <w:bookmarkStart w:id="250" w:name="_Toc536773129"/>
      <w:bookmarkStart w:id="251" w:name="_Ref498961971"/>
      <w:bookmarkStart w:id="252" w:name="_Toc112850445"/>
      <w:bookmarkEnd w:id="250"/>
      <w:bookmarkEnd w:id="252"/>
    </w:p>
    <w:p w14:paraId="61F322E2" w14:textId="77777777" w:rsidR="00701458" w:rsidRDefault="000716C6">
      <w:pPr>
        <w:pStyle w:val="SHScheduleSubHeading"/>
      </w:pPr>
      <w:bookmarkStart w:id="253" w:name="_Toc536773130"/>
      <w:bookmarkStart w:id="254" w:name="_Toc112850446"/>
      <w:bookmarkEnd w:id="251"/>
      <w:r>
        <w:t>Rent review</w:t>
      </w:r>
      <w:r>
        <w:rPr>
          <w:rStyle w:val="FootnoteReference"/>
          <w:b/>
        </w:rPr>
        <w:footnoteReference w:id="103"/>
      </w:r>
      <w:bookmarkEnd w:id="253"/>
      <w:bookmarkEnd w:id="254"/>
    </w:p>
    <w:bookmarkEnd w:id="249"/>
    <w:p w14:paraId="478E1922" w14:textId="77777777" w:rsidR="00701458" w:rsidRDefault="000716C6">
      <w:pPr>
        <w:pStyle w:val="SHScheduleText1"/>
        <w:rPr>
          <w:b/>
        </w:rPr>
      </w:pPr>
      <w:r>
        <w:rPr>
          <w:b/>
        </w:rPr>
        <w:t>Defined terms</w:t>
      </w:r>
    </w:p>
    <w:p w14:paraId="31670FCF" w14:textId="51862917" w:rsidR="00701458" w:rsidRDefault="000716C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w:t>
      </w:r>
      <w:r>
        <w:t>owing definitions:</w:t>
      </w:r>
    </w:p>
    <w:p w14:paraId="59D64599" w14:textId="4E515F6D" w:rsidR="00701458" w:rsidRDefault="000716C6">
      <w:pPr>
        <w:pStyle w:val="SHNormal"/>
        <w:keepNext/>
        <w:rPr>
          <w:b/>
        </w:rPr>
      </w:pPr>
      <w:bookmarkStart w:id="255" w:name="_Ref322356733"/>
      <w:bookmarkStart w:id="256" w:name="_Ref322356576"/>
      <w:r>
        <w:rPr>
          <w:b/>
        </w:rPr>
        <w:t>“</w:t>
      </w:r>
      <w:r>
        <w:rPr>
          <w:b/>
        </w:rPr>
        <w:t>Assumptions”</w:t>
      </w:r>
    </w:p>
    <w:p w14:paraId="0C38F0C7" w14:textId="77777777" w:rsidR="00701458" w:rsidRDefault="000716C6">
      <w:pPr>
        <w:pStyle w:val="SHParagraph1"/>
      </w:pPr>
      <w:r>
        <w:t>that:</w:t>
      </w:r>
      <w:bookmarkEnd w:id="255"/>
    </w:p>
    <w:p w14:paraId="7F79AEDF" w14:textId="77777777" w:rsidR="00701458" w:rsidRDefault="000716C6">
      <w:pPr>
        <w:pStyle w:val="SHDefinitiona"/>
        <w:numPr>
          <w:ilvl w:val="0"/>
          <w:numId w:val="38"/>
        </w:numPr>
      </w:pPr>
      <w:r>
        <w:t>if the Centre or any part of it has been damaged or destroyed, it has been reinstated before the Rent Review Date;</w:t>
      </w:r>
    </w:p>
    <w:p w14:paraId="7A36A422" w14:textId="77777777" w:rsidR="00701458" w:rsidRDefault="000716C6">
      <w:pPr>
        <w:pStyle w:val="SHDefinitiona"/>
      </w:pPr>
      <w:r>
        <w:t>the Premises are fit for immediate occupation and use by the willing tenant;</w:t>
      </w:r>
      <w:r>
        <w:rPr>
          <w:rStyle w:val="FootnoteReference"/>
        </w:rPr>
        <w:footnoteReference w:id="104"/>
      </w:r>
    </w:p>
    <w:p w14:paraId="1D43A7C3" w14:textId="77777777" w:rsidR="00701458" w:rsidRDefault="000716C6">
      <w:pPr>
        <w:pStyle w:val="SHDefinitiona"/>
      </w:pPr>
      <w:r>
        <w:t xml:space="preserve">the Premises may </w:t>
      </w:r>
      <w:r>
        <w:t>lawfully be let to and used for the Permitted Use by any person throughout the term of the Hypothetical Lease;</w:t>
      </w:r>
    </w:p>
    <w:p w14:paraId="47879D9C" w14:textId="77777777" w:rsidR="00701458" w:rsidRDefault="000716C6">
      <w:pPr>
        <w:pStyle w:val="SHDefinitiona"/>
      </w:pPr>
      <w:r>
        <w:t>the willing tenant has the benefit of all Trade Licences that are required for the Permitted Use and that they will remain in force throughout th</w:t>
      </w:r>
      <w:r>
        <w:t>e term of the Hypothetical Lease for the benefit of the willing tenant and its successors in title;</w:t>
      </w:r>
    </w:p>
    <w:p w14:paraId="38B6453C" w14:textId="79ACD55E" w:rsidR="00701458" w:rsidRDefault="000716C6">
      <w:pPr>
        <w:pStyle w:val="SHDefinitiona"/>
      </w:pPr>
      <w:r>
        <w:t>the Tenant has complied with the Tenant’</w:t>
      </w:r>
      <w:r>
        <w:t>s obligations in this Lease and (except to the extent that there has been a material or persistent breach by the Lan</w:t>
      </w:r>
      <w:r>
        <w:t>dlord) the Landlord has complied with the Landlord’</w:t>
      </w:r>
      <w:r>
        <w:t>s obligations in this Lease; and</w:t>
      </w:r>
    </w:p>
    <w:p w14:paraId="438AE74A" w14:textId="77777777" w:rsidR="00701458" w:rsidRDefault="000716C6">
      <w:pPr>
        <w:pStyle w:val="SHDefinitiona"/>
      </w:pPr>
      <w:bookmarkStart w:id="257" w:name="_Ref386462748"/>
      <w:r>
        <w:t>on the grant of the Hypothetical Lease the willing tenant will receive the benefit of a rent free period, rent concession or any other inducement of a length or amount that</w:t>
      </w:r>
      <w:r>
        <w:t xml:space="preserve"> might be negotiated in the open market for fitting-out purposes and that the Market Rent is the rent that would become payable after the end of that period or concession or payment of that inducement.</w:t>
      </w:r>
      <w:r>
        <w:rPr>
          <w:rStyle w:val="FootnoteReference"/>
        </w:rPr>
        <w:footnoteReference w:id="105"/>
      </w:r>
      <w:bookmarkEnd w:id="257"/>
    </w:p>
    <w:p w14:paraId="42D7C937" w14:textId="75F80DAF" w:rsidR="00701458" w:rsidRDefault="000716C6">
      <w:pPr>
        <w:pStyle w:val="SHNormal"/>
        <w:keepNext/>
        <w:rPr>
          <w:b/>
        </w:rPr>
      </w:pPr>
      <w:bookmarkStart w:id="258" w:name="_Ref322356687"/>
      <w:bookmarkStart w:id="259" w:name="_Ref322356635"/>
      <w:r>
        <w:rPr>
          <w:b/>
        </w:rPr>
        <w:t>“</w:t>
      </w:r>
      <w:r>
        <w:rPr>
          <w:b/>
        </w:rPr>
        <w:t>Disregards”</w:t>
      </w:r>
    </w:p>
    <w:bookmarkEnd w:id="258"/>
    <w:p w14:paraId="6B4F19D2" w14:textId="77777777" w:rsidR="00701458" w:rsidRDefault="000716C6">
      <w:pPr>
        <w:pStyle w:val="SHParagraph1"/>
      </w:pPr>
      <w:r>
        <w:t>the following:</w:t>
      </w:r>
    </w:p>
    <w:p w14:paraId="549E7B22" w14:textId="03102D24" w:rsidR="00701458" w:rsidRDefault="000716C6">
      <w:pPr>
        <w:pStyle w:val="SHDefinitiona"/>
        <w:numPr>
          <w:ilvl w:val="0"/>
          <w:numId w:val="39"/>
        </w:numPr>
      </w:pPr>
      <w:r>
        <w:t>any effect on rent of th</w:t>
      </w:r>
      <w:r>
        <w:t>e Tenant (and the Tenant’</w:t>
      </w:r>
      <w:r>
        <w:t>s predecessors in title and lawful occupiers) having been in occupation of the Premises;</w:t>
      </w:r>
    </w:p>
    <w:p w14:paraId="5EE6AC47" w14:textId="5C160904" w:rsidR="00701458" w:rsidRDefault="000716C6">
      <w:pPr>
        <w:pStyle w:val="SHDefinitiona"/>
      </w:pPr>
      <w:r>
        <w:t>any goodwill accruing to the Premises because of the Tenant’</w:t>
      </w:r>
      <w:r>
        <w:t>s business (and that of the Tenant’</w:t>
      </w:r>
      <w:r>
        <w:t>s predecessors in title and lawful occupiers);</w:t>
      </w:r>
    </w:p>
    <w:p w14:paraId="526C1355" w14:textId="77777777" w:rsidR="00701458" w:rsidRDefault="000716C6">
      <w:pPr>
        <w:pStyle w:val="SHDefinitiona"/>
      </w:pPr>
      <w:r>
        <w:t>any special bid that the Tenant or any other party with a special interest in the Premises might make by reason of its occupation of any other part of the Centre or any adjoining premises;</w:t>
      </w:r>
    </w:p>
    <w:p w14:paraId="172E812B" w14:textId="37918053" w:rsidR="00701458" w:rsidRDefault="000716C6">
      <w:pPr>
        <w:pStyle w:val="SHDefinitiona"/>
      </w:pPr>
      <w:r>
        <w:lastRenderedPageBreak/>
        <w:t>any increase in rent attributable to any improvement, including any</w:t>
      </w:r>
      <w:r>
        <w:t xml:space="preserve"> tenant’</w:t>
      </w:r>
      <w:r>
        <w:t>s initial fitting-out works [and any Prior Lease Alterations</w:t>
      </w:r>
      <w:r>
        <w:rPr>
          <w:rStyle w:val="FootnoteReference"/>
        </w:rPr>
        <w:footnoteReference w:id="106"/>
      </w:r>
      <w:r>
        <w:t>], whether or not within the Premises:</w:t>
      </w:r>
    </w:p>
    <w:p w14:paraId="6E1E0790" w14:textId="3E246768" w:rsidR="00701458" w:rsidRDefault="000716C6">
      <w:pPr>
        <w:pStyle w:val="SHDefinitioni"/>
      </w:pPr>
      <w:r>
        <w:t>carried out by and at the cost of the Tenant or the Tenant’</w:t>
      </w:r>
      <w:r>
        <w:t>s predecessors in title or lawful occupiers before or during the Term;</w:t>
      </w:r>
    </w:p>
    <w:p w14:paraId="11152151" w14:textId="304AFAAB" w:rsidR="00701458" w:rsidRDefault="000716C6">
      <w:pPr>
        <w:pStyle w:val="SHDefinitioni"/>
      </w:pPr>
      <w:r>
        <w:t xml:space="preserve">carried out with </w:t>
      </w:r>
      <w:r>
        <w:t>the written consent, where required, of the Landlord or the Landlord’</w:t>
      </w:r>
      <w:r>
        <w:t>s predecessors in title; and</w:t>
      </w:r>
    </w:p>
    <w:p w14:paraId="72ABD998" w14:textId="77B1E3A2" w:rsidR="00701458" w:rsidRDefault="000716C6">
      <w:pPr>
        <w:pStyle w:val="SHDefinitioni"/>
      </w:pPr>
      <w:r>
        <w:t>not carried out pursuant to an obligation to the Landlord or the Landlord’</w:t>
      </w:r>
      <w:r>
        <w:t>s predecessors in title (but any obligations relating to the method or timing of wor</w:t>
      </w:r>
      <w:r>
        <w:t>ks in this Lease or any other document giving consent will not be treated as an obligation for these purposes);</w:t>
      </w:r>
    </w:p>
    <w:p w14:paraId="45C78CC3" w14:textId="2BFB95B2" w:rsidR="00701458" w:rsidRDefault="000716C6">
      <w:pPr>
        <w:pStyle w:val="SHDefinitiona"/>
      </w:pPr>
      <w:r>
        <w:t>any reduction in rent attributable to works that have been carried out by the Tenant (or the Tenant’</w:t>
      </w:r>
      <w:r>
        <w:t>s predecessors in title or lawful occupiers); [and]</w:t>
      </w:r>
    </w:p>
    <w:p w14:paraId="136FE817" w14:textId="54165C1B" w:rsidR="00701458" w:rsidRDefault="000716C6">
      <w:pPr>
        <w:pStyle w:val="SHDefinitiona"/>
      </w:pPr>
      <w:r>
        <w:t>any reduction in rent attributable to any temporary works, operations or other activities on any adjoining premises[.][; and</w:t>
      </w:r>
      <w:r>
        <w:t>]</w:t>
      </w:r>
    </w:p>
    <w:p w14:paraId="47276643" w14:textId="430BFE06" w:rsidR="00701458" w:rsidRDefault="000716C6">
      <w:pPr>
        <w:pStyle w:val="SHDefinitiona"/>
      </w:pPr>
      <w:r>
        <w:t>[</w:t>
      </w:r>
      <w:bookmarkStart w:id="260" w:name="_Ref499018612"/>
      <w:r>
        <w:t>any effect on rent of the floor area of any mezzanine floor installed within the Premises by the Tenant (or the Tenant’</w:t>
      </w:r>
      <w:r>
        <w:t xml:space="preserve">s </w:t>
      </w:r>
      <w:r>
        <w:t>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0"/>
      <w:r>
        <w:t>]</w:t>
      </w:r>
    </w:p>
    <w:p w14:paraId="4D8B031D" w14:textId="4630BE2E" w:rsidR="00701458" w:rsidRDefault="000716C6">
      <w:pPr>
        <w:pStyle w:val="SHNormal"/>
        <w:keepNext/>
        <w:rPr>
          <w:b/>
        </w:rPr>
      </w:pPr>
      <w:r>
        <w:rPr>
          <w:b/>
        </w:rPr>
        <w:t>“</w:t>
      </w:r>
      <w:r>
        <w:rPr>
          <w:b/>
        </w:rPr>
        <w:t>Hypothetical Lease”</w:t>
      </w:r>
    </w:p>
    <w:p w14:paraId="69034327" w14:textId="77777777" w:rsidR="00701458" w:rsidRDefault="000716C6">
      <w:pPr>
        <w:pStyle w:val="SHParagraph1"/>
      </w:pPr>
      <w:r>
        <w:t>a lease:</w:t>
      </w:r>
      <w:bookmarkEnd w:id="259"/>
    </w:p>
    <w:p w14:paraId="3D342448" w14:textId="77777777" w:rsidR="00701458" w:rsidRDefault="000716C6">
      <w:pPr>
        <w:pStyle w:val="SHDefinitiona"/>
        <w:numPr>
          <w:ilvl w:val="0"/>
          <w:numId w:val="40"/>
        </w:numPr>
      </w:pPr>
      <w:r>
        <w:t xml:space="preserve">of the whole of the </w:t>
      </w:r>
      <w:r>
        <w:t>Premises;</w:t>
      </w:r>
    </w:p>
    <w:p w14:paraId="1460B454" w14:textId="02B7A7C3" w:rsidR="00701458" w:rsidRDefault="000716C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5CF2A9A5" w14:textId="77777777" w:rsidR="00701458" w:rsidRDefault="000716C6">
      <w:pPr>
        <w:pStyle w:val="SHDefinitioni"/>
      </w:pPr>
      <w:r>
        <w:t>the amount of Main Rent reserved;</w:t>
      </w:r>
    </w:p>
    <w:p w14:paraId="64630272" w14:textId="77777777" w:rsidR="00701458" w:rsidRDefault="000716C6">
      <w:pPr>
        <w:pStyle w:val="SHDefinitioni"/>
      </w:pPr>
      <w:r>
        <w:t>any rent free period, rent conce</w:t>
      </w:r>
      <w:r>
        <w:t>ssion or any other inducement received by the Tenant in relation to the grant of this Lease;</w:t>
      </w:r>
    </w:p>
    <w:p w14:paraId="4561B1A5" w14:textId="00D952A2" w:rsidR="00701458" w:rsidRDefault="000716C6">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8"/>
      </w:r>
      <w:r>
        <w:t xml:space="preserve"> [and]</w:t>
      </w:r>
    </w:p>
    <w:p w14:paraId="4FE8E5CD" w14:textId="77777777" w:rsidR="00701458" w:rsidRDefault="000716C6">
      <w:pPr>
        <w:pStyle w:val="SHDefinitioni"/>
      </w:pPr>
      <w:r>
        <w:t>[ANY OTHER SPECIFIC EXCLUSIONS]</w:t>
      </w:r>
    </w:p>
    <w:p w14:paraId="34C4C1AA" w14:textId="77777777" w:rsidR="00701458" w:rsidRDefault="000716C6">
      <w:pPr>
        <w:pStyle w:val="SHDefinitiona"/>
      </w:pPr>
      <w:r>
        <w:t>by a willing landlord to a willing tenant;</w:t>
      </w:r>
    </w:p>
    <w:p w14:paraId="7B466894" w14:textId="77777777" w:rsidR="00701458" w:rsidRDefault="000716C6">
      <w:pPr>
        <w:pStyle w:val="SHDefinitiona"/>
      </w:pPr>
      <w:r>
        <w:t>with vacant possession;</w:t>
      </w:r>
    </w:p>
    <w:p w14:paraId="5726DD17" w14:textId="405C4A58" w:rsidR="00701458" w:rsidRDefault="000716C6">
      <w:pPr>
        <w:pStyle w:val="SHDefinitiona"/>
      </w:pPr>
      <w:r>
        <w:t>without any premium payable by or (subject to paragraph </w:t>
      </w:r>
      <w:r>
        <w:fldChar w:fldCharType="begin"/>
      </w:r>
      <w:r>
        <w:instrText xml:space="preserve"> REF _Ref386462748 \r \h  \* MERGEFORMAT </w:instrText>
      </w:r>
      <w:r>
        <w:fldChar w:fldCharType="separate"/>
      </w:r>
      <w:r w:rsidRPr="000716C6">
        <w:rPr>
          <w:b/>
          <w:bCs/>
        </w:rPr>
        <w:t>(f)</w:t>
      </w:r>
      <w:r>
        <w:fldChar w:fldCharType="end"/>
      </w:r>
      <w:r>
        <w:t xml:space="preserve"> of the definition of “</w:t>
      </w:r>
      <w:r>
        <w:t>Assumptions”</w:t>
      </w:r>
      <w:r>
        <w:t>) to the willing tenant;</w:t>
      </w:r>
    </w:p>
    <w:p w14:paraId="08FCA7C8" w14:textId="51C73D8B" w:rsidR="00701458" w:rsidRDefault="000716C6">
      <w:pPr>
        <w:pStyle w:val="SHDefinitiona"/>
      </w:pPr>
      <w:r>
        <w:lastRenderedPageBreak/>
        <w:t>for a term of [LENGTH] years starting on the Rent Review Date; [and]</w:t>
      </w:r>
    </w:p>
    <w:p w14:paraId="5FBD50C3" w14:textId="1FE62647" w:rsidR="00701458" w:rsidRDefault="000716C6">
      <w:pPr>
        <w:pStyle w:val="SHDefinitiona"/>
      </w:pPr>
      <w:r>
        <w:t>with rent review dates every [five] years[.][; and</w:t>
      </w:r>
      <w:r>
        <w:t>]</w:t>
      </w:r>
    </w:p>
    <w:p w14:paraId="7CD03003" w14:textId="77777777" w:rsidR="00701458" w:rsidRDefault="000716C6">
      <w:pPr>
        <w:pStyle w:val="SHDefinitiona"/>
      </w:pPr>
      <w:bookmarkStart w:id="261" w:name="_Ref499018643"/>
      <w:r>
        <w:t>[</w:t>
      </w:r>
      <w:r>
        <w:t>with a right for the tenant to bring the Hypothetical Lease to an end on [or at any time after] the [NUMBER] anniversary of the date on which the term starts.]</w:t>
      </w:r>
      <w:r>
        <w:rPr>
          <w:rStyle w:val="FootnoteReference"/>
        </w:rPr>
        <w:footnoteReference w:id="109"/>
      </w:r>
      <w:bookmarkEnd w:id="261"/>
    </w:p>
    <w:p w14:paraId="59CEE7DD" w14:textId="077ADA70" w:rsidR="00701458" w:rsidRDefault="000716C6">
      <w:pPr>
        <w:pStyle w:val="SHNormal"/>
        <w:keepNext/>
        <w:rPr>
          <w:b/>
        </w:rPr>
      </w:pPr>
      <w:r>
        <w:rPr>
          <w:b/>
        </w:rPr>
        <w:t>“</w:t>
      </w:r>
      <w:r>
        <w:rPr>
          <w:b/>
        </w:rPr>
        <w:t>Market Rent”</w:t>
      </w:r>
    </w:p>
    <w:bookmarkEnd w:id="256"/>
    <w:p w14:paraId="71A1DE07" w14:textId="77777777" w:rsidR="00701458" w:rsidRDefault="000716C6">
      <w:pPr>
        <w:pStyle w:val="SHParagraph1"/>
      </w:pPr>
      <w:r>
        <w:t xml:space="preserve">the yearly rent at which the Premises might reasonably be expected to be let on </w:t>
      </w:r>
      <w:r>
        <w:t>the open market on the Rent Review Date, on the terms of the Hypothetical Lease and applying the Assumptions and the Disregards.</w:t>
      </w:r>
      <w:r>
        <w:rPr>
          <w:rStyle w:val="FootnoteReference"/>
        </w:rPr>
        <w:footnoteReference w:id="110"/>
      </w:r>
    </w:p>
    <w:p w14:paraId="69CF9D17" w14:textId="77777777" w:rsidR="00701458" w:rsidRDefault="000716C6">
      <w:pPr>
        <w:pStyle w:val="SHScheduleText1"/>
        <w:keepNext/>
        <w:rPr>
          <w:b/>
        </w:rPr>
      </w:pPr>
      <w:r>
        <w:rPr>
          <w:b/>
        </w:rPr>
        <w:t>Rent review</w:t>
      </w:r>
    </w:p>
    <w:p w14:paraId="5CCA6095" w14:textId="77777777" w:rsidR="00701458" w:rsidRDefault="000716C6">
      <w:pPr>
        <w:pStyle w:val="SHScheduleText2"/>
      </w:pPr>
      <w:r>
        <w:t>On the Rent Review Date, the Main Rent is to be reviewed to the higher of:</w:t>
      </w:r>
    </w:p>
    <w:p w14:paraId="5AE81D2D" w14:textId="40C7FAFA" w:rsidR="00701458" w:rsidRDefault="000716C6">
      <w:pPr>
        <w:pStyle w:val="SHScheduleText3"/>
      </w:pPr>
      <w:r>
        <w:t>the Main Rent reserved immediately bef</w:t>
      </w:r>
      <w:r>
        <w:t>ore the Rent Review Date; and</w:t>
      </w:r>
    </w:p>
    <w:p w14:paraId="15B43A84" w14:textId="77777777" w:rsidR="00701458" w:rsidRDefault="000716C6">
      <w:pPr>
        <w:pStyle w:val="SHScheduleText3"/>
      </w:pPr>
      <w:r>
        <w:t>the Market Rent.</w:t>
      </w:r>
    </w:p>
    <w:p w14:paraId="3E359466" w14:textId="77777777" w:rsidR="00701458" w:rsidRDefault="000716C6">
      <w:pPr>
        <w:pStyle w:val="SHScheduleText2"/>
      </w:pPr>
      <w:r>
        <w:t>The reviewed Main Rent will be payable from and including the Rent Review Date.</w:t>
      </w:r>
    </w:p>
    <w:p w14:paraId="288ADA9B" w14:textId="77777777" w:rsidR="00701458" w:rsidRDefault="000716C6">
      <w:pPr>
        <w:pStyle w:val="SHScheduleText1"/>
        <w:keepNext/>
        <w:rPr>
          <w:b/>
        </w:rPr>
      </w:pPr>
      <w:bookmarkStart w:id="262" w:name="_Ref499733874"/>
      <w:r>
        <w:rPr>
          <w:b/>
        </w:rPr>
        <w:t>Dispute resolution</w:t>
      </w:r>
      <w:bookmarkEnd w:id="262"/>
    </w:p>
    <w:p w14:paraId="71F14612" w14:textId="3D75E167" w:rsidR="00701458" w:rsidRDefault="000716C6">
      <w:pPr>
        <w:pStyle w:val="SHScheduleText2"/>
      </w:pPr>
      <w:r>
        <w:t xml:space="preserve">The Market Rent at the Rent Review Date may be agreed between the Landlord and the Tenant.  </w:t>
      </w:r>
      <w:r>
        <w:t>If they have not d</w:t>
      </w:r>
      <w:r>
        <w:t>one so (whether or not they have tried) by [the date three months before] the Rent Review Date, either the Landlord or the Tenant can require the Market Rent to be decided by an independent [expert/arbitrator].</w:t>
      </w:r>
      <w:r>
        <w:rPr>
          <w:rStyle w:val="FootnoteReference"/>
        </w:rPr>
        <w:footnoteReference w:id="111"/>
      </w:r>
      <w:r>
        <w:t xml:space="preserve">  If the Landlord and the Tenant do not agre</w:t>
      </w:r>
      <w:r>
        <w:t xml:space="preserve">e on who should decide the Market Rent, the [expert/arbitrator] will be appointed by the President of the Royal Institution of Chartered Surveyors on the application of either the Landlord or the Tenant.  </w:t>
      </w:r>
      <w:r>
        <w:t>[The arbitration must be conducted in accordance wi</w:t>
      </w:r>
      <w:r>
        <w:t>th the Arbitration Act 1</w:t>
      </w:r>
      <w:r>
        <w:t>996.][The expert will:]</w:t>
      </w:r>
    </w:p>
    <w:p w14:paraId="501A119B" w14:textId="77777777" w:rsidR="00701458" w:rsidRDefault="000716C6">
      <w:pPr>
        <w:pStyle w:val="SHScheduleText3"/>
      </w:pPr>
      <w:r>
        <w:t>[invite the Landlord and the Tenant to submit to them a proposal for the Market Rent with any relevant supporting documentation;</w:t>
      </w:r>
    </w:p>
    <w:p w14:paraId="132244E6" w14:textId="77777777" w:rsidR="00701458" w:rsidRDefault="000716C6">
      <w:pPr>
        <w:pStyle w:val="SHScheduleText3"/>
      </w:pPr>
      <w:r>
        <w:t>give the Landlord and the Tenant an opportunity to make counter submissions;</w:t>
      </w:r>
    </w:p>
    <w:p w14:paraId="24B9DA03" w14:textId="78981972" w:rsidR="00701458" w:rsidRDefault="000716C6">
      <w:pPr>
        <w:pStyle w:val="SHScheduleText3"/>
      </w:pPr>
      <w:r>
        <w:t>give written reasons for their decisions, which will be binding on the parties; and</w:t>
      </w:r>
    </w:p>
    <w:p w14:paraId="08ED703F" w14:textId="77777777" w:rsidR="00701458" w:rsidRDefault="000716C6">
      <w:pPr>
        <w:pStyle w:val="SHScheduleText3"/>
      </w:pPr>
      <w:r>
        <w:t>be paid by the Landlord and the Tenant in the shares and in the manner that the expert decides (or failing a decision, in equal shares).]</w:t>
      </w:r>
    </w:p>
    <w:p w14:paraId="17F7DB7C" w14:textId="35A8AF4A" w:rsidR="00701458" w:rsidRDefault="000716C6">
      <w:pPr>
        <w:pStyle w:val="SHScheduleText2"/>
      </w:pPr>
      <w:r>
        <w:t>The [expert/arbitrator] must be an</w:t>
      </w:r>
      <w:r>
        <w:t xml:space="preserve"> independent chartered surveyor of not less than ten years’</w:t>
      </w:r>
      <w:r>
        <w:t xml:space="preserve"> standing who is experienced in the rental valuation of property similar to the Premises and who knows the local market for such premises.</w:t>
      </w:r>
    </w:p>
    <w:p w14:paraId="1AABD92C" w14:textId="2EFA2969" w:rsidR="00701458" w:rsidRDefault="000716C6">
      <w:pPr>
        <w:pStyle w:val="SHScheduleText2"/>
      </w:pPr>
      <w:r>
        <w:t>If the [expert/arbitrator] dies, becomes unwilling or inca</w:t>
      </w:r>
      <w:r>
        <w:t>pable of acting or it becomes apparent for any other reason that the [expert/arbitrator] will be unable to decide the Market Rent within a reasonable time, the [expert/arbitrator] may be replaced by a new [expert/arbitrator] who must be appointed on the te</w:t>
      </w:r>
      <w:r>
        <w:t>rms set out in this paragraph </w:t>
      </w:r>
      <w:r>
        <w:fldChar w:fldCharType="begin"/>
      </w:r>
      <w:r>
        <w:rPr>
          <w:b/>
        </w:rPr>
        <w:instrText xml:space="preserve"> REF _Ref499733874 \n \h </w:instrText>
      </w:r>
      <w:r>
        <w:fldChar w:fldCharType="separate"/>
      </w:r>
      <w:r>
        <w:rPr>
          <w:b/>
        </w:rPr>
        <w:t>3</w:t>
      </w:r>
      <w:r>
        <w:fldChar w:fldCharType="end"/>
      </w:r>
      <w:r>
        <w:t>.</w:t>
      </w:r>
    </w:p>
    <w:p w14:paraId="4DB73E81" w14:textId="77777777" w:rsidR="00701458" w:rsidRDefault="000716C6">
      <w:pPr>
        <w:pStyle w:val="SHScheduleText2"/>
      </w:pPr>
      <w:r>
        <w:t>Responsibility for the costs of referring a dispute to an [expert/arbitrator], including costs connected with the appointment of t</w:t>
      </w:r>
      <w:r>
        <w:t>he [expert/arbitrator], will be decided by the [expert/arbitrator] and failing a decision, they will be shared equally between the parties.</w:t>
      </w:r>
    </w:p>
    <w:p w14:paraId="09E5CCAF" w14:textId="77777777" w:rsidR="00701458" w:rsidRDefault="000716C6">
      <w:pPr>
        <w:pStyle w:val="SHScheduleText1"/>
        <w:keepNext/>
        <w:rPr>
          <w:b/>
        </w:rPr>
      </w:pPr>
      <w:bookmarkStart w:id="263" w:name="_Ref384802712"/>
      <w:r>
        <w:rPr>
          <w:b/>
        </w:rPr>
        <w:lastRenderedPageBreak/>
        <w:t>Consequences of delay in agreeing the revised rent</w:t>
      </w:r>
      <w:bookmarkEnd w:id="263"/>
    </w:p>
    <w:p w14:paraId="4FEA05AD" w14:textId="77777777" w:rsidR="00701458" w:rsidRDefault="000716C6">
      <w:pPr>
        <w:pStyle w:val="SHScheduleText2"/>
      </w:pPr>
      <w:r>
        <w:t xml:space="preserve">If, by the Rent Review Date, the reviewed Main Rent has not been </w:t>
      </w:r>
      <w:r>
        <w:t>ascertained, then:</w:t>
      </w:r>
    </w:p>
    <w:p w14:paraId="5FE8AF36" w14:textId="77777777" w:rsidR="00701458" w:rsidRDefault="000716C6">
      <w:pPr>
        <w:pStyle w:val="SHScheduleText3"/>
      </w:pPr>
      <w:r>
        <w:t>the Main Rent reserved under this Lease immediately before the Rent Review Date will continue to be payable until the reviewed Main Rent has been ascertained;</w:t>
      </w:r>
    </w:p>
    <w:p w14:paraId="7C96A3FF" w14:textId="0C81079D" w:rsidR="00701458" w:rsidRDefault="000716C6">
      <w:pPr>
        <w:pStyle w:val="SHScheduleText3"/>
      </w:pPr>
      <w:r>
        <w:t>following the ascertainment of the reviewed Main Rent, the Landlord will deman</w:t>
      </w:r>
      <w:r>
        <w:t>d the difference (if any) between the amount the Tenant has actually paid and the amount that would have been payable had the Main Rent been ascertained before the Rent Review Date; and</w:t>
      </w:r>
    </w:p>
    <w:p w14:paraId="3A1E77BB" w14:textId="31B88B4C" w:rsidR="00701458" w:rsidRDefault="000716C6">
      <w:pPr>
        <w:pStyle w:val="SHScheduleText3"/>
      </w:pPr>
      <w:r>
        <w:t>the Tenant must pay that difference to the Landlord within 10 </w:t>
      </w:r>
      <w:r>
        <w:t>Business</w:t>
      </w:r>
      <w:r>
        <w:t xml:space="preserve"> Days after that demand and interest at three per cent below the Interest Rate calculated on a daily basis on each instalment of that difference from the date on which each instalment would have become payable to the date of payment.  </w:t>
      </w:r>
      <w:r>
        <w:t>If not paid those sum</w:t>
      </w:r>
      <w:r>
        <w:t>s will be treated as rent in arrear.</w:t>
      </w:r>
    </w:p>
    <w:p w14:paraId="3DE411C8" w14:textId="77777777" w:rsidR="00701458" w:rsidRDefault="000716C6">
      <w:pPr>
        <w:pStyle w:val="SHScheduleText1"/>
        <w:keepNext/>
        <w:rPr>
          <w:b/>
        </w:rPr>
      </w:pPr>
      <w:r>
        <w:rPr>
          <w:b/>
        </w:rPr>
        <w:t>Rent review memorandum</w:t>
      </w:r>
    </w:p>
    <w:p w14:paraId="718AFF1E" w14:textId="7DCE49CB" w:rsidR="00701458" w:rsidRDefault="000716C6">
      <w:pPr>
        <w:pStyle w:val="SHParagraph1"/>
      </w:pPr>
      <w:r>
        <w:t xml:space="preserve">When the Market Rent has been ascertained, a memorandum recording the Main Rent reserved on review must be entered into.  </w:t>
      </w:r>
      <w:r>
        <w:t xml:space="preserve">The Landlord and the Tenant will each bear their own costs in relation to </w:t>
      </w:r>
      <w:r>
        <w:t>that memorandum.</w:t>
      </w:r>
    </w:p>
    <w:p w14:paraId="7C6A1D74" w14:textId="77777777" w:rsidR="00701458" w:rsidRDefault="000716C6">
      <w:pPr>
        <w:pStyle w:val="SHScheduleText1"/>
        <w:keepNext/>
        <w:rPr>
          <w:b/>
        </w:rPr>
      </w:pPr>
      <w:r>
        <w:rPr>
          <w:b/>
        </w:rPr>
        <w:t>Time not of the essence</w:t>
      </w:r>
    </w:p>
    <w:p w14:paraId="0DF8D937" w14:textId="59E3C3EE" w:rsidR="00701458" w:rsidRDefault="000716C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2"/>
      </w:r>
    </w:p>
    <w:p w14:paraId="1EB1C004" w14:textId="77777777" w:rsidR="00701458" w:rsidRDefault="00701458">
      <w:pPr>
        <w:pStyle w:val="SHNormal"/>
      </w:pPr>
    </w:p>
    <w:p w14:paraId="2420134D" w14:textId="77777777" w:rsidR="00701458" w:rsidRDefault="00701458">
      <w:pPr>
        <w:pStyle w:val="SHNormal"/>
      </w:pPr>
    </w:p>
    <w:p w14:paraId="7D912D23"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264" w:name="_Ref322092230"/>
    </w:p>
    <w:p w14:paraId="457D9273" w14:textId="77777777" w:rsidR="00701458" w:rsidRDefault="00701458">
      <w:pPr>
        <w:pStyle w:val="SHScheduleHeading"/>
      </w:pPr>
      <w:bookmarkStart w:id="265" w:name="_Toc536773131"/>
      <w:bookmarkStart w:id="266" w:name="_Ref498960142"/>
      <w:bookmarkStart w:id="267" w:name="_Toc112850447"/>
      <w:bookmarkEnd w:id="265"/>
      <w:bookmarkEnd w:id="267"/>
    </w:p>
    <w:p w14:paraId="7D680DA1" w14:textId="77777777" w:rsidR="00701458" w:rsidRDefault="000716C6">
      <w:pPr>
        <w:pStyle w:val="SHScheduleSubHeading"/>
      </w:pPr>
      <w:bookmarkStart w:id="268" w:name="_Toc536773132"/>
      <w:bookmarkStart w:id="269" w:name="_Toc112850448"/>
      <w:bookmarkEnd w:id="266"/>
      <w:r>
        <w:t>Services and S</w:t>
      </w:r>
      <w:r>
        <w:t>ervice Charge</w:t>
      </w:r>
      <w:r>
        <w:rPr>
          <w:rStyle w:val="FootnoteReference"/>
          <w:b/>
        </w:rPr>
        <w:footnoteReference w:id="113"/>
      </w:r>
      <w:bookmarkEnd w:id="268"/>
      <w:bookmarkEnd w:id="269"/>
    </w:p>
    <w:p w14:paraId="1BDFE11C" w14:textId="77777777" w:rsidR="00701458" w:rsidRDefault="000716C6">
      <w:pPr>
        <w:pStyle w:val="SHPart"/>
      </w:pPr>
      <w:bookmarkStart w:id="270" w:name="_Ref322094731"/>
      <w:bookmarkStart w:id="271" w:name="_Toc536773133"/>
      <w:bookmarkStart w:id="272" w:name="_Toc112850449"/>
      <w:bookmarkEnd w:id="264"/>
      <w:r>
        <w:t xml:space="preserve">: </w:t>
      </w:r>
      <w:bookmarkStart w:id="273" w:name="_Ref498961376"/>
      <w:r>
        <w:t>Administrative provisions</w:t>
      </w:r>
      <w:bookmarkEnd w:id="270"/>
      <w:bookmarkEnd w:id="271"/>
      <w:bookmarkEnd w:id="273"/>
      <w:bookmarkEnd w:id="272"/>
    </w:p>
    <w:p w14:paraId="76CBC051" w14:textId="77777777" w:rsidR="00701458" w:rsidRDefault="000716C6">
      <w:pPr>
        <w:pStyle w:val="SHScheduleText1"/>
        <w:keepNext/>
        <w:rPr>
          <w:b/>
        </w:rPr>
      </w:pPr>
      <w:r>
        <w:rPr>
          <w:b/>
        </w:rPr>
        <w:t>Accounting Period</w:t>
      </w:r>
    </w:p>
    <w:p w14:paraId="019DD8C5" w14:textId="77777777" w:rsidR="00701458" w:rsidRDefault="000716C6">
      <w:pPr>
        <w:pStyle w:val="SHScheduleText2"/>
      </w:pPr>
      <w:r>
        <w:t xml:space="preserve">For any Accounting Period that does not fall wholly within the Term, the Service Charge will be a due proportion calculated on the assumption that the service charge expenditure accrues </w:t>
      </w:r>
      <w:r>
        <w:t>equally on a day to day basis throughout the period.</w:t>
      </w:r>
    </w:p>
    <w:p w14:paraId="1F919C11" w14:textId="79672BED" w:rsidR="00701458" w:rsidRDefault="000716C6">
      <w:pPr>
        <w:pStyle w:val="SHScheduleText2"/>
      </w:pPr>
      <w:r>
        <w:t xml:space="preserve">If the Landlord notifies the Tenant of a change in the date on which the Accounting Period ends, the Accounting Period current at the date of the notice may be shortened or extended to less than or more </w:t>
      </w:r>
      <w:r>
        <w:t>than 12 </w:t>
      </w:r>
      <w:r>
        <w:t>months to take into account in the change in the date.</w:t>
      </w:r>
    </w:p>
    <w:p w14:paraId="301CE8E2" w14:textId="77777777" w:rsidR="00701458" w:rsidRDefault="000716C6">
      <w:pPr>
        <w:pStyle w:val="SHScheduleText1"/>
        <w:keepNext/>
        <w:rPr>
          <w:b/>
        </w:rPr>
      </w:pPr>
      <w:bookmarkStart w:id="274" w:name="_Ref322096962"/>
      <w:r>
        <w:rPr>
          <w:b/>
        </w:rPr>
        <w:t>Service charge statements</w:t>
      </w:r>
    </w:p>
    <w:p w14:paraId="601EE7A0" w14:textId="4CDFECCA" w:rsidR="00701458" w:rsidRDefault="000716C6">
      <w:pPr>
        <w:pStyle w:val="SHScheduleText2"/>
      </w:pPr>
      <w:bookmarkStart w:id="275"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74"/>
      <w:bookmarkEnd w:id="275"/>
    </w:p>
    <w:p w14:paraId="1CA8CC31" w14:textId="3FA48027" w:rsidR="00701458" w:rsidRDefault="000716C6">
      <w:pPr>
        <w:pStyle w:val="SHScheduleText3"/>
      </w:pPr>
      <w:r>
        <w:t>the Service Costs; [and]</w:t>
      </w:r>
    </w:p>
    <w:p w14:paraId="12AE348B" w14:textId="277E2050" w:rsidR="00701458" w:rsidRDefault="000716C6">
      <w:pPr>
        <w:pStyle w:val="SHScheduleText3"/>
      </w:pPr>
      <w:r>
        <w:t>[the Centre Contribution; and</w:t>
      </w:r>
      <w:r>
        <w:t>]</w:t>
      </w:r>
    </w:p>
    <w:p w14:paraId="40226993" w14:textId="77777777" w:rsidR="00701458" w:rsidRDefault="000716C6">
      <w:pPr>
        <w:pStyle w:val="SHScheduleText3"/>
      </w:pPr>
      <w:r>
        <w:t>the Service Charge payable.</w:t>
      </w:r>
      <w:r>
        <w:rPr>
          <w:rStyle w:val="FootnoteReference"/>
        </w:rPr>
        <w:footnoteReference w:id="114"/>
      </w:r>
    </w:p>
    <w:p w14:paraId="03390545" w14:textId="77777777" w:rsidR="00701458" w:rsidRDefault="000716C6">
      <w:pPr>
        <w:pStyle w:val="SHScheduleText2"/>
      </w:pPr>
      <w:r>
        <w:t>The Landlord must take reasonable steps to supply the Service Charge Statement within four months after the end of each Accounting Period.</w:t>
      </w:r>
    </w:p>
    <w:p w14:paraId="3D8BEBE1" w14:textId="3A533692" w:rsidR="00701458" w:rsidRDefault="000716C6">
      <w:pPr>
        <w:pStyle w:val="SHScheduleText2"/>
      </w:pPr>
      <w:r>
        <w:t>The Service Charge Statement mu</w:t>
      </w:r>
      <w:r>
        <w:t>st include a certificate signed by the Landlord or the Landlord’</w:t>
      </w:r>
      <w:r>
        <w:t>s managing agent, accountant or surveyor (who may be an employee of either the Landlord or a Group Company of the Landlord) certifying that it gives a true and fair summary of the matters to w</w:t>
      </w:r>
      <w:r>
        <w:t>hich it relates.</w:t>
      </w:r>
    </w:p>
    <w:p w14:paraId="3BE4D8FA" w14:textId="77777777" w:rsidR="00701458" w:rsidRDefault="000716C6">
      <w:pPr>
        <w:pStyle w:val="SHScheduleText2"/>
      </w:pPr>
      <w:bookmarkStart w:id="276" w:name="_Ref521410328"/>
      <w:r>
        <w:t>In calculating the Service Costs, the Landlord may include:</w:t>
      </w:r>
      <w:bookmarkEnd w:id="276"/>
    </w:p>
    <w:p w14:paraId="5564CF2D" w14:textId="239E35C6" w:rsidR="00701458" w:rsidRDefault="000716C6">
      <w:pPr>
        <w:pStyle w:val="SHScheduleText3"/>
      </w:pPr>
      <w:r>
        <w:t>the Landlord’</w:t>
      </w:r>
      <w:r>
        <w:t>s own reasonable management fee where the Landlord, a Group Company of the Landlord or an employee of either of them undertakes the management of the Services; and</w:t>
      </w:r>
    </w:p>
    <w:p w14:paraId="176CE1D1" w14:textId="30C85427" w:rsidR="00701458" w:rsidRDefault="000716C6">
      <w:pPr>
        <w:pStyle w:val="SHScheduleText3"/>
      </w:pPr>
      <w:r>
        <w:t>in</w:t>
      </w:r>
      <w:r>
        <w:t>terest costs reasonably incurred by the Landlord on borrowing from a UK clearing bank or, if the Landlord uses its own moneys, an amount equal to the interest costs that would have been incurred if the Landlord had borrowed from a UK clearing bank at reaso</w:t>
      </w:r>
      <w:r>
        <w:t xml:space="preserve">nable commercial rates.  </w:t>
      </w:r>
      <w:r>
        <w:t>Interest costs will be reasonably incurred under this paragraph </w:t>
      </w:r>
      <w:r>
        <w:t>if:</w:t>
      </w:r>
    </w:p>
    <w:p w14:paraId="471FDB0E" w14:textId="77777777" w:rsidR="00701458" w:rsidRDefault="000716C6">
      <w:pPr>
        <w:pStyle w:val="SHScheduleText4"/>
      </w:pPr>
      <w:r>
        <w:t>the Landlord has to meet an immediate liability where the service charge funds held by the Landlord are insufficient for that purpose and the shortfall does not re</w:t>
      </w:r>
      <w:r>
        <w:t>sult from:</w:t>
      </w:r>
    </w:p>
    <w:p w14:paraId="2C23708B" w14:textId="77777777" w:rsidR="00701458" w:rsidRDefault="000716C6">
      <w:pPr>
        <w:pStyle w:val="SHScheduleText5"/>
      </w:pPr>
      <w:r>
        <w:t>any caps on the amount of service charge recoverable;</w:t>
      </w:r>
    </w:p>
    <w:p w14:paraId="66A150C5" w14:textId="7B6B2599" w:rsidR="00701458" w:rsidRDefault="000716C6">
      <w:pPr>
        <w:pStyle w:val="SHScheduleText5"/>
      </w:pPr>
      <w:r>
        <w:lastRenderedPageBreak/>
        <w:t>any non-payment of service charges by other tenants of Lettable Units; or</w:t>
      </w:r>
    </w:p>
    <w:p w14:paraId="55A49252" w14:textId="68B49851" w:rsidR="00701458" w:rsidRDefault="000716C6">
      <w:pPr>
        <w:pStyle w:val="SHScheduleText5"/>
      </w:pPr>
      <w:r>
        <w:t>any Lettable Unit being unlet; or</w:t>
      </w:r>
    </w:p>
    <w:p w14:paraId="258E3E30" w14:textId="77777777" w:rsidR="00701458" w:rsidRDefault="000716C6">
      <w:pPr>
        <w:pStyle w:val="SHScheduleText4"/>
      </w:pPr>
      <w:r>
        <w:t>the Landlord decides to incur service charge expenditure in one Accounting Period a</w:t>
      </w:r>
      <w:r>
        <w:t>nd recover that expenditure over two or more Accounting Periods.</w:t>
      </w:r>
    </w:p>
    <w:p w14:paraId="5CF48E94" w14:textId="77777777" w:rsidR="00701458" w:rsidRDefault="000716C6">
      <w:pPr>
        <w:pStyle w:val="SHScheduleText2"/>
      </w:pPr>
      <w:r>
        <w:t>Service Costs incurred in one Accounting Period, if not included in the Service Charge Statement for that Accounting Period for any reason, may be included in the Service Charge Statement for</w:t>
      </w:r>
      <w:r>
        <w:t xml:space="preserve"> a subsequent Accounting Period.</w:t>
      </w:r>
    </w:p>
    <w:p w14:paraId="2D0EA71F" w14:textId="14CAF23F" w:rsidR="00701458" w:rsidRDefault="000716C6">
      <w:pPr>
        <w:pStyle w:val="SHScheduleText2"/>
      </w:pPr>
      <w:r>
        <w:t>The Tenant will be entitled upon prior appointment to inspect evidence of the Service Costs[ and the Centre Contribution] at the Landlord’</w:t>
      </w:r>
      <w:r>
        <w:t xml:space="preserve">s head office or any other location the Landlord specifies.  </w:t>
      </w:r>
      <w:r>
        <w:t>The Tenant must ask to i</w:t>
      </w:r>
      <w:r>
        <w:t>nspect the evidence not later than four months after receipt of the Service Charge Statement.</w:t>
      </w:r>
    </w:p>
    <w:p w14:paraId="262E248F" w14:textId="77777777" w:rsidR="00701458" w:rsidRDefault="000716C6">
      <w:pPr>
        <w:pStyle w:val="SHScheduleText1"/>
        <w:keepNext/>
        <w:rPr>
          <w:b/>
        </w:rPr>
      </w:pPr>
      <w:bookmarkStart w:id="277" w:name="_Ref322097038"/>
      <w:r>
        <w:rPr>
          <w:b/>
        </w:rPr>
        <w:t>On-account payments of service charge</w:t>
      </w:r>
    </w:p>
    <w:p w14:paraId="533D42B0" w14:textId="77777777" w:rsidR="00701458" w:rsidRDefault="000716C6">
      <w:pPr>
        <w:pStyle w:val="SHScheduleText2"/>
      </w:pPr>
      <w:r>
        <w:t xml:space="preserve">Until the Service Charge for each Accounting Period has been calculated, the Tenant must pay, by equal [monthly][quarterly] </w:t>
      </w:r>
      <w:r>
        <w:t>payments on the Rent Days, a provisional sum by way of Service Charge at the level that the Landlord requires.</w:t>
      </w:r>
    </w:p>
    <w:p w14:paraId="70343160" w14:textId="77777777" w:rsidR="00701458" w:rsidRDefault="000716C6">
      <w:pPr>
        <w:pStyle w:val="SHScheduleText2"/>
      </w:pPr>
      <w:r>
        <w:t>The Tenant must also pay on demand any sum or sums that the Landlord requires where the Landlord will be obliged to incur any Service Costs and t</w:t>
      </w:r>
      <w:r>
        <w:t>he sums held on account by the Landlord are insufficient to meet those costs.</w:t>
      </w:r>
      <w:bookmarkEnd w:id="277"/>
    </w:p>
    <w:p w14:paraId="1D572F1B" w14:textId="3E4FDB12" w:rsidR="00701458" w:rsidRDefault="000716C6">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w:t>
      </w:r>
      <w:r>
        <w:t>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34B6E2C5" w14:textId="77777777" w:rsidR="00701458" w:rsidRDefault="000716C6">
      <w:pPr>
        <w:pStyle w:val="SHScheduleText1"/>
        <w:keepNext/>
        <w:rPr>
          <w:b/>
        </w:rPr>
      </w:pPr>
      <w:bookmarkStart w:id="278" w:name="_Ref532571166"/>
      <w:bookmarkStart w:id="279" w:name="_Ref322096694"/>
      <w:r>
        <w:rPr>
          <w:b/>
        </w:rPr>
        <w:t>Balancing payments of service charge</w:t>
      </w:r>
      <w:bookmarkEnd w:id="278"/>
    </w:p>
    <w:p w14:paraId="67266FBD" w14:textId="77777777" w:rsidR="00701458" w:rsidRDefault="000716C6">
      <w:pPr>
        <w:pStyle w:val="SHScheduleText2"/>
      </w:pPr>
      <w:r>
        <w:t>When the Serv</w:t>
      </w:r>
      <w:r>
        <w:t>ice Charge for each Accounting Period has been calculated:</w:t>
      </w:r>
      <w:bookmarkEnd w:id="279"/>
    </w:p>
    <w:p w14:paraId="48998D23" w14:textId="713EAB45" w:rsidR="00701458" w:rsidRDefault="000716C6">
      <w:pPr>
        <w:pStyle w:val="SHScheduleText3"/>
      </w:pPr>
      <w:r>
        <w:t>the Tenant must pay any amount due from it on demand; and</w:t>
      </w:r>
      <w:r>
        <w:rPr>
          <w:rStyle w:val="FootnoteReference"/>
        </w:rPr>
        <w:footnoteReference w:id="115"/>
      </w:r>
    </w:p>
    <w:p w14:paraId="45C84BA2" w14:textId="06E51327" w:rsidR="00701458" w:rsidRDefault="000716C6">
      <w:pPr>
        <w:pStyle w:val="SHScheduleText3"/>
      </w:pPr>
      <w:r>
        <w:t>the Landlord must credit any amount due to the Tenant against the next payment or payments to be made by the Tenant under paragraph </w:t>
      </w:r>
      <w:r>
        <w:rPr>
          <w:b/>
        </w:rPr>
        <w:fldChar w:fldCharType="begin"/>
      </w:r>
      <w:r>
        <w:rPr>
          <w:b/>
        </w:rPr>
        <w:instrText xml:space="preserve"> REF </w:instrText>
      </w:r>
      <w:r>
        <w:rPr>
          <w:b/>
        </w:rPr>
        <w:instrText xml:space="preserve">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14:paraId="300A707A" w14:textId="525CB204" w:rsidR="00701458" w:rsidRDefault="000716C6">
      <w:pPr>
        <w:pStyle w:val="SHScheduleText2"/>
      </w:pPr>
      <w:r>
        <w:t>The End Date will not affect the Tenant’</w:t>
      </w:r>
      <w:r>
        <w:t>s obligation to pay or the</w:t>
      </w:r>
      <w:r>
        <w:t xml:space="preserve"> Landlord’</w:t>
      </w:r>
      <w:r>
        <w:t>s right to recover Service Charge after the End Date where this has not been calculated and demanded before the End Date.</w:t>
      </w:r>
    </w:p>
    <w:p w14:paraId="1B89BE02" w14:textId="77777777" w:rsidR="00701458" w:rsidRDefault="000716C6">
      <w:pPr>
        <w:pStyle w:val="SHScheduleText1"/>
        <w:keepNext/>
        <w:rPr>
          <w:b/>
        </w:rPr>
      </w:pPr>
      <w:r>
        <w:rPr>
          <w:b/>
        </w:rPr>
        <w:t>Service charge exclusions</w:t>
      </w:r>
    </w:p>
    <w:p w14:paraId="0E4B035C" w14:textId="67DFB02E" w:rsidR="00701458" w:rsidRDefault="000716C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6"/>
      </w:r>
    </w:p>
    <w:p w14:paraId="6ECC8F79" w14:textId="77777777" w:rsidR="00701458" w:rsidRDefault="000716C6">
      <w:pPr>
        <w:pStyle w:val="SHScheduleText1"/>
        <w:keepNext/>
        <w:rPr>
          <w:b/>
        </w:rPr>
      </w:pPr>
      <w:r>
        <w:rPr>
          <w:b/>
        </w:rPr>
        <w:lastRenderedPageBreak/>
        <w:t>Service charge disputes</w:t>
      </w:r>
    </w:p>
    <w:p w14:paraId="38A917DC" w14:textId="77777777" w:rsidR="00701458" w:rsidRDefault="000716C6">
      <w:pPr>
        <w:pStyle w:val="SHScheduleText2"/>
      </w:pPr>
      <w:r>
        <w:t xml:space="preserve">If any </w:t>
      </w:r>
      <w:r>
        <w:t>dispute arises in connection with the Service Charge, the Landlord and the Tenant must attempt to resolve it by appropriate alternative means before resorting to court proceedings.</w:t>
      </w:r>
    </w:p>
    <w:p w14:paraId="4A0512FC" w14:textId="77777777" w:rsidR="00701458" w:rsidRDefault="000716C6">
      <w:pPr>
        <w:pStyle w:val="SHScheduleText2"/>
      </w:pPr>
      <w:r>
        <w:t>Except in relation to obvious errors, the Tenant must not raise any dispute</w:t>
      </w:r>
      <w:r>
        <w:t xml:space="preserve"> in connection with the Service Charge Statement more than four months after the Service Charge Statement has been delivered to the Tenant.</w:t>
      </w:r>
      <w:r>
        <w:rPr>
          <w:rStyle w:val="FootnoteReference"/>
        </w:rPr>
        <w:footnoteReference w:id="117"/>
      </w:r>
    </w:p>
    <w:p w14:paraId="3FB63300" w14:textId="77777777" w:rsidR="00701458" w:rsidRDefault="000716C6">
      <w:pPr>
        <w:pStyle w:val="SHScheduleText1"/>
        <w:keepNext/>
      </w:pPr>
      <w:bookmarkStart w:id="280" w:name="_Ref355786017"/>
      <w:bookmarkStart w:id="281" w:name="_Ref498961366"/>
      <w:r>
        <w:rPr>
          <w:b/>
        </w:rPr>
        <w:t>Variation in the proportion of the service charge payable</w:t>
      </w:r>
      <w:bookmarkEnd w:id="280"/>
      <w:r>
        <w:rPr>
          <w:rStyle w:val="FootnoteReference"/>
        </w:rPr>
        <w:footnoteReference w:id="118"/>
      </w:r>
      <w:bookmarkEnd w:id="281"/>
    </w:p>
    <w:p w14:paraId="4BCF5E97" w14:textId="298F3CCC" w:rsidR="00701458" w:rsidRDefault="000716C6">
      <w:pPr>
        <w:pStyle w:val="SHScheduleText2"/>
      </w:pPr>
      <w:bookmarkStart w:id="282" w:name="_Ref499016697"/>
      <w:r>
        <w:t>In calculating the [Tenant’</w:t>
      </w:r>
      <w:r>
        <w:t>s Proportion][Service Charg</w:t>
      </w:r>
      <w:r>
        <w:t>e] for any of the Services, the Landlord’</w:t>
      </w:r>
      <w:r>
        <w:t>s surveyor may make any adjustment that is fair and reasonable in all the circumstances, taking into consideration the relative degree of benefit obtained by the Tenant and other tenants at the Centre from those Ser</w:t>
      </w:r>
      <w:r>
        <w:t>vices, including by dividing the Services</w:t>
      </w:r>
      <w:r>
        <w:rPr>
          <w:b/>
          <w:bCs/>
        </w:rPr>
        <w:t> </w:t>
      </w:r>
      <w:r>
        <w:t>into separate categories and applying weighting to those categories to take into account differing uses or operating hours or other relevant factors.</w:t>
      </w:r>
      <w:bookmarkEnd w:id="282"/>
    </w:p>
    <w:p w14:paraId="6D6CADA8" w14:textId="0F8B5450" w:rsidR="00701458" w:rsidRDefault="000716C6">
      <w:pPr>
        <w:pStyle w:val="SHScheduleText2"/>
      </w:pPr>
      <w:bookmarkStart w:id="283" w:name="_Ref358197972"/>
      <w:r>
        <w:t>If there is any change in the extent of the Centre, the Landlord</w:t>
      </w:r>
      <w:r>
        <w:t xml:space="preserve"> must, where it is appropriate to do so, vary the [Tenant’</w:t>
      </w:r>
      <w:r>
        <w:t>s Proportion][Service Charge] as is reasonable to take account of that change but the [Tenant’</w:t>
      </w:r>
      <w:r>
        <w:t>s Proportion][Service Charge] will not materially increase solely as a result of any change in the exten</w:t>
      </w:r>
      <w:r>
        <w:t>t of the Centre.</w:t>
      </w:r>
      <w:bookmarkEnd w:id="283"/>
    </w:p>
    <w:p w14:paraId="7D4EE7F6" w14:textId="7E107442" w:rsidR="00701458" w:rsidRDefault="000716C6">
      <w:pPr>
        <w:pStyle w:val="SHScheduleText2"/>
      </w:pPr>
      <w:r>
        <w:t>The [Tenant’</w:t>
      </w:r>
      <w:r>
        <w:t>s Proportion][Service Charge] must not be increased by reason only that any Lettable Units:</w:t>
      </w:r>
    </w:p>
    <w:p w14:paraId="5725B1CA" w14:textId="77777777" w:rsidR="00701458" w:rsidRDefault="000716C6">
      <w:pPr>
        <w:pStyle w:val="SHScheduleText3"/>
      </w:pPr>
      <w:r>
        <w:t>are or have been unlet;</w:t>
      </w:r>
    </w:p>
    <w:p w14:paraId="5C228219" w14:textId="1D5FC4FC" w:rsidR="00701458" w:rsidRDefault="000716C6">
      <w:pPr>
        <w:pStyle w:val="SHScheduleText3"/>
      </w:pPr>
      <w:r>
        <w:t>are let on terms that do not require the tenant or other occupier to pay a service charge; or</w:t>
      </w:r>
    </w:p>
    <w:p w14:paraId="32E5F29E" w14:textId="77777777" w:rsidR="00701458" w:rsidRDefault="000716C6">
      <w:pPr>
        <w:pStyle w:val="SHScheduleText3"/>
      </w:pPr>
      <w:r>
        <w:t xml:space="preserve">are let on terms </w:t>
      </w:r>
      <w:r>
        <w:t>that cap the liability of any tenant or other occupier for service charge.</w:t>
      </w:r>
    </w:p>
    <w:p w14:paraId="3A9962B4" w14:textId="0272D991" w:rsidR="00701458" w:rsidRDefault="000716C6">
      <w:pPr>
        <w:pStyle w:val="SHPart"/>
      </w:pPr>
      <w:bookmarkStart w:id="284" w:name="_Ref383431198"/>
      <w:bookmarkStart w:id="285" w:name="_Toc536773134"/>
      <w:bookmarkStart w:id="286" w:name="_Toc112850450"/>
      <w:r>
        <w:t xml:space="preserve">: </w:t>
      </w:r>
      <w:bookmarkStart w:id="287" w:name="_Ref498962904"/>
      <w:r>
        <w:t>Landlord’</w:t>
      </w:r>
      <w:r>
        <w:t>s obligations</w:t>
      </w:r>
      <w:bookmarkEnd w:id="284"/>
      <w:bookmarkEnd w:id="285"/>
      <w:bookmarkEnd w:id="287"/>
      <w:bookmarkEnd w:id="286"/>
    </w:p>
    <w:p w14:paraId="296C5BEC" w14:textId="77777777" w:rsidR="00701458" w:rsidRDefault="000716C6">
      <w:pPr>
        <w:pStyle w:val="SHScheduleText1"/>
        <w:keepNext/>
        <w:numPr>
          <w:ilvl w:val="2"/>
          <w:numId w:val="41"/>
        </w:numPr>
        <w:rPr>
          <w:b/>
        </w:rPr>
      </w:pPr>
      <w:r>
        <w:rPr>
          <w:b/>
        </w:rPr>
        <w:t>Provision of services</w:t>
      </w:r>
    </w:p>
    <w:p w14:paraId="3D0F3FFB" w14:textId="41C53A22" w:rsidR="00701458" w:rsidRDefault="000716C6">
      <w:pPr>
        <w:pStyle w:val="SHNormal"/>
        <w:keepNext/>
        <w:rPr>
          <w:b/>
        </w:rPr>
      </w:pPr>
      <w:r>
        <w:rPr>
          <w:b/>
        </w:rPr>
        <w:t>Option 1</w:t>
      </w:r>
      <w:r>
        <w:rPr>
          <w:b/>
        </w:rPr>
        <w:t>: The Landlord must provide the Centre Services and the Additional Services</w:t>
      </w:r>
      <w:r>
        <w:rPr>
          <w:rStyle w:val="FootnoteReference"/>
          <w:b w:val="0"/>
        </w:rPr>
        <w:footnoteReference w:id="119"/>
      </w:r>
    </w:p>
    <w:p w14:paraId="0D165275" w14:textId="77777777" w:rsidR="00701458" w:rsidRDefault="000716C6">
      <w:pPr>
        <w:pStyle w:val="SHScheduleText2"/>
      </w:pPr>
      <w:r>
        <w:t>The Landlord, acting reasonably and in the inter</w:t>
      </w:r>
      <w:r>
        <w:t>ests of good estate management:</w:t>
      </w:r>
    </w:p>
    <w:p w14:paraId="2C6616EA" w14:textId="2B8A96DA" w:rsidR="00701458" w:rsidRDefault="000716C6">
      <w:pPr>
        <w:pStyle w:val="SHScheduleText3"/>
      </w:pPr>
      <w:r>
        <w:t>must supply the Services in an efficient manner at all appropriate times; and</w:t>
      </w:r>
      <w:r>
        <w:rPr>
          <w:rStyle w:val="FootnoteReference"/>
        </w:rPr>
        <w:footnoteReference w:id="120"/>
      </w:r>
    </w:p>
    <w:p w14:paraId="6389E2A0" w14:textId="77777777" w:rsidR="00701458" w:rsidRDefault="000716C6">
      <w:pPr>
        <w:pStyle w:val="SHScheduleText3"/>
      </w:pPr>
      <w:r>
        <w:t>may vary, reduce or extend the Services or change the way in which it undertakes or provides them.</w:t>
      </w:r>
    </w:p>
    <w:p w14:paraId="3BC8093D" w14:textId="1E1AF588" w:rsidR="00701458" w:rsidRDefault="000716C6">
      <w:pPr>
        <w:pStyle w:val="SHNormal"/>
        <w:keepNext/>
        <w:rPr>
          <w:b/>
        </w:rPr>
      </w:pPr>
      <w:r>
        <w:rPr>
          <w:b/>
        </w:rPr>
        <w:lastRenderedPageBreak/>
        <w:t>Option 2</w:t>
      </w:r>
      <w:r>
        <w:rPr>
          <w:b/>
        </w:rPr>
        <w:t>: The Landlord must supply the Centre</w:t>
      </w:r>
      <w:r>
        <w:rPr>
          <w:b/>
        </w:rPr>
        <w:t xml:space="preserve"> Services and may supply the Additional Services</w:t>
      </w:r>
    </w:p>
    <w:p w14:paraId="04173F55" w14:textId="77777777" w:rsidR="00701458" w:rsidRDefault="000716C6">
      <w:pPr>
        <w:pStyle w:val="SHScheduleText2"/>
      </w:pPr>
      <w:r>
        <w:t>The Landlord, acting reasonably and in the interests of good estate management:</w:t>
      </w:r>
    </w:p>
    <w:p w14:paraId="0AE54F03" w14:textId="77777777" w:rsidR="00701458" w:rsidRDefault="000716C6">
      <w:pPr>
        <w:pStyle w:val="SHScheduleText3"/>
      </w:pPr>
      <w:r>
        <w:t>must supply the Centre Services in an efficient manner at all appropriate times;</w:t>
      </w:r>
      <w:r>
        <w:rPr>
          <w:rStyle w:val="FootnoteReference"/>
        </w:rPr>
        <w:footnoteReference w:id="121"/>
      </w:r>
    </w:p>
    <w:p w14:paraId="1A14E33C" w14:textId="23F503B3" w:rsidR="00701458" w:rsidRDefault="000716C6">
      <w:pPr>
        <w:pStyle w:val="SHScheduleText3"/>
      </w:pPr>
      <w:r>
        <w:t>may supply all or any of the Additional Serv</w:t>
      </w:r>
      <w:r>
        <w:t>ices and, if it does so, it will do so in an efficient manner at all appropriate times; and</w:t>
      </w:r>
    </w:p>
    <w:p w14:paraId="2E5E30AA" w14:textId="77777777" w:rsidR="00701458" w:rsidRDefault="000716C6">
      <w:pPr>
        <w:pStyle w:val="SHScheduleText3"/>
      </w:pPr>
      <w:r>
        <w:t>may vary, reduce or extend the Services or change the way in which it undertakes or provides them.</w:t>
      </w:r>
    </w:p>
    <w:p w14:paraId="6E7DC89D" w14:textId="42DDD163" w:rsidR="00701458" w:rsidRDefault="000716C6">
      <w:pPr>
        <w:pStyle w:val="SHScheduleText1"/>
        <w:keepNext/>
        <w:rPr>
          <w:b/>
        </w:rPr>
      </w:pPr>
      <w:r>
        <w:rPr>
          <w:b/>
        </w:rPr>
        <w:t>Landlord’</w:t>
      </w:r>
      <w:r>
        <w:rPr>
          <w:b/>
        </w:rPr>
        <w:t>s rights and responsibilities</w:t>
      </w:r>
    </w:p>
    <w:p w14:paraId="6A862D96" w14:textId="77777777" w:rsidR="00701458" w:rsidRDefault="000716C6">
      <w:pPr>
        <w:pStyle w:val="SHScheduleText2"/>
      </w:pPr>
      <w:r>
        <w:t>The Landlord:</w:t>
      </w:r>
    </w:p>
    <w:p w14:paraId="388FCBC1" w14:textId="77777777" w:rsidR="00701458" w:rsidRDefault="000716C6">
      <w:pPr>
        <w:pStyle w:val="SHScheduleText3"/>
      </w:pPr>
      <w:r>
        <w:t xml:space="preserve">may from </w:t>
      </w:r>
      <w:r>
        <w:t>time to time employ such agents, contractors or others as the Landlord decides;</w:t>
      </w:r>
    </w:p>
    <w:p w14:paraId="7F88730A" w14:textId="447C078F" w:rsidR="00701458" w:rsidRDefault="000716C6">
      <w:pPr>
        <w:pStyle w:val="SHScheduleText3"/>
      </w:pPr>
      <w:r>
        <w:t>will not be responsible for any interruption in the supply of the Services due to any circumstances outside the Landlord’</w:t>
      </w:r>
      <w:r>
        <w:t xml:space="preserve">s control or due to any necessary maintenance, repair, </w:t>
      </w:r>
      <w:r>
        <w:t>replacement, renewal, servicing, inspection or testing, but must take reasonable steps to restore the supply as soon as reasonably practicable; [and]</w:t>
      </w:r>
    </w:p>
    <w:p w14:paraId="30B25539" w14:textId="77777777" w:rsidR="00701458" w:rsidRDefault="000716C6">
      <w:pPr>
        <w:pStyle w:val="SHScheduleText3"/>
      </w:pPr>
      <w:bookmarkStart w:id="288" w:name="_Ref322097100"/>
      <w:r>
        <w:t>must take into consideration the administrative, accounting, procurement, management and operational provi</w:t>
      </w:r>
      <w:r>
        <w:t>sions of the Service Charge Code for so long as it is in effect insofar as it is:</w:t>
      </w:r>
      <w:bookmarkEnd w:id="288"/>
      <w:r>
        <w:rPr>
          <w:rStyle w:val="FootnoteReference"/>
        </w:rPr>
        <w:footnoteReference w:id="122"/>
      </w:r>
    </w:p>
    <w:p w14:paraId="447C38A9" w14:textId="77777777" w:rsidR="00701458" w:rsidRDefault="000716C6">
      <w:pPr>
        <w:pStyle w:val="SHScheduleText4"/>
      </w:pPr>
      <w:r>
        <w:t>reasonably practicable to do so;</w:t>
      </w:r>
    </w:p>
    <w:p w14:paraId="6C9673C6" w14:textId="1A53FC79" w:rsidR="00701458" w:rsidRDefault="000716C6">
      <w:pPr>
        <w:pStyle w:val="SHScheduleText4"/>
      </w:pPr>
      <w:r>
        <w:t>consistent with the Landlord’</w:t>
      </w:r>
      <w:r>
        <w:t>s obligations under this Lease; and</w:t>
      </w:r>
    </w:p>
    <w:p w14:paraId="62E45E9A" w14:textId="24C379F6" w:rsidR="00701458" w:rsidRDefault="000716C6">
      <w:pPr>
        <w:pStyle w:val="SHScheduleText4"/>
      </w:pPr>
      <w:r>
        <w:t>consistent with the economic and efficient management of the Centre (takin</w:t>
      </w:r>
      <w:r>
        <w:t>g into consideration all the circumstances including the terms of the leases of other Lettable Units); and</w:t>
      </w:r>
    </w:p>
    <w:p w14:paraId="6E0E1488" w14:textId="77777777" w:rsidR="00701458" w:rsidRDefault="000716C6">
      <w:pPr>
        <w:pStyle w:val="SHScheduleText3"/>
      </w:pPr>
      <w:bookmarkStart w:id="289" w:name="_Ref322096200"/>
      <w:bookmarkStart w:id="290" w:name="_Ref386721303"/>
      <w:r>
        <w:t>must take into consideration current practice in estate management if the Service Charge Code is no longer published</w:t>
      </w:r>
      <w:bookmarkEnd w:id="289"/>
      <w:bookmarkEnd w:id="290"/>
      <w:r>
        <w:t>.</w:t>
      </w:r>
    </w:p>
    <w:p w14:paraId="2D369666" w14:textId="77777777" w:rsidR="00701458" w:rsidRDefault="000716C6">
      <w:pPr>
        <w:pStyle w:val="SHScheduleText2"/>
      </w:pPr>
      <w:r>
        <w:t xml:space="preserve">[The Landlord will take </w:t>
      </w:r>
      <w:r>
        <w:t>reasonable steps to notify the Tenant in advance of the service charge budget for each Accounting Period and of any material changes in the service charge budget that subsequently arise.]</w:t>
      </w:r>
    </w:p>
    <w:p w14:paraId="22349D99" w14:textId="77777777" w:rsidR="00701458" w:rsidRDefault="000716C6">
      <w:pPr>
        <w:pStyle w:val="SHPart"/>
      </w:pPr>
      <w:bookmarkStart w:id="291" w:name="_Ref521408885"/>
      <w:bookmarkStart w:id="292" w:name="_Toc536773136"/>
      <w:bookmarkStart w:id="293" w:name="_Toc112850451"/>
      <w:r>
        <w:t>: Centre Services</w:t>
      </w:r>
      <w:bookmarkEnd w:id="291"/>
      <w:r>
        <w:rPr>
          <w:rStyle w:val="FootnoteReference"/>
        </w:rPr>
        <w:footnoteReference w:id="123"/>
      </w:r>
      <w:bookmarkEnd w:id="292"/>
      <w:bookmarkEnd w:id="293"/>
    </w:p>
    <w:p w14:paraId="578EC88D" w14:textId="47A3FA60" w:rsidR="00701458" w:rsidRDefault="000716C6">
      <w:pPr>
        <w:pStyle w:val="SHScheduleText1"/>
        <w:numPr>
          <w:ilvl w:val="2"/>
          <w:numId w:val="43"/>
        </w:numPr>
      </w:pPr>
      <w:r>
        <w:t>Repairing (and by way of repair, renewing, rebui</w:t>
      </w:r>
      <w:r>
        <w:t>lding and replacing), decorating, maintaining and cleaning the foundations, roof, structure and exterior of the Centre and all Common Parts </w:t>
      </w:r>
      <w:r>
        <w:t>and Conducting Media.</w:t>
      </w:r>
    </w:p>
    <w:p w14:paraId="1BB0BE7D" w14:textId="77777777" w:rsidR="00701458" w:rsidRDefault="000716C6">
      <w:pPr>
        <w:pStyle w:val="SHScheduleText1"/>
      </w:pPr>
      <w:r>
        <w:t>Lighting the Common Parts.</w:t>
      </w:r>
    </w:p>
    <w:p w14:paraId="66887F26" w14:textId="77777777" w:rsidR="00701458" w:rsidRDefault="000716C6">
      <w:pPr>
        <w:pStyle w:val="SHScheduleText1"/>
      </w:pPr>
      <w:r>
        <w:lastRenderedPageBreak/>
        <w:t>Lighting the exterior of the Centre and any facilities used in comm</w:t>
      </w:r>
      <w:r>
        <w:t>on between the Centre and any adjoining premises.</w:t>
      </w:r>
    </w:p>
    <w:p w14:paraId="1D82C86C" w14:textId="77777777" w:rsidR="00701458" w:rsidRDefault="000716C6">
      <w:pPr>
        <w:pStyle w:val="SHScheduleText1"/>
      </w:pPr>
      <w:r>
        <w:t>Heating, [providing air-conditioning to] and ventilating the [Common Parts][Centre].</w:t>
      </w:r>
      <w:r>
        <w:rPr>
          <w:rStyle w:val="FootnoteReference"/>
        </w:rPr>
        <w:footnoteReference w:id="124"/>
      </w:r>
    </w:p>
    <w:p w14:paraId="3D4F9520" w14:textId="77777777" w:rsidR="00701458" w:rsidRDefault="000716C6">
      <w:pPr>
        <w:pStyle w:val="SHScheduleText1"/>
      </w:pPr>
      <w:r>
        <w:t>Providing hot and cold water to, and maintaining operational supplies in, the toilets in the Common Parts.</w:t>
      </w:r>
    </w:p>
    <w:p w14:paraId="3118C7D0" w14:textId="77777777" w:rsidR="00701458" w:rsidRDefault="000716C6">
      <w:pPr>
        <w:pStyle w:val="SHScheduleText1"/>
      </w:pPr>
      <w:r>
        <w:t>Paying Suppl</w:t>
      </w:r>
      <w:r>
        <w:t>y Costs incurred in providing the Services.</w:t>
      </w:r>
    </w:p>
    <w:p w14:paraId="1EB65294" w14:textId="77777777" w:rsidR="00701458" w:rsidRDefault="000716C6">
      <w:pPr>
        <w:pStyle w:val="SHScheduleText1"/>
      </w:pPr>
      <w:r>
        <w:t>Storing, compacting, recycling and disposing of refuse.</w:t>
      </w:r>
    </w:p>
    <w:p w14:paraId="538AAD57" w14:textId="77777777" w:rsidR="00701458" w:rsidRDefault="000716C6">
      <w:pPr>
        <w:pStyle w:val="SHScheduleText1"/>
      </w:pPr>
      <w:r>
        <w:t>Providing, inspecting, maintaining (including by maintenance contracts and insurance against sudden and unforeseen breakdown), repairing, renewing, replacin</w:t>
      </w:r>
      <w:r>
        <w:t>g, upgrading and operating:</w:t>
      </w:r>
    </w:p>
    <w:p w14:paraId="0A28B794" w14:textId="4E5D2A1F" w:rsidR="00701458" w:rsidRDefault="000716C6">
      <w:pPr>
        <w:pStyle w:val="SHScheduleText3"/>
      </w:pPr>
      <w:r>
        <w:t>all plant, machinery, apparatus and vehicles used in providing the Centre Services and all signage in the Common Parts; and</w:t>
      </w:r>
    </w:p>
    <w:p w14:paraId="57175B7E" w14:textId="77777777" w:rsidR="00701458" w:rsidRDefault="000716C6">
      <w:pPr>
        <w:pStyle w:val="SHScheduleText3"/>
      </w:pPr>
      <w:r>
        <w:t>security, fire-fighting and fire detection equipment (excluding portable fire extinguishers in the Premi</w:t>
      </w:r>
      <w:r>
        <w:t>ses), fire alarm systems, public address systems, telecommunications systems, closed circuit television systems and traffic control[ and all other Centre Management Systems].</w:t>
      </w:r>
    </w:p>
    <w:p w14:paraId="361DC97D" w14:textId="77777777" w:rsidR="00701458" w:rsidRDefault="000716C6">
      <w:pPr>
        <w:pStyle w:val="SHScheduleText1"/>
      </w:pPr>
      <w:r>
        <w:t>[Employing or procuring all staff (including remuneration, incidental benefits an</w:t>
      </w:r>
      <w:r>
        <w:t>d all associated costs and overheads) for the management and security of the Centre and otherwise in connection with the Centre Services.]</w:t>
      </w:r>
    </w:p>
    <w:p w14:paraId="2FC79CA6" w14:textId="77777777" w:rsidR="00701458" w:rsidRDefault="000716C6">
      <w:pPr>
        <w:pStyle w:val="SHScheduleText1"/>
      </w:pPr>
      <w:r>
        <w:t>Carrying out any works and providing and maintaining all facilities that are required under any Act or by insurers in</w:t>
      </w:r>
      <w:r>
        <w:t xml:space="preserve"> relation to the Centre.</w:t>
      </w:r>
    </w:p>
    <w:p w14:paraId="17D156C9" w14:textId="77777777" w:rsidR="00701458" w:rsidRDefault="000716C6">
      <w:pPr>
        <w:pStyle w:val="SHScheduleText1"/>
      </w:pPr>
      <w:r>
        <w:t>Managing and administering service charge accounts for the Services including, where relevant, certifying, examining or auditing those accounts.</w:t>
      </w:r>
    </w:p>
    <w:p w14:paraId="54FB25A0" w14:textId="77777777" w:rsidR="00701458" w:rsidRDefault="000716C6">
      <w:pPr>
        <w:pStyle w:val="SHPart"/>
      </w:pPr>
      <w:bookmarkStart w:id="294" w:name="_Ref521408759"/>
      <w:bookmarkStart w:id="295" w:name="_Toc536773138"/>
      <w:bookmarkStart w:id="296" w:name="_Toc112850452"/>
      <w:r>
        <w:t>: Additional Services</w:t>
      </w:r>
      <w:bookmarkEnd w:id="294"/>
      <w:r>
        <w:rPr>
          <w:rStyle w:val="FootnoteReference"/>
        </w:rPr>
        <w:footnoteReference w:id="125"/>
      </w:r>
      <w:bookmarkEnd w:id="295"/>
      <w:bookmarkEnd w:id="296"/>
    </w:p>
    <w:p w14:paraId="41DF4557" w14:textId="77777777" w:rsidR="00701458" w:rsidRDefault="000716C6">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w:t>
      </w:r>
      <w:r>
        <w:t>djoining premises.</w:t>
      </w:r>
    </w:p>
    <w:p w14:paraId="2D73E8C2" w14:textId="52CAE539" w:rsidR="00701458" w:rsidRDefault="000716C6">
      <w:pPr>
        <w:pStyle w:val="SHScheduleText1"/>
      </w:pPr>
      <w:r>
        <w:t>Paying all existing and future rates, taxes, duties, charges and financial impositions charged on the Common Parts </w:t>
      </w:r>
      <w:r>
        <w:t>or the Centre as a whole (and a fair proportion of those levied on the Centre along with any adjoining premises).</w:t>
      </w:r>
    </w:p>
    <w:p w14:paraId="52B51F43" w14:textId="77777777" w:rsidR="00701458" w:rsidRDefault="000716C6">
      <w:pPr>
        <w:pStyle w:val="SHScheduleText1"/>
      </w:pPr>
      <w:r>
        <w:t>Providin</w:t>
      </w:r>
      <w:r>
        <w:t>g accommodation for staff, plant, furniture, equipment and vehicles used in providing the Services, and all outgoings on them.</w:t>
      </w:r>
    </w:p>
    <w:p w14:paraId="097D1D71" w14:textId="77777777" w:rsidR="00701458" w:rsidRDefault="000716C6">
      <w:pPr>
        <w:pStyle w:val="SHScheduleText1"/>
      </w:pPr>
      <w:r>
        <w:t>Employing or procuring agents, contractors or others as the Landlord decides in connection with the Services.</w:t>
      </w:r>
    </w:p>
    <w:p w14:paraId="1FDF3233" w14:textId="77777777" w:rsidR="00701458" w:rsidRDefault="000716C6">
      <w:pPr>
        <w:pStyle w:val="SHScheduleText1"/>
      </w:pPr>
      <w:r>
        <w:t>Planting, replantin</w:t>
      </w:r>
      <w:r>
        <w:t>g and maintaining landscape features in the Common Parts.</w:t>
      </w:r>
    </w:p>
    <w:p w14:paraId="50958034" w14:textId="77777777" w:rsidR="00701458" w:rsidRDefault="000716C6">
      <w:pPr>
        <w:pStyle w:val="SHScheduleText1"/>
      </w:pPr>
      <w:r>
        <w:t>Providing customer service facilities for visitors to the Centre including guest Wi-Fi services.</w:t>
      </w:r>
    </w:p>
    <w:p w14:paraId="12643524" w14:textId="77777777" w:rsidR="00701458" w:rsidRDefault="000716C6">
      <w:pPr>
        <w:pStyle w:val="SHScheduleText1"/>
      </w:pPr>
      <w:r>
        <w:t>Providing pest and infection control.</w:t>
      </w:r>
    </w:p>
    <w:p w14:paraId="29576F49" w14:textId="77777777" w:rsidR="00701458" w:rsidRDefault="000716C6">
      <w:pPr>
        <w:pStyle w:val="SHScheduleText1"/>
      </w:pPr>
      <w:r>
        <w:lastRenderedPageBreak/>
        <w:t>Gritting, and clearing snow from, the Common Parts.</w:t>
      </w:r>
    </w:p>
    <w:p w14:paraId="1A5508C2" w14:textId="77777777" w:rsidR="00701458" w:rsidRDefault="000716C6">
      <w:pPr>
        <w:pStyle w:val="SHScheduleText1"/>
      </w:pPr>
      <w:bookmarkStart w:id="297" w:name="_Ref322096032"/>
      <w:bookmarkStart w:id="298" w:name="_Ref521417840"/>
      <w:r>
        <w:t>Promoting a</w:t>
      </w:r>
      <w:r>
        <w:t>nd advertising the Centre and staging activities and exhibitions within the Centre.</w:t>
      </w:r>
      <w:bookmarkEnd w:id="297"/>
      <w:bookmarkEnd w:id="298"/>
    </w:p>
    <w:p w14:paraId="4B3DA7A8" w14:textId="77777777" w:rsidR="00701458" w:rsidRDefault="000716C6">
      <w:pPr>
        <w:pStyle w:val="SHScheduleText1"/>
      </w:pPr>
      <w:r>
        <w:t>Providing seasonal decorations within the Centre.</w:t>
      </w:r>
    </w:p>
    <w:p w14:paraId="1755C62E" w14:textId="77777777" w:rsidR="00701458" w:rsidRDefault="000716C6">
      <w:pPr>
        <w:pStyle w:val="SHScheduleText1"/>
      </w:pPr>
      <w:r>
        <w:t>Providing any further services for maintaining and securing the amenities of the Centre.</w:t>
      </w:r>
    </w:p>
    <w:p w14:paraId="50A086A3" w14:textId="77777777" w:rsidR="00701458" w:rsidRDefault="000716C6">
      <w:pPr>
        <w:pStyle w:val="SHScheduleText1"/>
      </w:pPr>
      <w:r>
        <w:t>Auditing health and safety requir</w:t>
      </w:r>
      <w:r>
        <w:t>ements for the Centre and, where required by law or reasonable and cost-effective to do so, implementing the recommendations of that audit.</w:t>
      </w:r>
    </w:p>
    <w:p w14:paraId="3959F056" w14:textId="77777777" w:rsidR="00701458" w:rsidRDefault="000716C6">
      <w:pPr>
        <w:pStyle w:val="SHScheduleText1"/>
      </w:pPr>
      <w:r>
        <w:t xml:space="preserve">Auditing disabled access requirements for the Centre and, where required by law or reasonable and cost-effective to </w:t>
      </w:r>
      <w:r>
        <w:t>do so, implementing the recommendations of that audit.</w:t>
      </w:r>
    </w:p>
    <w:p w14:paraId="4A65D3E8" w14:textId="77777777" w:rsidR="00701458" w:rsidRDefault="000716C6">
      <w:pPr>
        <w:pStyle w:val="SHScheduleText1"/>
      </w:pPr>
      <w:r>
        <w:t>Auditing the Environmental Performance of the Centre and, where reasonable and cost-effective to do so, implementing the recommendations of any environmental management plan the Landlord has for the Ce</w:t>
      </w:r>
      <w:r>
        <w:t>ntre from time to time.</w:t>
      </w:r>
    </w:p>
    <w:p w14:paraId="3F7F3BC1" w14:textId="77777777" w:rsidR="00701458" w:rsidRDefault="000716C6">
      <w:pPr>
        <w:pStyle w:val="SHPart"/>
      </w:pPr>
      <w:bookmarkStart w:id="299" w:name="_Ref322094593"/>
      <w:bookmarkStart w:id="300" w:name="_Toc536773140"/>
      <w:bookmarkStart w:id="301" w:name="_Toc112850453"/>
      <w:r>
        <w:t>:</w:t>
      </w:r>
      <w:r>
        <w:rPr>
          <w:b w:val="0"/>
        </w:rPr>
        <w:t xml:space="preserve"> </w:t>
      </w:r>
      <w:r>
        <w:t>Service Charge Exclusions</w:t>
      </w:r>
      <w:bookmarkEnd w:id="299"/>
      <w:bookmarkEnd w:id="300"/>
      <w:bookmarkEnd w:id="301"/>
    </w:p>
    <w:p w14:paraId="0F24381A" w14:textId="77777777" w:rsidR="00701458" w:rsidRDefault="000716C6">
      <w:pPr>
        <w:pStyle w:val="SHScheduleText1"/>
        <w:numPr>
          <w:ilvl w:val="2"/>
          <w:numId w:val="47"/>
        </w:numPr>
      </w:pPr>
      <w:r>
        <w:t>Costs arising from any damage or destruction to the Centre caused by an Insured Risk or an Uninsured Risk.</w:t>
      </w:r>
    </w:p>
    <w:p w14:paraId="7B8900E1" w14:textId="77777777" w:rsidR="00701458" w:rsidRDefault="000716C6">
      <w:pPr>
        <w:pStyle w:val="SHScheduleText1"/>
      </w:pPr>
      <w:r>
        <w:t>Capital costs of the construction, alteration, redevelopment or extension of the Centre.</w:t>
      </w:r>
    </w:p>
    <w:p w14:paraId="51F3A3DC" w14:textId="77777777" w:rsidR="00701458" w:rsidRDefault="000716C6">
      <w:pPr>
        <w:pStyle w:val="SHScheduleText1"/>
      </w:pPr>
      <w:r>
        <w:t>Costs of</w:t>
      </w:r>
      <w:r>
        <w:t xml:space="preserve"> upgrading, innovation or improvement resulting from any repair, maintenance, reinstatement, rebuilding or replacement, but this will not prevent the Landlord including costs within the Service Costs where they arise:</w:t>
      </w:r>
    </w:p>
    <w:p w14:paraId="0AE20CF6" w14:textId="77777777" w:rsidR="00701458" w:rsidRDefault="000716C6">
      <w:pPr>
        <w:pStyle w:val="SHScheduleText3"/>
      </w:pPr>
      <w:r>
        <w:t>where an item is to be replaced by way</w:t>
      </w:r>
      <w:r>
        <w:t xml:space="preserve"> of repair and the replacement is broadly the modern day or up-to-date equivalent of what was there previously;</w:t>
      </w:r>
    </w:p>
    <w:p w14:paraId="1D17EB46" w14:textId="77777777" w:rsidR="00701458" w:rsidRDefault="000716C6">
      <w:pPr>
        <w:pStyle w:val="SHScheduleText3"/>
      </w:pPr>
      <w:r>
        <w:t>where the Landlord considers replacement to be more economical than repair (and the Landlord is entitled to take into consideration the medium/l</w:t>
      </w:r>
      <w:r>
        <w:t>ong-term benefits of replacement);</w:t>
      </w:r>
    </w:p>
    <w:p w14:paraId="39A98EDB" w14:textId="3E4CBE8F" w:rsidR="00701458" w:rsidRDefault="000716C6">
      <w:pPr>
        <w:pStyle w:val="SHScheduleText3"/>
      </w:pPr>
      <w:r>
        <w:t>where an item has to be replaced or installed to comply with any Act or the requirements of the Landlord’</w:t>
      </w:r>
      <w:r>
        <w:t>s insurers; or</w:t>
      </w:r>
    </w:p>
    <w:p w14:paraId="38DA4AC4" w14:textId="77777777" w:rsidR="00701458" w:rsidRDefault="000716C6">
      <w:pPr>
        <w:pStyle w:val="SHScheduleText3"/>
      </w:pPr>
      <w:r>
        <w:t>where replacement or renewal is reasonable and cost-effective and will reduce operating costs for the</w:t>
      </w:r>
      <w:r>
        <w:t xml:space="preserve"> benefit of the tenants of the Lettable Units[ or improve for the tenants the Environmental Performance of the Centre].</w:t>
      </w:r>
    </w:p>
    <w:p w14:paraId="29730790" w14:textId="77777777" w:rsidR="00701458" w:rsidRDefault="000716C6">
      <w:pPr>
        <w:pStyle w:val="SHScheduleText1"/>
      </w:pPr>
      <w:r>
        <w:t>Costs incurred in respect of any unlet Lettable Unit.</w:t>
      </w:r>
    </w:p>
    <w:p w14:paraId="3CF5E84B" w14:textId="77777777" w:rsidR="00701458" w:rsidRDefault="000716C6">
      <w:pPr>
        <w:pStyle w:val="SHScheduleText1"/>
      </w:pPr>
      <w:r>
        <w:t>Rent collection costs.</w:t>
      </w:r>
    </w:p>
    <w:p w14:paraId="40DD5BF0" w14:textId="77777777" w:rsidR="00701458" w:rsidRDefault="000716C6">
      <w:pPr>
        <w:pStyle w:val="SHScheduleText1"/>
      </w:pPr>
      <w:r>
        <w:t>Costs incurred in dealing with any lettings or rent reviews</w:t>
      </w:r>
      <w:r>
        <w:t xml:space="preserve"> at the Centre.</w:t>
      </w:r>
    </w:p>
    <w:p w14:paraId="071CE619" w14:textId="77777777" w:rsidR="00701458" w:rsidRDefault="000716C6">
      <w:pPr>
        <w:pStyle w:val="SHScheduleText1"/>
      </w:pPr>
      <w:r>
        <w:t>Unrecovered costs due from another tenant of the Centre.</w:t>
      </w:r>
    </w:p>
    <w:p w14:paraId="7AB413BC" w14:textId="64D49A47" w:rsidR="00701458" w:rsidRDefault="000716C6">
      <w:pPr>
        <w:pStyle w:val="SHScheduleText1"/>
      </w:pPr>
      <w:r>
        <w:t>Costs incurred in dealing with the Landlord’</w:t>
      </w:r>
      <w:r>
        <w:t>s interest in the Centre</w:t>
      </w:r>
      <w:r>
        <w:t>, including the costs of advertising and promotional or publicity activities relating to any proposed dealing with the Landlord’</w:t>
      </w:r>
      <w:r>
        <w:t>s interest in the Centre.</w:t>
      </w:r>
    </w:p>
    <w:p w14:paraId="69661E83" w14:textId="77777777" w:rsidR="00701458" w:rsidRDefault="000716C6">
      <w:pPr>
        <w:pStyle w:val="SHScheduleText1"/>
      </w:pPr>
      <w:r>
        <w:t>[</w:t>
      </w:r>
      <w:bookmarkStart w:id="302" w:name="_Ref358198445"/>
      <w:bookmarkStart w:id="303" w:name="_Ref383083802"/>
      <w:r>
        <w:t>Costs incurred in running and maintaining any Car Park at the Centre where parking is charged for and</w:t>
      </w:r>
      <w:r>
        <w:t xml:space="preserve"> the Landlord keeps the charges.</w:t>
      </w:r>
      <w:r>
        <w:rPr>
          <w:rStyle w:val="FootnoteReference"/>
        </w:rPr>
        <w:footnoteReference w:id="126"/>
      </w:r>
      <w:bookmarkEnd w:id="302"/>
      <w:bookmarkEnd w:id="303"/>
      <w:r>
        <w:t>]</w:t>
      </w:r>
    </w:p>
    <w:p w14:paraId="0DAD7450" w14:textId="77777777" w:rsidR="00701458" w:rsidRDefault="000716C6">
      <w:pPr>
        <w:pStyle w:val="SHPart"/>
      </w:pPr>
      <w:bookmarkStart w:id="304" w:name="_Ref322094632"/>
      <w:bookmarkStart w:id="305" w:name="_Ref383431488"/>
      <w:bookmarkStart w:id="306" w:name="_Toc536773142"/>
      <w:bookmarkStart w:id="307" w:name="_Toc112850454"/>
      <w:r>
        <w:lastRenderedPageBreak/>
        <w:t>: Weighting</w:t>
      </w:r>
      <w:bookmarkEnd w:id="304"/>
      <w:r>
        <w:rPr>
          <w:rStyle w:val="FootnoteReference"/>
          <w:b/>
        </w:rPr>
        <w:footnoteReference w:id="127"/>
      </w:r>
      <w:bookmarkEnd w:id="305"/>
      <w:bookmarkEnd w:id="306"/>
      <w:bookmarkEnd w:id="307"/>
    </w:p>
    <w:p w14:paraId="5253EA0B" w14:textId="77777777" w:rsidR="00701458" w:rsidRDefault="000716C6">
      <w:pPr>
        <w:pStyle w:val="SHScheduleText1"/>
        <w:keepNext/>
        <w:numPr>
          <w:ilvl w:val="2"/>
          <w:numId w:val="49"/>
        </w:numPr>
        <w:rPr>
          <w:b/>
        </w:rPr>
      </w:pPr>
      <w:bookmarkStart w:id="308" w:name="_Ref322096605"/>
      <w:r>
        <w:rPr>
          <w:b/>
        </w:rPr>
        <w:t>Discounting of the Gross Internal Area</w:t>
      </w:r>
    </w:p>
    <w:p w14:paraId="78467EAF" w14:textId="77777777" w:rsidR="00701458" w:rsidRDefault="000716C6">
      <w:pPr>
        <w:pStyle w:val="SHParagraph1"/>
      </w:pPr>
      <w:r>
        <w:t>The Gross Internal Area of each Lettable Unit is ascertained and then discounted as set out below:</w:t>
      </w:r>
      <w:bookmarkEnd w:id="308"/>
    </w:p>
    <w:tbl>
      <w:tblPr>
        <w:tblW w:w="0" w:type="auto"/>
        <w:tblInd w:w="851" w:type="dxa"/>
        <w:tblLook w:val="01E0" w:firstRow="1" w:lastRow="1" w:firstColumn="1" w:lastColumn="1" w:noHBand="0" w:noVBand="0"/>
      </w:tblPr>
      <w:tblGrid>
        <w:gridCol w:w="5558"/>
        <w:gridCol w:w="2664"/>
      </w:tblGrid>
      <w:tr w:rsidR="00701458" w14:paraId="45D9CC43" w14:textId="77777777">
        <w:tc>
          <w:tcPr>
            <w:tcW w:w="5920" w:type="dxa"/>
          </w:tcPr>
          <w:p w14:paraId="437705D9" w14:textId="77777777" w:rsidR="00701458" w:rsidRDefault="000716C6">
            <w:pPr>
              <w:pStyle w:val="SHNormal"/>
            </w:pPr>
            <w:r>
              <w:rPr>
                <w:b/>
                <w:bCs/>
              </w:rPr>
              <w:t>Gross Internal Area of Units in Metres Squared</w:t>
            </w:r>
          </w:p>
        </w:tc>
        <w:tc>
          <w:tcPr>
            <w:tcW w:w="2800" w:type="dxa"/>
          </w:tcPr>
          <w:p w14:paraId="48281C7D" w14:textId="77777777" w:rsidR="00701458" w:rsidRDefault="000716C6">
            <w:pPr>
              <w:pStyle w:val="SHNormal"/>
            </w:pPr>
            <w:r>
              <w:rPr>
                <w:b/>
                <w:bCs/>
              </w:rPr>
              <w:t xml:space="preserve">Percentage </w:t>
            </w:r>
            <w:r>
              <w:rPr>
                <w:b/>
                <w:bCs/>
              </w:rPr>
              <w:t>Multiplier</w:t>
            </w:r>
          </w:p>
        </w:tc>
      </w:tr>
      <w:tr w:rsidR="00701458" w14:paraId="7EFA0FA7" w14:textId="77777777">
        <w:tc>
          <w:tcPr>
            <w:tcW w:w="5920" w:type="dxa"/>
          </w:tcPr>
          <w:p w14:paraId="4F7E12E9" w14:textId="743C00BA" w:rsidR="00701458" w:rsidRDefault="000716C6">
            <w:pPr>
              <w:pStyle w:val="SHNormal"/>
            </w:pPr>
            <w:r>
              <w:t>[First 5</w:t>
            </w:r>
            <w:r>
              <w:t>00 </w:t>
            </w:r>
            <w:r>
              <w:t>square metres (5,382 </w:t>
            </w:r>
            <w:r>
              <w:t>square feet)]</w:t>
            </w:r>
          </w:p>
        </w:tc>
        <w:tc>
          <w:tcPr>
            <w:tcW w:w="2800" w:type="dxa"/>
          </w:tcPr>
          <w:p w14:paraId="32A8560D" w14:textId="77777777" w:rsidR="00701458" w:rsidRDefault="000716C6">
            <w:pPr>
              <w:pStyle w:val="SHNormal"/>
            </w:pPr>
            <w:r>
              <w:t>[100]</w:t>
            </w:r>
          </w:p>
        </w:tc>
      </w:tr>
      <w:tr w:rsidR="00701458" w14:paraId="7E4AFDF0" w14:textId="77777777">
        <w:tc>
          <w:tcPr>
            <w:tcW w:w="5920" w:type="dxa"/>
          </w:tcPr>
          <w:p w14:paraId="5A377F30" w14:textId="7B60452D" w:rsidR="00701458" w:rsidRDefault="000716C6">
            <w:pPr>
              <w:pStyle w:val="SHNormal"/>
            </w:pPr>
            <w:r>
              <w:t>[Next 1</w:t>
            </w:r>
            <w:r>
              <w:t>,000 </w:t>
            </w:r>
            <w:r>
              <w:t>square metres (10,764 </w:t>
            </w:r>
            <w:r>
              <w:t>square feet)]</w:t>
            </w:r>
          </w:p>
        </w:tc>
        <w:tc>
          <w:tcPr>
            <w:tcW w:w="2800" w:type="dxa"/>
          </w:tcPr>
          <w:p w14:paraId="1E1748A7" w14:textId="77777777" w:rsidR="00701458" w:rsidRDefault="000716C6">
            <w:pPr>
              <w:pStyle w:val="SHNormal"/>
            </w:pPr>
            <w:r>
              <w:t>[80]</w:t>
            </w:r>
          </w:p>
        </w:tc>
      </w:tr>
      <w:tr w:rsidR="00701458" w14:paraId="366AA96C" w14:textId="77777777">
        <w:tc>
          <w:tcPr>
            <w:tcW w:w="5920" w:type="dxa"/>
          </w:tcPr>
          <w:p w14:paraId="1DFCE723" w14:textId="32032CFF" w:rsidR="00701458" w:rsidRDefault="000716C6">
            <w:pPr>
              <w:pStyle w:val="SHNormal"/>
            </w:pPr>
            <w:r>
              <w:t>[Next 2</w:t>
            </w:r>
            <w:r>
              <w:t>,000 </w:t>
            </w:r>
            <w:r>
              <w:t>square metres (21,528 </w:t>
            </w:r>
            <w:r>
              <w:t>square feet)]</w:t>
            </w:r>
          </w:p>
        </w:tc>
        <w:tc>
          <w:tcPr>
            <w:tcW w:w="2800" w:type="dxa"/>
          </w:tcPr>
          <w:p w14:paraId="0A3BE270" w14:textId="77777777" w:rsidR="00701458" w:rsidRDefault="000716C6">
            <w:pPr>
              <w:pStyle w:val="SHNormal"/>
            </w:pPr>
            <w:r>
              <w:t>[60]</w:t>
            </w:r>
          </w:p>
        </w:tc>
      </w:tr>
      <w:tr w:rsidR="00701458" w14:paraId="37CD7E88" w14:textId="77777777">
        <w:tc>
          <w:tcPr>
            <w:tcW w:w="5920" w:type="dxa"/>
          </w:tcPr>
          <w:p w14:paraId="34F259B2" w14:textId="0269E5E3" w:rsidR="00701458" w:rsidRDefault="000716C6">
            <w:pPr>
              <w:pStyle w:val="SHNormal"/>
            </w:pPr>
            <w:r>
              <w:t>[Next 1</w:t>
            </w:r>
            <w:r>
              <w:t>,000 </w:t>
            </w:r>
            <w:r>
              <w:t>square metres (10,764 </w:t>
            </w:r>
            <w:r>
              <w:t>square feet)]</w:t>
            </w:r>
          </w:p>
        </w:tc>
        <w:tc>
          <w:tcPr>
            <w:tcW w:w="2800" w:type="dxa"/>
          </w:tcPr>
          <w:p w14:paraId="5067C3C0" w14:textId="77777777" w:rsidR="00701458" w:rsidRDefault="000716C6">
            <w:pPr>
              <w:pStyle w:val="SHNormal"/>
            </w:pPr>
            <w:r>
              <w:t>[50]</w:t>
            </w:r>
          </w:p>
        </w:tc>
      </w:tr>
      <w:tr w:rsidR="00701458" w14:paraId="21E4BA0B" w14:textId="77777777">
        <w:tc>
          <w:tcPr>
            <w:tcW w:w="5920" w:type="dxa"/>
          </w:tcPr>
          <w:p w14:paraId="617C02D1" w14:textId="77777777" w:rsidR="00701458" w:rsidRDefault="000716C6">
            <w:pPr>
              <w:pStyle w:val="SHNormal"/>
            </w:pPr>
            <w:r>
              <w:t>Remainder</w:t>
            </w:r>
          </w:p>
        </w:tc>
        <w:tc>
          <w:tcPr>
            <w:tcW w:w="2800" w:type="dxa"/>
          </w:tcPr>
          <w:p w14:paraId="6D84FCD7" w14:textId="77777777" w:rsidR="00701458" w:rsidRDefault="000716C6">
            <w:pPr>
              <w:pStyle w:val="SHNormal"/>
            </w:pPr>
            <w:r>
              <w:t>[40]</w:t>
            </w:r>
          </w:p>
        </w:tc>
      </w:tr>
    </w:tbl>
    <w:p w14:paraId="5EC20E3D" w14:textId="77777777" w:rsidR="00701458" w:rsidRDefault="000716C6">
      <w:pPr>
        <w:pStyle w:val="SHScheduleText1"/>
        <w:keepNext/>
      </w:pPr>
      <w:r>
        <w:t>[</w:t>
      </w:r>
      <w:r>
        <w:rPr>
          <w:b/>
        </w:rPr>
        <w:t xml:space="preserve">Effect of </w:t>
      </w:r>
      <w:r>
        <w:rPr>
          <w:b/>
        </w:rPr>
        <w:t>underletting on discounting</w:t>
      </w:r>
    </w:p>
    <w:p w14:paraId="55A9169F" w14:textId="7727DC85" w:rsidR="00701458" w:rsidRDefault="000716C6">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14:paraId="52D5B125" w14:textId="77777777" w:rsidR="00701458" w:rsidRDefault="00701458">
      <w:pPr>
        <w:pStyle w:val="SHNormal"/>
      </w:pPr>
    </w:p>
    <w:p w14:paraId="6AF9BB0B"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309" w:name="_Ref322093019"/>
    </w:p>
    <w:p w14:paraId="098996B3" w14:textId="77777777" w:rsidR="00701458" w:rsidRDefault="00701458">
      <w:pPr>
        <w:pStyle w:val="SHScheduleHeading"/>
      </w:pPr>
      <w:bookmarkStart w:id="310" w:name="_Toc536773143"/>
      <w:bookmarkStart w:id="311" w:name="_Ref498960407"/>
      <w:bookmarkStart w:id="312" w:name="_Toc112850455"/>
      <w:bookmarkEnd w:id="310"/>
      <w:bookmarkEnd w:id="312"/>
    </w:p>
    <w:p w14:paraId="7E6714AF" w14:textId="77777777" w:rsidR="00701458" w:rsidRDefault="000716C6">
      <w:pPr>
        <w:pStyle w:val="SHScheduleSubHeading"/>
      </w:pPr>
      <w:bookmarkStart w:id="313" w:name="_Toc536773144"/>
      <w:bookmarkStart w:id="314" w:name="_Toc112850456"/>
      <w:bookmarkEnd w:id="311"/>
      <w:r>
        <w:t>Insurance and Damage Provisions</w:t>
      </w:r>
      <w:bookmarkEnd w:id="313"/>
      <w:bookmarkEnd w:id="314"/>
    </w:p>
    <w:bookmarkEnd w:id="309"/>
    <w:p w14:paraId="53917E9A" w14:textId="766B515B" w:rsidR="00701458" w:rsidRDefault="000716C6">
      <w:pPr>
        <w:pStyle w:val="SHScheduleText1"/>
        <w:keepNext/>
        <w:rPr>
          <w:b/>
        </w:rPr>
      </w:pPr>
      <w:r>
        <w:rPr>
          <w:b/>
        </w:rPr>
        <w:t>Tenant’</w:t>
      </w:r>
      <w:r>
        <w:rPr>
          <w:b/>
        </w:rPr>
        <w:t>s insurance obligations</w:t>
      </w:r>
    </w:p>
    <w:p w14:paraId="0FB2ABB2" w14:textId="77777777" w:rsidR="00701458" w:rsidRDefault="000716C6">
      <w:pPr>
        <w:pStyle w:val="SHScheduleText2"/>
      </w:pPr>
      <w:bookmarkStart w:id="315" w:name="_Ref322096178"/>
      <w:r>
        <w:t>The Tenant must pay on demand:</w:t>
      </w:r>
      <w:bookmarkEnd w:id="315"/>
    </w:p>
    <w:p w14:paraId="547185A8" w14:textId="77777777" w:rsidR="00701458" w:rsidRDefault="000716C6">
      <w:pPr>
        <w:pStyle w:val="SHScheduleText3"/>
      </w:pPr>
      <w:r>
        <w:t>a fair and reasonable proportion of:</w:t>
      </w:r>
    </w:p>
    <w:p w14:paraId="22216E80" w14:textId="66D03DD4" w:rsidR="00701458" w:rsidRDefault="000716C6">
      <w:pPr>
        <w:pStyle w:val="SHScheduleText4"/>
      </w:pPr>
      <w:r>
        <w:t>the sums the Landlord pays</w:t>
      </w:r>
      <w:r>
        <w:rPr>
          <w:rStyle w:val="FootnoteReference"/>
        </w:rPr>
        <w:footnoteReference w:id="128"/>
      </w:r>
      <w:r>
        <w:t xml:space="preserve"> to comply with paragraphs </w:t>
      </w:r>
      <w:r>
        <w:rPr>
          <w:b/>
        </w:rPr>
        <w:fldChar w:fldCharType="begin"/>
      </w:r>
      <w:r>
        <w:rPr>
          <w:b/>
        </w:rPr>
        <w:instrText xml:space="preserve"> REF _</w:instrText>
      </w:r>
      <w:r>
        <w:rPr>
          <w:b/>
        </w:rPr>
        <w:instrText xml:space="preserve">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7798F0A0" w14:textId="77777777" w:rsidR="00701458" w:rsidRDefault="000716C6">
      <w:pPr>
        <w:pStyle w:val="SHScheduleText4"/>
      </w:pPr>
      <w:r>
        <w:t>if not recovered through the</w:t>
      </w:r>
      <w:r>
        <w:t xml:space="preserve"> service charge, the sums the Landlord pays to insure all plant, machinery, apparatus and vehicles used in providing the Services;</w:t>
      </w:r>
    </w:p>
    <w:p w14:paraId="415418F2" w14:textId="2DAA5CEA" w:rsidR="00701458" w:rsidRDefault="000716C6">
      <w:pPr>
        <w:pStyle w:val="SHScheduleText4"/>
      </w:pPr>
      <w:r>
        <w:t>the cost of valuations of the Centre and the Premises for insurance purposes made not more than once a year; and</w:t>
      </w:r>
    </w:p>
    <w:p w14:paraId="524DC844" w14:textId="50FAD335" w:rsidR="00701458" w:rsidRDefault="000716C6">
      <w:pPr>
        <w:pStyle w:val="SHScheduleText4"/>
      </w:pPr>
      <w:bookmarkStart w:id="316" w:name="_Ref322097289"/>
      <w:r>
        <w:t>the amount o</w:t>
      </w:r>
      <w:r>
        <w:t>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w:instrText>
      </w:r>
      <w:r>
        <w:rPr>
          <w:b/>
        </w:rPr>
        <w:instrText xml:space="preserve">6 \r \h  \* MERGEFORMAT </w:instrText>
      </w:r>
      <w:r>
        <w:rPr>
          <w:b/>
        </w:rPr>
      </w:r>
      <w:r>
        <w:rPr>
          <w:b/>
        </w:rPr>
        <w:fldChar w:fldCharType="separate"/>
      </w:r>
      <w:r>
        <w:rPr>
          <w:b/>
        </w:rPr>
        <w:t>2.4</w:t>
      </w:r>
      <w:r>
        <w:rPr>
          <w:b/>
        </w:rPr>
        <w:fldChar w:fldCharType="end"/>
      </w:r>
      <w:r>
        <w:t>;</w:t>
      </w:r>
      <w:bookmarkEnd w:id="316"/>
    </w:p>
    <w:p w14:paraId="0D08B611" w14:textId="3B032B86" w:rsidR="00701458" w:rsidRDefault="000716C6">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223D6A17" w14:textId="0CFA0106" w:rsidR="00701458" w:rsidRDefault="000716C6">
      <w:pPr>
        <w:pStyle w:val="SHScheduleText3"/>
      </w:pPr>
      <w:bookmarkStart w:id="317" w:name="_Ref322097335"/>
      <w:r>
        <w:t>a sum equal to the amount that the insurers refuse to pay following damage or destruction by an Insured Risk to the Centre because of the Tenant’</w:t>
      </w:r>
      <w:r>
        <w:t>s wilful act or failure to act; and</w:t>
      </w:r>
      <w:bookmarkEnd w:id="317"/>
    </w:p>
    <w:p w14:paraId="291BCBE0" w14:textId="7B1D0944" w:rsidR="00701458" w:rsidRDefault="000716C6">
      <w:pPr>
        <w:pStyle w:val="SHScheduleText3"/>
      </w:pPr>
      <w:r>
        <w:t>any addit</w:t>
      </w:r>
      <w:r>
        <w:t>ional or increased premiums that the insurers may require as a result of the carrying out or retention of any Permitted Works or the Tenant’</w:t>
      </w:r>
      <w:r>
        <w:t>s or any undertenant’</w:t>
      </w:r>
      <w:r>
        <w:t>s or other lawful occupier’</w:t>
      </w:r>
      <w:r>
        <w:t>s use of the Premises.</w:t>
      </w:r>
    </w:p>
    <w:p w14:paraId="2A6909D9" w14:textId="77777777" w:rsidR="00701458" w:rsidRDefault="000716C6">
      <w:pPr>
        <w:pStyle w:val="SHScheduleText2"/>
      </w:pPr>
      <w:r>
        <w:t xml:space="preserve">The Tenant must comply with the </w:t>
      </w:r>
      <w:r>
        <w:t>requirements of the insurers and must not do anything that may invalidate any insurance.</w:t>
      </w:r>
    </w:p>
    <w:p w14:paraId="1AAB8986" w14:textId="77777777" w:rsidR="00701458" w:rsidRDefault="000716C6">
      <w:pPr>
        <w:pStyle w:val="SHScheduleText2"/>
      </w:pPr>
      <w:r>
        <w:t>The Tenant must not use the Premises for any purpose or carry out or retain any Permitted Works that may make any additional premium payable for the insurance of the P</w:t>
      </w:r>
      <w:r>
        <w:t>remises or the Centre, unless it has first agreed to pay the whole of that additional premium.</w:t>
      </w:r>
    </w:p>
    <w:p w14:paraId="41C79C4B" w14:textId="77777777" w:rsidR="00701458" w:rsidRDefault="000716C6">
      <w:pPr>
        <w:pStyle w:val="SHScheduleText2"/>
      </w:pPr>
      <w:r>
        <w:t xml:space="preserve">The Tenant must notify the Landlord as soon as practicable after it becomes aware of any damage to or destruction of the Premises by any of the Insured Risks or </w:t>
      </w:r>
      <w:r>
        <w:t>by an Uninsured Risk.</w:t>
      </w:r>
    </w:p>
    <w:p w14:paraId="21C3AF15" w14:textId="77777777" w:rsidR="00701458" w:rsidRDefault="000716C6">
      <w:pPr>
        <w:pStyle w:val="SHScheduleText2"/>
      </w:pPr>
      <w:r>
        <w:t>The Tenant must keep insured, in a sufficient sum and with a reputable insurer, public liability risks relating to the Premises.</w:t>
      </w:r>
    </w:p>
    <w:p w14:paraId="6B207731" w14:textId="3477D3AB" w:rsidR="00701458" w:rsidRDefault="000716C6">
      <w:pPr>
        <w:pStyle w:val="SHScheduleText1"/>
        <w:keepNext/>
      </w:pPr>
      <w:bookmarkStart w:id="318" w:name="_Ref403989534"/>
      <w:r>
        <w:rPr>
          <w:b/>
        </w:rPr>
        <w:t>Landlord’</w:t>
      </w:r>
      <w:r>
        <w:rPr>
          <w:b/>
        </w:rPr>
        <w:t>s insurance obligations</w:t>
      </w:r>
      <w:bookmarkEnd w:id="318"/>
      <w:r>
        <w:rPr>
          <w:rStyle w:val="FootnoteReference"/>
          <w:b w:val="0"/>
        </w:rPr>
        <w:footnoteReference w:id="129"/>
      </w:r>
    </w:p>
    <w:p w14:paraId="57898657" w14:textId="77777777" w:rsidR="00701458" w:rsidRDefault="000716C6">
      <w:pPr>
        <w:pStyle w:val="SHScheduleText2"/>
      </w:pPr>
      <w:bookmarkStart w:id="319" w:name="_Ref382758655"/>
      <w:r>
        <w:t>The Landlord must insure (with a reputable insurer):</w:t>
      </w:r>
      <w:bookmarkEnd w:id="319"/>
    </w:p>
    <w:p w14:paraId="51F3950A" w14:textId="77777777" w:rsidR="00701458" w:rsidRDefault="000716C6">
      <w:pPr>
        <w:pStyle w:val="SHScheduleText3"/>
      </w:pPr>
      <w:bookmarkStart w:id="320" w:name="_Ref322097128"/>
      <w:r>
        <w:t>the Centre agains</w:t>
      </w:r>
      <w:r>
        <w:t>t the Insured Risks in its full reinstatement cost (including all professional fees and incidental expenses, debris removal, site clearance and irrecoverable VAT)</w:t>
      </w:r>
      <w:bookmarkEnd w:id="320"/>
      <w:r>
        <w:t>;</w:t>
      </w:r>
    </w:p>
    <w:p w14:paraId="08A98DE2" w14:textId="252783C5" w:rsidR="00701458" w:rsidRDefault="000716C6">
      <w:pPr>
        <w:pStyle w:val="SHScheduleText3"/>
      </w:pPr>
      <w:bookmarkStart w:id="321" w:name="_Ref322097139"/>
      <w:r>
        <w:t>against public liability relating to the Centre; and</w:t>
      </w:r>
      <w:bookmarkEnd w:id="321"/>
    </w:p>
    <w:p w14:paraId="6BB4C422" w14:textId="77777777" w:rsidR="00701458" w:rsidRDefault="000716C6">
      <w:pPr>
        <w:pStyle w:val="SHScheduleText3"/>
      </w:pPr>
      <w:bookmarkStart w:id="322" w:name="_Ref521409180"/>
      <w:r>
        <w:t>loss of the Main Rent and Service Charg</w:t>
      </w:r>
      <w:r>
        <w:t>e for the Risk Period,</w:t>
      </w:r>
      <w:bookmarkEnd w:id="322"/>
    </w:p>
    <w:p w14:paraId="10D52C90" w14:textId="77239589" w:rsidR="00701458" w:rsidRDefault="000716C6">
      <w:pPr>
        <w:pStyle w:val="SHParagraph2"/>
      </w:pPr>
      <w:r>
        <w:lastRenderedPageBreak/>
        <w:t>subject to all excesses, limitations and exclusions as the insurers may impose and otherwise on the insurer’</w:t>
      </w:r>
      <w:r>
        <w:t>s usual terms.</w:t>
      </w:r>
    </w:p>
    <w:p w14:paraId="5D1B4C7A" w14:textId="77777777" w:rsidR="00701458" w:rsidRDefault="000716C6">
      <w:pPr>
        <w:pStyle w:val="SHScheduleText2"/>
      </w:pPr>
      <w:r>
        <w:t>In relation to the insurance, the Landlord must:</w:t>
      </w:r>
    </w:p>
    <w:p w14:paraId="7B51DF0D" w14:textId="69E85AF6" w:rsidR="00701458" w:rsidRDefault="000716C6">
      <w:pPr>
        <w:pStyle w:val="SHScheduleText3"/>
      </w:pPr>
      <w:r>
        <w:t>procure the Tenant’</w:t>
      </w:r>
      <w:r>
        <w:t>s interest in the Premises is noted either</w:t>
      </w:r>
      <w:r>
        <w:t xml:space="preserve"> specifically or generally on the policy;</w:t>
      </w:r>
    </w:p>
    <w:p w14:paraId="0EE6E3CC" w14:textId="77777777" w:rsidR="00701458" w:rsidRDefault="000716C6">
      <w:pPr>
        <w:pStyle w:val="SHScheduleText3"/>
      </w:pPr>
      <w:r>
        <w:t>take reasonable steps to procure that the insurers waive any rights of subrogation they might have against the Tenant (either specifically or generally);</w:t>
      </w:r>
    </w:p>
    <w:p w14:paraId="4ABDB624" w14:textId="15378E8D" w:rsidR="00701458" w:rsidRDefault="000716C6">
      <w:pPr>
        <w:pStyle w:val="SHScheduleText3"/>
      </w:pPr>
      <w:r>
        <w:t>notify the Tenant promptly of all material variations; and</w:t>
      </w:r>
    </w:p>
    <w:p w14:paraId="6B016349" w14:textId="36627A17" w:rsidR="00701458" w:rsidRDefault="000716C6">
      <w:pPr>
        <w:pStyle w:val="SHScheduleText3"/>
      </w:pPr>
      <w:r>
        <w:t>p</w:t>
      </w:r>
      <w:r>
        <w:t>rovide the Tenant with a summary of its main terms upon the Tenant’</w:t>
      </w:r>
      <w:r>
        <w:t>s written request.</w:t>
      </w:r>
    </w:p>
    <w:p w14:paraId="2F4ACA0D" w14:textId="77777777" w:rsidR="00701458" w:rsidRDefault="000716C6">
      <w:pPr>
        <w:pStyle w:val="SHScheduleText2"/>
      </w:pPr>
      <w:bookmarkStart w:id="323" w:name="_Ref322097486"/>
      <w:r>
        <w:t>The Landlord must take reasonable steps to obtain any consents necessary for the reinstatement of the Centre following destruction or damage by an Insured Risk.</w:t>
      </w:r>
      <w:bookmarkEnd w:id="323"/>
    </w:p>
    <w:p w14:paraId="6336292A" w14:textId="7F2C81EB" w:rsidR="00701458" w:rsidRDefault="000716C6">
      <w:pPr>
        <w:pStyle w:val="SHScheduleText2"/>
      </w:pPr>
      <w:bookmarkStart w:id="324" w:name="_Ref355787506"/>
      <w:r>
        <w:t xml:space="preserve">Where it </w:t>
      </w:r>
      <w:r>
        <w:t xml:space="preserve">is lawful to do so, the Landlord must reinstate the Centre following destruction or damage by an Insured Risk as soon as reasonably practicable after the date of that damage or destruction.  </w:t>
      </w:r>
      <w:r>
        <w:t>Reinstatement need not be identical if the replacement is similar</w:t>
      </w:r>
      <w:r>
        <w:t xml:space="preserve"> in size, quality and layout.</w:t>
      </w:r>
      <w:bookmarkEnd w:id="324"/>
    </w:p>
    <w:p w14:paraId="2FD6254C" w14:textId="1AE63625" w:rsidR="00701458" w:rsidRDefault="000716C6">
      <w:pPr>
        <w:pStyle w:val="SHScheduleText2"/>
      </w:pPr>
      <w:r>
        <w:t>Nothing in this paragraph </w:t>
      </w:r>
      <w:r>
        <w:fldChar w:fldCharType="begin"/>
      </w:r>
      <w:r>
        <w:instrText xml:space="preserve"> REF _Ref403989534 \r \h  \* MERGEFORMAT </w:instrText>
      </w:r>
      <w:r>
        <w:fldChar w:fldCharType="separate"/>
      </w:r>
      <w:r w:rsidRPr="000716C6">
        <w:rPr>
          <w:b/>
          <w:bCs/>
        </w:rPr>
        <w:t>2</w:t>
      </w:r>
      <w:r>
        <w:fldChar w:fldCharType="end"/>
      </w:r>
      <w:r>
        <w:t xml:space="preserve"> imposes any obligation on the Landlord to insure or to reinstate tenant’</w:t>
      </w:r>
      <w:r>
        <w:t>s fixtures formin</w:t>
      </w:r>
      <w:r>
        <w:t>g part of the Premises or the Centre.</w:t>
      </w:r>
    </w:p>
    <w:p w14:paraId="4561A3CF" w14:textId="7C90631D" w:rsidR="00701458" w:rsidRDefault="000716C6">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DD615D0" w14:textId="34E36A84" w:rsidR="00701458" w:rsidRDefault="000716C6">
      <w:pPr>
        <w:pStyle w:val="SHScheduleText2"/>
      </w:pPr>
      <w:bookmarkStart w:id="325" w:name="_Ref352935373"/>
      <w:r>
        <w:t>If there is destruction or damage to the Centre</w:t>
      </w:r>
      <w:r>
        <w:t xml:space="preserve"> by an Uninsured Risk that leaves the whole or substantially the whole of the Premises unfit for occupation and use or inaccessible and the Landlord notifies the Tenant within 12 </w:t>
      </w:r>
      <w:r>
        <w:t>months afterwards that the Landlord wishes to reinstate, paragraphs </w:t>
      </w:r>
      <w:r>
        <w:rPr>
          <w:b/>
        </w:rPr>
        <w:fldChar w:fldCharType="begin"/>
      </w:r>
      <w:r>
        <w:rPr>
          <w:b/>
        </w:rPr>
        <w:instrText xml:space="preserve"> REF _Ref</w:instrText>
      </w:r>
      <w:r>
        <w:rPr>
          <w:b/>
        </w:rPr>
        <w:instrText xml:space="preserve">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w:t>
      </w:r>
      <w:r>
        <w:t>estruction had been caused by an Insured Risk.</w:t>
      </w:r>
      <w:bookmarkEnd w:id="325"/>
    </w:p>
    <w:p w14:paraId="290FAFB2" w14:textId="77777777" w:rsidR="00701458" w:rsidRDefault="000716C6">
      <w:pPr>
        <w:pStyle w:val="SHScheduleText2"/>
      </w:pPr>
      <w:r>
        <w:t>Subject to the insurance premiums being reasonable and proper and reasonably and properly incurred, the Landlord will be entitled to retain all insurance commissions for its own benefit.</w:t>
      </w:r>
    </w:p>
    <w:p w14:paraId="59D3FF0D" w14:textId="77777777" w:rsidR="00701458" w:rsidRDefault="000716C6">
      <w:pPr>
        <w:pStyle w:val="SHScheduleText1"/>
        <w:keepNext/>
        <w:rPr>
          <w:b/>
        </w:rPr>
      </w:pPr>
      <w:bookmarkStart w:id="326" w:name="_Ref392010912"/>
      <w:r>
        <w:rPr>
          <w:b/>
        </w:rPr>
        <w:t>Rent suspension</w:t>
      </w:r>
      <w:bookmarkEnd w:id="326"/>
    </w:p>
    <w:p w14:paraId="34EC8930" w14:textId="4720C075" w:rsidR="00701458" w:rsidRDefault="000716C6">
      <w:pPr>
        <w:pStyle w:val="SHScheduleText2"/>
      </w:pPr>
      <w:bookmarkStart w:id="32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30"/>
      </w:r>
      <w:r>
        <w:t xml:space="preserve"> so that the Premises are unfit for occupation or use or inaccess</w:t>
      </w:r>
      <w:r>
        <w:t xml:space="preserve">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w:t>
      </w:r>
      <w:r>
        <w:t>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7"/>
    </w:p>
    <w:p w14:paraId="7157CCC1" w14:textId="4D6489D7" w:rsidR="00701458" w:rsidRDefault="000716C6">
      <w:pPr>
        <w:pStyle w:val="SHScheduleText2"/>
      </w:pPr>
      <w:bookmarkStart w:id="32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8"/>
    </w:p>
    <w:p w14:paraId="5056EB8B" w14:textId="2BBCCD59" w:rsidR="00701458" w:rsidRDefault="000716C6">
      <w:pPr>
        <w:pStyle w:val="SHScheduleText3"/>
      </w:pPr>
      <w:r>
        <w:t>the date that the Premises are again fit for occupation and use</w:t>
      </w:r>
      <w:r>
        <w:t>, accessible and ready to receive tenant’</w:t>
      </w:r>
      <w:r>
        <w:t>s fitting out works;</w:t>
      </w:r>
    </w:p>
    <w:p w14:paraId="31970ED6" w14:textId="1A0DAA53" w:rsidR="00701458" w:rsidRDefault="000716C6">
      <w:pPr>
        <w:pStyle w:val="SHScheduleText3"/>
      </w:pPr>
      <w:bookmarkStart w:id="329" w:name="_Ref391900316"/>
      <w:r>
        <w:t>the end of the Risk Period; and</w:t>
      </w:r>
      <w:bookmarkEnd w:id="329"/>
    </w:p>
    <w:p w14:paraId="0B20EB55" w14:textId="77777777" w:rsidR="00701458" w:rsidRDefault="000716C6">
      <w:pPr>
        <w:pStyle w:val="SHScheduleText3"/>
      </w:pPr>
      <w:r>
        <w:t>the End Date.</w:t>
      </w:r>
    </w:p>
    <w:p w14:paraId="08F0C937" w14:textId="5E647C82" w:rsidR="00701458" w:rsidRDefault="000716C6">
      <w:pPr>
        <w:pStyle w:val="SHScheduleText2"/>
      </w:pPr>
      <w:bookmarkStart w:id="330"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30"/>
    </w:p>
    <w:p w14:paraId="1863F257" w14:textId="154BF08D" w:rsidR="00701458" w:rsidRDefault="000716C6">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4D549F4A" w14:textId="5BF66356" w:rsidR="00701458" w:rsidRDefault="000716C6">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14:paraId="426FAFC0" w14:textId="77777777" w:rsidR="00701458" w:rsidRDefault="000716C6">
      <w:pPr>
        <w:pStyle w:val="SHScheduleText3"/>
      </w:pPr>
      <w:r>
        <w:t>the Tenant must pay to the Landlord on demand the Main Rent and Service Charge for the period starting on the date they again become payable to but excluding the next Rent Day.</w:t>
      </w:r>
    </w:p>
    <w:p w14:paraId="51B638BB" w14:textId="551234B0" w:rsidR="00701458" w:rsidRDefault="000716C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w:t>
      </w:r>
      <w:r>
        <w:t>ct 1</w:t>
      </w:r>
      <w:r>
        <w:t>996.</w:t>
      </w:r>
    </w:p>
    <w:p w14:paraId="56AB51EC" w14:textId="77777777" w:rsidR="00701458" w:rsidRDefault="000716C6">
      <w:pPr>
        <w:pStyle w:val="SHScheduleText1"/>
        <w:keepNext/>
        <w:rPr>
          <w:b/>
        </w:rPr>
      </w:pPr>
      <w:bookmarkStart w:id="331" w:name="_Ref499563142"/>
      <w:r>
        <w:rPr>
          <w:b/>
        </w:rPr>
        <w:t>Termination</w:t>
      </w:r>
      <w:bookmarkEnd w:id="331"/>
    </w:p>
    <w:p w14:paraId="0572AB78" w14:textId="5657E162" w:rsidR="00701458" w:rsidRDefault="000716C6">
      <w:pPr>
        <w:pStyle w:val="SHScheduleText2"/>
      </w:pPr>
      <w:bookmarkStart w:id="33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w:t>
      </w:r>
      <w:r>
        <w:t xml:space="preserve"> the whole or substantially the whole of the Premises unfit for occupation and use or inaccessible</w:t>
      </w:r>
      <w:bookmarkEnd w:id="332"/>
      <w:r>
        <w:t>.</w:t>
      </w:r>
    </w:p>
    <w:p w14:paraId="1B28E12E" w14:textId="77777777" w:rsidR="00701458" w:rsidRDefault="000716C6">
      <w:pPr>
        <w:pStyle w:val="SHScheduleText2"/>
      </w:pPr>
      <w:r>
        <w:t>[If the damage or destruction is caused by an Uninsured Risk and:</w:t>
      </w:r>
    </w:p>
    <w:p w14:paraId="0A53593D" w14:textId="52130328" w:rsidR="00701458" w:rsidRDefault="000716C6">
      <w:pPr>
        <w:pStyle w:val="SHScheduleText3"/>
      </w:pPr>
      <w:r>
        <w:t>the Landlord does not give the Tenant formal notice within 12 </w:t>
      </w:r>
      <w:r>
        <w:t>months after the damage or d</w:t>
      </w:r>
      <w:r>
        <w:t>estruction that the Landlord wishes to reinstate, this Lease will end on the last day of that 12 </w:t>
      </w:r>
      <w:r>
        <w:t>month period; or</w:t>
      </w:r>
    </w:p>
    <w:p w14:paraId="3A931D20" w14:textId="77777777" w:rsidR="00701458" w:rsidRDefault="000716C6">
      <w:pPr>
        <w:pStyle w:val="SHScheduleText3"/>
      </w:pPr>
      <w:r>
        <w:t>the Landlord gives the Tenant formal notice that the Landlord does not wish to reinstate, this Lease will end on the date of that notification</w:t>
      </w:r>
      <w:r>
        <w:t xml:space="preserve"> by the Landlord.]</w:t>
      </w:r>
    </w:p>
    <w:p w14:paraId="38D135A8" w14:textId="267AECBC" w:rsidR="00701458" w:rsidRDefault="000716C6">
      <w:pPr>
        <w:pStyle w:val="SHScheduleText2"/>
      </w:pPr>
      <w:bookmarkStart w:id="333" w:name="_Ref357773751"/>
      <w:bookmarkStart w:id="334" w:name="_Ref356485541"/>
      <w:r>
        <w:t>If, when the Risk Period ends, the Centre has not been reinstated sufficiently so that Premises are again fit for occupation and use and accessible and ready to receive tenant’</w:t>
      </w:r>
      <w:r>
        <w:t>s fitting out works, either the Landlord or the Tenant may en</w:t>
      </w:r>
      <w:r>
        <w:t xml:space="preserve">d this L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w:instrText>
      </w:r>
      <w:r>
        <w:rPr>
          <w:b/>
        </w:rPr>
        <w:instrText xml:space="preserve">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3"/>
    <w:p w14:paraId="4D04507D" w14:textId="1314B269" w:rsidR="00701458" w:rsidRDefault="000716C6">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w:t>
      </w:r>
      <w:r>
        <w: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4"/>
    <w:p w14:paraId="399098D0" w14:textId="793E4BEE" w:rsidR="00701458" w:rsidRDefault="000716C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7B432F63" w14:textId="77777777" w:rsidR="00701458" w:rsidRDefault="000716C6">
      <w:pPr>
        <w:pStyle w:val="SHScheduleText3"/>
      </w:pPr>
      <w:r>
        <w:t>that will not affect the rights of any party for any prior breaches;</w:t>
      </w:r>
    </w:p>
    <w:p w14:paraId="5B7DE246" w14:textId="426C087A" w:rsidR="00701458" w:rsidRDefault="000716C6">
      <w:pPr>
        <w:pStyle w:val="SHScheduleText3"/>
      </w:pPr>
      <w:r>
        <w:t>the T</w:t>
      </w:r>
      <w:r>
        <w:t>enant must give vacant possession of the Premises to the Landlord; and</w:t>
      </w:r>
    </w:p>
    <w:p w14:paraId="075E7445" w14:textId="77777777" w:rsidR="00701458" w:rsidRDefault="000716C6">
      <w:pPr>
        <w:pStyle w:val="SHScheduleText3"/>
      </w:pPr>
      <w:r>
        <w:t>the Landlord will be entitled to retain all insurance moneys.</w:t>
      </w:r>
    </w:p>
    <w:p w14:paraId="4D9F3091" w14:textId="77777777" w:rsidR="00701458" w:rsidRDefault="00701458">
      <w:pPr>
        <w:pStyle w:val="SHNormal"/>
      </w:pPr>
    </w:p>
    <w:p w14:paraId="6F16F8AC" w14:textId="77777777" w:rsidR="00701458" w:rsidRDefault="00701458">
      <w:pPr>
        <w:pStyle w:val="SHNormal"/>
      </w:pPr>
    </w:p>
    <w:p w14:paraId="5F4EE20F"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704331C9" w14:textId="77777777" w:rsidR="00701458" w:rsidRDefault="00701458">
      <w:pPr>
        <w:pStyle w:val="SHScheduleHeading"/>
      </w:pPr>
      <w:bookmarkStart w:id="335" w:name="_Toc536773145"/>
      <w:bookmarkStart w:id="336" w:name="_Ref498961727"/>
      <w:bookmarkStart w:id="337" w:name="_Toc112850457"/>
      <w:bookmarkEnd w:id="335"/>
      <w:bookmarkEnd w:id="337"/>
    </w:p>
    <w:p w14:paraId="5CD9F224" w14:textId="77777777" w:rsidR="00701458" w:rsidRDefault="000716C6">
      <w:pPr>
        <w:pStyle w:val="SHScheduleSubHeading"/>
      </w:pPr>
      <w:bookmarkStart w:id="338" w:name="_Toc536773146"/>
      <w:bookmarkStart w:id="339" w:name="_Toc112850458"/>
      <w:bookmarkEnd w:id="336"/>
      <w:r>
        <w:t>Title Matters</w:t>
      </w:r>
      <w:bookmarkEnd w:id="338"/>
      <w:bookmarkEnd w:id="339"/>
    </w:p>
    <w:p w14:paraId="302B2E50" w14:textId="77777777" w:rsidR="00701458" w:rsidRDefault="000716C6">
      <w:pPr>
        <w:pStyle w:val="SHScheduleText1"/>
        <w:keepNext/>
      </w:pPr>
      <w:r>
        <w:t>[</w:t>
      </w:r>
      <w:r>
        <w:rPr>
          <w:b/>
        </w:rPr>
        <w:t>Variations to the title guarantee</w:t>
      </w:r>
      <w:r>
        <w:rPr>
          <w:rStyle w:val="FootnoteReference"/>
        </w:rPr>
        <w:footnoteReference w:id="131"/>
      </w:r>
    </w:p>
    <w:p w14:paraId="039C87BC" w14:textId="3FF11854" w:rsidR="00701458" w:rsidRDefault="000716C6">
      <w:pPr>
        <w:pStyle w:val="SHScheduleText2"/>
      </w:pPr>
      <w:r>
        <w:t>For the purposes of section 6</w:t>
      </w:r>
      <w:r>
        <w:t xml:space="preserve">(2) of </w:t>
      </w:r>
      <w:r>
        <w:t>the 1</w:t>
      </w:r>
      <w:r>
        <w:t>994 </w:t>
      </w:r>
      <w:r>
        <w:t>Act:</w:t>
      </w:r>
    </w:p>
    <w:p w14:paraId="270FF484" w14:textId="77777777" w:rsidR="00701458" w:rsidRDefault="000716C6">
      <w:pPr>
        <w:pStyle w:val="SHScheduleText3"/>
      </w:pPr>
      <w:r>
        <w:rPr>
          <w:bCs/>
        </w:rPr>
        <w:t>all</w:t>
      </w:r>
      <w:r>
        <w:t xml:space="preserve"> entries made in any public register that a prudent tenant would inspect will be treated as within the actual knowledge of the Tenant;</w:t>
      </w:r>
    </w:p>
    <w:p w14:paraId="2A242ECA" w14:textId="2C18D0CA" w:rsidR="00701458" w:rsidRDefault="000716C6">
      <w:pPr>
        <w:pStyle w:val="SHScheduleText3"/>
      </w:pPr>
      <w:r>
        <w:t>section 6</w:t>
      </w:r>
      <w:r>
        <w:t>(3) of the 1</w:t>
      </w:r>
      <w:r>
        <w:t>994 </w:t>
      </w:r>
      <w:r>
        <w:t>Act will not apply; and</w:t>
      </w:r>
    </w:p>
    <w:p w14:paraId="4923D61F" w14:textId="77777777" w:rsidR="00701458" w:rsidRDefault="000716C6">
      <w:pPr>
        <w:pStyle w:val="SHScheduleText3"/>
      </w:pPr>
      <w:r>
        <w:t>the Tenant will be treated as having actual knowledge o</w:t>
      </w:r>
      <w:r>
        <w:t>f any matters that would be disclosed by an inspection of the Premises.</w:t>
      </w:r>
    </w:p>
    <w:p w14:paraId="7EDA3BD3" w14:textId="41F9D42E" w:rsidR="00701458" w:rsidRDefault="000716C6">
      <w:pPr>
        <w:pStyle w:val="SHScheduleText2"/>
      </w:pPr>
      <w:r>
        <w:t>The title guarantee will not apply in respect of the title to tenant’</w:t>
      </w:r>
      <w:r>
        <w:t>s fixtures.</w:t>
      </w:r>
    </w:p>
    <w:p w14:paraId="15360252" w14:textId="4A8F287F" w:rsidR="00701458" w:rsidRDefault="000716C6">
      <w:pPr>
        <w:pStyle w:val="SHScheduleText2"/>
      </w:pPr>
      <w:r>
        <w:t>[The Tenant will be responsible for the Landlord’</w:t>
      </w:r>
      <w:r>
        <w:t xml:space="preserve">s costs incurred in complying with the </w:t>
      </w:r>
      <w:r>
        <w:t>covenant set out in section 2</w:t>
      </w:r>
      <w:r>
        <w:t>(1)(b) of the 1</w:t>
      </w:r>
      <w:r>
        <w:t>994 </w:t>
      </w:r>
      <w:r>
        <w:t>Act.]</w:t>
      </w:r>
    </w:p>
    <w:p w14:paraId="5403B038" w14:textId="2925A0E3" w:rsidR="00701458" w:rsidRDefault="000716C6">
      <w:pPr>
        <w:pStyle w:val="SHScheduleText2"/>
      </w:pPr>
      <w:r>
        <w:t>[The covenants set out in section 2 </w:t>
      </w:r>
      <w:r>
        <w:t>of the 1</w:t>
      </w:r>
      <w:r>
        <w:t>994 </w:t>
      </w:r>
      <w:r>
        <w:t>Act will not imply any obligation on the Landlord to do anything to enable the Tenant to obtain any title at the Land Registry other than a good leasehold</w:t>
      </w:r>
      <w:r>
        <w:t xml:space="preserve"> title.</w:t>
      </w:r>
      <w:r>
        <w:rPr>
          <w:rStyle w:val="FootnoteReference"/>
        </w:rPr>
        <w:footnoteReference w:id="132"/>
      </w:r>
      <w:r>
        <w:t>]</w:t>
      </w:r>
    </w:p>
    <w:p w14:paraId="2C8C4988" w14:textId="4609D740" w:rsidR="00701458" w:rsidRDefault="000716C6">
      <w:pPr>
        <w:pStyle w:val="SHScheduleText2"/>
      </w:pPr>
      <w:r>
        <w:t>[The covenants set out in section 4</w:t>
      </w:r>
      <w:r>
        <w:t>(1)(b) of the 1</w:t>
      </w:r>
      <w:r>
        <w:t>994 </w:t>
      </w:r>
      <w:r>
        <w:t>Act will not extend to any breach of the tenant’</w:t>
      </w:r>
      <w:r>
        <w:t>s obligations in the Head Lease relating to the physical state of the Premises or the Centre.</w:t>
      </w:r>
      <w:r>
        <w:rPr>
          <w:rStyle w:val="FootnoteReference"/>
        </w:rPr>
        <w:footnoteReference w:id="133"/>
      </w:r>
      <w:r>
        <w:t>]]</w:t>
      </w:r>
    </w:p>
    <w:p w14:paraId="1CEDC38B" w14:textId="77777777" w:rsidR="00701458" w:rsidRDefault="000716C6">
      <w:pPr>
        <w:pStyle w:val="SHScheduleText1"/>
        <w:keepNext/>
        <w:rPr>
          <w:b/>
        </w:rPr>
      </w:pPr>
      <w:r>
        <w:rPr>
          <w:b/>
        </w:rPr>
        <w:t>Register entries</w:t>
      </w:r>
    </w:p>
    <w:p w14:paraId="68737CDE" w14:textId="77777777" w:rsidR="00701458" w:rsidRDefault="000716C6">
      <w:pPr>
        <w:pStyle w:val="SHParagraph1"/>
      </w:pPr>
      <w:r>
        <w:t>The matters contained or ref</w:t>
      </w:r>
      <w:r>
        <w:t>erred to in title number[s] [TITLE NUMBER(S)] as at [●]</w:t>
      </w:r>
      <w:r>
        <w:rPr>
          <w:rStyle w:val="FootnoteReference"/>
        </w:rPr>
        <w:footnoteReference w:id="134"/>
      </w:r>
      <w:r>
        <w:t xml:space="preserve"> other than [ENTRY NUMBERS].</w:t>
      </w:r>
    </w:p>
    <w:p w14:paraId="318A3487" w14:textId="77777777" w:rsidR="00701458" w:rsidRDefault="000716C6">
      <w:pPr>
        <w:pStyle w:val="SHScheduleText1"/>
        <w:keepNext/>
        <w:rPr>
          <w:b/>
        </w:rPr>
      </w:pPr>
      <w:r>
        <w:rPr>
          <w:b/>
        </w:rPr>
        <w:t>Other deeds and documents</w:t>
      </w:r>
    </w:p>
    <w:p w14:paraId="1E0DFDC1" w14:textId="77777777" w:rsidR="00701458" w:rsidRDefault="000716C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01458" w14:paraId="34F61C31" w14:textId="77777777">
        <w:tc>
          <w:tcPr>
            <w:tcW w:w="1333" w:type="dxa"/>
            <w:shd w:val="clear" w:color="auto" w:fill="auto"/>
          </w:tcPr>
          <w:p w14:paraId="19CC9F5F" w14:textId="77777777" w:rsidR="00701458" w:rsidRDefault="000716C6">
            <w:pPr>
              <w:pStyle w:val="SHNormal"/>
            </w:pPr>
            <w:r>
              <w:rPr>
                <w:b/>
              </w:rPr>
              <w:t>Date</w:t>
            </w:r>
          </w:p>
        </w:tc>
        <w:tc>
          <w:tcPr>
            <w:tcW w:w="2976" w:type="dxa"/>
            <w:shd w:val="clear" w:color="auto" w:fill="auto"/>
          </w:tcPr>
          <w:p w14:paraId="5A0AB336" w14:textId="77777777" w:rsidR="00701458" w:rsidRDefault="000716C6">
            <w:pPr>
              <w:pStyle w:val="SHNormal"/>
            </w:pPr>
            <w:r>
              <w:rPr>
                <w:b/>
              </w:rPr>
              <w:t>Document</w:t>
            </w:r>
          </w:p>
        </w:tc>
        <w:tc>
          <w:tcPr>
            <w:tcW w:w="4025" w:type="dxa"/>
            <w:shd w:val="clear" w:color="auto" w:fill="auto"/>
          </w:tcPr>
          <w:p w14:paraId="678A0531" w14:textId="77777777" w:rsidR="00701458" w:rsidRDefault="000716C6">
            <w:pPr>
              <w:pStyle w:val="SHNormal"/>
            </w:pPr>
            <w:r>
              <w:rPr>
                <w:b/>
              </w:rPr>
              <w:t>Parties</w:t>
            </w:r>
          </w:p>
        </w:tc>
      </w:tr>
    </w:tbl>
    <w:p w14:paraId="60A45326" w14:textId="77777777" w:rsidR="00701458" w:rsidRDefault="00701458">
      <w:pPr>
        <w:pStyle w:val="SHNormal"/>
      </w:pPr>
    </w:p>
    <w:p w14:paraId="1B16C05C" w14:textId="77777777" w:rsidR="00701458" w:rsidRDefault="00701458">
      <w:pPr>
        <w:pStyle w:val="SHNormal"/>
      </w:pPr>
    </w:p>
    <w:p w14:paraId="52DE3DF2"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32FB536B" w14:textId="77777777" w:rsidR="00701458" w:rsidRDefault="00701458">
      <w:pPr>
        <w:pStyle w:val="SHScheduleHeading"/>
      </w:pPr>
      <w:bookmarkStart w:id="340" w:name="_Toc536773147"/>
      <w:bookmarkStart w:id="341" w:name="_Ref498963659"/>
      <w:bookmarkStart w:id="342" w:name="_Toc112850459"/>
      <w:bookmarkEnd w:id="340"/>
      <w:bookmarkEnd w:id="342"/>
    </w:p>
    <w:p w14:paraId="6EBBF5ED" w14:textId="77777777" w:rsidR="00701458" w:rsidRDefault="000716C6">
      <w:pPr>
        <w:pStyle w:val="SHScheduleSubHeading"/>
      </w:pPr>
      <w:bookmarkStart w:id="343" w:name="_Toc536773148"/>
      <w:bookmarkStart w:id="344" w:name="_Toc112850460"/>
      <w:bookmarkEnd w:id="341"/>
      <w:r>
        <w:t>Works</w:t>
      </w:r>
      <w:r>
        <w:rPr>
          <w:rStyle w:val="FootnoteReference"/>
          <w:b/>
        </w:rPr>
        <w:footnoteReference w:id="135"/>
      </w:r>
      <w:bookmarkEnd w:id="343"/>
      <w:bookmarkEnd w:id="344"/>
    </w:p>
    <w:p w14:paraId="3BD67EEF" w14:textId="77777777" w:rsidR="00701458" w:rsidRDefault="000716C6">
      <w:pPr>
        <w:pStyle w:val="SHScheduleText1"/>
        <w:rPr>
          <w:b/>
        </w:rPr>
      </w:pPr>
      <w:bookmarkStart w:id="345" w:name="_Ref355780842"/>
      <w:r>
        <w:rPr>
          <w:b/>
        </w:rPr>
        <w:t>Defined terms</w:t>
      </w:r>
      <w:bookmarkEnd w:id="345"/>
    </w:p>
    <w:p w14:paraId="2ED057CA" w14:textId="57CB425A" w:rsidR="00701458" w:rsidRDefault="000716C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09C4A65F" w14:textId="28863329" w:rsidR="00701458" w:rsidRDefault="000716C6">
      <w:pPr>
        <w:pStyle w:val="SHNormal"/>
        <w:keepNext/>
        <w:rPr>
          <w:b/>
        </w:rPr>
      </w:pPr>
      <w:bookmarkStart w:id="346" w:name="_Ref322356762"/>
      <w:r>
        <w:rPr>
          <w:b/>
        </w:rPr>
        <w:t>“</w:t>
      </w:r>
      <w:r>
        <w:rPr>
          <w:b/>
        </w:rPr>
        <w:t>CDM Regulations”</w:t>
      </w:r>
    </w:p>
    <w:p w14:paraId="582F30A6" w14:textId="1ADA14EE" w:rsidR="00701458" w:rsidRDefault="000716C6">
      <w:pPr>
        <w:pStyle w:val="SHParagraph1"/>
      </w:pPr>
      <w:r>
        <w:t>the Construction (Design and Management) Regulations 2</w:t>
      </w:r>
      <w:r>
        <w:t>015.</w:t>
      </w:r>
      <w:bookmarkEnd w:id="346"/>
    </w:p>
    <w:p w14:paraId="256A3B9B" w14:textId="6C577F84" w:rsidR="00701458" w:rsidRDefault="000716C6">
      <w:pPr>
        <w:pStyle w:val="SHNormal"/>
        <w:keepNext/>
        <w:rPr>
          <w:b/>
        </w:rPr>
      </w:pPr>
      <w:bookmarkStart w:id="347" w:name="_Ref322356807"/>
      <w:r>
        <w:rPr>
          <w:b/>
        </w:rPr>
        <w:t>“</w:t>
      </w:r>
      <w:r>
        <w:rPr>
          <w:b/>
        </w:rPr>
        <w:t>Consent</w:t>
      </w:r>
      <w:r>
        <w:rPr>
          <w:b/>
        </w:rPr>
        <w:t>s”</w:t>
      </w:r>
    </w:p>
    <w:p w14:paraId="777D60FA" w14:textId="77777777" w:rsidR="00701458" w:rsidRDefault="000716C6">
      <w:pPr>
        <w:pStyle w:val="SHParagraph1"/>
      </w:pPr>
      <w:r>
        <w:t>all necessary permissions, licences and approvals for the Permitted Works required under:</w:t>
      </w:r>
    </w:p>
    <w:p w14:paraId="1FFE5574" w14:textId="77777777" w:rsidR="00701458" w:rsidRDefault="000716C6">
      <w:pPr>
        <w:pStyle w:val="SHDefinitiona"/>
        <w:numPr>
          <w:ilvl w:val="0"/>
          <w:numId w:val="65"/>
        </w:numPr>
      </w:pPr>
      <w:r>
        <w:t>the Planning Acts and any other Act, including building and fire regulations;</w:t>
      </w:r>
    </w:p>
    <w:p w14:paraId="7B20F5B7" w14:textId="7F08F1B5" w:rsidR="00701458" w:rsidRDefault="000716C6">
      <w:pPr>
        <w:pStyle w:val="SHDefinitiona"/>
        <w:numPr>
          <w:ilvl w:val="0"/>
          <w:numId w:val="65"/>
        </w:numPr>
      </w:pPr>
      <w:r>
        <w:t>any bye law or regulation of any competent authority; or</w:t>
      </w:r>
    </w:p>
    <w:p w14:paraId="3A7F5E9F" w14:textId="77777777" w:rsidR="00701458" w:rsidRDefault="000716C6">
      <w:pPr>
        <w:pStyle w:val="SHDefinitiona"/>
        <w:numPr>
          <w:ilvl w:val="0"/>
          <w:numId w:val="65"/>
        </w:numPr>
      </w:pPr>
      <w:r>
        <w:t xml:space="preserve">any covenants or provisions </w:t>
      </w:r>
      <w:r>
        <w:t>affecting the Premises or the Centre or otherwise required from owners, tenants or occupiers of any part of the Centre or any adjoining premises.</w:t>
      </w:r>
    </w:p>
    <w:bookmarkEnd w:id="347"/>
    <w:p w14:paraId="435DDE64" w14:textId="28713942" w:rsidR="00701458" w:rsidRDefault="000716C6">
      <w:pPr>
        <w:pStyle w:val="SHNormal"/>
        <w:rPr>
          <w:b/>
        </w:rPr>
      </w:pPr>
      <w:r>
        <w:rPr>
          <w:b/>
        </w:rPr>
        <w:t>“</w:t>
      </w:r>
      <w:r>
        <w:rPr>
          <w:b/>
        </w:rPr>
        <w:t>Prohibited Materials”</w:t>
      </w:r>
    </w:p>
    <w:p w14:paraId="03297A00" w14:textId="77777777" w:rsidR="00701458" w:rsidRDefault="000716C6">
      <w:pPr>
        <w:pStyle w:val="SHParagraph1"/>
      </w:pPr>
      <w:r>
        <w:t>any products or materials that:</w:t>
      </w:r>
    </w:p>
    <w:p w14:paraId="6939F30B" w14:textId="4F7A2B05" w:rsidR="00701458" w:rsidRDefault="000716C6">
      <w:pPr>
        <w:pStyle w:val="SHDefinitiona"/>
        <w:numPr>
          <w:ilvl w:val="0"/>
          <w:numId w:val="65"/>
        </w:numPr>
      </w:pPr>
      <w:r>
        <w:t>do not conform to relevant standards or codes of practi</w:t>
      </w:r>
      <w:r>
        <w:t>ce; or</w:t>
      </w:r>
    </w:p>
    <w:p w14:paraId="6F2DCACE" w14:textId="77777777" w:rsidR="00701458" w:rsidRDefault="000716C6">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4ACA4190" w14:textId="6EA94019" w:rsidR="00701458" w:rsidRDefault="000716C6">
      <w:pPr>
        <w:pStyle w:val="SHScheduleText1"/>
        <w:keepNext/>
        <w:rPr>
          <w:b/>
        </w:rPr>
      </w:pPr>
      <w:r>
        <w:rPr>
          <w:b/>
        </w:rPr>
        <w:t>Tenant’</w:t>
      </w:r>
      <w:r>
        <w:rPr>
          <w:b/>
        </w:rPr>
        <w:t>s oblig</w:t>
      </w:r>
      <w:r>
        <w:rPr>
          <w:b/>
        </w:rPr>
        <w:t>ations in relation to Permitted Works</w:t>
      </w:r>
    </w:p>
    <w:p w14:paraId="4C420D8C" w14:textId="77777777" w:rsidR="00701458" w:rsidRDefault="000716C6">
      <w:pPr>
        <w:pStyle w:val="SHScheduleText2"/>
      </w:pPr>
      <w:r>
        <w:t>Before starting any Permitted Works the Tenant must:</w:t>
      </w:r>
    </w:p>
    <w:p w14:paraId="1D0EA4B4" w14:textId="77777777" w:rsidR="00701458" w:rsidRDefault="000716C6">
      <w:pPr>
        <w:pStyle w:val="SHScheduleText3"/>
      </w:pPr>
      <w:r>
        <w:t>obtain and provide the Landlord with copies of any Consents that are required before they are begun;</w:t>
      </w:r>
    </w:p>
    <w:p w14:paraId="55D155FF" w14:textId="77777777" w:rsidR="00701458" w:rsidRDefault="000716C6">
      <w:pPr>
        <w:pStyle w:val="SHScheduleText3"/>
      </w:pPr>
      <w:r>
        <w:t>fulfil any conditions in the Consents required to be fulfilled b</w:t>
      </w:r>
      <w:r>
        <w:t>efore they are begun;</w:t>
      </w:r>
    </w:p>
    <w:p w14:paraId="5ADCF1D9" w14:textId="18BEC9D5" w:rsidR="00701458" w:rsidRDefault="000716C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69370658" w14:textId="77777777" w:rsidR="00701458" w:rsidRDefault="000716C6">
      <w:pPr>
        <w:pStyle w:val="SHScheduleText3"/>
      </w:pPr>
      <w:r>
        <w:t>notify the Landlord of the date on which the Tenant intends to start the Permitted Works;</w:t>
      </w:r>
    </w:p>
    <w:p w14:paraId="7EFB491D" w14:textId="73CDCEAD" w:rsidR="00701458" w:rsidRDefault="000716C6">
      <w:pPr>
        <w:pStyle w:val="SHScheduleText3"/>
      </w:pPr>
      <w:r>
        <w:t xml:space="preserve">provide the Landlord with any information relating to the Permitted Works as may be required by its </w:t>
      </w:r>
      <w:r>
        <w:t>insurers; and</w:t>
      </w:r>
    </w:p>
    <w:p w14:paraId="0930D400" w14:textId="018854C5" w:rsidR="00701458" w:rsidRDefault="000716C6">
      <w:pPr>
        <w:pStyle w:val="SHScheduleText3"/>
      </w:pPr>
      <w:r>
        <w:t>ensure that it or its building contractor has put in place public liability and employers’</w:t>
      </w:r>
      <w:r>
        <w:t xml:space="preserve"> liability insurance of at least £[5] million in respect of each claim and provided the Landlord with a summary of the main terms of the insurance and e</w:t>
      </w:r>
      <w:r>
        <w:t>vidence that the premiums have been paid.</w:t>
      </w:r>
    </w:p>
    <w:p w14:paraId="3141BE38" w14:textId="77777777" w:rsidR="00701458" w:rsidRDefault="000716C6">
      <w:pPr>
        <w:pStyle w:val="SHScheduleText2"/>
      </w:pPr>
      <w:r>
        <w:t>If it starts any Permitted Works, the Tenant must carry out and complete them:</w:t>
      </w:r>
    </w:p>
    <w:p w14:paraId="422B495A" w14:textId="77777777" w:rsidR="00701458" w:rsidRDefault="000716C6">
      <w:pPr>
        <w:pStyle w:val="SHScheduleText3"/>
      </w:pPr>
      <w:r>
        <w:lastRenderedPageBreak/>
        <w:t>diligently and without interruption, and in any event before the End Date;</w:t>
      </w:r>
      <w:r>
        <w:rPr>
          <w:rStyle w:val="FootnoteReference"/>
        </w:rPr>
        <w:footnoteReference w:id="136"/>
      </w:r>
    </w:p>
    <w:p w14:paraId="11A9E7D3" w14:textId="77777777" w:rsidR="00701458" w:rsidRDefault="000716C6">
      <w:pPr>
        <w:pStyle w:val="SHScheduleText3"/>
      </w:pPr>
      <w:r>
        <w:t xml:space="preserve">in accordance with any drawings, </w:t>
      </w:r>
      <w:r>
        <w:t>specifications and other documents relating to the Permitted Works that the Landlord has approved;</w:t>
      </w:r>
    </w:p>
    <w:p w14:paraId="3E2F533B" w14:textId="77777777" w:rsidR="00701458" w:rsidRDefault="000716C6">
      <w:pPr>
        <w:pStyle w:val="SHScheduleText3"/>
      </w:pPr>
      <w:r>
        <w:t>in a good and workmanlike manner and with good quality materials;</w:t>
      </w:r>
    </w:p>
    <w:p w14:paraId="3898E683" w14:textId="44DA95CE" w:rsidR="00701458" w:rsidRDefault="000716C6">
      <w:pPr>
        <w:pStyle w:val="SHScheduleText3"/>
      </w:pPr>
      <w:r>
        <w:t>[in accordance with the reasonable principles, standards and guidelines set out in any rele</w:t>
      </w:r>
      <w:r>
        <w:t>vant guide or handbook published by the Landlord from time to time for tenant’</w:t>
      </w:r>
      <w:r>
        <w:t>s works carried out at the Centre;]</w:t>
      </w:r>
    </w:p>
    <w:p w14:paraId="5CCFEE87" w14:textId="77777777" w:rsidR="00701458" w:rsidRDefault="000716C6">
      <w:pPr>
        <w:pStyle w:val="SHScheduleText3"/>
      </w:pPr>
      <w:r>
        <w:t>without using Prohibited Materials;</w:t>
      </w:r>
    </w:p>
    <w:p w14:paraId="2FFEA110" w14:textId="77777777" w:rsidR="00701458" w:rsidRDefault="000716C6">
      <w:pPr>
        <w:pStyle w:val="SHScheduleText3"/>
      </w:pPr>
      <w:r>
        <w:t>in compliance with the Consents and all Acts (including the Planning Acts) and with the requirements of th</w:t>
      </w:r>
      <w:r>
        <w:t>e insurers of the Centre and the Premises and (where applicable) of any competent authority or utility provider;</w:t>
      </w:r>
    </w:p>
    <w:p w14:paraId="5675AB7E" w14:textId="4B72E50F" w:rsidR="00701458" w:rsidRDefault="000716C6">
      <w:pPr>
        <w:pStyle w:val="SHScheduleText3"/>
      </w:pPr>
      <w:r>
        <w:t>without affecting the structural integrity of the Centre; and</w:t>
      </w:r>
    </w:p>
    <w:p w14:paraId="7B40E1F4" w14:textId="77777777" w:rsidR="00701458" w:rsidRDefault="000716C6">
      <w:pPr>
        <w:pStyle w:val="SHScheduleText3"/>
      </w:pPr>
      <w:r>
        <w:t>with as little interference as reasonably practicable to the owners and occupiers</w:t>
      </w:r>
      <w:r>
        <w:t xml:space="preserve"> of any other parts of the Centre or any adjoining premises.</w:t>
      </w:r>
    </w:p>
    <w:p w14:paraId="03293E09" w14:textId="77777777" w:rsidR="00701458" w:rsidRDefault="000716C6">
      <w:pPr>
        <w:pStyle w:val="SHScheduleText2"/>
      </w:pPr>
      <w:r>
        <w:t>The Tenant must make good immediately any physical damage caused by carrying out the Permitted Works.</w:t>
      </w:r>
    </w:p>
    <w:p w14:paraId="603DA46D" w14:textId="77777777" w:rsidR="00701458" w:rsidRDefault="000716C6">
      <w:pPr>
        <w:pStyle w:val="SHScheduleText2"/>
      </w:pPr>
      <w:r>
        <w:t>The Tenant must permit the Landlord to enter the Premises to inspect the progress of the Perm</w:t>
      </w:r>
      <w:r>
        <w:t>itted Works.</w:t>
      </w:r>
    </w:p>
    <w:p w14:paraId="37D9DC8A" w14:textId="77777777" w:rsidR="00701458" w:rsidRDefault="000716C6">
      <w:pPr>
        <w:pStyle w:val="SHScheduleText2"/>
      </w:pPr>
      <w:r>
        <w:t>Until practical completion of the Permitted Works, the Tenant must:</w:t>
      </w:r>
    </w:p>
    <w:p w14:paraId="3BEE7D0A" w14:textId="179C758D" w:rsidR="00701458" w:rsidRDefault="000716C6">
      <w:pPr>
        <w:pStyle w:val="SHScheduleText3"/>
      </w:pPr>
      <w:r>
        <w:t>insure any Permitted Works for their full reinstatement cost (including professional fees) against loss or damage by the Insured Risks with a reputable insurer and provide the</w:t>
      </w:r>
      <w:r>
        <w:t xml:space="preserve"> Landlord with a summary of the main terms of the insurance; and</w:t>
      </w:r>
    </w:p>
    <w:p w14:paraId="473FB97B" w14:textId="77777777" w:rsidR="00701458" w:rsidRDefault="000716C6">
      <w:pPr>
        <w:pStyle w:val="SHScheduleText3"/>
      </w:pPr>
      <w:r>
        <w:t>reinstate any of the Permitted Works that are damaged or destroyed before their completion.</w:t>
      </w:r>
    </w:p>
    <w:p w14:paraId="72BB7D25" w14:textId="5E8AEF5A" w:rsidR="00701458" w:rsidRDefault="000716C6">
      <w:pPr>
        <w:pStyle w:val="SHScheduleText2"/>
      </w:pPr>
      <w:bookmarkStart w:id="348" w:name="_Ref358201880"/>
      <w:bookmarkStart w:id="349" w:name="_Ref499016372"/>
      <w:r>
        <w:t>Where the Landlord has given the Landlord’</w:t>
      </w:r>
      <w:r>
        <w:t xml:space="preserve">s consent to any Permitted Works, the Tenant must comply </w:t>
      </w:r>
      <w:r>
        <w:t>with any additional obligations in relation to those Permitted Works that the Landlord lawfully imposes on the Tenant in giving the Landlord’</w:t>
      </w:r>
      <w:r>
        <w:t>s consent.</w:t>
      </w:r>
      <w:bookmarkEnd w:id="348"/>
      <w:r>
        <w:rPr>
          <w:rStyle w:val="FootnoteReference"/>
        </w:rPr>
        <w:footnoteReference w:id="137"/>
      </w:r>
      <w:bookmarkEnd w:id="349"/>
    </w:p>
    <w:p w14:paraId="1DBCF000" w14:textId="77777777" w:rsidR="00701458" w:rsidRDefault="000716C6">
      <w:pPr>
        <w:pStyle w:val="SHScheduleText2"/>
      </w:pPr>
      <w:r>
        <w:t>As soon as reasonably practicable following completion of the Permitted Works the Tenant must:</w:t>
      </w:r>
    </w:p>
    <w:p w14:paraId="744FF7B4" w14:textId="77777777" w:rsidR="00701458" w:rsidRDefault="000716C6">
      <w:pPr>
        <w:pStyle w:val="SHScheduleText3"/>
      </w:pPr>
      <w:r>
        <w:t xml:space="preserve">notify </w:t>
      </w:r>
      <w:r>
        <w:t>the Landlord of their completion;</w:t>
      </w:r>
    </w:p>
    <w:p w14:paraId="3ADEAE13" w14:textId="77777777" w:rsidR="00701458" w:rsidRDefault="000716C6">
      <w:pPr>
        <w:pStyle w:val="SHScheduleText3"/>
      </w:pPr>
      <w:r>
        <w:t>obtain any Consents that are required on their completion;</w:t>
      </w:r>
    </w:p>
    <w:p w14:paraId="0BC8E825" w14:textId="77777777" w:rsidR="00701458" w:rsidRDefault="000716C6">
      <w:pPr>
        <w:pStyle w:val="SHScheduleText3"/>
      </w:pPr>
      <w:r>
        <w:t>remove all debris and equipment used in carrying out the Permitted Works;</w:t>
      </w:r>
    </w:p>
    <w:p w14:paraId="357E93BB" w14:textId="77777777" w:rsidR="00701458" w:rsidRDefault="000716C6">
      <w:pPr>
        <w:pStyle w:val="SHScheduleText3"/>
      </w:pPr>
      <w:r>
        <w:t>notify the Landlord of the cost of the Permitted Works;</w:t>
      </w:r>
    </w:p>
    <w:p w14:paraId="53F640ED" w14:textId="77777777" w:rsidR="00701458" w:rsidRDefault="000716C6">
      <w:pPr>
        <w:pStyle w:val="SHScheduleText3"/>
      </w:pPr>
      <w:r>
        <w:t xml:space="preserve">permit the Landlord to enter the </w:t>
      </w:r>
      <w:r>
        <w:t>Premises to inspect the completed Permitted Works;</w:t>
      </w:r>
    </w:p>
    <w:p w14:paraId="2925B5B1" w14:textId="53D1DDCF" w:rsidR="00701458" w:rsidRDefault="000716C6">
      <w:pPr>
        <w:pStyle w:val="SHScheduleText3"/>
      </w:pPr>
      <w:r>
        <w:t>supply the Landlord with two complete sets of as-built plans showing the Permitted Works; and</w:t>
      </w:r>
    </w:p>
    <w:p w14:paraId="26B808DD" w14:textId="77777777" w:rsidR="00701458" w:rsidRDefault="000716C6">
      <w:pPr>
        <w:pStyle w:val="SHScheduleText3"/>
      </w:pPr>
      <w:bookmarkStart w:id="350" w:name="_Ref356813424"/>
      <w:bookmarkStart w:id="351" w:name="_Ref499016218"/>
      <w:r>
        <w:lastRenderedPageBreak/>
        <w:t>ensure that the Landlord is able to use and reproduce the as-built plans for any lawful purpose</w:t>
      </w:r>
      <w:bookmarkEnd w:id="350"/>
      <w:r>
        <w:t>.</w:t>
      </w:r>
      <w:bookmarkEnd w:id="351"/>
    </w:p>
    <w:p w14:paraId="7D38DDA6" w14:textId="77777777" w:rsidR="00701458" w:rsidRDefault="000716C6">
      <w:pPr>
        <w:pStyle w:val="SHScheduleText2"/>
      </w:pPr>
      <w:r>
        <w:t>If the CDM Reg</w:t>
      </w:r>
      <w:r>
        <w:t>ulations apply to the Permitted Works, the Tenant must:</w:t>
      </w:r>
    </w:p>
    <w:p w14:paraId="099C2191" w14:textId="77777777" w:rsidR="00701458" w:rsidRDefault="000716C6">
      <w:pPr>
        <w:pStyle w:val="SHScheduleText3"/>
      </w:pPr>
      <w:r>
        <w:t>comply with them and ensure that any person involved in the management, design and construction of the Permitted Works complies with their respective obligations under the CDM Regulations;</w:t>
      </w:r>
    </w:p>
    <w:p w14:paraId="45C07FAF" w14:textId="2288DC78" w:rsidR="00701458" w:rsidRDefault="000716C6">
      <w:pPr>
        <w:pStyle w:val="SHScheduleText3"/>
      </w:pPr>
      <w:r>
        <w:t>if the Land</w:t>
      </w:r>
      <w:r>
        <w:t>lord would be treated as a client for the purposes of the CDM Regulations, agree to be treated as the only client in respect of the Permitted Works; and</w:t>
      </w:r>
    </w:p>
    <w:p w14:paraId="04EF2569" w14:textId="77777777" w:rsidR="00701458" w:rsidRDefault="000716C6">
      <w:pPr>
        <w:pStyle w:val="SHScheduleText3"/>
      </w:pPr>
      <w:r>
        <w:t>on completion of the Permitted Works provide the Landlord with a copy of any health and safety file rel</w:t>
      </w:r>
      <w:r>
        <w:t>ating to the Permitted Works and deliver the original file to the Landlord at the End Date.</w:t>
      </w:r>
    </w:p>
    <w:p w14:paraId="657ACF89" w14:textId="7FE06CFC" w:rsidR="00701458" w:rsidRDefault="000716C6">
      <w:pPr>
        <w:pStyle w:val="SHScheduleText2"/>
      </w:pPr>
      <w:r>
        <w:t>If the Permitted Works invalidate or materially adversely affect an existing EPC or require the commissioning of an EPC, the Tenant must (at the Landlord’</w:t>
      </w:r>
      <w:r>
        <w:t>s option):</w:t>
      </w:r>
    </w:p>
    <w:p w14:paraId="3378A2EC" w14:textId="24853387" w:rsidR="00701458" w:rsidRDefault="000716C6">
      <w:pPr>
        <w:pStyle w:val="SHScheduleText3"/>
      </w:pPr>
      <w:r>
        <w:t>commission an EPC from an assessor approved by the Landlord and give the Landlord written details of the unique reference number for that EPC; or</w:t>
      </w:r>
    </w:p>
    <w:p w14:paraId="360EFDA5" w14:textId="2EE22CEB" w:rsidR="00701458" w:rsidRDefault="000716C6">
      <w:pPr>
        <w:pStyle w:val="SHScheduleText3"/>
      </w:pPr>
      <w:r>
        <w:t>pay the Landlord’</w:t>
      </w:r>
      <w:r>
        <w:t>s costs of commissioning an EPC.</w:t>
      </w:r>
    </w:p>
    <w:p w14:paraId="78256879" w14:textId="77777777" w:rsidR="00701458" w:rsidRDefault="000716C6">
      <w:pPr>
        <w:pStyle w:val="SHScheduleText2"/>
      </w:pPr>
      <w:r>
        <w:t xml:space="preserve">[The Tenant must label all Plant installed outside the </w:t>
      </w:r>
      <w:r>
        <w:t>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14:paraId="4E25D960" w14:textId="77777777" w:rsidR="00701458" w:rsidRDefault="000716C6">
      <w:pPr>
        <w:pStyle w:val="SHScheduleText1"/>
        <w:keepNext/>
        <w:rPr>
          <w:b/>
        </w:rPr>
      </w:pPr>
      <w:r>
        <w:rPr>
          <w:b/>
        </w:rPr>
        <w:t xml:space="preserve">No warranty relating to Permitted </w:t>
      </w:r>
      <w:r>
        <w:rPr>
          <w:b/>
        </w:rPr>
        <w:t>Works</w:t>
      </w:r>
    </w:p>
    <w:p w14:paraId="1D11159D" w14:textId="77777777" w:rsidR="00701458" w:rsidRDefault="000716C6">
      <w:pPr>
        <w:pStyle w:val="SHScheduleText2"/>
      </w:pPr>
      <w:r>
        <w:t>The Landlord gives no express or implied warranty (and the Tenant acknowledges that the Tenant must satisfy itself):</w:t>
      </w:r>
    </w:p>
    <w:p w14:paraId="3376E46E" w14:textId="77777777" w:rsidR="00701458" w:rsidRDefault="000716C6">
      <w:pPr>
        <w:pStyle w:val="SHScheduleText3"/>
      </w:pPr>
      <w:r>
        <w:t>as to the suitability, safety, adequacy or quality of the design or method of construction of any Permitted Works;</w:t>
      </w:r>
    </w:p>
    <w:p w14:paraId="732612DE" w14:textId="77777777" w:rsidR="00701458" w:rsidRDefault="000716C6">
      <w:pPr>
        <w:pStyle w:val="SHScheduleText3"/>
      </w:pPr>
      <w:r>
        <w:t>that any Permitted</w:t>
      </w:r>
      <w:r>
        <w:t xml:space="preserve"> Works may lawfully be carried out;</w:t>
      </w:r>
    </w:p>
    <w:p w14:paraId="16AED6B9" w14:textId="6E13CE08" w:rsidR="00701458" w:rsidRDefault="000716C6">
      <w:pPr>
        <w:pStyle w:val="SHScheduleText3"/>
      </w:pPr>
      <w:r>
        <w:t>that the structure, fabric or facilities of the Premises or the Centre are able to accommodate any Permitted Works; or</w:t>
      </w:r>
    </w:p>
    <w:p w14:paraId="4C70254A" w14:textId="77777777" w:rsidR="00701458" w:rsidRDefault="000716C6">
      <w:pPr>
        <w:pStyle w:val="SHScheduleText3"/>
      </w:pPr>
      <w:r>
        <w:t>that any of the services supplying the Premises or the Centre</w:t>
      </w:r>
      <w:r>
        <w:t xml:space="preserve"> will have sufficient capacity for and will not be adversely affected by any Permitted Works.</w:t>
      </w:r>
    </w:p>
    <w:p w14:paraId="05535690" w14:textId="77777777" w:rsidR="00701458" w:rsidRDefault="00701458">
      <w:pPr>
        <w:pStyle w:val="SHNormal"/>
      </w:pPr>
    </w:p>
    <w:p w14:paraId="692C7B25" w14:textId="77777777" w:rsidR="00701458" w:rsidRDefault="00701458">
      <w:pPr>
        <w:pStyle w:val="SHNormal"/>
      </w:pPr>
    </w:p>
    <w:p w14:paraId="6A7D3A6B"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352" w:name="_Ref322094759"/>
    </w:p>
    <w:p w14:paraId="6136FE00" w14:textId="77777777" w:rsidR="00701458" w:rsidRDefault="00701458">
      <w:pPr>
        <w:pStyle w:val="SHScheduleHeading"/>
      </w:pPr>
      <w:bookmarkStart w:id="353" w:name="_Toc536773149"/>
      <w:bookmarkStart w:id="354" w:name="_Ref498963039"/>
      <w:bookmarkStart w:id="355" w:name="_Toc112850461"/>
      <w:bookmarkEnd w:id="352"/>
      <w:bookmarkEnd w:id="353"/>
      <w:bookmarkEnd w:id="355"/>
    </w:p>
    <w:p w14:paraId="15BB2BC1" w14:textId="77777777" w:rsidR="00701458" w:rsidRDefault="000716C6">
      <w:pPr>
        <w:pStyle w:val="SHScheduleSubHeading"/>
      </w:pPr>
      <w:bookmarkStart w:id="356" w:name="_Toc536773150"/>
      <w:bookmarkStart w:id="357" w:name="_Toc112850462"/>
      <w:bookmarkEnd w:id="354"/>
      <w:r>
        <w:t>Sustainability</w:t>
      </w:r>
      <w:r>
        <w:rPr>
          <w:rStyle w:val="FootnoteReference"/>
          <w:b/>
        </w:rPr>
        <w:footnoteReference w:id="139"/>
      </w:r>
      <w:bookmarkEnd w:id="356"/>
      <w:bookmarkEnd w:id="357"/>
    </w:p>
    <w:p w14:paraId="488A5837" w14:textId="77777777" w:rsidR="00701458" w:rsidRDefault="000716C6">
      <w:pPr>
        <w:pStyle w:val="SHScheduleText1"/>
        <w:keepNext/>
        <w:rPr>
          <w:b/>
        </w:rPr>
      </w:pPr>
      <w:bookmarkStart w:id="358" w:name="_Ref322092820"/>
      <w:r>
        <w:rPr>
          <w:b/>
        </w:rPr>
        <w:t>Co-operation to improve Environmental Performance</w:t>
      </w:r>
    </w:p>
    <w:p w14:paraId="7E670C4B" w14:textId="77777777" w:rsidR="00701458" w:rsidRDefault="000716C6">
      <w:pPr>
        <w:pStyle w:val="SHScheduleText2"/>
      </w:pPr>
      <w:r>
        <w:t>The Landlord and the Tenant confirm that they:</w:t>
      </w:r>
    </w:p>
    <w:p w14:paraId="524FA30A" w14:textId="4F40B103" w:rsidR="00701458" w:rsidRDefault="000716C6">
      <w:pPr>
        <w:pStyle w:val="SHScheduleText3"/>
      </w:pPr>
      <w:r>
        <w:t>wish to promote and i</w:t>
      </w:r>
      <w:r>
        <w:t>mprove the Environmental Performance of the Premises and the Centre; and</w:t>
      </w:r>
    </w:p>
    <w:p w14:paraId="542E91F8" w14:textId="77777777" w:rsidR="00701458" w:rsidRDefault="000716C6">
      <w:pPr>
        <w:pStyle w:val="SHScheduleText3"/>
      </w:pPr>
      <w:r>
        <w:t>wish to co-operate with each other (without legal obligation) to identify appropriate strategies for the improvement of the Environmental Performance of the Premises and the Centre.</w:t>
      </w:r>
    </w:p>
    <w:p w14:paraId="19A2C10C" w14:textId="77777777" w:rsidR="00701458" w:rsidRDefault="000716C6">
      <w:pPr>
        <w:pStyle w:val="SHScheduleText1"/>
        <w:keepNext/>
      </w:pPr>
      <w:r>
        <w:rPr>
          <w:b/>
        </w:rPr>
        <w:t>E</w:t>
      </w:r>
      <w:r>
        <w:rPr>
          <w:b/>
        </w:rPr>
        <w:t>nvironmental forum</w:t>
      </w:r>
    </w:p>
    <w:p w14:paraId="13D496B2" w14:textId="1D70B24B" w:rsidR="00701458" w:rsidRDefault="000716C6">
      <w:pPr>
        <w:pStyle w:val="SHScheduleText2"/>
      </w:pPr>
      <w:r>
        <w:t xml:space="preserve">The Landlord [may][must] provide an environmental forum (the </w:t>
      </w:r>
      <w:r>
        <w:rPr>
          <w:b/>
          <w:bCs/>
        </w:rPr>
        <w:t>“</w:t>
      </w:r>
      <w:r>
        <w:rPr>
          <w:b/>
          <w:bCs/>
        </w:rPr>
        <w:t>Forum”</w:t>
      </w:r>
      <w:r>
        <w:t>) that will meet on a regular basis to:</w:t>
      </w:r>
    </w:p>
    <w:p w14:paraId="5DA5DA04" w14:textId="77777777" w:rsidR="00701458" w:rsidRDefault="000716C6">
      <w:pPr>
        <w:pStyle w:val="SHScheduleText3"/>
      </w:pPr>
      <w:r>
        <w:t>consider the adequacy and improvement of data sharing on energy and water use, waste production and recycling;</w:t>
      </w:r>
    </w:p>
    <w:p w14:paraId="3EA9C3DD" w14:textId="77777777" w:rsidR="00701458" w:rsidRDefault="000716C6">
      <w:pPr>
        <w:pStyle w:val="SHScheduleText3"/>
      </w:pPr>
      <w:r>
        <w:t>review the Environ</w:t>
      </w:r>
      <w:r>
        <w:t>mental Performance of the Lettable Units and the Centre;</w:t>
      </w:r>
    </w:p>
    <w:p w14:paraId="11CBCB28" w14:textId="74B68644" w:rsidR="00701458" w:rsidRDefault="000716C6">
      <w:pPr>
        <w:pStyle w:val="SHScheduleText3"/>
      </w:pPr>
      <w:r>
        <w:t>agree targets and strategies for a travel plan for travelling to and from the Centre; and</w:t>
      </w:r>
    </w:p>
    <w:p w14:paraId="523D7726" w14:textId="77777777" w:rsidR="00701458" w:rsidRDefault="000716C6">
      <w:pPr>
        <w:pStyle w:val="SHScheduleText3"/>
      </w:pPr>
      <w:r>
        <w:t>agree targets and strategies to improve the Environmental Performance of the Lettable Units and the Centre.</w:t>
      </w:r>
    </w:p>
    <w:p w14:paraId="1B10E0CC" w14:textId="77777777" w:rsidR="00701458" w:rsidRDefault="000716C6">
      <w:pPr>
        <w:pStyle w:val="SHScheduleText2"/>
      </w:pPr>
      <w:r>
        <w:t>T</w:t>
      </w:r>
      <w:r>
        <w:t>he Forum may take any form that affords an appropriate means of communication and exchange of views, whether by meeting in person or not.</w:t>
      </w:r>
    </w:p>
    <w:p w14:paraId="718CAC7A" w14:textId="5670FEFE" w:rsidR="00701458" w:rsidRDefault="000716C6">
      <w:pPr>
        <w:pStyle w:val="SHScheduleText2"/>
      </w:pPr>
      <w:r>
        <w:t xml:space="preserve">The Landlord and the Tenant will each nominate a suitable person to participate in the Forum.  </w:t>
      </w:r>
      <w:r>
        <w:t>They will try to ensure</w:t>
      </w:r>
      <w:r>
        <w:t xml:space="preserve"> that their nominees attend and participate in any Forum meetings or discussions of which appropriate advance notice has been given.</w:t>
      </w:r>
    </w:p>
    <w:p w14:paraId="3CC1B144" w14:textId="77777777" w:rsidR="00701458" w:rsidRDefault="000716C6">
      <w:pPr>
        <w:pStyle w:val="SHScheduleText2"/>
      </w:pPr>
      <w:r>
        <w:t>All tenants of the Centre will be entitled to attend and take part in the Forum.</w:t>
      </w:r>
    </w:p>
    <w:p w14:paraId="6DBA5BBC" w14:textId="77777777" w:rsidR="00701458" w:rsidRDefault="000716C6">
      <w:pPr>
        <w:pStyle w:val="SHScheduleText2"/>
      </w:pPr>
      <w:r>
        <w:t xml:space="preserve">[The Landlord and the Tenant may agree to </w:t>
      </w:r>
      <w:r>
        <w:t>allow third parties to participate in the Forum for a specified period or for a specified purpose.]</w:t>
      </w:r>
    </w:p>
    <w:p w14:paraId="215E39EE" w14:textId="77777777" w:rsidR="00701458" w:rsidRDefault="000716C6">
      <w:pPr>
        <w:pStyle w:val="SHScheduleText2"/>
      </w:pPr>
      <w:r>
        <w:t xml:space="preserve">[The Landlord will try to ensure that a representative of any managing agents appointed by the Landlord attends and participates in any Forum </w:t>
      </w:r>
      <w:r>
        <w:t>meetings or discussions of which appropriate advance notice has been given.]</w:t>
      </w:r>
    </w:p>
    <w:p w14:paraId="36E1120A" w14:textId="77777777" w:rsidR="00701458" w:rsidRDefault="000716C6">
      <w:pPr>
        <w:pStyle w:val="SHScheduleText2"/>
      </w:pPr>
      <w:r>
        <w:t>Where any of the issues considered, reviewed or agreed in the Forum relate exclusively to the Premises, either the Landlord or the Tenant may request that these are discussed betw</w:t>
      </w:r>
      <w:r>
        <w:t>een them and their authorised agents only (and not with any other permitted participants in the Forum).</w:t>
      </w:r>
    </w:p>
    <w:p w14:paraId="737DD469" w14:textId="77777777" w:rsidR="00701458" w:rsidRDefault="000716C6">
      <w:pPr>
        <w:pStyle w:val="SHScheduleText1"/>
        <w:keepNext/>
        <w:rPr>
          <w:b/>
        </w:rPr>
      </w:pPr>
      <w:bookmarkStart w:id="359" w:name="_Ref386188892"/>
      <w:r>
        <w:rPr>
          <w:b/>
        </w:rPr>
        <w:t>Data sharing</w:t>
      </w:r>
      <w:bookmarkEnd w:id="359"/>
    </w:p>
    <w:p w14:paraId="3D4AA4A0" w14:textId="582469C2" w:rsidR="00701458" w:rsidRDefault="000716C6">
      <w:pPr>
        <w:pStyle w:val="SHScheduleText2"/>
      </w:pPr>
      <w:r>
        <w:t xml:space="preserve">The Landlord and the Tenant will share the Environmental Performance data they hold relating to the Premises and the Centre.  </w:t>
      </w:r>
      <w:r>
        <w:t>This data wil</w:t>
      </w:r>
      <w:r>
        <w:t xml:space="preserve">l be shared on a regular basis [not less frequently </w:t>
      </w:r>
      <w:r>
        <w:lastRenderedPageBreak/>
        <w:t>than quarterly] with each other, with any managing agents appointed by the Landlord and with any third party that the Landlord and the Tenant agree should receive the data.</w:t>
      </w:r>
    </w:p>
    <w:p w14:paraId="739A57ED" w14:textId="4F6BB692" w:rsidR="00701458" w:rsidRDefault="000716C6">
      <w:pPr>
        <w:pStyle w:val="SHScheduleText2"/>
      </w:pPr>
      <w:r>
        <w:t>Unless they are under a statuto</w:t>
      </w:r>
      <w:r>
        <w:t>ry disclosure obligation, the Landlord and the Tenant must keep the data shared under this clause </w:t>
      </w:r>
      <w:r>
        <w:t xml:space="preserve">confidential.  </w:t>
      </w:r>
      <w:r>
        <w:t>They will use that data only for the purpose of:</w:t>
      </w:r>
    </w:p>
    <w:p w14:paraId="032C1C15" w14:textId="41CB3E19" w:rsidR="00701458" w:rsidRDefault="000716C6">
      <w:pPr>
        <w:pStyle w:val="SHScheduleText3"/>
      </w:pPr>
      <w:r>
        <w:t>monitoring and improving the Environmental Performance of the Premises and the Centre; and</w:t>
      </w:r>
    </w:p>
    <w:p w14:paraId="4E3E0434" w14:textId="77777777" w:rsidR="00701458" w:rsidRDefault="000716C6">
      <w:pPr>
        <w:pStyle w:val="SHScheduleText3"/>
      </w:pPr>
      <w:r>
        <w:t>mea</w:t>
      </w:r>
      <w:r>
        <w:t>suring the Environmental Performance of the Premises and the Centre against any agreed targets.</w:t>
      </w:r>
    </w:p>
    <w:p w14:paraId="3C343009" w14:textId="5AD0E5AB" w:rsidR="00701458" w:rsidRDefault="000716C6">
      <w:pPr>
        <w:pStyle w:val="SHScheduleText2"/>
      </w:pPr>
      <w:r>
        <w:t>Nothing in this paragraph </w:t>
      </w:r>
      <w:r>
        <w:fldChar w:fldCharType="begin"/>
      </w:r>
      <w:r>
        <w:instrText xml:space="preserve"> REF _Ref386188892 \r \h  \* MERGEFORMAT </w:instrText>
      </w:r>
      <w:r>
        <w:fldChar w:fldCharType="separate"/>
      </w:r>
      <w:r w:rsidRPr="000716C6">
        <w:rPr>
          <w:b/>
          <w:bCs/>
        </w:rPr>
        <w:t>3</w:t>
      </w:r>
      <w:r>
        <w:fldChar w:fldCharType="end"/>
      </w:r>
      <w:r>
        <w:t xml:space="preserve"> will oblige the Landlor</w:t>
      </w:r>
      <w:r>
        <w:t>d to disclose to the Tenant Environmental Performance data received from any other tenants or occupiers of the Centre.</w:t>
      </w:r>
    </w:p>
    <w:p w14:paraId="39239E64" w14:textId="77777777" w:rsidR="00701458" w:rsidRDefault="000716C6">
      <w:pPr>
        <w:pStyle w:val="SHScheduleText2"/>
      </w:pPr>
      <w:r>
        <w:t>The Landlord will not disclose Environmental Performance data provided by the Tenant to any other tenants or occupiers of the Centre.</w:t>
      </w:r>
    </w:p>
    <w:p w14:paraId="268022FE" w14:textId="0FAF571F" w:rsidR="00701458" w:rsidRDefault="000716C6">
      <w:pPr>
        <w:pStyle w:val="SHScheduleText2"/>
      </w:pPr>
      <w:r>
        <w:t>The</w:t>
      </w:r>
      <w:r>
        <w:t xml:space="preserv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716C6">
        <w:rPr>
          <w:b/>
          <w:bCs/>
        </w:rPr>
        <w:t>3</w:t>
      </w:r>
      <w:r>
        <w:fldChar w:fldCharType="end"/>
      </w:r>
      <w:r>
        <w:t>.</w:t>
      </w:r>
    </w:p>
    <w:p w14:paraId="1CCB3AC0" w14:textId="77777777" w:rsidR="00701458" w:rsidRDefault="000716C6">
      <w:pPr>
        <w:pStyle w:val="SHScheduleText1"/>
        <w:keepNext/>
        <w:rPr>
          <w:b/>
        </w:rPr>
      </w:pPr>
      <w:r>
        <w:rPr>
          <w:b/>
        </w:rPr>
        <w:t>Alterations</w:t>
      </w:r>
    </w:p>
    <w:p w14:paraId="3B998E60" w14:textId="77777777" w:rsidR="00701458" w:rsidRDefault="000716C6">
      <w:pPr>
        <w:pStyle w:val="SHScheduleText2"/>
      </w:pPr>
      <w:r>
        <w:t>Both the Landlord and the Tenant will take into consideration any impact on the Environmental Performance of the Premises and the Centre from any proposed works to or at the Premises[ or the Centre].</w:t>
      </w:r>
    </w:p>
    <w:p w14:paraId="0CF7BC50" w14:textId="38646D5B" w:rsidR="00701458" w:rsidRDefault="000716C6">
      <w:pPr>
        <w:pStyle w:val="SHScheduleText2"/>
      </w:pPr>
      <w:r>
        <w:t>The Tenant agr</w:t>
      </w:r>
      <w:r>
        <w:t>ees to allow the Landlord (if the Landlord so wishes and upon reasonable prior notice) to install, at the Landlord’</w:t>
      </w:r>
      <w:r>
        <w:t>s own cost, separate metering of utilities used in the Common Parts </w:t>
      </w:r>
      <w:r>
        <w:t xml:space="preserve">and the Premises[ and the Landlord agrees to allow the Tenant to install </w:t>
      </w:r>
      <w:r>
        <w:t>separate [sub-]metering of the utilities used in the Premises</w:t>
      </w:r>
      <w:r>
        <w:rPr>
          <w:rStyle w:val="FootnoteReference"/>
        </w:rPr>
        <w:footnoteReference w:id="140"/>
      </w:r>
      <w:r>
        <w:t>].</w:t>
      </w:r>
    </w:p>
    <w:p w14:paraId="17000ED3" w14:textId="77777777" w:rsidR="00701458" w:rsidRDefault="00701458">
      <w:pPr>
        <w:pStyle w:val="SHNormal"/>
      </w:pPr>
    </w:p>
    <w:p w14:paraId="78456C3F" w14:textId="77777777" w:rsidR="00701458" w:rsidRDefault="00701458">
      <w:pPr>
        <w:pStyle w:val="SHNormal"/>
      </w:pPr>
    </w:p>
    <w:p w14:paraId="1A56A48D"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08F36BD9" w14:textId="77777777" w:rsidR="00701458" w:rsidRDefault="00701458">
      <w:pPr>
        <w:pStyle w:val="SHScheduleHeading"/>
      </w:pPr>
      <w:bookmarkStart w:id="360" w:name="_Toc536773151"/>
      <w:bookmarkStart w:id="361" w:name="_Ref498963698"/>
      <w:bookmarkStart w:id="362" w:name="_Toc112850463"/>
      <w:bookmarkEnd w:id="360"/>
      <w:bookmarkEnd w:id="362"/>
    </w:p>
    <w:p w14:paraId="7D7D2744" w14:textId="77777777" w:rsidR="00701458" w:rsidRDefault="000716C6">
      <w:pPr>
        <w:pStyle w:val="SHScheduleSubHeading"/>
      </w:pPr>
      <w:bookmarkStart w:id="363" w:name="_Toc536773152"/>
      <w:bookmarkStart w:id="364" w:name="_Toc112850464"/>
      <w:bookmarkEnd w:id="361"/>
      <w:r>
        <w:t>Underletting</w:t>
      </w:r>
      <w:bookmarkEnd w:id="363"/>
      <w:bookmarkEnd w:id="364"/>
    </w:p>
    <w:p w14:paraId="455847D3" w14:textId="77777777" w:rsidR="00701458" w:rsidRDefault="000716C6">
      <w:pPr>
        <w:pStyle w:val="SHScheduleText1"/>
        <w:keepNext/>
        <w:rPr>
          <w:b/>
        </w:rPr>
      </w:pPr>
      <w:bookmarkStart w:id="365" w:name="_Ref322356894"/>
      <w:bookmarkEnd w:id="358"/>
      <w:r>
        <w:rPr>
          <w:b/>
        </w:rPr>
        <w:t>Defined terms</w:t>
      </w:r>
      <w:bookmarkEnd w:id="365"/>
    </w:p>
    <w:p w14:paraId="66C847AF" w14:textId="41CB18D3" w:rsidR="00701458" w:rsidRDefault="000716C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2C730334" w14:textId="25CD5960" w:rsidR="00701458" w:rsidRDefault="000716C6">
      <w:pPr>
        <w:pStyle w:val="SHNormal"/>
        <w:keepNext/>
        <w:rPr>
          <w:b/>
        </w:rPr>
      </w:pPr>
      <w:r>
        <w:rPr>
          <w:b/>
        </w:rPr>
        <w:t>“</w:t>
      </w:r>
      <w:r>
        <w:rPr>
          <w:b/>
        </w:rPr>
        <w:t>Approved Underlease”</w:t>
      </w:r>
    </w:p>
    <w:p w14:paraId="534EBAAE" w14:textId="77777777" w:rsidR="00701458" w:rsidRDefault="000716C6">
      <w:pPr>
        <w:pStyle w:val="SHParagraph1"/>
      </w:pPr>
      <w:r>
        <w:t>an underlease approved by the Landlord and, subject to any variations agreed by the Landlord in its absolute discretion:</w:t>
      </w:r>
    </w:p>
    <w:p w14:paraId="0E5C886B" w14:textId="77777777" w:rsidR="00701458" w:rsidRDefault="000716C6">
      <w:pPr>
        <w:pStyle w:val="SHDefinitiona"/>
        <w:numPr>
          <w:ilvl w:val="0"/>
          <w:numId w:val="50"/>
        </w:numPr>
      </w:pPr>
      <w:r>
        <w:t xml:space="preserve">granted without </w:t>
      </w:r>
      <w:r>
        <w:t>any premium being received by the Tenant;</w:t>
      </w:r>
    </w:p>
    <w:p w14:paraId="0EEA373B" w14:textId="77777777" w:rsidR="00701458" w:rsidRDefault="000716C6">
      <w:pPr>
        <w:pStyle w:val="SHDefinitiona"/>
      </w:pPr>
      <w:r>
        <w:t>reserving a market rent, taking into account the terms of the underletting;</w:t>
      </w:r>
    </w:p>
    <w:p w14:paraId="4A559B6A" w14:textId="77777777" w:rsidR="00701458" w:rsidRDefault="000716C6">
      <w:pPr>
        <w:pStyle w:val="SHDefinitiona"/>
      </w:pPr>
      <w:r>
        <w:t>[for a term of not less than [NUMBER] years calculated from the date on which the underlease is completed;]</w:t>
      </w:r>
    </w:p>
    <w:p w14:paraId="51380833" w14:textId="1EA42E26" w:rsidR="00701458" w:rsidRDefault="000716C6">
      <w:pPr>
        <w:pStyle w:val="SHDefinitiona"/>
      </w:pPr>
      <w:r>
        <w:t>lawfully excluded from the security of tenure provisions of the 1</w:t>
      </w:r>
      <w:r>
        <w:t>954 </w:t>
      </w:r>
      <w:r>
        <w:t>Act [if it creates an underletting of a Permitted Part];</w:t>
      </w:r>
    </w:p>
    <w:p w14:paraId="6D9F6C6F" w14:textId="77777777" w:rsidR="00701458" w:rsidRDefault="000716C6">
      <w:pPr>
        <w:pStyle w:val="SHDefinitiona"/>
      </w:pPr>
      <w:r>
        <w:t>containing provisions:</w:t>
      </w:r>
    </w:p>
    <w:p w14:paraId="180FCB59" w14:textId="77777777" w:rsidR="00701458" w:rsidRDefault="000716C6">
      <w:pPr>
        <w:pStyle w:val="SHDefinitioni"/>
      </w:pPr>
      <w:r>
        <w:t>requiring the Undertenant to pay as additional rent the whole or, in the case of an Underlease of a Permitt</w:t>
      </w:r>
      <w:r>
        <w:t>ed Part, a due proportion, of the Insurance Rent, Service Charge and other sums, excluding the Main Rent, payable by the Tenant under this Lease;</w:t>
      </w:r>
    </w:p>
    <w:p w14:paraId="30F8D3E6" w14:textId="14706D05" w:rsidR="00701458" w:rsidRDefault="000716C6">
      <w:pPr>
        <w:pStyle w:val="SHDefinitioni"/>
      </w:pPr>
      <w:r>
        <w:t xml:space="preserve">for rent review at [five yearly] intervals and otherwise on the same terms as in </w:t>
      </w:r>
      <w:r>
        <w:rPr>
          <w:b/>
        </w:rPr>
        <w:fldChar w:fldCharType="begin"/>
      </w:r>
      <w:r>
        <w:rPr>
          <w:b/>
        </w:rPr>
        <w:instrText xml:space="preserve"> REF _Ref498961971 \n \h  \* </w:instrText>
      </w:r>
      <w:r>
        <w:rPr>
          <w:b/>
        </w:rPr>
        <w:instrText xml:space="preserve">MERGEFORMAT </w:instrText>
      </w:r>
      <w:r>
        <w:rPr>
          <w:b/>
        </w:rPr>
      </w:r>
      <w:r>
        <w:rPr>
          <w:b/>
        </w:rPr>
        <w:fldChar w:fldCharType="separate"/>
      </w:r>
      <w:r>
        <w:rPr>
          <w:b/>
        </w:rPr>
        <w:t>Schedule 2</w:t>
      </w:r>
      <w:r>
        <w:rPr>
          <w:b/>
        </w:rPr>
        <w:fldChar w:fldCharType="end"/>
      </w:r>
      <w:r>
        <w:t>; and</w:t>
      </w:r>
      <w:r>
        <w:rPr>
          <w:rStyle w:val="FootnoteReference"/>
        </w:rPr>
        <w:footnoteReference w:id="141"/>
      </w:r>
    </w:p>
    <w:p w14:paraId="54E5EBBB" w14:textId="77777777" w:rsidR="00701458" w:rsidRDefault="000716C6">
      <w:pPr>
        <w:pStyle w:val="SHDefinitioni"/>
      </w:pPr>
      <w:r>
        <w:t>for change of use and alterations corresponding to those in this Lease;</w:t>
      </w:r>
    </w:p>
    <w:p w14:paraId="13914239" w14:textId="77777777" w:rsidR="00701458" w:rsidRDefault="000716C6">
      <w:pPr>
        <w:pStyle w:val="SHDefinitiona"/>
      </w:pPr>
      <w:r>
        <w:t>containing a covenant by the Undertenant not to assign the whole of the Underlet Premi</w:t>
      </w:r>
      <w:r>
        <w:t>ses without the prior written consent</w:t>
      </w:r>
      <w:r>
        <w:rPr>
          <w:rStyle w:val="FootnoteReference"/>
        </w:rPr>
        <w:footnoteReference w:id="142"/>
      </w:r>
      <w:r>
        <w:t xml:space="preserve"> of the Landlord and the Tenant on terms corresponding to those in this Lease and a covenant not to assign part only of the Underlet Premises;</w:t>
      </w:r>
    </w:p>
    <w:p w14:paraId="46A63DA7" w14:textId="77777777" w:rsidR="00701458" w:rsidRDefault="000716C6">
      <w:pPr>
        <w:pStyle w:val="SHDefinitiona"/>
      </w:pPr>
      <w:bookmarkStart w:id="366" w:name="_Ref409511632"/>
      <w:r>
        <w:t>[containing a covenant by the Undertenant not to create any Sub-Underlease</w:t>
      </w:r>
      <w:r>
        <w:t xml:space="preserve"> of the whole or any part of the Underlet Premises] OR [containing a covenant by the Undertenant not to create any Sub-Underlease of the whole of the Underlet Premises without the prior written consent of the Landlord and the Tenant and a covenant by the U</w:t>
      </w:r>
      <w:r>
        <w:t>ndertenant not to create any Sub-Underlease of any part of the Underlet Premises] OR [containing a covenant by the Undertenant not to create any Sub-Underlease of the whole or any part of the Underlet Premises without the prior written consent of the Landl</w:t>
      </w:r>
      <w:r>
        <w:t>ord and the Tenant];</w:t>
      </w:r>
      <w:r>
        <w:rPr>
          <w:rStyle w:val="FootnoteReference"/>
        </w:rPr>
        <w:footnoteReference w:id="143"/>
      </w:r>
      <w:bookmarkEnd w:id="366"/>
    </w:p>
    <w:p w14:paraId="72980B4D" w14:textId="77777777" w:rsidR="00701458" w:rsidRDefault="000716C6">
      <w:pPr>
        <w:pStyle w:val="SHDefinitiona"/>
      </w:pPr>
      <w:r>
        <w:t>[</w:t>
      </w:r>
      <w:bookmarkStart w:id="367" w:name="_Ref535238761"/>
      <w:bookmarkStart w:id="368" w:name="_Ref409511619"/>
      <w:r>
        <w:t>containing provisions requiring any Sub-Underlease to contain:</w:t>
      </w:r>
      <w:bookmarkEnd w:id="367"/>
    </w:p>
    <w:p w14:paraId="4DF68ECB" w14:textId="04AE1540" w:rsidR="00701458" w:rsidRDefault="000716C6">
      <w:pPr>
        <w:pStyle w:val="SHDefinitioni"/>
      </w:pPr>
      <w:r>
        <w:t>a valid agreement to exclude the security of tenure provisions of the 1</w:t>
      </w:r>
      <w:r>
        <w:t>954 </w:t>
      </w:r>
      <w:r>
        <w:t>Act;</w:t>
      </w:r>
    </w:p>
    <w:p w14:paraId="06D0EB79" w14:textId="77777777" w:rsidR="00701458" w:rsidRDefault="000716C6">
      <w:pPr>
        <w:pStyle w:val="SHDefinitioni"/>
      </w:pPr>
      <w:r>
        <w:lastRenderedPageBreak/>
        <w:t>obligations by the Sub-Undertenant not to assign the whole of the Sub-Underlet Premises w</w:t>
      </w:r>
      <w:r>
        <w:t>ithout the prior written consent of the Landlord, the Tenant and the Undertenant and not to assign part of the Sub-Underlet Premises;</w:t>
      </w:r>
      <w:bookmarkEnd w:id="368"/>
    </w:p>
    <w:p w14:paraId="17E63FC0" w14:textId="77777777" w:rsidR="00701458" w:rsidRDefault="000716C6">
      <w:pPr>
        <w:pStyle w:val="SHDefinitioni"/>
      </w:pPr>
      <w:r>
        <w:t>an absolute prohibition on the creation of further underleases of whole or part [except where the Sub-Underlease is of the</w:t>
      </w:r>
      <w:r>
        <w:t xml:space="preserve"> whole of the Premises when the Sub-Underlease may contain provisions permitting the creation of one further underlease of whole with the prior consent of the Landlord, the Tenant and the Undertenant but with the additional provision that no underleases of</w:t>
      </w:r>
      <w:r>
        <w:t xml:space="preserve"> whole or part will be created out of that further underlease];]</w:t>
      </w:r>
    </w:p>
    <w:p w14:paraId="77286477" w14:textId="43550134" w:rsidR="00701458" w:rsidRDefault="000716C6">
      <w:pPr>
        <w:pStyle w:val="SHDefinitiona"/>
      </w:pPr>
      <w:r>
        <w:t>if the Underlease is excluded from the security of tenure provisions of the 1</w:t>
      </w:r>
      <w:r>
        <w:t>954 </w:t>
      </w:r>
      <w:r>
        <w:t>Act, containing any other provisions that are reasonable in the context of the terms of this Lease and the nat</w:t>
      </w:r>
      <w:r>
        <w:t>ure of the proposed Underlease; and</w:t>
      </w:r>
    </w:p>
    <w:p w14:paraId="63A32084" w14:textId="23FC1907" w:rsidR="00701458" w:rsidRDefault="000716C6">
      <w:pPr>
        <w:pStyle w:val="SHDefinitiona"/>
      </w:pPr>
      <w:r>
        <w:t>if the Underlease is not excluded from the security of tenure provisions of the 1</w:t>
      </w:r>
      <w:r>
        <w:t>954 </w:t>
      </w:r>
      <w:r>
        <w:t>Act, containing other provisions corresponding with those in this Lease;</w:t>
      </w:r>
    </w:p>
    <w:p w14:paraId="04234864" w14:textId="3FDE92A0" w:rsidR="00701458" w:rsidRDefault="000716C6">
      <w:pPr>
        <w:pStyle w:val="SHNormal"/>
        <w:keepNext/>
      </w:pPr>
      <w:r>
        <w:rPr>
          <w:b/>
        </w:rPr>
        <w:t>“</w:t>
      </w:r>
      <w:r>
        <w:rPr>
          <w:b/>
        </w:rPr>
        <w:t>Approved Undertenant”</w:t>
      </w:r>
      <w:r>
        <w:rPr>
          <w:rStyle w:val="FootnoteReference"/>
        </w:rPr>
        <w:footnoteReference w:id="144"/>
      </w:r>
    </w:p>
    <w:p w14:paraId="589CCF09" w14:textId="77777777" w:rsidR="00701458" w:rsidRDefault="000716C6">
      <w:pPr>
        <w:pStyle w:val="SHParagraph1"/>
      </w:pPr>
      <w:r>
        <w:t>a person approved by the Landlord and</w:t>
      </w:r>
      <w:r>
        <w:t xml:space="preserve"> who has entered into a direct deed with the Landlord agreeing:</w:t>
      </w:r>
    </w:p>
    <w:p w14:paraId="12BF7AA4" w14:textId="462DEE06" w:rsidR="00701458" w:rsidRDefault="000716C6">
      <w:pPr>
        <w:pStyle w:val="SHDefinitiona"/>
        <w:numPr>
          <w:ilvl w:val="0"/>
          <w:numId w:val="51"/>
        </w:numPr>
      </w:pPr>
      <w:r>
        <w:t>to comply with the terms of the Approved Underlease; and</w:t>
      </w:r>
    </w:p>
    <w:p w14:paraId="56D0AE68" w14:textId="77777777" w:rsidR="00701458" w:rsidRDefault="000716C6">
      <w:pPr>
        <w:pStyle w:val="SHDefinitiona"/>
      </w:pPr>
      <w:r>
        <w:t>to procure that any proposed assignee of the Underlet Premises enters into a direct deed in the same terms as set out in this definitio</w:t>
      </w:r>
      <w:r>
        <w:t>n of Approved Undertenant;</w:t>
      </w:r>
    </w:p>
    <w:p w14:paraId="1EBFBAE7" w14:textId="2DEE7E1C" w:rsidR="00701458" w:rsidRDefault="000716C6">
      <w:pPr>
        <w:pStyle w:val="SHNormal"/>
        <w:keepNext/>
      </w:pPr>
      <w:r>
        <w:t>[</w:t>
      </w:r>
      <w:r>
        <w:rPr>
          <w:b/>
        </w:rPr>
        <w:t>“</w:t>
      </w:r>
      <w:r>
        <w:rPr>
          <w:b/>
        </w:rPr>
        <w:t>Permitted Part”</w:t>
      </w:r>
    </w:p>
    <w:p w14:paraId="3C71F1B5" w14:textId="77777777" w:rsidR="00701458" w:rsidRDefault="000716C6">
      <w:pPr>
        <w:pStyle w:val="SHParagraph1"/>
      </w:pPr>
      <w:r>
        <w:t>any part of the Premises that the Landlord approves;]</w:t>
      </w:r>
    </w:p>
    <w:p w14:paraId="7A5272A9" w14:textId="1C4781D4" w:rsidR="00701458" w:rsidRDefault="000716C6">
      <w:pPr>
        <w:pStyle w:val="SHNormal"/>
        <w:keepNext/>
        <w:rPr>
          <w:b/>
        </w:rPr>
      </w:pPr>
      <w:r>
        <w:rPr>
          <w:b/>
        </w:rPr>
        <w:t>“</w:t>
      </w:r>
      <w:r>
        <w:rPr>
          <w:b/>
        </w:rPr>
        <w:t>Sub-Underlease”</w:t>
      </w:r>
    </w:p>
    <w:p w14:paraId="4805A94B" w14:textId="77777777" w:rsidR="00701458" w:rsidRDefault="000716C6">
      <w:pPr>
        <w:pStyle w:val="SHParagraph1"/>
      </w:pPr>
      <w:r>
        <w:t>any sub-underlease created out of an Underlease;</w:t>
      </w:r>
    </w:p>
    <w:p w14:paraId="1C3C6B4E" w14:textId="13F1B36A" w:rsidR="00701458" w:rsidRDefault="000716C6">
      <w:pPr>
        <w:pStyle w:val="SHNormal"/>
        <w:keepNext/>
        <w:rPr>
          <w:b/>
        </w:rPr>
      </w:pPr>
      <w:r>
        <w:rPr>
          <w:b/>
        </w:rPr>
        <w:t>“</w:t>
      </w:r>
      <w:r>
        <w:rPr>
          <w:b/>
        </w:rPr>
        <w:t>Sub-Underlet Premises”</w:t>
      </w:r>
    </w:p>
    <w:p w14:paraId="54ED46A2" w14:textId="77777777" w:rsidR="00701458" w:rsidRDefault="000716C6">
      <w:pPr>
        <w:pStyle w:val="SHParagraph1"/>
      </w:pPr>
      <w:r>
        <w:t>the premises let by a Sub-Underlease;</w:t>
      </w:r>
    </w:p>
    <w:p w14:paraId="2DBB90A4" w14:textId="6A7AEA20" w:rsidR="00701458" w:rsidRDefault="000716C6">
      <w:pPr>
        <w:pStyle w:val="SHNormal"/>
        <w:keepNext/>
        <w:rPr>
          <w:b/>
        </w:rPr>
      </w:pPr>
      <w:r>
        <w:rPr>
          <w:b/>
        </w:rPr>
        <w:t>“</w:t>
      </w:r>
      <w:r>
        <w:rPr>
          <w:b/>
        </w:rPr>
        <w:t>Sub-Undertenant”</w:t>
      </w:r>
    </w:p>
    <w:p w14:paraId="0FA8AA9D" w14:textId="77777777" w:rsidR="00701458" w:rsidRDefault="000716C6">
      <w:pPr>
        <w:pStyle w:val="SHParagraph1"/>
      </w:pPr>
      <w:r>
        <w:t>any tenant under a Sub-Underlease;</w:t>
      </w:r>
    </w:p>
    <w:p w14:paraId="54A60401" w14:textId="438B70ED" w:rsidR="00701458" w:rsidRDefault="000716C6">
      <w:pPr>
        <w:pStyle w:val="SHNormal"/>
        <w:keepNext/>
        <w:rPr>
          <w:b/>
        </w:rPr>
      </w:pPr>
      <w:r>
        <w:rPr>
          <w:b/>
        </w:rPr>
        <w:t>“</w:t>
      </w:r>
      <w:r>
        <w:rPr>
          <w:b/>
        </w:rPr>
        <w:t>Underlease”</w:t>
      </w:r>
    </w:p>
    <w:p w14:paraId="7FF47253" w14:textId="77777777" w:rsidR="00701458" w:rsidRDefault="000716C6">
      <w:pPr>
        <w:pStyle w:val="SHParagraph1"/>
      </w:pPr>
      <w:r>
        <w:t>the underlease granted following the approval of the Approved Underlease;</w:t>
      </w:r>
    </w:p>
    <w:p w14:paraId="5FD2E3CB" w14:textId="758A2F76" w:rsidR="00701458" w:rsidRDefault="000716C6">
      <w:pPr>
        <w:pStyle w:val="SHNormal"/>
        <w:keepNext/>
        <w:rPr>
          <w:b/>
        </w:rPr>
      </w:pPr>
      <w:r>
        <w:rPr>
          <w:b/>
        </w:rPr>
        <w:t>“</w:t>
      </w:r>
      <w:r>
        <w:rPr>
          <w:b/>
        </w:rPr>
        <w:t>Underlet Premises”</w:t>
      </w:r>
    </w:p>
    <w:p w14:paraId="3879D683" w14:textId="0C32E7EF" w:rsidR="00701458" w:rsidRDefault="000716C6">
      <w:pPr>
        <w:pStyle w:val="SHParagraph1"/>
      </w:pPr>
      <w:r>
        <w:t>the premises let by an Underlease; and</w:t>
      </w:r>
    </w:p>
    <w:p w14:paraId="35272B6B" w14:textId="34162191" w:rsidR="00701458" w:rsidRDefault="000716C6">
      <w:pPr>
        <w:pStyle w:val="SHNormal"/>
        <w:keepNext/>
        <w:rPr>
          <w:b/>
        </w:rPr>
      </w:pPr>
      <w:r>
        <w:rPr>
          <w:b/>
        </w:rPr>
        <w:t>“</w:t>
      </w:r>
      <w:r>
        <w:rPr>
          <w:b/>
        </w:rPr>
        <w:t>Undertenant”</w:t>
      </w:r>
    </w:p>
    <w:p w14:paraId="3AB97AD1" w14:textId="77777777" w:rsidR="00701458" w:rsidRDefault="000716C6">
      <w:pPr>
        <w:pStyle w:val="SHParagraph1"/>
      </w:pPr>
      <w:r>
        <w:t xml:space="preserve">the Approved Undertenant to whom the </w:t>
      </w:r>
      <w:r>
        <w:t>Tenant grants an Underlease.</w:t>
      </w:r>
    </w:p>
    <w:p w14:paraId="78A980AF" w14:textId="77777777" w:rsidR="00701458" w:rsidRDefault="000716C6">
      <w:pPr>
        <w:pStyle w:val="SHScheduleText1"/>
        <w:keepNext/>
        <w:rPr>
          <w:b/>
        </w:rPr>
      </w:pPr>
      <w:r>
        <w:rPr>
          <w:b/>
        </w:rPr>
        <w:lastRenderedPageBreak/>
        <w:t>Right to underlet</w:t>
      </w:r>
    </w:p>
    <w:p w14:paraId="19BAB4D5" w14:textId="4D6F6F0E" w:rsidR="00701458" w:rsidRDefault="000716C6">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 xml:space="preserve">s consent, underlet the whole of the Premises [or </w:t>
      </w:r>
      <w:r>
        <w:t>the whole of a Permitted Part] by an Approved Underlease to an Approved Undertenant.</w:t>
      </w:r>
    </w:p>
    <w:p w14:paraId="2AB82194" w14:textId="0C6E0A94" w:rsidR="00701458" w:rsidRDefault="000716C6">
      <w:pPr>
        <w:pStyle w:val="SHScheduleText2"/>
      </w:pPr>
      <w:r>
        <w:t>If the Landlord requires, the Landlord’</w:t>
      </w:r>
      <w:r>
        <w:t>s consent may be conditional on the Approved Undertenant providing a guarantor (approved by the Landlord) to guarantee to the Landlo</w:t>
      </w:r>
      <w:r>
        <w:t>rd the Approved Undertenant’</w:t>
      </w:r>
      <w:r>
        <w: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w:t>
      </w:r>
      <w:r>
        <w:t>d requires].</w:t>
      </w:r>
    </w:p>
    <w:p w14:paraId="74ECE834" w14:textId="77777777" w:rsidR="00701458" w:rsidRDefault="000716C6">
      <w:pPr>
        <w:pStyle w:val="SHScheduleText2"/>
      </w:pPr>
      <w:r>
        <w:t>[</w:t>
      </w:r>
      <w:bookmarkStart w:id="369" w:name="_Ref488911314"/>
      <w:r>
        <w:t>The grant of an Underlease [or a Sub-Underlease] must not result in the Premises being divided into more than [NUMBER] self-contained units of occupation, taking into account any existing Underleases [or Sub-Underleases].</w:t>
      </w:r>
      <w:bookmarkEnd w:id="369"/>
      <w:r>
        <w:t>]</w:t>
      </w:r>
    </w:p>
    <w:p w14:paraId="3F9510FF" w14:textId="77777777" w:rsidR="00701458" w:rsidRDefault="000716C6">
      <w:pPr>
        <w:pStyle w:val="SHScheduleText1"/>
        <w:keepNext/>
        <w:rPr>
          <w:b/>
        </w:rPr>
      </w:pPr>
      <w:r>
        <w:rPr>
          <w:b/>
        </w:rPr>
        <w:t>Obligations in rela</w:t>
      </w:r>
      <w:r>
        <w:rPr>
          <w:b/>
        </w:rPr>
        <w:t>tion to underleases</w:t>
      </w:r>
    </w:p>
    <w:p w14:paraId="54B9D516" w14:textId="77777777" w:rsidR="00701458" w:rsidRDefault="000716C6">
      <w:pPr>
        <w:pStyle w:val="SHScheduleText2"/>
      </w:pPr>
      <w:r>
        <w:t>The Tenant must not waive any material breach by an Undertenant of any terms of its Underlease [or by a Sub-Undertenant of any terms of its Sub-Underlease].</w:t>
      </w:r>
    </w:p>
    <w:p w14:paraId="78308DA6" w14:textId="77777777" w:rsidR="00701458" w:rsidRDefault="000716C6">
      <w:pPr>
        <w:pStyle w:val="SHScheduleText2"/>
      </w:pPr>
      <w:r>
        <w:t>The Tenant must not reduce, defer, accelerate or commute any rent payable under</w:t>
      </w:r>
      <w:r>
        <w:t xml:space="preserve"> any Underlease.</w:t>
      </w:r>
    </w:p>
    <w:p w14:paraId="79B6FF47" w14:textId="77777777" w:rsidR="00701458" w:rsidRDefault="000716C6">
      <w:pPr>
        <w:pStyle w:val="SHScheduleText2"/>
      </w:pPr>
      <w:r>
        <w:t>On any review of the rent payable under any Underlease, the Tenant must:</w:t>
      </w:r>
    </w:p>
    <w:p w14:paraId="7C6C4F3C" w14:textId="77777777" w:rsidR="00701458" w:rsidRDefault="000716C6">
      <w:pPr>
        <w:pStyle w:val="SHScheduleText3"/>
      </w:pPr>
      <w:r>
        <w:t>review the rent payable under the Underlease in compliance with its terms;</w:t>
      </w:r>
    </w:p>
    <w:p w14:paraId="6228A828" w14:textId="4BC996C0" w:rsidR="00701458" w:rsidRDefault="000716C6">
      <w:pPr>
        <w:pStyle w:val="SHScheduleText3"/>
      </w:pPr>
      <w:r>
        <w:t>not agree the reviewed rent (or the appointment of any third party to decide it) without th</w:t>
      </w:r>
      <w:r>
        <w:t>e Landlord’</w:t>
      </w:r>
      <w:r>
        <w:t>s approval;</w:t>
      </w:r>
    </w:p>
    <w:p w14:paraId="4CC7EE02" w14:textId="688D1CBF" w:rsidR="00701458" w:rsidRDefault="000716C6">
      <w:pPr>
        <w:pStyle w:val="SHScheduleText3"/>
      </w:pPr>
      <w:r>
        <w:t>include in the Tenant’</w:t>
      </w:r>
      <w:r>
        <w:t>s representations to any third party any representations that the Landlord may require; and</w:t>
      </w:r>
    </w:p>
    <w:p w14:paraId="2D0296A6" w14:textId="77777777" w:rsidR="00701458" w:rsidRDefault="000716C6">
      <w:pPr>
        <w:pStyle w:val="SHScheduleText3"/>
      </w:pPr>
      <w:r>
        <w:t>notify the Landlord what the reviewed rent is within two weeks of its agreement or resolution by a third party.</w:t>
      </w:r>
    </w:p>
    <w:p w14:paraId="575A2290" w14:textId="4C0057CF" w:rsidR="00701458" w:rsidRDefault="000716C6">
      <w:pPr>
        <w:pStyle w:val="SHScheduleText2"/>
      </w:pPr>
      <w:r>
        <w:t>The Ten</w:t>
      </w:r>
      <w:r>
        <w:t>ant must not vary the terms or accept any surrender of any Underlease without the Landlord’</w:t>
      </w:r>
      <w:r>
        <w:t>s approval.</w:t>
      </w:r>
    </w:p>
    <w:p w14:paraId="37ECDA5C" w14:textId="77777777" w:rsidR="00701458" w:rsidRDefault="00701458">
      <w:pPr>
        <w:pStyle w:val="SHNormal"/>
      </w:pPr>
    </w:p>
    <w:p w14:paraId="1481D26B" w14:textId="77777777" w:rsidR="00701458" w:rsidRDefault="00701458">
      <w:pPr>
        <w:pStyle w:val="SHNormal"/>
      </w:pPr>
    </w:p>
    <w:p w14:paraId="537201ED"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57C0BDA2" w14:textId="77777777" w:rsidR="00701458" w:rsidRDefault="00701458">
      <w:pPr>
        <w:pStyle w:val="SHScheduleHeading"/>
      </w:pPr>
      <w:bookmarkStart w:id="370" w:name="_Toc536773157"/>
      <w:bookmarkStart w:id="371" w:name="_Ref498960630"/>
      <w:bookmarkStart w:id="372" w:name="_Toc112850465"/>
      <w:bookmarkEnd w:id="370"/>
      <w:bookmarkEnd w:id="372"/>
    </w:p>
    <w:p w14:paraId="1837D635" w14:textId="77777777" w:rsidR="00701458" w:rsidRDefault="000716C6">
      <w:pPr>
        <w:pStyle w:val="SHScheduleSubHeading"/>
      </w:pPr>
      <w:bookmarkStart w:id="373" w:name="_Toc536773158"/>
      <w:bookmarkStart w:id="374" w:name="_Toc112850466"/>
      <w:bookmarkEnd w:id="371"/>
      <w:r>
        <w:t>Additional User Provisions</w:t>
      </w:r>
      <w:bookmarkEnd w:id="373"/>
      <w:bookmarkEnd w:id="374"/>
    </w:p>
    <w:p w14:paraId="31216760" w14:textId="77777777" w:rsidR="00701458" w:rsidRDefault="000716C6">
      <w:pPr>
        <w:pStyle w:val="SHPart"/>
      </w:pPr>
      <w:bookmarkStart w:id="375" w:name="_Ref384807880"/>
      <w:bookmarkStart w:id="376" w:name="_Toc536773159"/>
      <w:bookmarkStart w:id="377" w:name="_Toc112850467"/>
      <w:r>
        <w:t xml:space="preserve">: </w:t>
      </w:r>
      <w:bookmarkStart w:id="378" w:name="_Ref499016436"/>
      <w:r>
        <w:t>User provisions</w:t>
      </w:r>
      <w:bookmarkEnd w:id="375"/>
      <w:bookmarkEnd w:id="376"/>
      <w:bookmarkEnd w:id="378"/>
      <w:bookmarkEnd w:id="377"/>
    </w:p>
    <w:p w14:paraId="6987A996" w14:textId="77777777" w:rsidR="00701458" w:rsidRDefault="000716C6">
      <w:pPr>
        <w:pStyle w:val="SHScheduleText1"/>
        <w:keepNext/>
      </w:pPr>
      <w:r>
        <w:rPr>
          <w:b/>
        </w:rPr>
        <w:t>Restrictions on use</w:t>
      </w:r>
      <w:r>
        <w:rPr>
          <w:rStyle w:val="FootnoteReference"/>
        </w:rPr>
        <w:footnoteReference w:id="145"/>
      </w:r>
    </w:p>
    <w:p w14:paraId="1481C5EC" w14:textId="77777777" w:rsidR="00701458" w:rsidRDefault="000716C6">
      <w:pPr>
        <w:pStyle w:val="SHScheduleText2"/>
      </w:pPr>
      <w:bookmarkStart w:id="379" w:name="_Ref384807320"/>
      <w:r>
        <w:t xml:space="preserve">The Tenant must not use the Premises for any use </w:t>
      </w:r>
      <w:r>
        <w:t>involving the sale of hot or cold food for consumption off the Premises[ except where ancillary to a high quality non Fast-Food Restaurant].</w:t>
      </w:r>
      <w:r>
        <w:rPr>
          <w:rStyle w:val="FootnoteReference"/>
        </w:rPr>
        <w:footnoteReference w:id="146"/>
      </w:r>
      <w:bookmarkEnd w:id="379"/>
    </w:p>
    <w:p w14:paraId="5192ADD3" w14:textId="77777777" w:rsidR="00701458" w:rsidRDefault="000716C6">
      <w:pPr>
        <w:pStyle w:val="SHScheduleText2"/>
      </w:pPr>
      <w:bookmarkStart w:id="380" w:name="_Ref384807336"/>
      <w:r>
        <w:t>The Tenant must not use the Premises as a Fast-Food Restaurant other than as a sandwich bar or coffee shop fitted</w:t>
      </w:r>
      <w:r>
        <w:t xml:space="preserve"> out to a high quality of presentation.</w:t>
      </w:r>
      <w:r>
        <w:rPr>
          <w:rStyle w:val="FootnoteReference"/>
        </w:rPr>
        <w:footnoteReference w:id="147"/>
      </w:r>
      <w:bookmarkEnd w:id="380"/>
    </w:p>
    <w:p w14:paraId="03234F3F" w14:textId="77777777" w:rsidR="00701458" w:rsidRDefault="000716C6">
      <w:pPr>
        <w:pStyle w:val="SHScheduleText2"/>
      </w:pPr>
      <w:bookmarkStart w:id="381" w:name="_Ref384807344"/>
      <w:r>
        <w:t>The Tenant must not use the Premises otherwise than as a restaurant that has a quality of food, service, ambience and fit-out that creates a high-class restaurant that, in any event:</w:t>
      </w:r>
      <w:bookmarkEnd w:id="381"/>
    </w:p>
    <w:p w14:paraId="7CA3E452" w14:textId="77777777" w:rsidR="00701458" w:rsidRDefault="000716C6">
      <w:pPr>
        <w:pStyle w:val="SHScheduleText3"/>
      </w:pPr>
      <w:r>
        <w:t>does not allow the sale of food</w:t>
      </w:r>
      <w:r>
        <w:t xml:space="preserve"> and drink for consumption off the Premises;</w:t>
      </w:r>
    </w:p>
    <w:p w14:paraId="367B2616" w14:textId="2C298E85" w:rsidR="00701458" w:rsidRDefault="000716C6">
      <w:pPr>
        <w:pStyle w:val="SHScheduleText3"/>
      </w:pPr>
      <w:r>
        <w:t>only serves customers seated at tables; and</w:t>
      </w:r>
    </w:p>
    <w:p w14:paraId="2D70F3FC" w14:textId="77777777" w:rsidR="00701458" w:rsidRDefault="000716C6">
      <w:pPr>
        <w:pStyle w:val="SHScheduleText3"/>
      </w:pPr>
      <w:r>
        <w:t>discourages table of more than [10] diners unless accommodated in a private dining room separate from the main restaurant.</w:t>
      </w:r>
      <w:r>
        <w:rPr>
          <w:rStyle w:val="FootnoteReference"/>
        </w:rPr>
        <w:footnoteReference w:id="148"/>
      </w:r>
    </w:p>
    <w:p w14:paraId="614CC3CA" w14:textId="252094E7" w:rsidR="00701458" w:rsidRDefault="000716C6">
      <w:pPr>
        <w:pStyle w:val="SHScheduleText2"/>
      </w:pPr>
      <w:r>
        <w:t>[</w:t>
      </w:r>
      <w:bookmarkStart w:id="382" w:name="_Ref384807868"/>
      <w:r>
        <w:t xml:space="preserve">The Tenant must not use the Premises for </w:t>
      </w:r>
      <w:r>
        <w:t>any gambling or betting transaction within the meaning of the Gambling Act 2</w:t>
      </w:r>
      <w:r>
        <w:t>005 </w:t>
      </w:r>
      <w:r>
        <w:t>other than in connection with the use of not more than [three] licensed amusement or gaming machines.</w:t>
      </w:r>
      <w:r>
        <w:rPr>
          <w:rStyle w:val="FootnoteReference"/>
        </w:rPr>
        <w:footnoteReference w:id="149"/>
      </w:r>
      <w:bookmarkEnd w:id="382"/>
      <w:r>
        <w:t>]</w:t>
      </w:r>
    </w:p>
    <w:p w14:paraId="590013E4" w14:textId="77777777" w:rsidR="00701458" w:rsidRDefault="000716C6">
      <w:pPr>
        <w:pStyle w:val="SHScheduleText2"/>
      </w:pPr>
      <w:r>
        <w:t>[The Tenant must not use the Premises for sale of alcohol for consumpti</w:t>
      </w:r>
      <w:r>
        <w:t>on off the Premises [other than in any Seating Area].</w:t>
      </w:r>
      <w:r>
        <w:rPr>
          <w:rStyle w:val="FootnoteReference"/>
        </w:rPr>
        <w:footnoteReference w:id="150"/>
      </w:r>
      <w:r>
        <w:t>]</w:t>
      </w:r>
    </w:p>
    <w:p w14:paraId="7308072A" w14:textId="77777777" w:rsidR="00701458" w:rsidRDefault="000716C6">
      <w:pPr>
        <w:pStyle w:val="SHScheduleText2"/>
      </w:pPr>
      <w:bookmarkStart w:id="383" w:name="_Ref360458897"/>
      <w:r>
        <w:t>The Tenant must not place any tables, chairs or other furniture or equipment on the pavements, malls or other areas outside the Premises or allow customers to take drinks or food onto those areas[, i</w:t>
      </w:r>
      <w:r>
        <w:t>n each case other than the Seating Area].</w:t>
      </w:r>
      <w:bookmarkEnd w:id="383"/>
    </w:p>
    <w:p w14:paraId="1607C155" w14:textId="77777777" w:rsidR="00701458" w:rsidRDefault="000716C6">
      <w:pPr>
        <w:pStyle w:val="SHScheduleText2"/>
      </w:pPr>
      <w:r>
        <w:t>The Tenant must not allow odours from the business carried on at the Premises to enter any other parts of the Centre or any adjoining premises.</w:t>
      </w:r>
    </w:p>
    <w:p w14:paraId="4290A316" w14:textId="77777777" w:rsidR="00701458" w:rsidRDefault="000716C6">
      <w:pPr>
        <w:pStyle w:val="SHScheduleText2"/>
      </w:pPr>
      <w:r>
        <w:t>The Tenant must not solicit for customers outside the Premises.</w:t>
      </w:r>
    </w:p>
    <w:p w14:paraId="41CD483A" w14:textId="77777777" w:rsidR="00701458" w:rsidRDefault="000716C6">
      <w:pPr>
        <w:pStyle w:val="SHScheduleText2"/>
      </w:pPr>
      <w:r>
        <w:t>The Te</w:t>
      </w:r>
      <w:r>
        <w:t>nant must not allow staff or customers to smoke [or to use electronic cigarettes] on the Premises [or in any Seating Area].</w:t>
      </w:r>
      <w:r>
        <w:rPr>
          <w:rStyle w:val="FootnoteReference"/>
        </w:rPr>
        <w:footnoteReference w:id="151"/>
      </w:r>
    </w:p>
    <w:p w14:paraId="7B58AC9D" w14:textId="77777777" w:rsidR="00701458" w:rsidRDefault="000716C6">
      <w:pPr>
        <w:pStyle w:val="SHScheduleText2"/>
      </w:pPr>
      <w:r>
        <w:t>The Tenant must take reasonable steps to prevent drunkenness and rowdy behaviour on the Premises.</w:t>
      </w:r>
    </w:p>
    <w:p w14:paraId="13E2F12F" w14:textId="77777777" w:rsidR="00701458" w:rsidRDefault="000716C6">
      <w:pPr>
        <w:pStyle w:val="SHScheduleText1"/>
        <w:keepNext/>
        <w:rPr>
          <w:b/>
        </w:rPr>
      </w:pPr>
      <w:r>
        <w:rPr>
          <w:b/>
        </w:rPr>
        <w:t xml:space="preserve">Additional </w:t>
      </w:r>
      <w:r>
        <w:rPr>
          <w:b/>
        </w:rPr>
        <w:t>obligations</w:t>
      </w:r>
    </w:p>
    <w:p w14:paraId="044B4C27" w14:textId="77777777" w:rsidR="00701458" w:rsidRDefault="000716C6">
      <w:pPr>
        <w:pStyle w:val="SHScheduleText2"/>
      </w:pPr>
      <w:bookmarkStart w:id="384" w:name="_Ref380417918"/>
      <w:r>
        <w:t>The Tenant must:</w:t>
      </w:r>
    </w:p>
    <w:p w14:paraId="57B530DC" w14:textId="1F58BF42" w:rsidR="00701458" w:rsidRDefault="000716C6">
      <w:pPr>
        <w:pStyle w:val="SHScheduleText3"/>
      </w:pPr>
      <w:r>
        <w:lastRenderedPageBreak/>
        <w:t>keep food or waste food or the remains of meats in secure and hygienic containers or compartments so that no rats, pests or vermin are attracted to the Centre or any adjoining premises; and</w:t>
      </w:r>
    </w:p>
    <w:p w14:paraId="5D2046B4" w14:textId="77777777" w:rsidR="00701458" w:rsidRDefault="000716C6">
      <w:pPr>
        <w:pStyle w:val="SHScheduleText3"/>
      </w:pPr>
      <w:r>
        <w:t>take reasonable steps to prevent rats</w:t>
      </w:r>
      <w:r>
        <w:t>, pests or other vermin from entering into the drains within the Centre or any adjoining premises.</w:t>
      </w:r>
    </w:p>
    <w:p w14:paraId="3A455EFA" w14:textId="77777777" w:rsidR="00701458" w:rsidRDefault="000716C6">
      <w:pPr>
        <w:pStyle w:val="SHScheduleText2"/>
      </w:pPr>
      <w:r>
        <w:t>The Tenant must store all waste cooking oil in securely fastened and clearly labelled containers within the Premises and must arrange for it to be removed fr</w:t>
      </w:r>
      <w:r>
        <w:t>om the Premises on a regular basis.</w:t>
      </w:r>
    </w:p>
    <w:p w14:paraId="125972C4" w14:textId="77777777" w:rsidR="00701458" w:rsidRDefault="000716C6">
      <w:pPr>
        <w:pStyle w:val="SHScheduleText2"/>
      </w:pPr>
      <w:r>
        <w:t>The Tenant must arrange for the collection of all litter (including food wrappings, remains of meals or other food and glasses, crockery and eating materials) left outside and in the vicinity of the Premises by customers</w:t>
      </w:r>
      <w:r>
        <w:t xml:space="preserve"> of the business carried on at the Premises.</w:t>
      </w:r>
    </w:p>
    <w:p w14:paraId="0C9489CB" w14:textId="77777777" w:rsidR="00701458" w:rsidRDefault="000716C6">
      <w:pPr>
        <w:pStyle w:val="SHScheduleText2"/>
      </w:pPr>
      <w:r>
        <w:t>[The Tenant must display at all times outside the Premises an up-to-date menu and price list in a form suitable for display outside a high class restaurant and keep the menu lit and in a position easily viewable</w:t>
      </w:r>
      <w:r>
        <w:t xml:space="preserve"> by persons passing the Premises.]</w:t>
      </w:r>
    </w:p>
    <w:p w14:paraId="3976FA40" w14:textId="77777777" w:rsidR="00701458" w:rsidRDefault="000716C6">
      <w:pPr>
        <w:pStyle w:val="SHScheduleText2"/>
      </w:pPr>
      <w:r>
        <w:t>[The Tenant must not make substantial changes to the form of menu attached to this Lease without the consent of the Landlord and must keep the full range of items on that menu offered for sale at all times.]</w:t>
      </w:r>
    </w:p>
    <w:bookmarkEnd w:id="384"/>
    <w:p w14:paraId="246B4A5C" w14:textId="77777777" w:rsidR="00701458" w:rsidRDefault="000716C6">
      <w:pPr>
        <w:pStyle w:val="SHScheduleText2"/>
      </w:pPr>
      <w:r>
        <w:t xml:space="preserve">The </w:t>
      </w:r>
      <w:r>
        <w:t>Tenant must install grease traps of a size, quality and number that are appropriate to the Premises so that all wet refuse can be disposed of through the Conducting Media serving the Premises without grease and oil entering them.</w:t>
      </w:r>
    </w:p>
    <w:p w14:paraId="43106E7C" w14:textId="393A24ED" w:rsidR="00701458" w:rsidRDefault="000716C6">
      <w:pPr>
        <w:pStyle w:val="SHScheduleText2"/>
      </w:pPr>
      <w:r>
        <w:t>The Tenant must keep the K</w:t>
      </w:r>
      <w:r>
        <w:t>itchen Extract Duct, the Kitchen Extract Fan and any grease traps in good and substantial repair and condition and properly maintained and cleaned and, where relevant, emptied using such specialist contractors charging reasonable commercial rates as the La</w:t>
      </w:r>
      <w:r>
        <w:t xml:space="preserve">ndlord may from time to time specify.  </w:t>
      </w:r>
      <w:r>
        <w:t>The Landlord may, at its option, carry out the maintenance, repair, cleaning and, where relevant, emptying of the Kitchen Extract Duct and the Kitchen Extract Fan and grease traps as is required by the Landlord or its</w:t>
      </w:r>
      <w:r>
        <w:t xml:space="preserve"> insurers at the cost of the Tenant.</w:t>
      </w:r>
    </w:p>
    <w:p w14:paraId="686B5453" w14:textId="1D370D6F" w:rsidR="00701458" w:rsidRDefault="000716C6">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w:instrText>
      </w:r>
      <w:r>
        <w:instrText xml:space="preserve"> \r \h  \* MERGEFORMAT </w:instrText>
      </w:r>
      <w:r>
        <w:fldChar w:fldCharType="separate"/>
      </w:r>
      <w:r w:rsidRPr="000716C6">
        <w:rPr>
          <w:b/>
          <w:bCs/>
        </w:rPr>
        <w:t>2.1</w:t>
      </w:r>
      <w:r>
        <w:fldChar w:fldCharType="end"/>
      </w:r>
      <w:r>
        <w:t xml:space="preserve"> that is required by the Landlord or its insurers.</w:t>
      </w:r>
    </w:p>
    <w:p w14:paraId="788EE6B7" w14:textId="77777777" w:rsidR="00701458" w:rsidRDefault="000716C6">
      <w:pPr>
        <w:pStyle w:val="SHScheduleText2"/>
      </w:pPr>
      <w:r>
        <w:t>The Tenant must pay to the Landlord the increased costs (or, if those increased costs relate to the Premises an</w:t>
      </w:r>
      <w:r>
        <w:t>d other Lettable Units used for catering purposes, a fair proportion as calculated by the Landlord) of:</w:t>
      </w:r>
    </w:p>
    <w:p w14:paraId="1D35F045" w14:textId="77777777" w:rsidR="00701458" w:rsidRDefault="000716C6">
      <w:pPr>
        <w:pStyle w:val="SHScheduleText3"/>
      </w:pPr>
      <w:r>
        <w:t>collecting and disposing of a higher quantity or particular type of refuse from the Premises;</w:t>
      </w:r>
    </w:p>
    <w:p w14:paraId="394F4F39" w14:textId="6CCF98D9" w:rsidR="00701458" w:rsidRDefault="000716C6">
      <w:pPr>
        <w:pStyle w:val="SHScheduleText3"/>
      </w:pPr>
      <w:r>
        <w:t>collecting and disposing of refuse in the Common Parts </w:t>
      </w:r>
      <w:r>
        <w:t>tha</w:t>
      </w:r>
      <w:r>
        <w:t>t has been left there by customers of the Tenant; and</w:t>
      </w:r>
    </w:p>
    <w:p w14:paraId="329F147A" w14:textId="550205CF" w:rsidR="00701458" w:rsidRDefault="000716C6">
      <w:pPr>
        <w:pStyle w:val="SHScheduleText3"/>
      </w:pPr>
      <w:r>
        <w:t>cleaning the Common Parts </w:t>
      </w:r>
      <w:r>
        <w:t>adjacent to the Premises [and any Seating Area] resulting from the spillage of food or drinks purchased on the Premises.</w:t>
      </w:r>
    </w:p>
    <w:p w14:paraId="1BE14CD6" w14:textId="77777777" w:rsidR="00701458" w:rsidRDefault="000716C6">
      <w:pPr>
        <w:pStyle w:val="SHPart"/>
      </w:pPr>
      <w:bookmarkStart w:id="385" w:name="_Ref384809713"/>
      <w:bookmarkStart w:id="386" w:name="_Toc536773160"/>
      <w:bookmarkStart w:id="387" w:name="_Toc112850468"/>
      <w:r>
        <w:t>: Trade licences</w:t>
      </w:r>
      <w:bookmarkEnd w:id="385"/>
      <w:bookmarkEnd w:id="386"/>
      <w:bookmarkEnd w:id="387"/>
    </w:p>
    <w:p w14:paraId="2D4D7048" w14:textId="77777777" w:rsidR="00701458" w:rsidRDefault="000716C6">
      <w:pPr>
        <w:pStyle w:val="SHScheduleText1"/>
        <w:keepNext/>
        <w:numPr>
          <w:ilvl w:val="2"/>
          <w:numId w:val="59"/>
        </w:numPr>
        <w:rPr>
          <w:b/>
        </w:rPr>
      </w:pPr>
      <w:r>
        <w:rPr>
          <w:b/>
        </w:rPr>
        <w:t>Maintenance of Trade Licences</w:t>
      </w:r>
    </w:p>
    <w:p w14:paraId="0ED93906" w14:textId="515B7188" w:rsidR="00701458" w:rsidRDefault="000716C6">
      <w:pPr>
        <w:pStyle w:val="SHScheduleText2"/>
      </w:pPr>
      <w:r>
        <w:t>The Tena</w:t>
      </w:r>
      <w:r>
        <w:t>nt must ensure that all Trade Licences required for the Permitted Use are obtained and remain in force during the Term in the name of the Tenant or, where a Trade Licence has to be held by an individual, in the name of the Tenant’</w:t>
      </w:r>
      <w:r>
        <w:t>s nominee.</w:t>
      </w:r>
    </w:p>
    <w:p w14:paraId="3E6D5DDE" w14:textId="77777777" w:rsidR="00701458" w:rsidRDefault="000716C6">
      <w:pPr>
        <w:pStyle w:val="SHScheduleText2"/>
      </w:pPr>
      <w:r>
        <w:lastRenderedPageBreak/>
        <w:t>The Tenant must</w:t>
      </w:r>
      <w:r>
        <w:t xml:space="preserve"> apply for and take reasonable steps to obtain renewals of the Trade Licences and pay any fees required for their renewal.</w:t>
      </w:r>
    </w:p>
    <w:p w14:paraId="04B6DA74" w14:textId="77777777" w:rsidR="00701458" w:rsidRDefault="000716C6">
      <w:pPr>
        <w:pStyle w:val="SHScheduleText2"/>
      </w:pPr>
      <w:r>
        <w:t>The Tenant must comply with all undertakings given to the Licensing Authorities in respect of the Premises and must comply with all c</w:t>
      </w:r>
      <w:r>
        <w:t>onditions lawfully contained in the Trade Licences.</w:t>
      </w:r>
    </w:p>
    <w:p w14:paraId="75E74E95" w14:textId="77777777" w:rsidR="00701458" w:rsidRDefault="000716C6">
      <w:pPr>
        <w:pStyle w:val="SHScheduleText2"/>
      </w:pPr>
      <w:r>
        <w:t>Where required, the Tenant must obtain the consent of the Licensing Authorities to any alterations or improvements to the Premises.</w:t>
      </w:r>
    </w:p>
    <w:p w14:paraId="45BE9E0B" w14:textId="77777777" w:rsidR="00701458" w:rsidRDefault="000716C6">
      <w:pPr>
        <w:pStyle w:val="SHScheduleText2"/>
      </w:pPr>
      <w:r>
        <w:t>The Tenant must give notice of and provide copies to the Landlord as soo</w:t>
      </w:r>
      <w:r>
        <w:t>n as reasonably practicable of any:</w:t>
      </w:r>
    </w:p>
    <w:p w14:paraId="3CC1E5D6" w14:textId="77777777" w:rsidR="00701458" w:rsidRDefault="000716C6">
      <w:pPr>
        <w:pStyle w:val="SHScheduleText3"/>
      </w:pPr>
      <w:r>
        <w:t>undertakings given and conditions agreed in respect of the Premises or the Trade Licences;</w:t>
      </w:r>
    </w:p>
    <w:p w14:paraId="759B1469" w14:textId="7B43B658" w:rsidR="00701458" w:rsidRDefault="000716C6">
      <w:pPr>
        <w:pStyle w:val="SHScheduleText3"/>
      </w:pPr>
      <w:r>
        <w:t>notices that may have an effect on the Trade Licences; and</w:t>
      </w:r>
    </w:p>
    <w:p w14:paraId="596AFFE5" w14:textId="77777777" w:rsidR="00701458" w:rsidRDefault="000716C6">
      <w:pPr>
        <w:pStyle w:val="SHScheduleText3"/>
      </w:pPr>
      <w:r>
        <w:t>complaints or warnings received by the Tenant in respect of the Premis</w:t>
      </w:r>
      <w:r>
        <w:t>es or the Permitted Use whether from the police, the Licensing Authorities or any other person or body.</w:t>
      </w:r>
    </w:p>
    <w:p w14:paraId="78E7E8DA" w14:textId="77777777" w:rsidR="00701458" w:rsidRDefault="000716C6">
      <w:pPr>
        <w:pStyle w:val="SHScheduleText2"/>
      </w:pPr>
      <w:r>
        <w:t>The Tenant must not do or omit to do anything on the Premises that would have an adverse effect on the Trade Licences, their renewal or the use of the P</w:t>
      </w:r>
      <w:r>
        <w:t>remises for the Permitted Use.</w:t>
      </w:r>
    </w:p>
    <w:p w14:paraId="73DCEC47" w14:textId="1ADB76C3" w:rsidR="00701458" w:rsidRDefault="000716C6">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w:instrText>
      </w:r>
      <w:r>
        <w:instrText xml:space="preserve">713 \r \h  \* MERGEFORMAT </w:instrText>
      </w:r>
      <w:r>
        <w:fldChar w:fldCharType="separate"/>
      </w:r>
      <w:r w:rsidRPr="000716C6">
        <w:rPr>
          <w:b/>
          <w:bCs/>
        </w:rPr>
        <w:t>Part 2</w:t>
      </w:r>
      <w:r>
        <w:fldChar w:fldCharType="end"/>
      </w:r>
      <w:r>
        <w:t xml:space="preserve"> of this Schedule.</w:t>
      </w:r>
    </w:p>
    <w:p w14:paraId="7D614E02" w14:textId="77777777" w:rsidR="00701458" w:rsidRDefault="000716C6">
      <w:pPr>
        <w:pStyle w:val="SHScheduleText1"/>
        <w:keepNext/>
        <w:rPr>
          <w:b/>
        </w:rPr>
      </w:pPr>
      <w:r>
        <w:rPr>
          <w:b/>
        </w:rPr>
        <w:t>Variations to Trade Licences</w:t>
      </w:r>
    </w:p>
    <w:p w14:paraId="18FAAA6D" w14:textId="5FE6CE57" w:rsidR="00701458" w:rsidRDefault="000716C6">
      <w:pPr>
        <w:pStyle w:val="SHScheduleText2"/>
      </w:pPr>
      <w:bookmarkStart w:id="388" w:name="_Ref391546498"/>
      <w:r>
        <w:t>Subject to paragraph </w:t>
      </w:r>
      <w:r>
        <w:fldChar w:fldCharType="begin"/>
      </w:r>
      <w:r>
        <w:instrText xml:space="preserve"> REF _Ref380415733 \r \h  \* MERGEFORMAT </w:instrText>
      </w:r>
      <w:r>
        <w:fldChar w:fldCharType="separate"/>
      </w:r>
      <w:r w:rsidRPr="000716C6">
        <w:rPr>
          <w:b/>
          <w:bCs/>
        </w:rPr>
        <w:t>2.2</w:t>
      </w:r>
      <w:r>
        <w:fldChar w:fldCharType="end"/>
      </w:r>
      <w:r>
        <w:t>, the Tenant must not without the Landlord’</w:t>
      </w:r>
      <w:r>
        <w:t>s consent:</w:t>
      </w:r>
      <w:bookmarkEnd w:id="388"/>
    </w:p>
    <w:p w14:paraId="6368C946" w14:textId="477FDF2A" w:rsidR="00701458" w:rsidRDefault="000716C6">
      <w:pPr>
        <w:pStyle w:val="SHScheduleText3"/>
      </w:pPr>
      <w:r>
        <w:t>apply to the Licensing Authorities for the grant, variation, or renewal of a Trade Licence or the insertion of any conditions in any Trade Licences; or</w:t>
      </w:r>
    </w:p>
    <w:p w14:paraId="45FE6CAE" w14:textId="77777777" w:rsidR="00701458" w:rsidRDefault="000716C6">
      <w:pPr>
        <w:pStyle w:val="SHScheduleText3"/>
      </w:pPr>
      <w:r>
        <w:t>give any undertakings or a</w:t>
      </w:r>
      <w:r>
        <w:t>ssurances or agree to the addition of conditions in connection with the grant, variation or renewal of any Trade Licences.</w:t>
      </w:r>
    </w:p>
    <w:p w14:paraId="4C9C186A" w14:textId="32147E9A" w:rsidR="00701458" w:rsidRDefault="000716C6">
      <w:pPr>
        <w:pStyle w:val="SHScheduleText2"/>
      </w:pPr>
      <w:bookmarkStart w:id="389"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89"/>
    </w:p>
    <w:p w14:paraId="1B61861B" w14:textId="77777777" w:rsidR="00701458" w:rsidRDefault="000716C6">
      <w:pPr>
        <w:pStyle w:val="SHScheduleText1"/>
        <w:keepNext/>
        <w:rPr>
          <w:b/>
        </w:rPr>
      </w:pPr>
      <w:r>
        <w:rPr>
          <w:b/>
        </w:rPr>
        <w:t>Transfer of Trade Licences</w:t>
      </w:r>
    </w:p>
    <w:p w14:paraId="07628D5B" w14:textId="0338DF20" w:rsidR="00701458" w:rsidRDefault="000716C6">
      <w:pPr>
        <w:pStyle w:val="SHScheduleText2"/>
      </w:pPr>
      <w:r>
        <w:t xml:space="preserve">The </w:t>
      </w:r>
      <w:r>
        <w:t>Tenant must not, without the Landlord’</w:t>
      </w:r>
      <w:r>
        <w:t>s consent, transfer or surrender or attempt or agree to transfer or surrender any Trade Licences, allow them to lapse or attempt to remove them to other premises.</w:t>
      </w:r>
    </w:p>
    <w:p w14:paraId="6AD5A3D6" w14:textId="77777777" w:rsidR="00701458" w:rsidRDefault="000716C6">
      <w:pPr>
        <w:pStyle w:val="SHScheduleText2"/>
      </w:pPr>
      <w:bookmarkStart w:id="390" w:name="_Ref391546530"/>
      <w:r>
        <w:t>At the end of the Term the Tenant must</w:t>
      </w:r>
      <w:bookmarkEnd w:id="390"/>
      <w:r>
        <w:t xml:space="preserve"> do everything reasonably required by the Landlord (including attending any hearing or meeting of the Licensing Authorities) to:</w:t>
      </w:r>
    </w:p>
    <w:p w14:paraId="20FB4965" w14:textId="3283D02A" w:rsidR="00701458" w:rsidRDefault="000716C6">
      <w:pPr>
        <w:pStyle w:val="SHScheduleText3"/>
      </w:pPr>
      <w:r>
        <w:t>transfer any of the Trade Licences to the Landlord or its nominee; or</w:t>
      </w:r>
    </w:p>
    <w:p w14:paraId="633B7CE2" w14:textId="77777777" w:rsidR="00701458" w:rsidRDefault="000716C6">
      <w:pPr>
        <w:pStyle w:val="SHScheduleText3"/>
      </w:pPr>
      <w:r>
        <w:t>obtain for the next occupier of the Premises any order or</w:t>
      </w:r>
      <w:r>
        <w:t xml:space="preserve"> other authority to enable them to carry out the Permitted Use from the Premises as soon as reasonably possible.</w:t>
      </w:r>
    </w:p>
    <w:p w14:paraId="7C32D818" w14:textId="703C3DD9" w:rsidR="00701458" w:rsidRDefault="000716C6">
      <w:pPr>
        <w:pStyle w:val="SHScheduleText2"/>
      </w:pPr>
      <w:r>
        <w:t>The Landlord or its nominee (or the next occupier of the Premises or its nominee) may at the Tenant’</w:t>
      </w:r>
      <w:r>
        <w:t>s cost:</w:t>
      </w:r>
    </w:p>
    <w:p w14:paraId="4599036F" w14:textId="40DABCBD" w:rsidR="00701458" w:rsidRDefault="000716C6">
      <w:pPr>
        <w:pStyle w:val="SHScheduleText3"/>
      </w:pPr>
      <w:r>
        <w:lastRenderedPageBreak/>
        <w:t>do all things necessary to renew or</w:t>
      </w:r>
      <w:r>
        <w:t xml:space="preserve">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1A2596C3" w14:textId="77777777" w:rsidR="00701458" w:rsidRDefault="000716C6">
      <w:pPr>
        <w:pStyle w:val="SHScheduleText3"/>
      </w:pPr>
      <w:r>
        <w:t>appeal against any refusal by the Licensing Authorities to renew or transfer the Trade Licenc</w:t>
      </w:r>
      <w:r>
        <w:t>es.</w:t>
      </w:r>
    </w:p>
    <w:p w14:paraId="2F157DB9" w14:textId="77777777" w:rsidR="00701458" w:rsidRDefault="000716C6">
      <w:pPr>
        <w:pStyle w:val="SHPart"/>
      </w:pPr>
      <w:bookmarkStart w:id="391" w:name="_Ref384807676"/>
      <w:bookmarkStart w:id="392" w:name="_Toc536773161"/>
      <w:bookmarkStart w:id="393" w:name="_Ref579719"/>
      <w:bookmarkStart w:id="394" w:name="_Toc112850469"/>
      <w:r>
        <w:t xml:space="preserve">: </w:t>
      </w:r>
      <w:bookmarkStart w:id="395" w:name="_Ref498960620"/>
      <w:r>
        <w:t>Seating Area</w:t>
      </w:r>
      <w:bookmarkEnd w:id="391"/>
      <w:bookmarkEnd w:id="392"/>
      <w:bookmarkEnd w:id="395"/>
      <w:bookmarkEnd w:id="394"/>
    </w:p>
    <w:p w14:paraId="6684F59A" w14:textId="77777777" w:rsidR="00701458" w:rsidRDefault="000716C6">
      <w:pPr>
        <w:pStyle w:val="SHScheduleText1"/>
        <w:keepNext/>
        <w:numPr>
          <w:ilvl w:val="2"/>
          <w:numId w:val="60"/>
        </w:numPr>
        <w:rPr>
          <w:b/>
        </w:rPr>
      </w:pPr>
      <w:r>
        <w:rPr>
          <w:b/>
        </w:rPr>
        <w:t>Seating Area</w:t>
      </w:r>
      <w:bookmarkEnd w:id="393"/>
    </w:p>
    <w:p w14:paraId="15CEF528" w14:textId="77777777" w:rsidR="00701458" w:rsidRDefault="000716C6">
      <w:pPr>
        <w:pStyle w:val="SHScheduleText2"/>
      </w:pPr>
      <w:r>
        <w:t>The Tenant may use the Seating Area for the use of customers of the [restaurant and café within the] Premises as an additional dining area for the consumption only of food and beverages purchased by customers of that [restau</w:t>
      </w:r>
      <w:r>
        <w:t>rant and café].</w:t>
      </w:r>
    </w:p>
    <w:p w14:paraId="3F9FBBB3" w14:textId="77777777" w:rsidR="00701458" w:rsidRDefault="000716C6">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6DF09665" w14:textId="77777777" w:rsidR="00701458" w:rsidRDefault="000716C6">
      <w:pPr>
        <w:pStyle w:val="SHScheduleText2"/>
      </w:pPr>
      <w:r>
        <w:t>The Tenant must comply with the Seating Area Regulations.</w:t>
      </w:r>
    </w:p>
    <w:p w14:paraId="41C68EC3" w14:textId="77777777" w:rsidR="00701458" w:rsidRDefault="000716C6">
      <w:pPr>
        <w:pStyle w:val="SHScheduleText2"/>
      </w:pPr>
      <w:r>
        <w:t>In the case of persistent and materi</w:t>
      </w:r>
      <w:r>
        <w:t>al breach of the Seating Area Regulations, the Landlord may suspend the right to use the Seating Area by notice in writing to the Tenant for such period of time as the Landlord in its absolute discretion considers appropriate.</w:t>
      </w:r>
    </w:p>
    <w:p w14:paraId="795FA23B" w14:textId="77777777" w:rsidR="00701458" w:rsidRDefault="000716C6">
      <w:pPr>
        <w:pStyle w:val="SHScheduleText2"/>
      </w:pPr>
      <w:r>
        <w:t>The Landlord and all those au</w:t>
      </w:r>
      <w:r>
        <w:t>thorised by it may have access to the Seating Area at all times, but will do so in a reasonable manner taking into consideration the use of the Seating Area.</w:t>
      </w:r>
    </w:p>
    <w:p w14:paraId="64DFB801" w14:textId="55433CB1" w:rsidR="00701458" w:rsidRDefault="000716C6">
      <w:pPr>
        <w:pStyle w:val="SHScheduleText2"/>
      </w:pPr>
      <w:bookmarkStart w:id="396" w:name="_Ref580184"/>
      <w:bookmarkStart w:id="397" w:name="_Ref384807664"/>
      <w:r>
        <w:t>The Landlord may, by notice in writing to the Tenant, vary the location of the Seating Area subjec</w:t>
      </w:r>
      <w:r>
        <w:t xml:space="preserve">t to </w:t>
      </w:r>
      <w:bookmarkEnd w:id="396"/>
      <w:r>
        <w:t>the extent of the Seating Area not being materially reduced and the location of the Seating Area not being materially less convenient for the Tenant’</w:t>
      </w:r>
      <w:r>
        <w:t>s use of the Premises.</w:t>
      </w:r>
      <w:bookmarkEnd w:id="397"/>
    </w:p>
    <w:p w14:paraId="75A2E0E4" w14:textId="77777777" w:rsidR="00701458" w:rsidRDefault="000716C6">
      <w:pPr>
        <w:pStyle w:val="SHScheduleText1"/>
        <w:keepNext/>
      </w:pPr>
      <w:bookmarkStart w:id="398" w:name="_Ref384807793"/>
      <w:r>
        <w:rPr>
          <w:b/>
        </w:rPr>
        <w:t>Seating Area Regulations</w:t>
      </w:r>
      <w:r>
        <w:rPr>
          <w:rStyle w:val="FootnoteReference"/>
        </w:rPr>
        <w:footnoteReference w:id="152"/>
      </w:r>
      <w:bookmarkEnd w:id="398"/>
    </w:p>
    <w:p w14:paraId="049A8591" w14:textId="77777777" w:rsidR="00701458" w:rsidRDefault="000716C6">
      <w:pPr>
        <w:pStyle w:val="SHScheduleText2"/>
      </w:pPr>
      <w:r>
        <w:t>The Tenant must not place anything on the Seating Ar</w:t>
      </w:r>
      <w:r>
        <w:t>ea other than [umbrellas,] tables and chairs [and portable heating apparatus] of appropriate make and quality [that have first been approved in writing by the Landlord] and must promptly replace any that are broken or that are dangerous to use.</w:t>
      </w:r>
    </w:p>
    <w:p w14:paraId="3702AD2B" w14:textId="77777777" w:rsidR="00701458" w:rsidRDefault="000716C6">
      <w:pPr>
        <w:pStyle w:val="SHScheduleText2"/>
      </w:pPr>
      <w:r>
        <w:t xml:space="preserve">The Tenant </w:t>
      </w:r>
      <w:r>
        <w:t>must:</w:t>
      </w:r>
    </w:p>
    <w:p w14:paraId="7CBA2BE0" w14:textId="77777777" w:rsidR="00701458" w:rsidRDefault="000716C6">
      <w:pPr>
        <w:pStyle w:val="SHScheduleText3"/>
      </w:pPr>
      <w:r>
        <w:t>keep the Seating Area clean and tidy at all times;</w:t>
      </w:r>
    </w:p>
    <w:p w14:paraId="0D3227BD" w14:textId="77777777" w:rsidR="00701458" w:rsidRDefault="000716C6">
      <w:pPr>
        <w:pStyle w:val="SHScheduleText3"/>
      </w:pPr>
      <w:r>
        <w:t>maintain all the tables and chairs in a clean and tidy condition;</w:t>
      </w:r>
    </w:p>
    <w:p w14:paraId="582B3EC6" w14:textId="77777777" w:rsidR="00701458" w:rsidRDefault="000716C6">
      <w:pPr>
        <w:pStyle w:val="SHScheduleText3"/>
      </w:pPr>
      <w:r>
        <w:t>ensure that all tables are cleared as soon as possible after customers have vacated;</w:t>
      </w:r>
    </w:p>
    <w:p w14:paraId="0E1405DA" w14:textId="65028DF4" w:rsidR="00701458" w:rsidRDefault="000716C6">
      <w:pPr>
        <w:pStyle w:val="SHScheduleText3"/>
      </w:pPr>
      <w:r>
        <w:t>promptly clean any spillage of food or drink; and</w:t>
      </w:r>
    </w:p>
    <w:p w14:paraId="31314075" w14:textId="77777777" w:rsidR="00701458" w:rsidRDefault="000716C6">
      <w:pPr>
        <w:pStyle w:val="SHScheduleText3"/>
      </w:pPr>
      <w:r>
        <w:t>clear any litter deposited by customers of the Tenant on or nearby the Seating Area.</w:t>
      </w:r>
    </w:p>
    <w:p w14:paraId="49828E30" w14:textId="3DCD9911" w:rsidR="00701458" w:rsidRDefault="000716C6">
      <w:pPr>
        <w:pStyle w:val="SHScheduleText2"/>
      </w:pPr>
      <w:r>
        <w:t>The Tenant must reimburse the cost on written demand of repairing any damage to the Seating Area or the Landlord’</w:t>
      </w:r>
      <w:r>
        <w:t xml:space="preserve">s property arising out of the use of the Seating </w:t>
      </w:r>
      <w:r>
        <w:t>Area.</w:t>
      </w:r>
    </w:p>
    <w:p w14:paraId="30959E6E" w14:textId="77777777" w:rsidR="00701458" w:rsidRDefault="000716C6">
      <w:pPr>
        <w:pStyle w:val="SHScheduleText2"/>
      </w:pPr>
      <w:r>
        <w:t>In the course of using the Seating Area, the Tenant must not do anything that is or becomes a nuisance to the Landlord or any tenants or occupiers of any adjoining premises.</w:t>
      </w:r>
    </w:p>
    <w:p w14:paraId="76EBB760" w14:textId="77777777" w:rsidR="00701458" w:rsidRDefault="000716C6">
      <w:pPr>
        <w:pStyle w:val="SHScheduleText2"/>
      </w:pPr>
      <w:r>
        <w:t>The Tenant must maintain adequate insurance in respect of public or third pa</w:t>
      </w:r>
      <w:r>
        <w:t>rty liability in connection with the use of the Seating Area.</w:t>
      </w:r>
    </w:p>
    <w:p w14:paraId="4BE6E0C6" w14:textId="77777777" w:rsidR="00701458" w:rsidRDefault="000716C6">
      <w:pPr>
        <w:pStyle w:val="SHScheduleText2"/>
      </w:pPr>
      <w:r>
        <w:lastRenderedPageBreak/>
        <w:t>[The Tenant must remove from the Seating Area and store the [umbrellas,] tables, chairs [and heating apparatus] during such periods when the Premises are not open for trade.]</w:t>
      </w:r>
    </w:p>
    <w:p w14:paraId="7349F25B" w14:textId="31C3D33A" w:rsidR="00701458" w:rsidRDefault="000716C6">
      <w:pPr>
        <w:pStyle w:val="SHScheduleText2"/>
      </w:pPr>
      <w:r>
        <w:t xml:space="preserve">The Tenant must </w:t>
      </w:r>
      <w:r>
        <w:t>comply with all requirements of the Landlord’</w:t>
      </w:r>
      <w:r>
        <w:t>s insurers relating to the use of the Seating Area.</w:t>
      </w:r>
    </w:p>
    <w:p w14:paraId="76E37282" w14:textId="77777777" w:rsidR="00701458" w:rsidRDefault="000716C6">
      <w:pPr>
        <w:pStyle w:val="SHScheduleText2"/>
      </w:pPr>
      <w:r>
        <w:t>The Tenant must not use the Seating Area without having first obtained any necessary Trade Licences required for its use.</w:t>
      </w:r>
    </w:p>
    <w:p w14:paraId="0EACE356" w14:textId="77777777" w:rsidR="00701458" w:rsidRDefault="000716C6">
      <w:pPr>
        <w:pStyle w:val="SHScheduleText2"/>
      </w:pPr>
      <w:r>
        <w:t>The Tenant must pay all rates that ma</w:t>
      </w:r>
      <w:r>
        <w:t>y be payable in connection with the use of the Seating Area or, if such rates are demanded from the Landlord, indemnify the Landlord against such rates.</w:t>
      </w:r>
    </w:p>
    <w:p w14:paraId="199A0255" w14:textId="77777777" w:rsidR="00701458" w:rsidRDefault="000716C6">
      <w:pPr>
        <w:pStyle w:val="SHScheduleText2"/>
      </w:pPr>
      <w:r>
        <w:t>The Tenant must comply with any additional regulations that the Landlord imposes in respect of the prop</w:t>
      </w:r>
      <w:r>
        <w:t>er use and operation of the Seating Area.</w:t>
      </w:r>
    </w:p>
    <w:p w14:paraId="4458312C" w14:textId="77777777" w:rsidR="00701458" w:rsidRDefault="00701458">
      <w:pPr>
        <w:pStyle w:val="SHNormal"/>
      </w:pPr>
    </w:p>
    <w:p w14:paraId="06634AF7"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2A3FA160" w14:textId="77777777" w:rsidR="00701458" w:rsidRDefault="000716C6">
      <w:pPr>
        <w:pStyle w:val="SHNormal"/>
      </w:pPr>
      <w:r>
        <w:lastRenderedPageBreak/>
        <w:t>Executed as a deed by the Landlord acting by</w:t>
      </w:r>
      <w:r>
        <w:tab/>
      </w:r>
      <w:r>
        <w:tab/>
        <w:t>)</w:t>
      </w:r>
    </w:p>
    <w:p w14:paraId="661EA9D4" w14:textId="77777777" w:rsidR="00701458" w:rsidRDefault="000716C6">
      <w:pPr>
        <w:pStyle w:val="SHNormal"/>
      </w:pPr>
      <w:r>
        <w:t>[a director and its secretary] or by [two directors]:</w:t>
      </w:r>
      <w:r>
        <w:tab/>
        <w:t>)</w:t>
      </w:r>
    </w:p>
    <w:p w14:paraId="41660E92" w14:textId="77777777" w:rsidR="00701458" w:rsidRDefault="00701458">
      <w:pPr>
        <w:pStyle w:val="SHNormal"/>
      </w:pPr>
    </w:p>
    <w:p w14:paraId="0349C7BE" w14:textId="77777777" w:rsidR="00701458" w:rsidRDefault="00701458">
      <w:pPr>
        <w:pStyle w:val="SHNormal"/>
      </w:pPr>
    </w:p>
    <w:p w14:paraId="40806930" w14:textId="77777777" w:rsidR="00701458" w:rsidRDefault="000716C6">
      <w:pPr>
        <w:pStyle w:val="SHNormal"/>
        <w:jc w:val="right"/>
      </w:pPr>
      <w:r>
        <w:t>Signature of Director</w:t>
      </w:r>
    </w:p>
    <w:p w14:paraId="195033E1" w14:textId="77777777" w:rsidR="00701458" w:rsidRDefault="00701458">
      <w:pPr>
        <w:pStyle w:val="SHNormal"/>
        <w:jc w:val="right"/>
      </w:pPr>
    </w:p>
    <w:p w14:paraId="34E2F643" w14:textId="77777777" w:rsidR="00701458" w:rsidRDefault="00701458">
      <w:pPr>
        <w:pStyle w:val="SHNormal"/>
        <w:jc w:val="right"/>
      </w:pPr>
    </w:p>
    <w:p w14:paraId="020E32AC" w14:textId="77777777" w:rsidR="00701458" w:rsidRDefault="000716C6">
      <w:pPr>
        <w:pStyle w:val="SHNormal"/>
        <w:jc w:val="right"/>
      </w:pPr>
      <w:r>
        <w:t>Signature of Director/Secretary</w:t>
      </w:r>
    </w:p>
    <w:p w14:paraId="75BAAB26" w14:textId="77777777" w:rsidR="00701458" w:rsidRDefault="00701458">
      <w:pPr>
        <w:pStyle w:val="SHNormal"/>
      </w:pPr>
    </w:p>
    <w:p w14:paraId="1544D9A1" w14:textId="77777777" w:rsidR="00701458" w:rsidRDefault="00701458">
      <w:pPr>
        <w:pStyle w:val="SHNormal"/>
      </w:pPr>
    </w:p>
    <w:p w14:paraId="0D5DB39B" w14:textId="77777777" w:rsidR="00701458" w:rsidRDefault="000716C6">
      <w:pPr>
        <w:pStyle w:val="SHNormal"/>
      </w:pPr>
      <w:r>
        <w:t>Executed as a deed by the</w:t>
      </w:r>
      <w:r>
        <w:t xml:space="preserve"> Tenant acting by</w:t>
      </w:r>
      <w:r>
        <w:tab/>
      </w:r>
      <w:r>
        <w:tab/>
        <w:t>)</w:t>
      </w:r>
    </w:p>
    <w:p w14:paraId="5EC00B09" w14:textId="77777777" w:rsidR="00701458" w:rsidRDefault="000716C6">
      <w:pPr>
        <w:pStyle w:val="SHNormal"/>
      </w:pPr>
      <w:r>
        <w:t>[a director and its secretary] or by [two directors]:</w:t>
      </w:r>
      <w:r>
        <w:tab/>
        <w:t>)</w:t>
      </w:r>
    </w:p>
    <w:p w14:paraId="08744E49" w14:textId="77777777" w:rsidR="00701458" w:rsidRDefault="00701458">
      <w:pPr>
        <w:pStyle w:val="SHNormal"/>
      </w:pPr>
    </w:p>
    <w:p w14:paraId="70EBFD37" w14:textId="77777777" w:rsidR="00701458" w:rsidRDefault="00701458">
      <w:pPr>
        <w:pStyle w:val="SHNormal"/>
      </w:pPr>
    </w:p>
    <w:p w14:paraId="285E17C0" w14:textId="77777777" w:rsidR="00701458" w:rsidRDefault="000716C6">
      <w:pPr>
        <w:pStyle w:val="SHNormal"/>
        <w:jc w:val="right"/>
      </w:pPr>
      <w:r>
        <w:t>Signature of Director</w:t>
      </w:r>
    </w:p>
    <w:p w14:paraId="3CC1E276" w14:textId="77777777" w:rsidR="00701458" w:rsidRDefault="00701458">
      <w:pPr>
        <w:pStyle w:val="SHNormal"/>
        <w:jc w:val="right"/>
      </w:pPr>
    </w:p>
    <w:p w14:paraId="7519AE2B" w14:textId="77777777" w:rsidR="00701458" w:rsidRDefault="00701458">
      <w:pPr>
        <w:pStyle w:val="SHNormal"/>
        <w:jc w:val="right"/>
      </w:pPr>
    </w:p>
    <w:p w14:paraId="753B97A3" w14:textId="77777777" w:rsidR="00701458" w:rsidRDefault="000716C6">
      <w:pPr>
        <w:pStyle w:val="SHNormal"/>
        <w:jc w:val="right"/>
      </w:pPr>
      <w:r>
        <w:t>Signature of Director/Secretary</w:t>
      </w:r>
    </w:p>
    <w:p w14:paraId="0A353756" w14:textId="77777777" w:rsidR="00701458" w:rsidRDefault="00701458">
      <w:pPr>
        <w:pStyle w:val="SHNormal"/>
      </w:pPr>
    </w:p>
    <w:p w14:paraId="3698A01B" w14:textId="77777777" w:rsidR="00701458" w:rsidRDefault="00701458">
      <w:pPr>
        <w:pStyle w:val="SHNormal"/>
      </w:pPr>
    </w:p>
    <w:p w14:paraId="1842F8B0" w14:textId="77777777" w:rsidR="00701458" w:rsidRDefault="00701458">
      <w:pPr>
        <w:pStyle w:val="SHNormal"/>
      </w:pPr>
    </w:p>
    <w:p w14:paraId="5C4B3959" w14:textId="77777777" w:rsidR="00701458" w:rsidRDefault="00701458">
      <w:pPr>
        <w:pStyle w:val="SHNormal"/>
      </w:pPr>
    </w:p>
    <w:p w14:paraId="4CE3FB20" w14:textId="77777777" w:rsidR="00701458" w:rsidRDefault="000716C6">
      <w:pPr>
        <w:pStyle w:val="SHNormal"/>
      </w:pPr>
      <w:r>
        <w:t>[Executed as a deed by the Guarantor acting by</w:t>
      </w:r>
      <w:r>
        <w:tab/>
      </w:r>
      <w:r>
        <w:tab/>
        <w:t>)</w:t>
      </w:r>
    </w:p>
    <w:p w14:paraId="6125D4C3" w14:textId="77777777" w:rsidR="00701458" w:rsidRDefault="000716C6">
      <w:pPr>
        <w:pStyle w:val="SHNormal"/>
      </w:pPr>
      <w:r>
        <w:t>[a director and its secretary] or by [two directors]:</w:t>
      </w:r>
      <w:r>
        <w:tab/>
        <w:t>)</w:t>
      </w:r>
    </w:p>
    <w:p w14:paraId="03602A64" w14:textId="77777777" w:rsidR="00701458" w:rsidRDefault="00701458">
      <w:pPr>
        <w:pStyle w:val="SHNormal"/>
      </w:pPr>
    </w:p>
    <w:p w14:paraId="1B46E0DF" w14:textId="77777777" w:rsidR="00701458" w:rsidRDefault="00701458">
      <w:pPr>
        <w:pStyle w:val="SHNormal"/>
      </w:pPr>
    </w:p>
    <w:p w14:paraId="092D9ABD" w14:textId="77777777" w:rsidR="00701458" w:rsidRDefault="000716C6">
      <w:pPr>
        <w:pStyle w:val="SHNormal"/>
        <w:jc w:val="right"/>
      </w:pPr>
      <w:r>
        <w:t>Signature of Director</w:t>
      </w:r>
    </w:p>
    <w:p w14:paraId="35960254" w14:textId="77777777" w:rsidR="00701458" w:rsidRDefault="00701458">
      <w:pPr>
        <w:pStyle w:val="SHNormal"/>
        <w:jc w:val="right"/>
      </w:pPr>
    </w:p>
    <w:p w14:paraId="56E416CC" w14:textId="77777777" w:rsidR="00701458" w:rsidRDefault="00701458">
      <w:pPr>
        <w:pStyle w:val="SHNormal"/>
        <w:jc w:val="right"/>
      </w:pPr>
    </w:p>
    <w:p w14:paraId="074B787D" w14:textId="77777777" w:rsidR="00701458" w:rsidRDefault="000716C6">
      <w:pPr>
        <w:pStyle w:val="SHNormal"/>
        <w:jc w:val="right"/>
      </w:pPr>
      <w:r>
        <w:t>Signature of Director/Secretary]</w:t>
      </w:r>
    </w:p>
    <w:sectPr w:rsidR="0070145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A9CB7" w14:textId="77777777" w:rsidR="00701458" w:rsidRDefault="000716C6">
      <w:pPr>
        <w:spacing w:after="0" w:line="240" w:lineRule="auto"/>
      </w:pPr>
      <w:r>
        <w:separator/>
      </w:r>
    </w:p>
  </w:endnote>
  <w:endnote w:type="continuationSeparator" w:id="0">
    <w:p w14:paraId="05D69DAB" w14:textId="77777777" w:rsidR="00701458" w:rsidRDefault="00071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CEADB" w14:textId="77777777" w:rsidR="00701458" w:rsidRDefault="00701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AF9E0" w14:textId="77777777" w:rsidR="00701458" w:rsidRDefault="000716C6">
    <w:pPr>
      <w:pStyle w:val="Footer"/>
      <w:jc w:val="left"/>
      <w:rPr>
        <w:lang w:val="de-DE"/>
      </w:rPr>
    </w:pPr>
    <w:r>
      <w:rPr>
        <w:noProof/>
      </w:rPr>
      <w:drawing>
        <wp:anchor distT="0" distB="0" distL="114300" distR="114300" simplePos="0" relativeHeight="251661312" behindDoc="1" locked="0" layoutInCell="1" allowOverlap="1" wp14:anchorId="6E462B92" wp14:editId="15027275">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DFE33" w14:textId="77777777" w:rsidR="00701458" w:rsidRDefault="000716C6">
    <w:pPr>
      <w:pStyle w:val="Footer"/>
      <w:rPr>
        <w:lang w:val="de-DE"/>
      </w:rPr>
    </w:pPr>
    <w:r>
      <w:rPr>
        <w:noProof/>
      </w:rPr>
      <w:drawing>
        <wp:anchor distT="0" distB="0" distL="114300" distR="114300" simplePos="0" relativeHeight="251659264" behindDoc="1" locked="0" layoutInCell="1" allowOverlap="1" wp14:anchorId="19EDB412" wp14:editId="4F21C78B">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42B48" w14:textId="77777777" w:rsidR="00701458" w:rsidRDefault="000716C6">
    <w:pPr>
      <w:pStyle w:val="Footer"/>
      <w:jc w:val="left"/>
      <w:rPr>
        <w:lang w:val="de-DE"/>
      </w:rPr>
    </w:pPr>
    <w:r>
      <w:rPr>
        <w:lang w:val="de-DE"/>
      </w:rPr>
      <w:t>MCL-FOODDRINK-05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166F7" w14:textId="77777777" w:rsidR="00701458" w:rsidRDefault="000716C6">
    <w:pPr>
      <w:pStyle w:val="Footer"/>
      <w:rPr>
        <w:lang w:val="de-DE"/>
      </w:rPr>
    </w:pPr>
    <w:r>
      <w:rPr>
        <w:lang w:val="de-DE"/>
      </w:rPr>
      <w:t>MCL-FOODDRINK-05 VERSION 1.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C9775" w14:textId="77777777" w:rsidR="00701458" w:rsidRDefault="000716C6">
    <w:pPr>
      <w:pStyle w:val="Footer"/>
    </w:pPr>
    <w:r>
      <w:t>Draft version dated 31 August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87E9C" w14:textId="77777777" w:rsidR="00701458" w:rsidRDefault="000716C6">
    <w:pPr>
      <w:pStyle w:val="Footer"/>
      <w:tabs>
        <w:tab w:val="clear" w:pos="850"/>
        <w:tab w:val="clear" w:pos="1701"/>
        <w:tab w:val="clear" w:pos="2551"/>
        <w:tab w:val="clear" w:pos="3402"/>
        <w:tab w:val="clear" w:pos="4252"/>
        <w:tab w:val="clear" w:pos="5102"/>
        <w:tab w:val="center" w:pos="4820"/>
      </w:tabs>
    </w:pPr>
    <w:r>
      <w:t>MCL-FOODDRINK-05 VERSION 1.6</w:t>
    </w:r>
    <w:r>
      <w:tab/>
    </w:r>
    <w:r>
      <w:fldChar w:fldCharType="begin"/>
    </w:r>
    <w:r>
      <w:instrText xml:space="preserve"> PAGE   \* MERGEFORMAT</w:instrText>
    </w:r>
    <w:r>
      <w:instrText xml:space="preserve">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6310C" w14:textId="77777777" w:rsidR="00701458" w:rsidRDefault="000716C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A07DB" w14:textId="77777777" w:rsidR="00701458" w:rsidRDefault="000716C6">
      <w:pPr>
        <w:spacing w:after="0" w:line="240" w:lineRule="auto"/>
      </w:pPr>
      <w:r>
        <w:separator/>
      </w:r>
    </w:p>
  </w:footnote>
  <w:footnote w:type="continuationSeparator" w:id="0">
    <w:p w14:paraId="1C89ECC3" w14:textId="77777777" w:rsidR="00701458" w:rsidRDefault="000716C6">
      <w:pPr>
        <w:spacing w:after="0" w:line="240" w:lineRule="auto"/>
      </w:pPr>
      <w:r>
        <w:continuationSeparator/>
      </w:r>
    </w:p>
  </w:footnote>
  <w:footnote w:id="1">
    <w:p w14:paraId="5DF0F164" w14:textId="21F842D7" w:rsidR="00701458" w:rsidRDefault="000716C6">
      <w:pPr>
        <w:pStyle w:val="FootnoteText"/>
      </w:pPr>
      <w:r>
        <w:rPr>
          <w:rStyle w:val="FootnoteReference"/>
        </w:rPr>
        <w:footnoteRef/>
      </w:r>
      <w:r>
        <w:t xml:space="preserve"> </w:t>
      </w:r>
      <w:r>
        <w:tab/>
        <w:t>The Land Registry will automatically carry over easements that benefit the landlord’</w:t>
      </w:r>
      <w:r>
        <w:t>s title to the tenant’</w:t>
      </w:r>
      <w:r>
        <w:t xml:space="preserve">s new leasehold title.  </w:t>
      </w:r>
      <w:r>
        <w:t>If the tenant is not to benefit from easements that benefit th</w:t>
      </w:r>
      <w:r>
        <w:t>e freehold, this must be specified in LR4 </w:t>
      </w:r>
      <w:r>
        <w:t>so that the specified easements do not benefit the tenant’</w:t>
      </w:r>
      <w:r>
        <w:t>s new leasehold title.</w:t>
      </w:r>
    </w:p>
  </w:footnote>
  <w:footnote w:id="2">
    <w:p w14:paraId="7F69779E" w14:textId="10C833B2" w:rsidR="00701458" w:rsidRDefault="000716C6">
      <w:pPr>
        <w:pStyle w:val="FootnoteText"/>
        <w:tabs>
          <w:tab w:val="clear" w:pos="850"/>
          <w:tab w:val="left" w:pos="567"/>
        </w:tabs>
      </w:pPr>
      <w:r>
        <w:rPr>
          <w:rStyle w:val="FootnoteReference"/>
        </w:rPr>
        <w:footnoteRef/>
      </w:r>
      <w:r>
        <w:t xml:space="preserve"> </w:t>
      </w:r>
      <w:r>
        <w:tab/>
        <w:t>Note that a letting to a charity will require a prescribed statement under section 1</w:t>
      </w:r>
      <w:r>
        <w:t>22 </w:t>
      </w:r>
      <w:r>
        <w:t>Charities Act 2</w:t>
      </w:r>
      <w:r>
        <w:t>011 </w:t>
      </w:r>
      <w:r>
        <w:t>(formerly section 37 </w:t>
      </w:r>
      <w:r>
        <w:t>Cha</w:t>
      </w:r>
      <w:r>
        <w:t>rities Act 1</w:t>
      </w:r>
      <w:r>
        <w:t>993).</w:t>
      </w:r>
    </w:p>
  </w:footnote>
  <w:footnote w:id="3">
    <w:p w14:paraId="0C1EF6FE" w14:textId="2ADE3A96" w:rsidR="00701458" w:rsidRDefault="000716C6">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w:t>
      </w:r>
      <w:r>
        <w:t>(MCL-LEASECLAUSE-06) and include a cross-reference to the new clause </w:t>
      </w:r>
      <w:r>
        <w:t>here.</w:t>
      </w:r>
    </w:p>
  </w:footnote>
  <w:footnote w:id="4">
    <w:p w14:paraId="1AF614DD" w14:textId="77777777" w:rsidR="00701458" w:rsidRDefault="000716C6">
      <w:pPr>
        <w:pStyle w:val="FootnoteText"/>
        <w:tabs>
          <w:tab w:val="clear" w:pos="850"/>
          <w:tab w:val="left" w:pos="567"/>
        </w:tabs>
      </w:pPr>
      <w:r>
        <w:rPr>
          <w:rStyle w:val="FootnoteReference"/>
        </w:rPr>
        <w:footnoteRef/>
      </w:r>
      <w:r>
        <w:t xml:space="preserve"> </w:t>
      </w:r>
      <w:r>
        <w:tab/>
        <w:t>Note that if this Lease is amended to incl</w:t>
      </w:r>
      <w:r>
        <w:t>ude an obligation on the Tenant to offer to surrender the Lease to the Landlord before assigning it, a cross-reference to the offer back provisions must be included here.</w:t>
      </w:r>
    </w:p>
  </w:footnote>
  <w:footnote w:id="5">
    <w:p w14:paraId="6D8B2AAA" w14:textId="436889B0" w:rsidR="00701458" w:rsidRDefault="000716C6">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w:t>
      </w:r>
      <w:r>
        <w:t>for competing uses or agrees sightline or exclusion zones (see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w:t>
      </w:r>
      <w:r>
        <w:t>must be included here.</w:t>
      </w:r>
    </w:p>
  </w:footnote>
  <w:footnote w:id="6">
    <w:p w14:paraId="0EF0A76F" w14:textId="1BD9ACD0" w:rsidR="00701458" w:rsidRDefault="000716C6">
      <w:pPr>
        <w:pStyle w:val="FootnoteText"/>
        <w:tabs>
          <w:tab w:val="clear" w:pos="850"/>
          <w:tab w:val="left" w:pos="567"/>
        </w:tabs>
      </w:pPr>
      <w:r>
        <w:rPr>
          <w:rStyle w:val="FootnoteReference"/>
        </w:rPr>
        <w:footnoteRef/>
      </w:r>
      <w:r>
        <w:t xml:space="preserve"> </w:t>
      </w:r>
      <w:r>
        <w:tab/>
        <w:t>This</w:t>
      </w:r>
      <w:r>
        <w:t xml:space="preserve">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4154018D" w14:textId="77777777" w:rsidR="00701458" w:rsidRDefault="000716C6">
      <w:pPr>
        <w:pStyle w:val="FootnoteText"/>
        <w:tabs>
          <w:tab w:val="clear" w:pos="850"/>
          <w:tab w:val="left" w:pos="567"/>
        </w:tabs>
      </w:pPr>
      <w:r>
        <w:rPr>
          <w:rStyle w:val="FootnoteReference"/>
        </w:rPr>
        <w:footnoteRef/>
      </w:r>
      <w:r>
        <w:t xml:space="preserve"> </w:t>
      </w:r>
      <w:r>
        <w:tab/>
        <w:t>This is the date from which t</w:t>
      </w:r>
      <w:r>
        <w:t>he Tenant pays Insurance Rent and Service Charge.</w:t>
      </w:r>
    </w:p>
  </w:footnote>
  <w:footnote w:id="8">
    <w:p w14:paraId="4ECC48DA" w14:textId="602BBCBE" w:rsidR="00701458" w:rsidRDefault="000716C6">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w:t>
      </w:r>
      <w:r>
        <w:t>This ensures that the Tenant is not legally obliged to pay a full month’</w:t>
      </w:r>
      <w:r>
        <w:t>s or quarter’</w:t>
      </w:r>
      <w:r>
        <w:t>s rent on t</w:t>
      </w:r>
      <w:r>
        <w:t>he day on which the Lease ends under the break clause.</w:t>
      </w:r>
    </w:p>
  </w:footnote>
  <w:footnote w:id="9">
    <w:p w14:paraId="0E13A9BE" w14:textId="77777777" w:rsidR="00701458" w:rsidRDefault="000716C6">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236389A2" w14:textId="6501C906" w:rsidR="00701458" w:rsidRDefault="000716C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or agrees sightline or exclusion zones (see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1">
    <w:p w14:paraId="3CA3DAC0" w14:textId="7D685F05" w:rsidR="00701458" w:rsidRDefault="000716C6">
      <w:pPr>
        <w:pStyle w:val="FootnoteText"/>
        <w:tabs>
          <w:tab w:val="clear" w:pos="850"/>
          <w:tab w:val="left" w:pos="567"/>
        </w:tabs>
      </w:pPr>
      <w:r>
        <w:rPr>
          <w:rStyle w:val="FootnoteReference"/>
        </w:rPr>
        <w:footnoteRef/>
      </w:r>
      <w:r>
        <w:t xml:space="preserve"> </w:t>
      </w:r>
      <w:r>
        <w:tab/>
      </w:r>
      <w:r>
        <w:t>If there is any change in the extent of the Centre, the Landlord may have to recalculate the service charge proportions under 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w:instrText>
      </w:r>
      <w:r>
        <w:rPr>
          <w:b/>
          <w:bCs/>
        </w:rPr>
        <w:instrText xml:space="preserve">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750BDBDA" w14:textId="30BAD9B1" w:rsidR="00701458" w:rsidRDefault="000716C6">
      <w:pPr>
        <w:pStyle w:val="FootnoteText"/>
        <w:tabs>
          <w:tab w:val="clear" w:pos="850"/>
          <w:tab w:val="left" w:pos="567"/>
        </w:tabs>
      </w:pPr>
      <w:r>
        <w:rPr>
          <w:rStyle w:val="FootnoteReference"/>
        </w:rPr>
        <w:footnoteRef/>
      </w:r>
      <w:r>
        <w:t xml:space="preserve"> </w:t>
      </w:r>
      <w:r>
        <w:tab/>
        <w:t xml:space="preserve">If the Tenant is to be responsible for the repair, maintenance and </w:t>
      </w:r>
      <w:r>
        <w:t>replacement of glass forming part of the shopfront, consider whether any glass forming part of the shopfronts should be excluded from the definition of the Centre so that it does not fall within the Landlord’</w:t>
      </w:r>
      <w:r>
        <w:t>s insurance and reinstatement obligations.</w:t>
      </w:r>
    </w:p>
  </w:footnote>
  <w:footnote w:id="13">
    <w:p w14:paraId="62FE2DCF" w14:textId="77777777" w:rsidR="00701458" w:rsidRDefault="000716C6">
      <w:pPr>
        <w:pStyle w:val="FootnoteText"/>
        <w:tabs>
          <w:tab w:val="clear" w:pos="850"/>
          <w:tab w:val="left" w:pos="567"/>
        </w:tabs>
      </w:pPr>
      <w:r>
        <w:rPr>
          <w:rStyle w:val="FootnoteReference"/>
        </w:rPr>
        <w:footnoteRef/>
      </w:r>
      <w:r>
        <w:tab/>
        <w:t>Con</w:t>
      </w:r>
      <w:r>
        <w:t>sider whether this definition (and concept of netting off against Service Costs) is required.</w:t>
      </w:r>
    </w:p>
  </w:footnote>
  <w:footnote w:id="14">
    <w:p w14:paraId="4C304287" w14:textId="1CD17ABD" w:rsidR="00701458" w:rsidRDefault="000716C6">
      <w:pPr>
        <w:pStyle w:val="FootnoteText"/>
        <w:tabs>
          <w:tab w:val="clear" w:pos="850"/>
          <w:tab w:val="left" w:pos="567"/>
        </w:tabs>
      </w:pPr>
      <w:r>
        <w:rPr>
          <w:rStyle w:val="FootnoteReference"/>
        </w:rPr>
        <w:footnoteRef/>
      </w:r>
      <w:r>
        <w:t xml:space="preserve"> </w:t>
      </w:r>
      <w:r>
        <w:tab/>
        <w:t xml:space="preserve">Check that the costs listed in the definition of Centre Contribution are identical across each lease in the Centre.  </w:t>
      </w:r>
      <w:r>
        <w:t>If a concession is made to a particular te</w:t>
      </w:r>
      <w:r>
        <w:t>nant:</w:t>
      </w:r>
    </w:p>
    <w:p w14:paraId="72751732" w14:textId="1C60C34D" w:rsidR="00701458" w:rsidRDefault="000716C6">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14:paraId="1107D76C" w14:textId="77777777" w:rsidR="00701458" w:rsidRDefault="000716C6">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5">
    <w:p w14:paraId="74E00041" w14:textId="2CA26786" w:rsidR="00701458" w:rsidRDefault="000716C6">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Centre for Service Costs and the Centre Contribution.  </w:t>
      </w:r>
      <w:r>
        <w:t>See also footnote to 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w:t>
      </w:r>
      <w:r>
        <w:rPr>
          <w:b/>
          <w:bCs/>
        </w:rPr>
        <w:t xml:space="preserve">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14:paraId="5076BC64" w14:textId="77777777" w:rsidR="00701458" w:rsidRDefault="000716C6">
      <w:pPr>
        <w:pStyle w:val="FootnoteText"/>
      </w:pPr>
      <w:r>
        <w:rPr>
          <w:rStyle w:val="FootnoteReference"/>
        </w:rPr>
        <w:footnoteRef/>
      </w:r>
      <w:r>
        <w:t xml:space="preserve"> </w:t>
      </w:r>
      <w:r>
        <w:tab/>
        <w:t>This list should be checked and amended to re</w:t>
      </w:r>
      <w:r>
        <w:t>flect the management systems that are actually used in the Centre.</w:t>
      </w:r>
    </w:p>
  </w:footnote>
  <w:footnote w:id="17">
    <w:p w14:paraId="76262F0D" w14:textId="77777777" w:rsidR="00701458" w:rsidRDefault="000716C6">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8">
    <w:p w14:paraId="31E8070D" w14:textId="77777777" w:rsidR="00701458" w:rsidRDefault="000716C6">
      <w:pPr>
        <w:pStyle w:val="FootnoteText"/>
        <w:tabs>
          <w:tab w:val="clear" w:pos="850"/>
          <w:tab w:val="left" w:pos="567"/>
        </w:tabs>
      </w:pPr>
      <w:r>
        <w:rPr>
          <w:rStyle w:val="FootnoteReference"/>
        </w:rPr>
        <w:footnoteRef/>
      </w:r>
      <w:r>
        <w:t xml:space="preserve"> </w:t>
      </w:r>
      <w:r>
        <w:tab/>
        <w:t>Take instructions on whether use as a fast-food restaurant will or will not be permitte</w:t>
      </w:r>
      <w:r>
        <w:t>d and, if use as a fast-food restaurant is to be prohibited, that this definition is sufficient to prevent the type of restaurant use that the Landlord wants to prohibit.</w:t>
      </w:r>
    </w:p>
  </w:footnote>
  <w:footnote w:id="19">
    <w:p w14:paraId="2D6344FB" w14:textId="4301DD65" w:rsidR="00701458" w:rsidRDefault="000716C6">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w:t>
      </w:r>
      <w:r>
        <w:t>Consider</w:t>
      </w:r>
      <w:r>
        <w:t xml:space="preserve"> whether the measuring code to be used should be that current at the date of the Lease or the most recent version at the date that the measurement is made.  </w:t>
      </w:r>
      <w:r>
        <w:t>See also the definitions of “</w:t>
      </w:r>
      <w:r>
        <w:t>Service Charge”</w:t>
      </w:r>
      <w:r>
        <w:t>, “</w:t>
      </w:r>
      <w:r>
        <w:t>Tenant’</w:t>
      </w:r>
      <w:r>
        <w:t>s Proportion”</w:t>
      </w:r>
      <w:r>
        <w:t xml:space="preserve"> and “</w:t>
      </w:r>
      <w:r>
        <w:t>Weighted Area”</w:t>
      </w:r>
      <w:r>
        <w:t xml:space="preserve">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14:paraId="545A210E" w14:textId="7537E9E3" w:rsidR="00701458" w:rsidRDefault="000716C6">
      <w:pPr>
        <w:pStyle w:val="FootnoteText"/>
        <w:tabs>
          <w:tab w:val="clear" w:pos="850"/>
          <w:tab w:val="left" w:pos="567"/>
        </w:tabs>
      </w:pPr>
      <w:r>
        <w:rPr>
          <w:rStyle w:val="FootnoteReference"/>
        </w:rPr>
        <w:footnoteRef/>
      </w:r>
      <w:r>
        <w:t xml:space="preserve"> </w:t>
      </w:r>
      <w:r>
        <w:tab/>
        <w:t>Note that “</w:t>
      </w:r>
      <w:r>
        <w:t>terrorism”</w:t>
      </w:r>
      <w:r>
        <w:t xml:space="preserve"> is mentioned expressly as insurers now treat “</w:t>
      </w:r>
      <w:r>
        <w:t>terrorism”</w:t>
      </w:r>
      <w:r>
        <w:t xml:space="preserve"> </w:t>
      </w:r>
      <w:r>
        <w:t>as a risk, even if it is a risk that may be covered by an exclusion in the insurance policy.</w:t>
      </w:r>
    </w:p>
  </w:footnote>
  <w:footnote w:id="21">
    <w:p w14:paraId="20B3080E" w14:textId="6DF2C733" w:rsidR="00701458" w:rsidRDefault="000716C6">
      <w:pPr>
        <w:pStyle w:val="FootnoteText"/>
      </w:pPr>
      <w:r>
        <w:rPr>
          <w:rStyle w:val="FootnoteReference"/>
        </w:rPr>
        <w:footnoteRef/>
      </w:r>
      <w:r>
        <w:t xml:space="preserve"> </w:t>
      </w:r>
      <w:r>
        <w:tab/>
        <w:t xml:space="preserve">For use with property in England.  </w:t>
      </w:r>
      <w:r>
        <w:t>All hot-food takeaway uses and licenced premises uses are sui generis and are no longer within the use classes permitted unde</w:t>
      </w:r>
      <w:r>
        <w:t>r the Town and Country Planning (Use Classes) Order 1</w:t>
      </w:r>
      <w:r>
        <w:t>987.</w:t>
      </w:r>
    </w:p>
  </w:footnote>
  <w:footnote w:id="22">
    <w:p w14:paraId="0F48BF21" w14:textId="3B81713A" w:rsidR="00701458" w:rsidRDefault="000716C6">
      <w:pPr>
        <w:pStyle w:val="FootnoteText"/>
      </w:pPr>
      <w:r>
        <w:rPr>
          <w:rStyle w:val="FootnoteReference"/>
        </w:rPr>
        <w:footnoteRef/>
      </w:r>
      <w:r>
        <w:t xml:space="preserve"> </w:t>
      </w:r>
      <w:r>
        <w:tab/>
        <w:t xml:space="preserve">For use with property in Wales.  </w:t>
      </w:r>
      <w:r>
        <w:t>In Wales all uses involving the sale of hot food or alcohol for consumption on or off the premises are Class A3 </w:t>
      </w:r>
      <w:r>
        <w:t>use within Schedule 1 </w:t>
      </w:r>
      <w:r>
        <w:t>to the Town and Country Plan</w:t>
      </w:r>
      <w:r>
        <w:t>ning (Use Classes) Order 1</w:t>
      </w:r>
      <w:r>
        <w:t>987.</w:t>
      </w:r>
    </w:p>
  </w:footnote>
  <w:footnote w:id="23">
    <w:p w14:paraId="74D917BF" w14:textId="77777777" w:rsidR="00701458" w:rsidRDefault="000716C6">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w:t>
      </w:r>
      <w:r>
        <w:t>hose works are to be disregarded on any rent review under this Lease.</w:t>
      </w:r>
    </w:p>
  </w:footnote>
  <w:footnote w:id="24">
    <w:p w14:paraId="4770F485" w14:textId="77777777" w:rsidR="00701458" w:rsidRDefault="000716C6">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5">
    <w:p w14:paraId="53616F27" w14:textId="2DD91E14" w:rsidR="00701458" w:rsidRDefault="000716C6">
      <w:pPr>
        <w:pStyle w:val="FootnoteText"/>
        <w:tabs>
          <w:tab w:val="clear" w:pos="850"/>
          <w:tab w:val="left" w:pos="567"/>
        </w:tabs>
      </w:pPr>
      <w:r>
        <w:rPr>
          <w:rStyle w:val="FootnoteReference"/>
        </w:rPr>
        <w:footnoteRef/>
      </w:r>
      <w:r>
        <w:t xml:space="preserve"> </w:t>
      </w:r>
      <w:r>
        <w:tab/>
        <w:t>Consider the extent of the Premises and, in particular, w</w:t>
      </w:r>
      <w:r>
        <w:t>hether Conducting Media and Landlord’</w:t>
      </w:r>
      <w:r>
        <w:t xml:space="preserve">s plant, equipment and fixtures that exclusively serve the Premises, but which lie outside the Premises themselves, should be included within the definition of the Premises.  </w:t>
      </w:r>
      <w:r>
        <w:t>If they are excluded from the Premises, cons</w:t>
      </w:r>
      <w:r>
        <w:t xml:space="preserve">ider whether the Tenant should be under an obligation to keep them in good repair and condition.  </w:t>
      </w:r>
      <w:r>
        <w:t>The Tenant will also need rights of access over the Common Parts </w:t>
      </w:r>
      <w:r>
        <w:t>where it is under an obligation to repair and maintain such items (whether or not they form p</w:t>
      </w:r>
      <w:r>
        <w:t>art of the Premises).</w:t>
      </w:r>
    </w:p>
  </w:footnote>
  <w:footnote w:id="26">
    <w:p w14:paraId="5BF20707" w14:textId="77777777" w:rsidR="00701458" w:rsidRDefault="000716C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6F048BE7" w14:textId="77777777" w:rsidR="00701458" w:rsidRDefault="000716C6">
      <w:pPr>
        <w:pStyle w:val="FootnoteText"/>
        <w:tabs>
          <w:tab w:val="clear" w:pos="850"/>
          <w:tab w:val="left" w:pos="567"/>
        </w:tabs>
      </w:pPr>
      <w:r>
        <w:rPr>
          <w:rStyle w:val="FootnoteReference"/>
        </w:rPr>
        <w:footnoteRef/>
      </w:r>
      <w:r>
        <w:t xml:space="preserve"> </w:t>
      </w:r>
      <w:r>
        <w:tab/>
        <w:t>Include this definition where this Lease is a renewal l</w:t>
      </w:r>
      <w:r>
        <w:t>ease and the Landlord wants the Tenant to be under an obligation to reinstate works carried out under the Prior Lease when this Lease comes to an end or those works are to be disregarded on any rent review under this Lease.</w:t>
      </w:r>
    </w:p>
  </w:footnote>
  <w:footnote w:id="28">
    <w:p w14:paraId="1C78207F" w14:textId="77777777" w:rsidR="00701458" w:rsidRDefault="000716C6">
      <w:pPr>
        <w:pStyle w:val="FootnoteText"/>
        <w:tabs>
          <w:tab w:val="clear" w:pos="850"/>
          <w:tab w:val="left" w:pos="567"/>
        </w:tabs>
      </w:pPr>
      <w:r>
        <w:rPr>
          <w:rStyle w:val="FootnoteReference"/>
        </w:rPr>
        <w:footnoteRef/>
      </w:r>
      <w:r>
        <w:t xml:space="preserve"> </w:t>
      </w:r>
      <w:r>
        <w:tab/>
        <w:t>If the extent of the Premises</w:t>
      </w:r>
      <w:r>
        <w:t xml:space="preserve"> has changed since the date of the Prior Lease, amend this definition to refer to the extent of the premises originally let by the Prior Lease.</w:t>
      </w:r>
    </w:p>
  </w:footnote>
  <w:footnote w:id="29">
    <w:p w14:paraId="47835A1D" w14:textId="77777777" w:rsidR="00701458" w:rsidRDefault="000716C6">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w:t>
      </w:r>
      <w:r>
        <w:t>obligation to reinstate works carried out under the Prior Lease when this Lease comes to an end or those works are to be disregarded on any rent review under this Lease.</w:t>
      </w:r>
    </w:p>
    <w:p w14:paraId="1524EA4C" w14:textId="77777777" w:rsidR="00701458" w:rsidRDefault="000716C6">
      <w:pPr>
        <w:pStyle w:val="FootnoteText"/>
        <w:tabs>
          <w:tab w:val="clear" w:pos="850"/>
          <w:tab w:val="left" w:pos="567"/>
        </w:tabs>
        <w:ind w:firstLine="0"/>
      </w:pPr>
      <w:r>
        <w:t xml:space="preserve">Because it can be difficult to establish which works have to be taken into account or </w:t>
      </w:r>
      <w:r>
        <w:t>disregarded on rent review or reinstated at the end of the term, consider agreeing and annexing a schedule to this Lease setting out the works carried out under the Prior Lease, whether they will have to be reinstated and their status on a rent review unde</w:t>
      </w:r>
      <w:r>
        <w:t>r this Lease.</w:t>
      </w:r>
    </w:p>
  </w:footnote>
  <w:footnote w:id="30">
    <w:p w14:paraId="443D1E55" w14:textId="77777777" w:rsidR="00701458" w:rsidRDefault="000716C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14:paraId="77C1699C" w14:textId="77777777" w:rsidR="00701458" w:rsidRDefault="000716C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14:paraId="51FD717E" w14:textId="77777777" w:rsidR="00701458" w:rsidRDefault="000716C6">
      <w:pPr>
        <w:pStyle w:val="FootnoteText"/>
        <w:tabs>
          <w:tab w:val="clear" w:pos="850"/>
          <w:tab w:val="left" w:pos="567"/>
        </w:tabs>
      </w:pPr>
      <w:r>
        <w:rPr>
          <w:rStyle w:val="FootnoteReference"/>
        </w:rPr>
        <w:footnoteRef/>
      </w:r>
      <w:r>
        <w:t xml:space="preserve"> </w:t>
      </w:r>
      <w:r>
        <w:tab/>
        <w:t>Consider increasing this period if you think that it</w:t>
      </w:r>
      <w:r>
        <w:t xml:space="preserve"> may take longer than five years to obtain any necessary consents and to rebuild following damage by an insured risk.</w:t>
      </w:r>
    </w:p>
  </w:footnote>
  <w:footnote w:id="33">
    <w:p w14:paraId="02F7D74D" w14:textId="092D5D72" w:rsidR="00701458" w:rsidRDefault="000716C6">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w:t>
      </w:r>
      <w:r>
        <w:rPr>
          <w:bCs/>
        </w:rPr>
        <w:t>eating area are included in the Lease, a cross-reference to the clause </w:t>
      </w:r>
      <w:r>
        <w:rPr>
          <w:bCs/>
        </w:rPr>
        <w:t>granting those rights must be included in clause </w:t>
      </w:r>
      <w:r>
        <w:rPr>
          <w:bCs/>
        </w:rPr>
        <w:t>LR11.1 </w:t>
      </w:r>
      <w:r>
        <w:rPr>
          <w:bCs/>
        </w:rPr>
        <w:t>L of the Land Registry Prescribed Lease clauses.</w:t>
      </w:r>
    </w:p>
  </w:footnote>
  <w:footnote w:id="34">
    <w:p w14:paraId="790B675B" w14:textId="70CA916F" w:rsidR="00701458" w:rsidRDefault="000716C6">
      <w:pPr>
        <w:pStyle w:val="FootnoteText"/>
        <w:tabs>
          <w:tab w:val="clear" w:pos="850"/>
          <w:tab w:val="left" w:pos="567"/>
        </w:tabs>
      </w:pPr>
      <w:r>
        <w:rPr>
          <w:rStyle w:val="FootnoteReference"/>
        </w:rPr>
        <w:footnoteRef/>
      </w:r>
      <w:r>
        <w:t xml:space="preserve"> </w:t>
      </w:r>
      <w:r>
        <w:tab/>
        <w:t>Include this definition only where floor weighting applies to the service cha</w:t>
      </w:r>
      <w:r>
        <w:t xml:space="preserve">rge calculations.  </w:t>
      </w:r>
      <w:r>
        <w:t>See also the definitions of “</w:t>
      </w:r>
      <w:r>
        <w:t>Gross Internal Area”</w:t>
      </w:r>
      <w:r>
        <w:t>, “</w:t>
      </w:r>
      <w:r>
        <w:t>Tenant’</w:t>
      </w:r>
      <w:r>
        <w:t>s Proportion”</w:t>
      </w:r>
      <w:r>
        <w:t xml:space="preserve"> and “</w:t>
      </w:r>
      <w:r>
        <w:t>Weighted Area”</w:t>
      </w:r>
      <w:r>
        <w:t xml:space="preserve">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w:instrText>
      </w:r>
      <w:r>
        <w:rPr>
          <w:b/>
        </w:rPr>
        <w:instrText xml:space="preserve">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14:paraId="45890BB7" w14:textId="6BE1AA92" w:rsidR="00701458" w:rsidRDefault="000716C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w:t>
      </w:r>
      <w:r>
        <w:t>See also the definitions of “</w:t>
      </w:r>
      <w:r>
        <w:t>Gross Internal Area”</w:t>
      </w:r>
      <w:r>
        <w:t>, “</w:t>
      </w:r>
      <w:r>
        <w:t>Service Charge”</w:t>
      </w:r>
      <w:r>
        <w:t xml:space="preserve"> and “</w:t>
      </w:r>
      <w:r>
        <w:t>Weighted Area”</w:t>
      </w:r>
      <w:r>
        <w:t xml:space="preserve"> and paragraph </w:t>
      </w:r>
      <w:r>
        <w:rPr>
          <w:b/>
        </w:rPr>
        <w:fldChar w:fldCharType="begin"/>
      </w:r>
      <w:r>
        <w:rPr>
          <w:b/>
        </w:rPr>
        <w:instrText xml:space="preserve"> RE</w:instrText>
      </w:r>
      <w:r>
        <w:rPr>
          <w:b/>
        </w:rPr>
        <w:instrText xml:space="preserv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14:paraId="35934D6A" w14:textId="4F61124A" w:rsidR="00701458" w:rsidRDefault="000716C6">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w:t>
      </w:r>
      <w:r>
        <w:t xml:space="preserve">to whether or not to reinstate.  </w:t>
      </w:r>
      <w:r>
        <w:t xml:space="preserve">It must make this choice by telling the Tenant within twelve months of the damage whether or not it wishes it reinstate.  </w:t>
      </w:r>
      <w:r>
        <w:t xml:space="preserve">If it does not, this Lease will end after that twelve month period.  </w:t>
      </w:r>
      <w:r>
        <w:t>These provisions are only a star</w:t>
      </w:r>
      <w:r>
        <w:t xml:space="preserve">ting point, as standard practice continues to evolve on the detail, including exactly how you define Uninsured Risks and what happens to any residual risks/parts of risks, not in this or the Insured Risks definition.  </w:t>
      </w:r>
      <w:r>
        <w:t xml:space="preserve">You will need to consider how best to </w:t>
      </w:r>
      <w:r>
        <w:t>address this and, if necessary, take specific instructions as different landlords will have different approaches.</w:t>
      </w:r>
    </w:p>
  </w:footnote>
  <w:footnote w:id="37">
    <w:p w14:paraId="6F0D9E7E" w14:textId="5A855B9E" w:rsidR="00701458" w:rsidRDefault="000716C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w:t>
      </w:r>
      <w:r>
        <w:t>See also the definitions of “</w:t>
      </w:r>
      <w:r>
        <w:t>Gross Internal</w:t>
      </w:r>
      <w:r>
        <w:t xml:space="preserve"> Area”</w:t>
      </w:r>
      <w:r>
        <w:t>, “</w:t>
      </w:r>
      <w:r>
        <w:t>Service Charge”</w:t>
      </w:r>
      <w:r>
        <w:t xml:space="preserve"> and “</w:t>
      </w:r>
      <w:r>
        <w:t>Tenant’</w:t>
      </w:r>
      <w:r>
        <w:t>s Proportion”</w:t>
      </w:r>
      <w:r>
        <w:t xml:space="preserve">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14:paraId="78863072" w14:textId="2112B187" w:rsidR="00701458" w:rsidRDefault="000716C6">
      <w:pPr>
        <w:pStyle w:val="FootnoteText"/>
      </w:pPr>
      <w:r>
        <w:rPr>
          <w:rStyle w:val="FootnoteReference"/>
        </w:rPr>
        <w:footnoteRef/>
      </w:r>
      <w:r>
        <w:t xml:space="preserve"> </w:t>
      </w:r>
      <w:r>
        <w:tab/>
        <w:t xml:space="preserve">On the renewal of an existing Lease, consider whether references </w:t>
      </w:r>
      <w:r>
        <w:t>to the Town and Country Planning (Use Classes) Order 1</w:t>
      </w:r>
      <w:r>
        <w:t>987 </w:t>
      </w:r>
      <w:r>
        <w:t>should be to that Order as in force at the date of the existing lease if you are retaining references to the former Class A or Class B use classes in the renewal lease.</w:t>
      </w:r>
    </w:p>
  </w:footnote>
  <w:footnote w:id="39">
    <w:p w14:paraId="4EFD7C2D" w14:textId="4FCF8DC1" w:rsidR="00701458" w:rsidRDefault="000716C6">
      <w:pPr>
        <w:pStyle w:val="FootnoteText"/>
        <w:tabs>
          <w:tab w:val="clear" w:pos="850"/>
          <w:tab w:val="left" w:pos="567"/>
        </w:tabs>
      </w:pPr>
      <w:r>
        <w:rPr>
          <w:rStyle w:val="FootnoteReference"/>
        </w:rPr>
        <w:footnoteRef/>
      </w:r>
      <w:r>
        <w:t xml:space="preserve"> </w:t>
      </w:r>
      <w:r>
        <w:tab/>
        <w:t>Any sums payable on demand</w:t>
      </w:r>
      <w:r>
        <w:t xml:space="preserve"> only begin to bear interest for late payment if not paid within 10 </w:t>
      </w:r>
      <w:r>
        <w:t>Business Days of the date of demand – see 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14:paraId="6D91A070" w14:textId="7CB02014" w:rsidR="00701458" w:rsidRDefault="000716C6">
      <w:pPr>
        <w:pStyle w:val="FootnoteText"/>
        <w:tabs>
          <w:tab w:val="clear" w:pos="850"/>
          <w:tab w:val="left" w:pos="567"/>
        </w:tabs>
      </w:pPr>
      <w:r>
        <w:rPr>
          <w:rStyle w:val="FootnoteReference"/>
        </w:rPr>
        <w:footnoteRef/>
      </w:r>
      <w:r>
        <w:t xml:space="preserve"> </w:t>
      </w:r>
      <w:r>
        <w:tab/>
        <w:t>Where plans and specifications are prov</w:t>
      </w:r>
      <w:r>
        <w:t>ided to the Landlord, you should ensure that the Landlord has the right to use those plans and specifications – see 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w:instrText>
      </w:r>
      <w:r>
        <w:rPr>
          <w:b/>
        </w:rPr>
        <w:instrText xml:space="preserve">963659 \n \h  \* MERGEFORMAT </w:instrText>
      </w:r>
      <w:r>
        <w:rPr>
          <w:b/>
        </w:rPr>
      </w:r>
      <w:r>
        <w:rPr>
          <w:b/>
        </w:rPr>
        <w:fldChar w:fldCharType="separate"/>
      </w:r>
      <w:r>
        <w:rPr>
          <w:b/>
        </w:rPr>
        <w:t>Schedule 6</w:t>
      </w:r>
      <w:r>
        <w:rPr>
          <w:b/>
        </w:rPr>
        <w:fldChar w:fldCharType="end"/>
      </w:r>
      <w:r>
        <w:t>.</w:t>
      </w:r>
    </w:p>
  </w:footnote>
  <w:footnote w:id="41">
    <w:p w14:paraId="06C4DD94" w14:textId="1AB212CC" w:rsidR="00701458" w:rsidRDefault="000716C6">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n clause </w:t>
      </w:r>
      <w:r>
        <w:rPr>
          <w:b/>
        </w:rPr>
        <w:fldChar w:fldCharType="begin"/>
      </w:r>
      <w:r>
        <w:rPr>
          <w:b/>
        </w:rPr>
        <w:instrText xml:space="preserve"> REF _Ref355788606 \r \h  \* MERGEFORMA</w:instrText>
      </w:r>
      <w:r>
        <w:rPr>
          <w:b/>
        </w:rPr>
        <w:instrText xml:space="preserve">T </w:instrText>
      </w:r>
      <w:r>
        <w:rPr>
          <w:b/>
        </w:rPr>
      </w:r>
      <w:r>
        <w:rPr>
          <w:b/>
        </w:rPr>
        <w:fldChar w:fldCharType="separate"/>
      </w:r>
      <w:r>
        <w:rPr>
          <w:b/>
        </w:rPr>
        <w:t>5.5</w:t>
      </w:r>
      <w:r>
        <w:rPr>
          <w:b/>
        </w:rPr>
        <w:fldChar w:fldCharType="end"/>
      </w:r>
      <w:r>
        <w:t>.</w:t>
      </w:r>
    </w:p>
  </w:footnote>
  <w:footnote w:id="42">
    <w:p w14:paraId="49753807" w14:textId="2AE2EF15" w:rsidR="00701458" w:rsidRDefault="000716C6">
      <w:pPr>
        <w:pStyle w:val="FootnoteText"/>
        <w:tabs>
          <w:tab w:val="clear" w:pos="850"/>
          <w:tab w:val="left" w:pos="567"/>
        </w:tabs>
      </w:pPr>
      <w:r>
        <w:rPr>
          <w:rStyle w:val="FootnoteReference"/>
        </w:rPr>
        <w:footnoteRef/>
      </w:r>
      <w:r>
        <w:t xml:space="preserve"> </w:t>
      </w:r>
      <w:r>
        <w:tab/>
        <w:t>Safeguards relating to the exercise of rights are contained in 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14:paraId="30F34667" w14:textId="5280EFC8" w:rsidR="00701458" w:rsidRDefault="000716C6">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w:t>
      </w:r>
      <w:r>
        <w:t>o</w:t>
      </w:r>
      <w:r>
        <w:t>f the Law of Property (Miscellaneous Provisions) Act 1</w:t>
      </w:r>
      <w:r>
        <w:t xml:space="preserve">994.  </w:t>
      </w:r>
      <w:r>
        <w:t xml:space="preserve">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14:paraId="7FE0996F" w14:textId="76625F4C" w:rsidR="00701458" w:rsidRDefault="000716C6">
      <w:pPr>
        <w:pStyle w:val="FootnoteText"/>
        <w:tabs>
          <w:tab w:val="clear" w:pos="850"/>
          <w:tab w:val="left" w:pos="567"/>
        </w:tabs>
      </w:pPr>
      <w:r>
        <w:rPr>
          <w:rStyle w:val="FootnoteReference"/>
        </w:rPr>
        <w:footnoteRef/>
      </w:r>
      <w:r>
        <w:tab/>
        <w:t>For Turnover Rent provisions, refer to the Model Commercial Lease: Turnover Rent clause </w:t>
      </w:r>
      <w:r>
        <w:t>(MCL-LEASECLAUSE-01).</w:t>
      </w:r>
    </w:p>
  </w:footnote>
  <w:footnote w:id="45">
    <w:p w14:paraId="666B241E" w14:textId="77777777" w:rsidR="00701458" w:rsidRDefault="000716C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14:paraId="37558936" w14:textId="5DB449DA" w:rsidR="00701458" w:rsidRDefault="000716C6">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w:t>
      </w:r>
      <w:r>
        <w:t>This clause </w:t>
      </w:r>
      <w:r>
        <w:t>may be thought desirable where the Premises have an EPC rating below an E and the Landlord cannot lawfully</w:t>
      </w:r>
      <w:r>
        <w:t xml:space="preserve"> let (or, from 1 </w:t>
      </w:r>
      <w:r>
        <w:t>April 2</w:t>
      </w:r>
      <w:r>
        <w:t xml:space="preserve">023, continue to let) the Premises unless works to improve their energy performance have been carried out.  </w:t>
      </w:r>
      <w:r>
        <w:t>The Tenant is not obliged to consent to the works and, if it refuses consent, the Landlord may be able to rely upon an exemp</w:t>
      </w:r>
      <w:r>
        <w:t xml:space="preserve">tion in the minimum energy efficiency standards regulations to continue lawfully to let the Premises.  </w:t>
      </w:r>
      <w:r>
        <w:t>If the Tenant consents to the works, they will be governed by the Entry Safeguards in 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w:t>
      </w:r>
      <w:r>
        <w:t>The Landlord’</w:t>
      </w:r>
      <w:r>
        <w:t xml:space="preserve">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7">
    <w:p w14:paraId="677DAF30" w14:textId="0004E83A" w:rsidR="00701458" w:rsidRDefault="000716C6">
      <w:pPr>
        <w:pStyle w:val="FootnoteText"/>
        <w:tabs>
          <w:tab w:val="clear" w:pos="850"/>
          <w:tab w:val="left" w:pos="567"/>
        </w:tabs>
      </w:pPr>
      <w:r>
        <w:rPr>
          <w:rStyle w:val="FootnoteReference"/>
        </w:rPr>
        <w:footnoteRef/>
      </w:r>
      <w:r>
        <w:t xml:space="preserve"> </w:t>
      </w:r>
      <w:r>
        <w:tab/>
        <w:t xml:space="preserve">The indemnity relates only to third party claims against the Landlord.  </w:t>
      </w:r>
      <w:r>
        <w:t>For losses directly incurred by the Landlord, the Landlord needs to rely on the normal rules for an award of damages for a breach of the Tenant’</w:t>
      </w:r>
      <w:r>
        <w:t>s contractual obligations</w:t>
      </w:r>
      <w:r>
        <w:t xml:space="preserve"> under this Lease.</w:t>
      </w:r>
    </w:p>
  </w:footnote>
  <w:footnote w:id="48">
    <w:p w14:paraId="5BB6A4B8" w14:textId="77777777" w:rsidR="00701458" w:rsidRDefault="000716C6">
      <w:pPr>
        <w:pStyle w:val="FootnoteText"/>
      </w:pPr>
      <w:r>
        <w:rPr>
          <w:rStyle w:val="FootnoteReference"/>
        </w:rPr>
        <w:footnoteRef/>
      </w:r>
      <w:r>
        <w:t xml:space="preserve"> </w:t>
      </w:r>
      <w:r>
        <w:tab/>
        <w:t>This is the standard form of repairing obligation to be used unless otherwise agreed by the parties.</w:t>
      </w:r>
    </w:p>
  </w:footnote>
  <w:footnote w:id="49">
    <w:p w14:paraId="08DA1059" w14:textId="5903F27D" w:rsidR="00701458" w:rsidRDefault="000716C6">
      <w:pPr>
        <w:pStyle w:val="FootnoteText"/>
        <w:tabs>
          <w:tab w:val="clear" w:pos="850"/>
          <w:tab w:val="left" w:pos="567"/>
        </w:tabs>
      </w:pPr>
      <w:r>
        <w:rPr>
          <w:rStyle w:val="FootnoteReference"/>
        </w:rPr>
        <w:footnoteRef/>
      </w:r>
      <w:r>
        <w:t xml:space="preserve"> </w:t>
      </w:r>
      <w:r>
        <w:tab/>
        <w:t>This modifies the standard form of repairing obligation so that the Tenant’</w:t>
      </w:r>
      <w:r>
        <w:t>s repairing obligation will be limited in respect of th</w:t>
      </w:r>
      <w:r>
        <w:t>e parts of the Premises identified in the schedule of condition but will apply normally to the remainder of the Premises.</w:t>
      </w:r>
    </w:p>
  </w:footnote>
  <w:footnote w:id="50">
    <w:p w14:paraId="30B1D038" w14:textId="0502A2CD" w:rsidR="00701458" w:rsidRDefault="000716C6">
      <w:pPr>
        <w:pStyle w:val="FootnoteText"/>
      </w:pPr>
      <w:r>
        <w:rPr>
          <w:rStyle w:val="FootnoteReference"/>
        </w:rPr>
        <w:footnoteRef/>
      </w:r>
      <w:r>
        <w:t xml:space="preserve"> </w:t>
      </w:r>
      <w:r>
        <w:tab/>
        <w:t>This requires the Tenant to keep the Premises in an “</w:t>
      </w:r>
      <w:r>
        <w:t>as is”</w:t>
      </w:r>
      <w:r>
        <w:t xml:space="preserve"> condition at the date of the Lease.  </w:t>
      </w:r>
      <w:r>
        <w:t>Note that depending on the level o</w:t>
      </w:r>
      <w:r>
        <w:t>f detail of the schedule of condition, this form of repairing obligation can create uncertainty about the state and condition of those parts of the Premises not shown in the schedule of condition and, therefore, the extent of the Tenant’</w:t>
      </w:r>
      <w:r>
        <w:t>s repairing obligat</w:t>
      </w:r>
      <w:r>
        <w:t>ions in respect of those parts of the Premises.</w:t>
      </w:r>
    </w:p>
  </w:footnote>
  <w:footnote w:id="51">
    <w:p w14:paraId="308DBC6D" w14:textId="2E4AC715" w:rsidR="00701458" w:rsidRDefault="000716C6">
      <w:pPr>
        <w:pStyle w:val="FootnoteText"/>
      </w:pPr>
      <w:r>
        <w:rPr>
          <w:rStyle w:val="FootnoteReference"/>
        </w:rPr>
        <w:footnoteRef/>
      </w:r>
      <w:r>
        <w:t xml:space="preserve"> </w:t>
      </w:r>
      <w:r>
        <w:tab/>
        <w:t xml:space="preserve">This a limited form of repairing obligation.  </w:t>
      </w:r>
      <w:r>
        <w:t>It is wider than requiring the tenant to maintain the Premises in a “</w:t>
      </w:r>
      <w:r>
        <w:t>broom swept”</w:t>
      </w:r>
      <w:r>
        <w:t xml:space="preserve"> condition as it requires the Tenant not to damage the Premises by action or i</w:t>
      </w:r>
      <w:r>
        <w:t xml:space="preserve">naction.  </w:t>
      </w:r>
      <w:r>
        <w:t>Traditionally, this might have been referred to as not to commit acts of waste but, as this is an archaic term, we have referred to damage instead.</w:t>
      </w:r>
    </w:p>
  </w:footnote>
  <w:footnote w:id="52">
    <w:p w14:paraId="48827165" w14:textId="77777777" w:rsidR="00701458" w:rsidRDefault="000716C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w:t>
      </w:r>
      <w:r>
        <w:t>xtures that exclusively serve the Premises are not included in the demise to the Tenant.</w:t>
      </w:r>
    </w:p>
  </w:footnote>
  <w:footnote w:id="53">
    <w:p w14:paraId="4F451AB0" w14:textId="77777777" w:rsidR="00701458" w:rsidRDefault="000716C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w:t>
      </w:r>
      <w:r>
        <w:t>mise to the Tenant.</w:t>
      </w:r>
    </w:p>
  </w:footnote>
  <w:footnote w:id="54">
    <w:p w14:paraId="291DBA77" w14:textId="62824D83" w:rsidR="00701458" w:rsidRDefault="000716C6">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w:t>
      </w:r>
      <w:r>
        <w:t xml:space="preserve">One option may be to permit the Tenant to create openings only in internal structural </w:t>
      </w:r>
      <w:r>
        <w:t xml:space="preserve">walls.  </w:t>
      </w:r>
      <w:r>
        <w:t>Opening in internal non-structural walls are permitted under the following provisions in this 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5">
    <w:p w14:paraId="7487299D" w14:textId="6BBDDF80" w:rsidR="00701458" w:rsidRDefault="000716C6">
      <w:pPr>
        <w:pStyle w:val="FootnoteText"/>
        <w:tabs>
          <w:tab w:val="left" w:pos="567"/>
        </w:tabs>
      </w:pPr>
      <w:r>
        <w:rPr>
          <w:rStyle w:val="FootnoteReference"/>
        </w:rPr>
        <w:footnoteRef/>
      </w:r>
      <w:r>
        <w:t xml:space="preserve"> </w:t>
      </w:r>
      <w:r>
        <w:tab/>
        <w:t>As tenant’</w:t>
      </w:r>
      <w:r>
        <w:t>s fixtures form par</w:t>
      </w:r>
      <w:r>
        <w:t xml:space="preserve">t of the Premises, their removal would be an alteration that would otherwise require consent.  </w:t>
      </w:r>
      <w:r>
        <w:t>Consider whether there are any tenant’</w:t>
      </w:r>
      <w:r>
        <w:t>s fixtures that should not be removed or be removed only with consent – for example industrial equipment.</w:t>
      </w:r>
    </w:p>
  </w:footnote>
  <w:footnote w:id="56">
    <w:p w14:paraId="005469B2" w14:textId="56F751BF" w:rsidR="00701458" w:rsidRDefault="000716C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w:t>
      </w:r>
      <w:r>
        <w:t xml:space="preserve">s consent.  </w:t>
      </w:r>
      <w:r>
        <w:t>In most cases landlords will be able to consent by simple l</w:t>
      </w:r>
      <w:r>
        <w:t xml:space="preserve">etter.  </w:t>
      </w:r>
      <w:r>
        <w:t xml:space="preserve">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clause </w:t>
      </w:r>
      <w:r>
        <w:rPr>
          <w:b/>
        </w:rPr>
        <w:fldChar w:fldCharType="begin"/>
      </w:r>
      <w:r>
        <w:rPr>
          <w:b/>
        </w:rPr>
        <w:instrText xml:space="preserve"> RE</w:instrText>
      </w:r>
      <w:r>
        <w:rPr>
          <w:b/>
        </w:rPr>
        <w:instrText xml:space="preserve">F _Ref358201841 \r \h </w:instrText>
      </w:r>
      <w:r>
        <w:rPr>
          <w:b/>
        </w:rPr>
      </w:r>
      <w:r>
        <w:rPr>
          <w:b/>
        </w:rPr>
        <w:fldChar w:fldCharType="separate"/>
      </w:r>
      <w:r>
        <w:rPr>
          <w:b/>
        </w:rPr>
        <w:t>4.11.8</w:t>
      </w:r>
      <w:r>
        <w:rPr>
          <w:b/>
        </w:rPr>
        <w:fldChar w:fldCharType="end"/>
      </w:r>
      <w:r>
        <w:t xml:space="preserve"> allows the Landlord to impose additional obligations.  </w:t>
      </w:r>
      <w:r>
        <w:t>That may still be done by simple letter – see 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t>
      </w:r>
      <w:r>
        <w:t>Where works are to be taken into account on rent review or must definitely be removed at the end of</w:t>
      </w:r>
      <w:r>
        <w:t xml:space="preserve"> this Lease, that should be documented separately at the time the Landlord gives consent.</w:t>
      </w:r>
    </w:p>
  </w:footnote>
  <w:footnote w:id="57">
    <w:p w14:paraId="4167764E" w14:textId="1ABF152E" w:rsidR="00701458" w:rsidRDefault="000716C6">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w:t>
      </w:r>
      <w:r>
        <w:t>reinstatement schedule”</w:t>
      </w:r>
      <w:r>
        <w:t xml:space="preserve"> </w:t>
      </w:r>
      <w:r>
        <w:t xml:space="preserve">setting out the state of repair and condition in which the Premises should be returned at the end of the Term.  </w:t>
      </w:r>
      <w:r>
        <w:t>This may be required, for example, where the Tenant received the Premises in a shell and core condition, but the parties might not want the Prem</w:t>
      </w:r>
      <w:r>
        <w:t>ises stripped out back to shell and core at the end of the Term.</w:t>
      </w:r>
    </w:p>
  </w:footnote>
  <w:footnote w:id="58">
    <w:p w14:paraId="3932615C" w14:textId="77777777" w:rsidR="00701458" w:rsidRDefault="000716C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9">
    <w:p w14:paraId="5CCDD22C" w14:textId="318DBFDE" w:rsidR="00701458" w:rsidRDefault="000716C6">
      <w:pPr>
        <w:pStyle w:val="FootnoteText"/>
        <w:tabs>
          <w:tab w:val="clear" w:pos="850"/>
          <w:tab w:val="left" w:pos="567"/>
        </w:tabs>
      </w:pPr>
      <w:r>
        <w:rPr>
          <w:rStyle w:val="FootnoteReference"/>
        </w:rPr>
        <w:footnoteRef/>
      </w:r>
      <w:r>
        <w:t xml:space="preserve"> </w:t>
      </w:r>
      <w:r>
        <w:tab/>
        <w:t>There is no obligation on the Landlord to grant the Tena</w:t>
      </w:r>
      <w:r>
        <w:t xml:space="preserve">nt exclusive use rights.  </w:t>
      </w:r>
      <w:r>
        <w:t>If this obligation is later included, remember that this will be a restrictive covenant that you should refer to in the Land Registry Prescribed Clauses </w:t>
      </w:r>
      <w:r>
        <w:t>and register against the Landlord’</w:t>
      </w:r>
      <w:r>
        <w:t>s title to the Centre.</w:t>
      </w:r>
    </w:p>
  </w:footnote>
  <w:footnote w:id="60">
    <w:p w14:paraId="5F04D453" w14:textId="77777777" w:rsidR="00701458" w:rsidRDefault="000716C6">
      <w:pPr>
        <w:pStyle w:val="FootnoteText"/>
        <w:tabs>
          <w:tab w:val="clear" w:pos="850"/>
          <w:tab w:val="left" w:pos="567"/>
        </w:tabs>
      </w:pPr>
      <w:r>
        <w:rPr>
          <w:rStyle w:val="FootnoteReference"/>
        </w:rPr>
        <w:footnoteRef/>
      </w:r>
      <w:r>
        <w:t xml:space="preserve"> </w:t>
      </w:r>
      <w:r>
        <w:tab/>
        <w:t xml:space="preserve">Note there is no </w:t>
      </w:r>
      <w:r>
        <w:t>keep open clause.</w:t>
      </w:r>
    </w:p>
  </w:footnote>
  <w:footnote w:id="61">
    <w:p w14:paraId="57525509" w14:textId="26DACA56" w:rsidR="00701458" w:rsidRDefault="000716C6">
      <w:pPr>
        <w:pStyle w:val="FootnoteText"/>
        <w:tabs>
          <w:tab w:val="clear" w:pos="850"/>
          <w:tab w:val="left" w:pos="567"/>
        </w:tabs>
      </w:pPr>
      <w:r>
        <w:rPr>
          <w:rStyle w:val="FootnoteReference"/>
        </w:rPr>
        <w:footnoteRef/>
      </w:r>
      <w:r>
        <w:t xml:space="preserve"> </w:t>
      </w:r>
      <w:r>
        <w:tab/>
        <w:t>Where the Tenant wants to install gaming machines, delete the words in square brackets and include the wording in 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w:instrText>
      </w:r>
      <w:r>
        <w:rPr>
          <w:b/>
          <w:bCs/>
        </w:rPr>
        <w:instrText xml:space="preserve">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2">
    <w:p w14:paraId="0C950ECB" w14:textId="77777777" w:rsidR="00701458" w:rsidRDefault="000716C6">
      <w:pPr>
        <w:pStyle w:val="FootnoteText"/>
        <w:tabs>
          <w:tab w:val="clear" w:pos="850"/>
          <w:tab w:val="left" w:pos="567"/>
        </w:tabs>
      </w:pPr>
      <w:r>
        <w:rPr>
          <w:rStyle w:val="FootnoteReference"/>
        </w:rPr>
        <w:footnoteRef/>
      </w:r>
      <w:r>
        <w:t xml:space="preserve"> </w:t>
      </w:r>
      <w:r>
        <w:tab/>
        <w:t>Consider whether any additional restrictions on use shoul</w:t>
      </w:r>
      <w:r>
        <w:t>d be included in the Lease.</w:t>
      </w:r>
    </w:p>
  </w:footnote>
  <w:footnote w:id="63">
    <w:p w14:paraId="4D653106" w14:textId="116EB30A" w:rsidR="00701458" w:rsidRDefault="000716C6">
      <w:pPr>
        <w:pStyle w:val="FootnoteText"/>
      </w:pPr>
      <w:r>
        <w:rPr>
          <w:rStyle w:val="FootnoteReference"/>
        </w:rPr>
        <w:footnoteRef/>
      </w:r>
      <w:r>
        <w:t xml:space="preserve"> </w:t>
      </w:r>
      <w:r>
        <w:tab/>
        <w:t>There is no clause </w:t>
      </w:r>
      <w:r>
        <w:t xml:space="preserve">that specifically deals with contamination, though aspects are covered in the statutory compliance clause.  </w:t>
      </w:r>
      <w:r>
        <w:t>Where the property or proposed use may give rise to this issue, you may want to consider adding an</w:t>
      </w:r>
      <w:r>
        <w:t xml:space="preserve"> appropriate clause.  </w:t>
      </w:r>
      <w:r>
        <w:t>See the environmental schedule in the leases of logistics premises for sample wording.</w:t>
      </w:r>
    </w:p>
  </w:footnote>
  <w:footnote w:id="64">
    <w:p w14:paraId="3E16A49F" w14:textId="77777777" w:rsidR="00701458" w:rsidRDefault="000716C6">
      <w:pPr>
        <w:pStyle w:val="FootnoteText"/>
      </w:pPr>
      <w:r>
        <w:rPr>
          <w:rStyle w:val="FootnoteReference"/>
        </w:rPr>
        <w:footnoteRef/>
      </w:r>
      <w:r>
        <w:t xml:space="preserve"> </w:t>
      </w:r>
      <w:r>
        <w:tab/>
        <w:t>This would include, for example, not cutting holes in fire separating walls, fire stopping cavity barriers etc.</w:t>
      </w:r>
    </w:p>
  </w:footnote>
  <w:footnote w:id="65">
    <w:p w14:paraId="05B641C1" w14:textId="77777777" w:rsidR="00701458" w:rsidRDefault="000716C6">
      <w:pPr>
        <w:pStyle w:val="FootnoteText"/>
        <w:tabs>
          <w:tab w:val="clear" w:pos="850"/>
          <w:tab w:val="left" w:pos="567"/>
        </w:tabs>
      </w:pPr>
      <w:r>
        <w:rPr>
          <w:rStyle w:val="FootnoteReference"/>
        </w:rPr>
        <w:footnoteRef/>
      </w:r>
      <w:r>
        <w:t xml:space="preserve"> </w:t>
      </w:r>
      <w:r>
        <w:tab/>
        <w:t xml:space="preserve">Consider whether the </w:t>
      </w:r>
      <w:r>
        <w:t>Tenant should comply with any Wireless Policy and whether you need to include more specific controls on the siting of wireless access points and the wireless channels that each tenant can use.</w:t>
      </w:r>
    </w:p>
  </w:footnote>
  <w:footnote w:id="66">
    <w:p w14:paraId="3C05425C" w14:textId="6354A210" w:rsidR="00701458" w:rsidRDefault="000716C6">
      <w:pPr>
        <w:pStyle w:val="FootnoteText"/>
        <w:tabs>
          <w:tab w:val="clear" w:pos="850"/>
          <w:tab w:val="left" w:pos="567"/>
        </w:tabs>
      </w:pPr>
      <w:r>
        <w:rPr>
          <w:rStyle w:val="FootnoteReference"/>
        </w:rPr>
        <w:footnoteRef/>
      </w:r>
      <w:r>
        <w:t xml:space="preserve"> </w:t>
      </w:r>
      <w:r>
        <w:tab/>
        <w:t>Landlord’</w:t>
      </w:r>
      <w:r>
        <w:t>s requirements in relation to trolley collection wi</w:t>
      </w:r>
      <w:r>
        <w:t>ll vary from centre to centre.</w:t>
      </w:r>
    </w:p>
  </w:footnote>
  <w:footnote w:id="67">
    <w:p w14:paraId="30CF9492" w14:textId="05696CFB" w:rsidR="00701458" w:rsidRDefault="000716C6">
      <w:pPr>
        <w:pStyle w:val="FootnoteText"/>
        <w:tabs>
          <w:tab w:val="clear" w:pos="850"/>
          <w:tab w:val="left" w:pos="567"/>
        </w:tabs>
      </w:pPr>
      <w:r>
        <w:rPr>
          <w:rStyle w:val="FootnoteReference"/>
        </w:rPr>
        <w:footnoteRef/>
      </w:r>
      <w:r>
        <w:t xml:space="preserve"> </w:t>
      </w:r>
      <w:r>
        <w:tab/>
        <w:t xml:space="preserve">There is no offer back provision in this Lease.  </w:t>
      </w:r>
      <w:r>
        <w:t>If needed, refer to the Model Commercial Lease: Offer Back clause </w:t>
      </w:r>
      <w:r>
        <w:t>(MCL-LEASECLAUSE-02).</w:t>
      </w:r>
    </w:p>
  </w:footnote>
  <w:footnote w:id="68">
    <w:p w14:paraId="26837404" w14:textId="736B2041" w:rsidR="00701458" w:rsidRDefault="000716C6">
      <w:pPr>
        <w:pStyle w:val="FootnoteText"/>
        <w:tabs>
          <w:tab w:val="clear" w:pos="850"/>
          <w:tab w:val="left" w:pos="567"/>
        </w:tabs>
      </w:pPr>
      <w:r>
        <w:rPr>
          <w:rStyle w:val="FootnoteReference"/>
        </w:rPr>
        <w:footnoteRef/>
      </w:r>
      <w:r>
        <w:t xml:space="preserve"> </w:t>
      </w:r>
      <w:r>
        <w:tab/>
        <w:t>This Lease is deliberately light on circumstances/conditions for the purposes of t</w:t>
      </w:r>
      <w:r>
        <w:t>he Landlord and Tenant Act 1</w:t>
      </w:r>
      <w:r>
        <w:t>927 </w:t>
      </w:r>
      <w:r>
        <w:t>and the Landlord and Tenant (Covenants) Act 1</w:t>
      </w:r>
      <w:r>
        <w:t xml:space="preserve">995.  </w:t>
      </w:r>
      <w:r>
        <w:t xml:space="preserve">However, in light of the decision in </w:t>
      </w:r>
      <w:r>
        <w:rPr>
          <w:i/>
          <w:iCs/>
        </w:rPr>
        <w:t>K/S Victoria Street v House of Fraser (Stores Management) Ltd</w:t>
      </w:r>
      <w:r>
        <w:t xml:space="preserve"> [2011] EWCA Civ 9</w:t>
      </w:r>
      <w:r>
        <w:t>04, additional restrictions on assignment have been inclu</w:t>
      </w:r>
      <w:r>
        <w:t>ded that go beyond what is recommended in the Code for Leasing Business Premises (2007).</w:t>
      </w:r>
    </w:p>
  </w:footnote>
  <w:footnote w:id="69">
    <w:p w14:paraId="1C06822A" w14:textId="004EC940"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w:t>
      </w:r>
      <w:r>
        <w:t xml:space="preserve">If the Landlord wants an absolute obligation </w:t>
      </w:r>
      <w:r>
        <w:t>for the Tenant to give an AGA, you will need to amend this clause </w:t>
      </w:r>
      <w:r>
        <w:t>to say so.</w:t>
      </w:r>
    </w:p>
  </w:footnote>
  <w:footnote w:id="70">
    <w:p w14:paraId="40BC4E63" w14:textId="77777777" w:rsidR="00701458" w:rsidRDefault="000716C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1">
    <w:p w14:paraId="13181099" w14:textId="77777777" w:rsidR="00701458" w:rsidRDefault="000716C6">
      <w:pPr>
        <w:pStyle w:val="FootnoteText"/>
        <w:tabs>
          <w:tab w:val="clear" w:pos="850"/>
          <w:tab w:val="left" w:pos="567"/>
        </w:tabs>
      </w:pPr>
      <w:r>
        <w:rPr>
          <w:rStyle w:val="FootnoteReference"/>
        </w:rPr>
        <w:footnoteRef/>
      </w:r>
      <w:r>
        <w:t xml:space="preserve"> </w:t>
      </w:r>
      <w:r>
        <w:tab/>
        <w:t>The lack of a registration fee is deliberate.</w:t>
      </w:r>
    </w:p>
  </w:footnote>
  <w:footnote w:id="72">
    <w:p w14:paraId="1D416EE3" w14:textId="77777777" w:rsidR="00701458" w:rsidRDefault="000716C6">
      <w:pPr>
        <w:pStyle w:val="FootnoteText"/>
        <w:tabs>
          <w:tab w:val="clear" w:pos="850"/>
          <w:tab w:val="left" w:pos="567"/>
        </w:tabs>
      </w:pPr>
      <w:r>
        <w:rPr>
          <w:rStyle w:val="FootnoteReference"/>
        </w:rPr>
        <w:footnoteRef/>
      </w:r>
      <w:r>
        <w:t xml:space="preserve"> </w:t>
      </w:r>
      <w:r>
        <w:tab/>
        <w:t>A r</w:t>
      </w:r>
      <w:r>
        <w:t>ight to display disposal notices is unlikely to be appropriate in a shopping centre.</w:t>
      </w:r>
    </w:p>
  </w:footnote>
  <w:footnote w:id="73">
    <w:p w14:paraId="7247C1DE" w14:textId="0BF9D79E" w:rsidR="00701458" w:rsidRDefault="000716C6">
      <w:pPr>
        <w:pStyle w:val="FootnoteText"/>
        <w:tabs>
          <w:tab w:val="clear" w:pos="850"/>
          <w:tab w:val="left" w:pos="567"/>
        </w:tabs>
      </w:pPr>
      <w:r>
        <w:rPr>
          <w:rStyle w:val="FootnoteReference"/>
        </w:rPr>
        <w:footnoteRef/>
      </w:r>
      <w:r>
        <w:t xml:space="preserve"> </w:t>
      </w:r>
      <w:r>
        <w:tab/>
        <w:t>The lack of an obligation on the Tenant to act on the Landlord’</w:t>
      </w:r>
      <w:r>
        <w:t>s requirements following the service of a notice is deliberate.</w:t>
      </w:r>
    </w:p>
  </w:footnote>
  <w:footnote w:id="74">
    <w:p w14:paraId="45E565D2" w14:textId="6AD75FAA" w:rsidR="00701458" w:rsidRDefault="000716C6">
      <w:pPr>
        <w:pStyle w:val="FootnoteText"/>
        <w:tabs>
          <w:tab w:val="clear" w:pos="850"/>
          <w:tab w:val="left" w:pos="567"/>
        </w:tabs>
      </w:pPr>
      <w:r>
        <w:rPr>
          <w:rStyle w:val="FootnoteReference"/>
        </w:rPr>
        <w:footnoteRef/>
      </w:r>
      <w:r>
        <w:t xml:space="preserve"> </w:t>
      </w:r>
      <w:r>
        <w:tab/>
        <w:t>There is deliberately no obligation on</w:t>
      </w:r>
      <w:r>
        <w:t xml:space="preserve"> the Tenant to comply with the terms of the head lease.  </w:t>
      </w:r>
      <w:r>
        <w:t>Where the freehold title or the head lease impose specific obligations in respect of the Premises, consider whether the Tenant should covenant to comply with those obligations.</w:t>
      </w:r>
    </w:p>
  </w:footnote>
  <w:footnote w:id="75">
    <w:p w14:paraId="0C801304" w14:textId="77777777" w:rsidR="00701458" w:rsidRDefault="000716C6">
      <w:pPr>
        <w:pStyle w:val="FootnoteText"/>
        <w:tabs>
          <w:tab w:val="clear" w:pos="850"/>
          <w:tab w:val="left" w:pos="567"/>
        </w:tabs>
      </w:pPr>
      <w:r>
        <w:rPr>
          <w:rStyle w:val="FootnoteReference"/>
        </w:rPr>
        <w:footnoteRef/>
      </w:r>
      <w:r>
        <w:t xml:space="preserve"> </w:t>
      </w:r>
      <w:r>
        <w:tab/>
        <w:t xml:space="preserve">Note that there is </w:t>
      </w:r>
      <w:r>
        <w:t>no obligation on the Tenant to register the rights granted under this Lease as legal easements if the Lease itself if not registrable at HM Land Registry.</w:t>
      </w:r>
    </w:p>
  </w:footnote>
  <w:footnote w:id="76">
    <w:p w14:paraId="28663F3F" w14:textId="25F02767" w:rsidR="00701458" w:rsidRDefault="000716C6">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w:t>
      </w:r>
      <w:r>
        <w:t>Registry for the Lease to be designated as an Exempt Information Document with information required by the Landlord removed from the “</w:t>
      </w:r>
      <w:r>
        <w:t>Exempt Information”</w:t>
      </w:r>
      <w:r>
        <w:t xml:space="preserve"> version of the Lease submitted to the Land Registry.</w:t>
      </w:r>
    </w:p>
  </w:footnote>
  <w:footnote w:id="77">
    <w:p w14:paraId="75950F9A" w14:textId="20648569"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322090713 \r \h  \* MERGEFORMA</w:instrText>
      </w:r>
      <w:r>
        <w:rPr>
          <w:b/>
        </w:rPr>
        <w:instrText xml:space="preserve">T </w:instrText>
      </w:r>
      <w:r>
        <w:rPr>
          <w:b/>
        </w:rPr>
      </w:r>
      <w:r>
        <w:rPr>
          <w:b/>
        </w:rPr>
        <w:fldChar w:fldCharType="separate"/>
      </w:r>
      <w:r>
        <w:rPr>
          <w:b/>
        </w:rPr>
        <w:t>5.7</w:t>
      </w:r>
      <w:r>
        <w:rPr>
          <w:b/>
        </w:rPr>
        <w:fldChar w:fldCharType="end"/>
      </w:r>
      <w:r>
        <w:t xml:space="preserve"> of the Landlord’</w:t>
      </w:r>
      <w:r>
        <w:t xml:space="preserve">s obligations includes an obligation on the Landlord to keep the figures provided confidential and to stress the confidential nature of the information when providing </w:t>
      </w:r>
      <w:r>
        <w:t>it to permitted third parties.</w:t>
      </w:r>
    </w:p>
  </w:footnote>
  <w:footnote w:id="78">
    <w:p w14:paraId="72847E3A" w14:textId="0EF62F95" w:rsidR="00701458" w:rsidRDefault="000716C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9">
    <w:p w14:paraId="5FEB7DDD" w14:textId="6BBA40E4" w:rsidR="00701458" w:rsidRDefault="000716C6">
      <w:pPr>
        <w:pStyle w:val="FootnoteText"/>
        <w:tabs>
          <w:tab w:val="clear" w:pos="850"/>
          <w:tab w:val="left" w:pos="567"/>
        </w:tabs>
      </w:pPr>
      <w:r>
        <w:rPr>
          <w:rStyle w:val="FootnoteReference"/>
        </w:rPr>
        <w:footnoteRef/>
      </w:r>
      <w:r>
        <w:t xml:space="preserve"> </w:t>
      </w:r>
      <w:r>
        <w:tab/>
        <w:t>If the Lease comes to an end due to the Tenant’</w:t>
      </w:r>
      <w:r>
        <w:t>s default, the Landlord will be able to retain any rents paid in advance to meet any outstanding liabilities of the Tenant at the End Date.</w:t>
      </w:r>
    </w:p>
  </w:footnote>
  <w:footnote w:id="80">
    <w:p w14:paraId="68487ECB" w14:textId="77777777" w:rsidR="00701458" w:rsidRDefault="000716C6">
      <w:pPr>
        <w:pStyle w:val="FootnoteText"/>
        <w:tabs>
          <w:tab w:val="clear" w:pos="850"/>
          <w:tab w:val="left" w:pos="567"/>
        </w:tabs>
      </w:pPr>
      <w:r>
        <w:rPr>
          <w:rStyle w:val="FootnoteReference"/>
        </w:rPr>
        <w:footnoteRef/>
      </w:r>
      <w:r>
        <w:t xml:space="preserve"> </w:t>
      </w:r>
      <w:r>
        <w:tab/>
        <w:t>Consider whether any specif</w:t>
      </w:r>
      <w:r>
        <w:t>ic obligations of the superior landlord should be enforced by the Landlord (for example insurance, services).</w:t>
      </w:r>
    </w:p>
  </w:footnote>
  <w:footnote w:id="81">
    <w:p w14:paraId="40352716" w14:textId="77777777" w:rsidR="00701458" w:rsidRDefault="000716C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2">
    <w:p w14:paraId="52293BB3" w14:textId="328BE75D" w:rsidR="00701458" w:rsidRDefault="000716C6">
      <w:pPr>
        <w:pStyle w:val="FootnoteText"/>
        <w:tabs>
          <w:tab w:val="clear" w:pos="850"/>
          <w:tab w:val="left" w:pos="567"/>
        </w:tabs>
      </w:pPr>
      <w:r>
        <w:rPr>
          <w:rStyle w:val="FootnoteReference"/>
        </w:rPr>
        <w:footnoteRef/>
      </w:r>
      <w:r>
        <w:t xml:space="preserve"> </w:t>
      </w:r>
      <w:r>
        <w:tab/>
        <w:t>This clause </w:t>
      </w:r>
      <w:r>
        <w:t>should be included only where the L</w:t>
      </w:r>
      <w:r>
        <w:t>andlord has agreed in the heads of terms not to obstruct the sightlines to the Premises.</w:t>
      </w:r>
    </w:p>
  </w:footnote>
  <w:footnote w:id="83">
    <w:p w14:paraId="12E43186" w14:textId="56EA10D0" w:rsidR="00701458" w:rsidRDefault="000716C6">
      <w:pPr>
        <w:pStyle w:val="FootnoteText"/>
        <w:tabs>
          <w:tab w:val="clear" w:pos="850"/>
          <w:tab w:val="left" w:pos="567"/>
        </w:tabs>
      </w:pPr>
      <w:r>
        <w:rPr>
          <w:rStyle w:val="FootnoteReference"/>
        </w:rPr>
        <w:footnoteRef/>
      </w:r>
      <w:r>
        <w:t xml:space="preserve"> </w:t>
      </w:r>
      <w:r>
        <w:tab/>
        <w:t>The words “</w:t>
      </w:r>
      <w:r>
        <w:t>whether or not formally demanded”</w:t>
      </w:r>
      <w:r>
        <w:t xml:space="preserve"> are included to ensure that the Landlord does not have to comply with the common law pre-condition for re-entry to make</w:t>
      </w:r>
      <w:r>
        <w:t xml:space="preserve"> a specific demand for the exact amount due at the Premises themselves or, if specified, at the place required for the payment of rent, between the hours of sunrise and sunset on the last day due for payment.  </w:t>
      </w:r>
      <w:r>
        <w:t>Sums due under the Lease still need to be noti</w:t>
      </w:r>
      <w:r>
        <w:t>fied to the Tenant or, in the case of the main rent, will be due on known dates and in known amounts.</w:t>
      </w:r>
    </w:p>
  </w:footnote>
  <w:footnote w:id="84">
    <w:p w14:paraId="574C9FF2" w14:textId="77777777" w:rsidR="00701458" w:rsidRDefault="000716C6">
      <w:pPr>
        <w:pStyle w:val="FootnoteText"/>
      </w:pPr>
      <w:r>
        <w:rPr>
          <w:rStyle w:val="FootnoteReference"/>
        </w:rPr>
        <w:footnoteRef/>
      </w:r>
      <w:r>
        <w:t xml:space="preserve"> </w:t>
      </w:r>
      <w:r>
        <w:tab/>
        <w:t>Use this option where service by e-mail is not a permitted form of service for formal notices.</w:t>
      </w:r>
    </w:p>
  </w:footnote>
  <w:footnote w:id="85">
    <w:p w14:paraId="31A0DE95" w14:textId="77777777" w:rsidR="00701458" w:rsidRDefault="000716C6">
      <w:pPr>
        <w:pStyle w:val="FootnoteText"/>
      </w:pPr>
      <w:r>
        <w:rPr>
          <w:rStyle w:val="FootnoteReference"/>
        </w:rPr>
        <w:footnoteRef/>
      </w:r>
      <w:r>
        <w:t xml:space="preserve"> </w:t>
      </w:r>
      <w:r>
        <w:tab/>
        <w:t>Use this option where service by e-mail is a permitte</w:t>
      </w:r>
      <w:r>
        <w:t>d form of service for formal notices.</w:t>
      </w:r>
    </w:p>
  </w:footnote>
  <w:footnote w:id="86">
    <w:p w14:paraId="0387C18A" w14:textId="77777777" w:rsidR="00701458" w:rsidRDefault="000716C6">
      <w:pPr>
        <w:pStyle w:val="FootnoteText"/>
      </w:pPr>
      <w:r>
        <w:rPr>
          <w:rStyle w:val="FootnoteReference"/>
        </w:rPr>
        <w:footnoteRef/>
      </w:r>
      <w:r>
        <w:t xml:space="preserve"> </w:t>
      </w:r>
      <w:r>
        <w:tab/>
        <w:t>Use this option where service by e-mail is a permitted form of service for formal notices.</w:t>
      </w:r>
    </w:p>
  </w:footnote>
  <w:footnote w:id="87">
    <w:p w14:paraId="0A188295" w14:textId="77777777" w:rsidR="00701458" w:rsidRDefault="000716C6">
      <w:pPr>
        <w:pStyle w:val="FootnoteText"/>
        <w:tabs>
          <w:tab w:val="clear" w:pos="850"/>
          <w:tab w:val="left" w:pos="567"/>
        </w:tabs>
      </w:pPr>
      <w:r>
        <w:rPr>
          <w:rStyle w:val="FootnoteReference"/>
        </w:rPr>
        <w:footnoteRef/>
      </w:r>
      <w:r>
        <w:t xml:space="preserve"> </w:t>
      </w:r>
      <w:r>
        <w:tab/>
        <w:t xml:space="preserve">If any of the original parties to the Lease are non-UK parties, include an address for service in the United Kingdom for </w:t>
      </w:r>
      <w:r>
        <w:t>that party here.</w:t>
      </w:r>
    </w:p>
  </w:footnote>
  <w:footnote w:id="88">
    <w:p w14:paraId="6956517D" w14:textId="34E5BAF8" w:rsidR="00701458" w:rsidRDefault="000716C6">
      <w:pPr>
        <w:pStyle w:val="FootnoteText"/>
      </w:pPr>
      <w:r>
        <w:rPr>
          <w:rStyle w:val="FootnoteReference"/>
        </w:rPr>
        <w:footnoteRef/>
      </w:r>
      <w:r>
        <w:t xml:space="preserve"> </w:t>
      </w:r>
      <w:r>
        <w:tab/>
        <w:t xml:space="preserve">There are risks associated with the service of notices by e-mail.  </w:t>
      </w:r>
      <w:r>
        <w:t>The e-mail may be delayed or not delivered at all, for example through server failure, data overload, failure of telecommunications services, interception by spam filter</w:t>
      </w:r>
      <w:r>
        <w:t xml:space="preserve">s, or an incorrectly typed address.  </w:t>
      </w:r>
      <w:r>
        <w:t xml:space="preserve">Failure notices are not always sent or may be delayed.  </w:t>
      </w:r>
      <w:r>
        <w:t>If the relevant e-mail address is no longer used (for example it is the e-mail address of a person who has left the organisation), service by e-mail will not be po</w:t>
      </w:r>
      <w:r>
        <w:t xml:space="preserve">ssible.  </w:t>
      </w:r>
      <w:r>
        <w:t>Note that where e-mail addresses are used, it is better not to include the e-mail address of individuals to avoid potential issues in relation to the GDPR as well as avoiding the need to notify the other parties of a new e-mail address if the indi</w:t>
      </w:r>
      <w:r>
        <w:t>vidual leaves the organisation.</w:t>
      </w:r>
    </w:p>
  </w:footnote>
  <w:footnote w:id="89">
    <w:p w14:paraId="2F810D91" w14:textId="64C0B4B5" w:rsidR="00701458" w:rsidRDefault="000716C6">
      <w:pPr>
        <w:pStyle w:val="FootnoteText"/>
        <w:tabs>
          <w:tab w:val="clear" w:pos="850"/>
          <w:tab w:val="left" w:pos="567"/>
        </w:tabs>
      </w:pPr>
      <w:r>
        <w:rPr>
          <w:rStyle w:val="FootnoteReference"/>
        </w:rPr>
        <w:footnoteRef/>
      </w:r>
      <w:r>
        <w:t xml:space="preserve"> </w:t>
      </w:r>
      <w:r>
        <w:tab/>
        <w:t>No 1</w:t>
      </w:r>
      <w:r>
        <w:t>954 </w:t>
      </w:r>
      <w:r>
        <w:t>Act exclusion wording is included for guarantors.</w:t>
      </w:r>
    </w:p>
  </w:footnote>
  <w:footnote w:id="90">
    <w:p w14:paraId="04F22F66" w14:textId="4E884C43" w:rsidR="00701458" w:rsidRDefault="000716C6">
      <w:pPr>
        <w:pStyle w:val="FootnoteText"/>
        <w:tabs>
          <w:tab w:val="clear" w:pos="850"/>
          <w:tab w:val="left" w:pos="567"/>
        </w:tabs>
      </w:pPr>
      <w:r>
        <w:rPr>
          <w:rStyle w:val="FootnoteReference"/>
        </w:rPr>
        <w:footnoteRef/>
      </w:r>
      <w:r>
        <w:t xml:space="preserve"> </w:t>
      </w:r>
      <w:r>
        <w:tab/>
        <w:t>References to superior landlord’</w:t>
      </w:r>
      <w:r>
        <w:t>s consent should be included only if there is an existing superior lease.</w:t>
      </w:r>
    </w:p>
  </w:footnote>
  <w:footnote w:id="91">
    <w:p w14:paraId="5A11069D" w14:textId="3DE00967" w:rsidR="00701458" w:rsidRDefault="000716C6">
      <w:pPr>
        <w:pStyle w:val="FootnoteText"/>
        <w:tabs>
          <w:tab w:val="clear" w:pos="850"/>
          <w:tab w:val="left" w:pos="567"/>
        </w:tabs>
      </w:pPr>
      <w:r>
        <w:rPr>
          <w:rStyle w:val="FootnoteReference"/>
        </w:rPr>
        <w:footnoteRef/>
      </w:r>
      <w:r>
        <w:t xml:space="preserve"> </w:t>
      </w:r>
      <w:r>
        <w:tab/>
        <w:t>This clause </w:t>
      </w:r>
      <w:r>
        <w:t>can be omitted if the corresponding pro</w:t>
      </w:r>
      <w:r>
        <w:t>visions have been included in any agreement for the grant of this Lease.</w:t>
      </w:r>
    </w:p>
  </w:footnote>
  <w:footnote w:id="92">
    <w:p w14:paraId="5A379577" w14:textId="5B3ABA93" w:rsidR="00701458" w:rsidRDefault="000716C6">
      <w:pPr>
        <w:pStyle w:val="FootnoteText"/>
        <w:tabs>
          <w:tab w:val="clear" w:pos="850"/>
          <w:tab w:val="left" w:pos="567"/>
        </w:tabs>
      </w:pPr>
      <w:r>
        <w:rPr>
          <w:rStyle w:val="FootnoteReference"/>
        </w:rPr>
        <w:footnoteRef/>
      </w:r>
      <w:r>
        <w:t xml:space="preserve"> </w:t>
      </w:r>
      <w:r>
        <w:tab/>
        <w:t>This clause </w:t>
      </w:r>
      <w:r>
        <w:t>is not relevant if the Lease is contracted out of sections 24 </w:t>
      </w:r>
      <w:r>
        <w:t>to 28 </w:t>
      </w:r>
      <w:r>
        <w:t>of the 1</w:t>
      </w:r>
      <w:r>
        <w:t>954 </w:t>
      </w:r>
      <w:r>
        <w:t>Act.</w:t>
      </w:r>
    </w:p>
  </w:footnote>
  <w:footnote w:id="93">
    <w:p w14:paraId="216DEDAB" w14:textId="77777777" w:rsidR="00701458" w:rsidRDefault="000716C6">
      <w:pPr>
        <w:pStyle w:val="FootnoteText"/>
        <w:tabs>
          <w:tab w:val="clear" w:pos="850"/>
          <w:tab w:val="left" w:pos="567"/>
        </w:tabs>
      </w:pPr>
      <w:r>
        <w:rPr>
          <w:rStyle w:val="FootnoteReference"/>
        </w:rPr>
        <w:footnoteRef/>
      </w:r>
      <w:r>
        <w:t xml:space="preserve"> </w:t>
      </w:r>
      <w:r>
        <w:tab/>
        <w:t xml:space="preserve">There is no obligation on the Original Tenant to provide an </w:t>
      </w:r>
      <w:r>
        <w:t>alternative guarantor to replace a deceased or insolvent guarantor as it is unrealistic to expect this.</w:t>
      </w:r>
    </w:p>
  </w:footnote>
  <w:footnote w:id="94">
    <w:p w14:paraId="11438121" w14:textId="77777777" w:rsidR="00701458" w:rsidRDefault="000716C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5">
    <w:p w14:paraId="65BD97D1" w14:textId="77777777" w:rsidR="00701458" w:rsidRDefault="000716C6">
      <w:pPr>
        <w:pStyle w:val="FootnoteText"/>
        <w:tabs>
          <w:tab w:val="clear" w:pos="850"/>
          <w:tab w:val="left" w:pos="567"/>
        </w:tabs>
      </w:pPr>
      <w:r>
        <w:rPr>
          <w:rStyle w:val="FootnoteReference"/>
        </w:rPr>
        <w:footnoteRef/>
      </w:r>
      <w:r>
        <w:t xml:space="preserve"> </w:t>
      </w:r>
      <w:r>
        <w:tab/>
        <w:t>This wording</w:t>
      </w:r>
      <w:r>
        <w:t xml:space="preserve"> is not required if the Tenant can end this Lease only on a single specified date.</w:t>
      </w:r>
    </w:p>
  </w:footnote>
  <w:footnote w:id="96">
    <w:p w14:paraId="35761C0C" w14:textId="6B3BEDA7" w:rsidR="00701458" w:rsidRDefault="000716C6">
      <w:pPr>
        <w:pStyle w:val="FootnoteText"/>
        <w:tabs>
          <w:tab w:val="clear" w:pos="850"/>
          <w:tab w:val="left" w:pos="567"/>
        </w:tabs>
      </w:pPr>
      <w:r>
        <w:rPr>
          <w:rStyle w:val="FootnoteReference"/>
        </w:rPr>
        <w:footnoteRef/>
      </w:r>
      <w:r>
        <w:t xml:space="preserve"> </w:t>
      </w:r>
      <w:r>
        <w:tab/>
        <w:t>The conditions in this break clause </w:t>
      </w:r>
      <w:r>
        <w:t>are consistent with the Code for Leasing Business Premises (2007).</w:t>
      </w:r>
    </w:p>
  </w:footnote>
  <w:footnote w:id="97">
    <w:p w14:paraId="0F1EBA26" w14:textId="39F128F9" w:rsidR="00701458" w:rsidRDefault="000716C6">
      <w:pPr>
        <w:pStyle w:val="FootnoteText"/>
        <w:tabs>
          <w:tab w:val="clear" w:pos="850"/>
          <w:tab w:val="left" w:pos="567"/>
        </w:tabs>
      </w:pPr>
      <w:r>
        <w:rPr>
          <w:rStyle w:val="FootnoteReference"/>
        </w:rPr>
        <w:footnoteRef/>
      </w:r>
      <w:r>
        <w:t xml:space="preserve"> </w:t>
      </w:r>
      <w:r>
        <w:tab/>
        <w:t>The obligation to repay any rent relating to the period after th</w:t>
      </w:r>
      <w:r>
        <w:t>e Break Date is in clause </w:t>
      </w:r>
      <w:r>
        <w:fldChar w:fldCharType="begin"/>
      </w:r>
      <w:r>
        <w:instrText xml:space="preserve"> REF _Ref384816534 \r \h  \* MERGEFORMAT </w:instrText>
      </w:r>
      <w:r>
        <w:fldChar w:fldCharType="separate"/>
      </w:r>
      <w:r w:rsidRPr="000716C6">
        <w:rPr>
          <w:b/>
          <w:bCs/>
        </w:rPr>
        <w:t>5.4</w:t>
      </w:r>
      <w:r>
        <w:fldChar w:fldCharType="end"/>
      </w:r>
      <w:r>
        <w:t>.</w:t>
      </w:r>
    </w:p>
  </w:footnote>
  <w:footnote w:id="98">
    <w:p w14:paraId="28D809B7" w14:textId="77777777" w:rsidR="00701458" w:rsidRDefault="000716C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9">
    <w:p w14:paraId="02F97705" w14:textId="54C99CFA" w:rsidR="00701458" w:rsidRDefault="000716C6">
      <w:pPr>
        <w:pStyle w:val="FootnoteText"/>
        <w:tabs>
          <w:tab w:val="clear" w:pos="850"/>
          <w:tab w:val="left" w:pos="567"/>
        </w:tabs>
      </w:pPr>
      <w:r>
        <w:rPr>
          <w:rStyle w:val="FootnoteReference"/>
        </w:rPr>
        <w:footnoteRef/>
      </w:r>
      <w:r>
        <w:t xml:space="preserve"> </w:t>
      </w:r>
      <w:r>
        <w:tab/>
        <w:t>Consider the Landlord’</w:t>
      </w:r>
      <w:r>
        <w:t>s policy on staff parking wit</w:t>
      </w:r>
      <w:r>
        <w:t>hin the Centre.</w:t>
      </w:r>
    </w:p>
  </w:footnote>
  <w:footnote w:id="100">
    <w:p w14:paraId="37579D82" w14:textId="501D3764" w:rsidR="00701458" w:rsidRDefault="000716C6">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ained in 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w:t>
      </w:r>
      <w:r>
        <w:t xml:space="preserve">s obligations).  </w:t>
      </w:r>
      <w:r>
        <w:t>Ther</w:t>
      </w:r>
      <w:r>
        <w:t>e is no need to repeat them in this Schedule.</w:t>
      </w:r>
    </w:p>
  </w:footnote>
  <w:footnote w:id="101">
    <w:p w14:paraId="374261E4" w14:textId="123C16DD" w:rsidR="00701458" w:rsidRDefault="000716C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w:t>
      </w:r>
      <w:r>
        <w:t>This right may be thought desirable where the Premises have an EPC ra</w:t>
      </w:r>
      <w:r>
        <w:t>ting below an E and the Landlord cannot lawfully let (or, from 1 </w:t>
      </w:r>
      <w:r>
        <w:t>April 2</w:t>
      </w:r>
      <w:r>
        <w:t xml:space="preserve">023, continue to let) the Premises unless works to improve their energy performance have been carried out.  </w:t>
      </w:r>
      <w:r>
        <w:t>The Tenant is not obliged to consent to the works and, if it refuses consent</w:t>
      </w:r>
      <w:r>
        <w:t xml:space="preserve">, the Landlord may be able to rely upon an exemption in the minimum energy efficiency standard regulations to continue lawfully to let the Premises.  </w:t>
      </w:r>
      <w:r>
        <w:t>If the Tenant consents to the works, they will be governed by the Entry Safeguards in clause </w:t>
      </w:r>
      <w:r>
        <w:rPr>
          <w:b/>
        </w:rPr>
        <w:fldChar w:fldCharType="begin"/>
      </w:r>
      <w:r>
        <w:rPr>
          <w:b/>
        </w:rPr>
        <w:instrText xml:space="preserve"> REF _Ref3557</w:instrText>
      </w:r>
      <w:r>
        <w:rPr>
          <w:b/>
        </w:rPr>
        <w:instrText xml:space="preserve">88606 \n \h </w:instrText>
      </w:r>
      <w:r>
        <w:rPr>
          <w:b/>
        </w:rPr>
      </w:r>
      <w:r>
        <w:rPr>
          <w:b/>
        </w:rPr>
        <w:fldChar w:fldCharType="separate"/>
      </w:r>
      <w:r>
        <w:rPr>
          <w:b/>
        </w:rPr>
        <w:t>5.5</w:t>
      </w:r>
      <w:r>
        <w:rPr>
          <w:b/>
        </w:rPr>
        <w:fldChar w:fldCharType="end"/>
      </w:r>
      <w:r>
        <w:t xml:space="preserve"> and the Landlord can recover the costs of those works under 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2">
    <w:p w14:paraId="08B23442" w14:textId="5FA7CFDB"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w:t>
      </w:r>
      <w:r>
        <w:t>that requires the Landlord to maintain sightlines for the Premises and not to place items within an agreed exclusion zone.</w:t>
      </w:r>
    </w:p>
  </w:footnote>
  <w:footnote w:id="103">
    <w:p w14:paraId="378B85F1" w14:textId="4A703CCF" w:rsidR="00701458" w:rsidRDefault="000716C6">
      <w:pPr>
        <w:pStyle w:val="FootnoteText"/>
        <w:tabs>
          <w:tab w:val="clear" w:pos="850"/>
          <w:tab w:val="left" w:pos="567"/>
        </w:tabs>
      </w:pPr>
      <w:r>
        <w:rPr>
          <w:rStyle w:val="FootnoteReference"/>
        </w:rPr>
        <w:footnoteRef/>
      </w:r>
      <w:r>
        <w:t xml:space="preserve"> </w:t>
      </w:r>
      <w:r>
        <w:tab/>
        <w:t>This Schedule </w:t>
      </w:r>
      <w:r>
        <w:t xml:space="preserve">contains an open market review.  </w:t>
      </w:r>
      <w:r>
        <w:t xml:space="preserve">There is no attempt to review to a headline rent.  </w:t>
      </w:r>
      <w:r>
        <w:t>Drafting for an indexed-linked review is contained in the Model Commercial Lease: Index Linked Rent Review clause </w:t>
      </w:r>
      <w:r>
        <w:t>(MCL-LEASECLAUSE-03).</w:t>
      </w:r>
    </w:p>
  </w:footnote>
  <w:footnote w:id="104">
    <w:p w14:paraId="7E9E50B4" w14:textId="1A457974" w:rsidR="00701458" w:rsidRDefault="000716C6">
      <w:pPr>
        <w:pStyle w:val="FootnoteText"/>
        <w:tabs>
          <w:tab w:val="clear" w:pos="850"/>
          <w:tab w:val="left" w:pos="567"/>
        </w:tabs>
      </w:pPr>
      <w:r>
        <w:rPr>
          <w:rStyle w:val="FootnoteReference"/>
        </w:rPr>
        <w:footnoteRef/>
      </w:r>
      <w:r>
        <w:t xml:space="preserve"> </w:t>
      </w:r>
      <w:r>
        <w:tab/>
        <w:t>There is deliberat</w:t>
      </w:r>
      <w:r>
        <w:t xml:space="preserve">ely no assumption that the Premises are fitted-out.  </w:t>
      </w:r>
      <w:r>
        <w:t>If the Premises are to be valued on the assumption that they are handed over to the Tenant in a specific state (such as shell and core with capped services) then a rent review specification will be neede</w:t>
      </w:r>
      <w:r>
        <w:t>d and an additional assumption added that the Premises are handed over to the willing tenant in the state set out in the specification.</w:t>
      </w:r>
    </w:p>
  </w:footnote>
  <w:footnote w:id="105">
    <w:p w14:paraId="1A8B07A6" w14:textId="257842DB" w:rsidR="00701458" w:rsidRDefault="000716C6">
      <w:pPr>
        <w:pStyle w:val="FootnoteText"/>
        <w:tabs>
          <w:tab w:val="clear" w:pos="850"/>
          <w:tab w:val="left" w:pos="567"/>
        </w:tabs>
      </w:pPr>
      <w:r>
        <w:rPr>
          <w:rStyle w:val="FootnoteReference"/>
        </w:rPr>
        <w:footnoteRef/>
      </w:r>
      <w:r>
        <w:t xml:space="preserve"> </w:t>
      </w:r>
      <w:r>
        <w:tab/>
        <w:t xml:space="preserve">This assumption is considered to be neutral.  </w:t>
      </w:r>
      <w:r>
        <w:t>There is no attempt to review to a headline rent.</w:t>
      </w:r>
    </w:p>
  </w:footnote>
  <w:footnote w:id="106">
    <w:p w14:paraId="62B12154" w14:textId="77777777" w:rsidR="00701458" w:rsidRDefault="000716C6">
      <w:pPr>
        <w:pStyle w:val="FootnoteText"/>
        <w:tabs>
          <w:tab w:val="clear" w:pos="850"/>
          <w:tab w:val="left" w:pos="567"/>
        </w:tabs>
      </w:pPr>
      <w:r>
        <w:rPr>
          <w:rStyle w:val="FootnoteReference"/>
        </w:rPr>
        <w:footnoteRef/>
      </w:r>
      <w:r>
        <w:t xml:space="preserve"> </w:t>
      </w:r>
      <w:r>
        <w:tab/>
        <w:t xml:space="preserve">On the grant of a </w:t>
      </w:r>
      <w:r>
        <w:t>renewal lease or a lease re-gearing consider carefully the extent of the Premises to be taken into account on a rent review under this Lease and whether works carried out under the Prior Lease should be taken into account or disregarded for the purposes of</w:t>
      </w:r>
      <w:r>
        <w:t xml:space="preserve"> rent review.</w:t>
      </w:r>
    </w:p>
  </w:footnote>
  <w:footnote w:id="107">
    <w:p w14:paraId="40586BEE" w14:textId="36BFE625" w:rsidR="00701458" w:rsidRDefault="000716C6">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t) you should include this 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8">
    <w:p w14:paraId="1B317031" w14:textId="4D6105FF" w:rsidR="00701458" w:rsidRDefault="000716C6">
      <w:pPr>
        <w:pStyle w:val="FootnoteText"/>
        <w:tabs>
          <w:tab w:val="clear" w:pos="850"/>
          <w:tab w:val="left" w:pos="567"/>
        </w:tabs>
      </w:pPr>
      <w:r>
        <w:rPr>
          <w:rStyle w:val="FootnoteReference"/>
        </w:rPr>
        <w:footnoteRef/>
      </w:r>
      <w:r>
        <w:t xml:space="preserve"> </w:t>
      </w:r>
      <w:r>
        <w:tab/>
      </w:r>
      <w:r>
        <w:t>All break clauses </w:t>
      </w:r>
      <w:r>
        <w:t xml:space="preserve">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w:t>
      </w:r>
      <w:r>
        <w:t>Any corresponding break clauses </w:t>
      </w:r>
      <w:r>
        <w:t>in the Hypothetical Lease should be included in 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xml:space="preserve">.  </w:t>
      </w:r>
      <w:r>
        <w:t>Where there is a rent free period or concession</w:t>
      </w:r>
      <w:r>
        <w:t>ary rent that follows the non-exercise of the break clause, consider including a specific exclusion of this.</w:t>
      </w:r>
    </w:p>
  </w:footnote>
  <w:footnote w:id="109">
    <w:p w14:paraId="52A9BC66" w14:textId="72098D8E" w:rsidR="00701458" w:rsidRDefault="000716C6">
      <w:pPr>
        <w:pStyle w:val="FootnoteText"/>
        <w:tabs>
          <w:tab w:val="clear" w:pos="850"/>
          <w:tab w:val="left" w:pos="567"/>
        </w:tabs>
      </w:pPr>
      <w:r>
        <w:rPr>
          <w:rStyle w:val="FootnoteReference"/>
        </w:rPr>
        <w:footnoteRef/>
      </w:r>
      <w:r>
        <w:t xml:space="preserve"> </w:t>
      </w:r>
      <w:r>
        <w:tab/>
        <w:t>Consider the treatment of break clauses </w:t>
      </w:r>
      <w:r>
        <w:t>in the Hypothetical Lease.</w:t>
      </w:r>
    </w:p>
  </w:footnote>
  <w:footnote w:id="110">
    <w:p w14:paraId="54AD8286" w14:textId="657A60DC" w:rsidR="00701458" w:rsidRDefault="000716C6">
      <w:pPr>
        <w:pStyle w:val="FootnoteText"/>
        <w:tabs>
          <w:tab w:val="clear" w:pos="850"/>
          <w:tab w:val="left" w:pos="567"/>
        </w:tabs>
      </w:pPr>
      <w:r>
        <w:rPr>
          <w:rStyle w:val="FootnoteReference"/>
        </w:rPr>
        <w:footnoteRef/>
      </w:r>
      <w:r>
        <w:t xml:space="preserve"> </w:t>
      </w:r>
      <w:r>
        <w:tab/>
        <w:t>Current market practice is generally not to use the expression “</w:t>
      </w:r>
      <w:r>
        <w:t>best rent”</w:t>
      </w:r>
      <w:r>
        <w:t>.</w:t>
      </w:r>
    </w:p>
  </w:footnote>
  <w:footnote w:id="111">
    <w:p w14:paraId="1F7536FB" w14:textId="77777777" w:rsidR="00701458" w:rsidRDefault="000716C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2">
    <w:p w14:paraId="6ECB0F07" w14:textId="77777777" w:rsidR="00701458" w:rsidRDefault="000716C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113">
    <w:p w14:paraId="7F0C6332" w14:textId="30149E09" w:rsidR="00701458" w:rsidRDefault="000716C6">
      <w:pPr>
        <w:pStyle w:val="FootnoteText"/>
        <w:tabs>
          <w:tab w:val="clear" w:pos="850"/>
          <w:tab w:val="left" w:pos="567"/>
        </w:tabs>
      </w:pPr>
      <w:r>
        <w:rPr>
          <w:rStyle w:val="FootnoteReference"/>
        </w:rPr>
        <w:footnoteRef/>
      </w:r>
      <w:r>
        <w:t xml:space="preserve"> </w:t>
      </w:r>
      <w:r>
        <w:tab/>
        <w:t>The administrative provisions have deliberately been kept brief because much is covered by the Landlord’</w:t>
      </w:r>
      <w:r>
        <w:t xml:space="preserve">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w:t>
      </w:r>
      <w:r>
        <w:t>There is deliberately no provision for a reserve or sinking fund.</w:t>
      </w:r>
    </w:p>
  </w:footnote>
  <w:footnote w:id="114">
    <w:p w14:paraId="1946657C" w14:textId="4CAFACFC" w:rsidR="00701458" w:rsidRDefault="000716C6">
      <w:pPr>
        <w:pStyle w:val="FootnoteText"/>
        <w:tabs>
          <w:tab w:val="clear" w:pos="850"/>
          <w:tab w:val="left" w:pos="567"/>
        </w:tabs>
      </w:pPr>
      <w:r>
        <w:rPr>
          <w:rStyle w:val="FootnoteReference"/>
        </w:rPr>
        <w:footnoteRef/>
      </w:r>
      <w:r>
        <w:t xml:space="preserve"> </w:t>
      </w:r>
      <w:r>
        <w:tab/>
        <w:t>If the Landlord has agreed to</w:t>
      </w:r>
      <w:r>
        <w:t xml:space="preserve"> cap the amount of service charge payable by the Tenant, please refer to the Model Commercial Lease: Index Linked Service Charge Cap clause </w:t>
      </w:r>
      <w:r>
        <w:t>(MCL-LEASECLAUSE-05).</w:t>
      </w:r>
    </w:p>
  </w:footnote>
  <w:footnote w:id="115">
    <w:p w14:paraId="3CB00450" w14:textId="615A6A1D" w:rsidR="00701458" w:rsidRDefault="000716C6">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w:t>
      </w:r>
      <w:r>
        <w:t>Business Days of the date of demand – see 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6">
    <w:p w14:paraId="47A248BA" w14:textId="4949BBE5" w:rsidR="00701458" w:rsidRDefault="000716C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 </w:t>
      </w:r>
      <w:r>
        <w:t xml:space="preserve">are identical across each lease in the Centre.  </w:t>
      </w:r>
      <w:r>
        <w:t>If a concession is made to a particular tenant:</w:t>
      </w:r>
    </w:p>
    <w:p w14:paraId="37CCF557" w14:textId="42A7DD67" w:rsidR="00701458" w:rsidRDefault="000716C6">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4CECE86A" w14:textId="77777777" w:rsidR="00701458" w:rsidRDefault="000716C6">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7">
    <w:p w14:paraId="379D143C" w14:textId="5B616961" w:rsidR="00701458" w:rsidRDefault="000716C6">
      <w:pPr>
        <w:pStyle w:val="FootnoteText"/>
        <w:tabs>
          <w:tab w:val="clear" w:pos="850"/>
          <w:tab w:val="left" w:pos="567"/>
        </w:tabs>
      </w:pPr>
      <w:r>
        <w:rPr>
          <w:rStyle w:val="FootnoteReference"/>
        </w:rPr>
        <w:footnoteRef/>
      </w:r>
      <w:r>
        <w:t xml:space="preserve"> </w:t>
      </w:r>
      <w:r>
        <w:tab/>
        <w:t>The Tenant has 4 </w:t>
      </w:r>
      <w:r>
        <w:t>months to challenge a service charge statement before it becomes bi</w:t>
      </w:r>
      <w:r>
        <w:t xml:space="preserve">nding.  </w:t>
      </w:r>
      <w:r>
        <w:t xml:space="preserve">Traditionally there has been no right of challenge, unless there was a clear error, but that is considered unjust.  </w:t>
      </w:r>
      <w:r>
        <w:t>A reference to alternative dispute resolution is consistent with the Service Charge Code.</w:t>
      </w:r>
    </w:p>
  </w:footnote>
  <w:footnote w:id="118">
    <w:p w14:paraId="201E0097" w14:textId="7843B092" w:rsidR="00701458" w:rsidRDefault="000716C6">
      <w:pPr>
        <w:pStyle w:val="FootnoteText"/>
        <w:tabs>
          <w:tab w:val="clear" w:pos="850"/>
          <w:tab w:val="left" w:pos="567"/>
        </w:tabs>
      </w:pPr>
      <w:r>
        <w:rPr>
          <w:rStyle w:val="FootnoteReference"/>
        </w:rPr>
        <w:footnoteRef/>
      </w:r>
      <w:r>
        <w:t xml:space="preserve"> </w:t>
      </w:r>
      <w:r>
        <w:tab/>
        <w:t>Refer to “</w:t>
      </w:r>
      <w:r>
        <w:t>Tenant’</w:t>
      </w:r>
      <w:r>
        <w:t>s Proportion”</w:t>
      </w:r>
      <w:r>
        <w:t xml:space="preserve"> only whe</w:t>
      </w:r>
      <w:r>
        <w:t xml:space="preserve">re floor weighting applies to the service charge calculations.  </w:t>
      </w:r>
      <w:r>
        <w:t>See also the definitions of “</w:t>
      </w:r>
      <w:r>
        <w:t>Gross Internal Area”</w:t>
      </w:r>
      <w:r>
        <w:t>, “</w:t>
      </w:r>
      <w:r>
        <w:t>Service Charge”</w:t>
      </w:r>
      <w:r>
        <w:t>, “</w:t>
      </w:r>
      <w:r>
        <w:t>Tenant’</w:t>
      </w:r>
      <w:r>
        <w:t>s Proportion”</w:t>
      </w:r>
      <w:r>
        <w:t xml:space="preserve"> and “</w:t>
      </w:r>
      <w:r>
        <w:t>Weighted Area”</w:t>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9">
    <w:p w14:paraId="3A095C93" w14:textId="33099FDD" w:rsidR="00701458" w:rsidRDefault="000716C6">
      <w:pPr>
        <w:pStyle w:val="FootnoteText"/>
      </w:pPr>
      <w:r>
        <w:rPr>
          <w:rStyle w:val="FootnoteReference"/>
        </w:rPr>
        <w:footnoteRef/>
      </w:r>
      <w:r>
        <w:t xml:space="preserve"> </w:t>
      </w:r>
      <w:r>
        <w:tab/>
      </w:r>
      <w:r>
        <w:t>The service charge provisions have been drafted so that if the Landlord will be under an obligation to provide both the Centre Services and the Additional Services without any discretion in relation to the “</w:t>
      </w:r>
      <w:r>
        <w:t>Additional”</w:t>
      </w:r>
      <w:r>
        <w:t xml:space="preserve"> services, you can retain the separate</w:t>
      </w:r>
      <w:r>
        <w:t xml:space="preserve"> Parts </w:t>
      </w:r>
      <w:r>
        <w:t>in this Schedule </w:t>
      </w:r>
      <w:r>
        <w:t>setting out the respective Services.</w:t>
      </w:r>
    </w:p>
  </w:footnote>
  <w:footnote w:id="120">
    <w:p w14:paraId="14314454" w14:textId="51E96637" w:rsidR="00701458" w:rsidRDefault="000716C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 in 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w:t>
      </w:r>
      <w:r>
        <w:t>t from those services (for example a Tenant who occupies 24 </w:t>
      </w:r>
      <w:r>
        <w:t xml:space="preserve">hours a day in a building where other tenants occupy only during normal business hours).  </w:t>
      </w:r>
      <w:r>
        <w:t>Nevertheless, consider whether the Landlord should be under an obligation to provide service only during c</w:t>
      </w:r>
      <w:r>
        <w:t>ore trading hours with an express obligation on the Tenant to pay for Service Costs where it requires Services to be provided outside those hours.</w:t>
      </w:r>
    </w:p>
  </w:footnote>
  <w:footnote w:id="121">
    <w:p w14:paraId="41170496" w14:textId="49365607" w:rsidR="00701458" w:rsidRDefault="000716C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w:t>
      </w:r>
      <w:r>
        <w:t>o be provided and, in 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w:t>
      </w:r>
      <w:r>
        <w:t xml:space="preserve"> the proportion of the Service Costs payable by the Tenant if they gain greater benefit from those services (for example a Tenant who occupies 24 </w:t>
      </w:r>
      <w:r>
        <w:t xml:space="preserve">hours a day in a building where other tenants occupy only during normal business hours).  </w:t>
      </w:r>
      <w:r>
        <w:t>Nevertheless, consid</w:t>
      </w:r>
      <w:r>
        <w:t>er whether the Landlord should be under an obligation to provide service only during core trading hours with an express obligation on the Tenant to pay for Service Costs where it requires Services to be provided outside those hours.</w:t>
      </w:r>
    </w:p>
  </w:footnote>
  <w:footnote w:id="122">
    <w:p w14:paraId="2B17BF91" w14:textId="42B8922B" w:rsidR="00701458" w:rsidRDefault="000716C6">
      <w:pPr>
        <w:pStyle w:val="FootnoteText"/>
        <w:tabs>
          <w:tab w:val="clear" w:pos="850"/>
          <w:tab w:val="left" w:pos="567"/>
        </w:tabs>
      </w:pPr>
      <w:r>
        <w:rPr>
          <w:rStyle w:val="FootnoteReference"/>
        </w:rPr>
        <w:footnoteRef/>
      </w:r>
      <w:r>
        <w:t xml:space="preserve"> </w:t>
      </w:r>
      <w:r>
        <w:tab/>
        <w:t>There is deliberatel</w:t>
      </w:r>
      <w:r>
        <w:t xml:space="preserve">y no absolute obligation to comply with the Code.  </w:t>
      </w:r>
      <w:r>
        <w:t>Consider the extent to which the Landlord is happy to comply with the obligations in this paragraph </w:t>
      </w:r>
      <w:r>
        <w:t>and in paragraph </w:t>
      </w:r>
      <w:r>
        <w:fldChar w:fldCharType="begin"/>
      </w:r>
      <w:r>
        <w:rPr>
          <w:b/>
          <w:bCs/>
        </w:rPr>
        <w:instrText xml:space="preserve"> REF _Ref386721303 \n \h </w:instrText>
      </w:r>
      <w:r>
        <w:fldChar w:fldCharType="separate"/>
      </w:r>
      <w:r>
        <w:rPr>
          <w:b/>
          <w:bCs/>
        </w:rPr>
        <w:t>2.1.4</w:t>
      </w:r>
      <w:r>
        <w:fldChar w:fldCharType="end"/>
      </w:r>
      <w:r>
        <w:t>.</w:t>
      </w:r>
    </w:p>
  </w:footnote>
  <w:footnote w:id="123">
    <w:p w14:paraId="491CE5AF" w14:textId="7D54984C" w:rsidR="00701458" w:rsidRDefault="000716C6">
      <w:pPr>
        <w:pStyle w:val="FootnoteText"/>
      </w:pPr>
      <w:r>
        <w:rPr>
          <w:rStyle w:val="FootnoteReference"/>
        </w:rPr>
        <w:footnoteRef/>
      </w:r>
      <w:r>
        <w:t xml:space="preserve"> </w:t>
      </w:r>
      <w:r>
        <w:tab/>
        <w:t>The distinction between the “</w:t>
      </w:r>
      <w:r>
        <w:t>Centre Services”</w:t>
      </w:r>
      <w:r>
        <w:t>, which the Landlord must provide, and the “</w:t>
      </w:r>
      <w:r>
        <w:t>Additional Services”</w:t>
      </w:r>
      <w:r>
        <w:t>, which the Landlord may choose to provide, will need careful consideration with the client.</w:t>
      </w:r>
    </w:p>
  </w:footnote>
  <w:footnote w:id="124">
    <w:p w14:paraId="74A43367" w14:textId="28085120" w:rsidR="00701458" w:rsidRDefault="000716C6">
      <w:pPr>
        <w:pStyle w:val="FootnoteText"/>
      </w:pPr>
      <w:r>
        <w:rPr>
          <w:rStyle w:val="FootnoteReference"/>
        </w:rPr>
        <w:footnoteRef/>
      </w:r>
      <w:r>
        <w:t xml:space="preserve"> </w:t>
      </w:r>
      <w:r>
        <w:tab/>
        <w:t>Take instructions on whether the Lan</w:t>
      </w:r>
      <w:r>
        <w:t>dlord will provide heating, air-conditioning and ventilation to the Common Parts </w:t>
      </w:r>
      <w:r>
        <w:t>or to the whole of the Centre.</w:t>
      </w:r>
    </w:p>
  </w:footnote>
  <w:footnote w:id="125">
    <w:p w14:paraId="5A54E589" w14:textId="0C79F014" w:rsidR="00701458" w:rsidRDefault="000716C6">
      <w:pPr>
        <w:pStyle w:val="FootnoteText"/>
      </w:pPr>
      <w:r>
        <w:rPr>
          <w:rStyle w:val="FootnoteReference"/>
        </w:rPr>
        <w:footnoteRef/>
      </w:r>
      <w:r>
        <w:t xml:space="preserve"> </w:t>
      </w:r>
      <w:r>
        <w:tab/>
        <w:t>The distinction between the “</w:t>
      </w:r>
      <w:r>
        <w:t>Centre Services”</w:t>
      </w:r>
      <w:r>
        <w:t>, which the Landlord must provide, and the “</w:t>
      </w:r>
      <w:r>
        <w:t>Additional Services”</w:t>
      </w:r>
      <w:r>
        <w:t xml:space="preserve">, which the Landlord may choose </w:t>
      </w:r>
      <w:r>
        <w:t>to provide, will need careful consideration with the client.</w:t>
      </w:r>
    </w:p>
  </w:footnote>
  <w:footnote w:id="126">
    <w:p w14:paraId="05F6A100" w14:textId="65530661" w:rsidR="00701458" w:rsidRDefault="000716C6">
      <w:pPr>
        <w:pStyle w:val="FootnoteText"/>
        <w:tabs>
          <w:tab w:val="clear" w:pos="850"/>
          <w:tab w:val="left" w:pos="567"/>
        </w:tabs>
      </w:pPr>
      <w:r>
        <w:rPr>
          <w:rStyle w:val="FootnoteReference"/>
        </w:rPr>
        <w:footnoteRef/>
      </w:r>
      <w:r>
        <w:t xml:space="preserve"> </w:t>
      </w:r>
      <w:r>
        <w:tab/>
        <w:t xml:space="preserve">This must be considered carefully on a centre by centre basis.  </w:t>
      </w:r>
      <w:r>
        <w:t>Where costs are to be excluded and the Landlord is to keep the charges the definition of</w:t>
      </w:r>
      <w:r>
        <w:rPr>
          <w:b/>
        </w:rPr>
        <w:t xml:space="preserve"> </w:t>
      </w:r>
      <w:r>
        <w:t>Centre Contribution will need to exclud</w:t>
      </w:r>
      <w:r>
        <w:t xml:space="preserve">e those charges.  </w:t>
      </w:r>
      <w:r>
        <w:t>If car park charges are to be included in the definition of Centre Contribution, this 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7">
    <w:p w14:paraId="618B2383" w14:textId="2DEE73F0" w:rsidR="00701458" w:rsidRDefault="000716C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w:instrText>
      </w:r>
      <w:r>
        <w:rPr>
          <w:b/>
        </w:rPr>
        <w:instrText xml:space="preserve">8 \n \h  \* MERGEFORMAT </w:instrText>
      </w:r>
      <w:r>
        <w:rPr>
          <w:b/>
        </w:rPr>
      </w:r>
      <w:r>
        <w:rPr>
          <w:b/>
        </w:rPr>
        <w:fldChar w:fldCharType="separate"/>
      </w:r>
      <w:r>
        <w:rPr>
          <w:b/>
        </w:rPr>
        <w:t>Part 6</w:t>
      </w:r>
      <w:r>
        <w:rPr>
          <w:b/>
        </w:rPr>
        <w:fldChar w:fldCharType="end"/>
      </w:r>
      <w:r>
        <w:t xml:space="preserve"> only where floor weighting applies to the service charge calculations.  </w:t>
      </w:r>
      <w:r>
        <w:t>See also the definitions of “</w:t>
      </w:r>
      <w:r>
        <w:t>Gross Internal Area”</w:t>
      </w:r>
      <w:r>
        <w:t>, “</w:t>
      </w:r>
      <w:r>
        <w:t>Service Charge”</w:t>
      </w:r>
      <w:r>
        <w:t>, “</w:t>
      </w:r>
      <w:r>
        <w:t>Tenant’</w:t>
      </w:r>
      <w:r>
        <w:t>s Propor</w:t>
      </w:r>
      <w:r>
        <w:t>tion”</w:t>
      </w:r>
      <w:r>
        <w:t xml:space="preserve"> and “</w:t>
      </w:r>
      <w:r>
        <w:t>Weighted Area”</w:t>
      </w:r>
      <w:r>
        <w:t xml:space="preserve">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8">
    <w:p w14:paraId="31DE405E" w14:textId="2281DB22" w:rsidR="00701458" w:rsidRDefault="000716C6">
      <w:pPr>
        <w:pStyle w:val="FootnoteText"/>
        <w:tabs>
          <w:tab w:val="clear" w:pos="850"/>
          <w:tab w:val="left" w:pos="567"/>
        </w:tabs>
      </w:pPr>
      <w:r>
        <w:rPr>
          <w:rStyle w:val="FootnoteReference"/>
        </w:rPr>
        <w:footnoteRef/>
      </w:r>
      <w:r>
        <w:t xml:space="preserve"> </w:t>
      </w:r>
      <w:r>
        <w:tab/>
        <w:t>Note that 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w:t>
      </w:r>
      <w:r>
        <w:t>r.</w:t>
      </w:r>
    </w:p>
  </w:footnote>
  <w:footnote w:id="129">
    <w:p w14:paraId="36581F94" w14:textId="4E4900F5" w:rsidR="00701458" w:rsidRDefault="000716C6">
      <w:pPr>
        <w:pStyle w:val="FootnoteText"/>
      </w:pPr>
      <w:r>
        <w:rPr>
          <w:rStyle w:val="FootnoteReference"/>
        </w:rPr>
        <w:footnoteRef/>
      </w:r>
      <w:r>
        <w:t xml:space="preserve"> </w:t>
      </w:r>
      <w:r>
        <w:tab/>
        <w:t xml:space="preserve">The Landlord is obliged to insure the whole of the Centre and to reinstate the Centre if it is damaged by an Insured Risk.  </w:t>
      </w:r>
      <w:r>
        <w:t>The obligation to reinstate does not extend to reinstating tenant’</w:t>
      </w:r>
      <w:r>
        <w:t>s fixtures.</w:t>
      </w:r>
    </w:p>
  </w:footnote>
  <w:footnote w:id="130">
    <w:p w14:paraId="6DC04AE7" w14:textId="77777777" w:rsidR="00701458" w:rsidRDefault="000716C6">
      <w:pPr>
        <w:pStyle w:val="FootnoteText"/>
        <w:tabs>
          <w:tab w:val="clear" w:pos="850"/>
          <w:tab w:val="left" w:pos="567"/>
        </w:tabs>
      </w:pPr>
      <w:r>
        <w:rPr>
          <w:rStyle w:val="FootnoteReference"/>
        </w:rPr>
        <w:footnoteRef/>
      </w:r>
      <w:r>
        <w:t xml:space="preserve"> </w:t>
      </w:r>
      <w:r>
        <w:tab/>
        <w:t>Consider whether and from which date rent sus</w:t>
      </w:r>
      <w:r>
        <w:t>pension should apply following uninsured damage.</w:t>
      </w:r>
    </w:p>
  </w:footnote>
  <w:footnote w:id="131">
    <w:p w14:paraId="05066D78" w14:textId="62EEB67E" w:rsidR="00701458" w:rsidRDefault="000716C6">
      <w:pPr>
        <w:pStyle w:val="FootnoteText"/>
        <w:tabs>
          <w:tab w:val="clear" w:pos="850"/>
          <w:tab w:val="left" w:pos="567"/>
        </w:tabs>
      </w:pPr>
      <w:r>
        <w:rPr>
          <w:rStyle w:val="FootnoteReference"/>
        </w:rPr>
        <w:footnoteRef/>
      </w:r>
      <w:r>
        <w:t xml:space="preserve"> </w:t>
      </w:r>
      <w:r>
        <w:tab/>
        <w:t>Include this paragraph </w:t>
      </w:r>
      <w:r>
        <w:t>only where the Landlord leases the Premises with a full or limited title guarantee.</w:t>
      </w:r>
    </w:p>
  </w:footnote>
  <w:footnote w:id="132">
    <w:p w14:paraId="62A23749" w14:textId="34DF54A2" w:rsidR="00701458" w:rsidRDefault="000716C6">
      <w:pPr>
        <w:pStyle w:val="FootnoteText"/>
        <w:tabs>
          <w:tab w:val="clear" w:pos="850"/>
          <w:tab w:val="left" w:pos="567"/>
        </w:tabs>
      </w:pPr>
      <w:r>
        <w:rPr>
          <w:rStyle w:val="FootnoteReference"/>
        </w:rPr>
        <w:footnoteRef/>
      </w:r>
      <w:r>
        <w:t xml:space="preserve"> </w:t>
      </w:r>
      <w:r>
        <w:tab/>
        <w:t>Include this paragraph </w:t>
      </w:r>
      <w:r>
        <w:t>only where the Landlord’</w:t>
      </w:r>
      <w:r>
        <w:t>s title to the Premises is not registered at HM</w:t>
      </w:r>
      <w:r>
        <w:t xml:space="preserve"> Land Registry.</w:t>
      </w:r>
    </w:p>
  </w:footnote>
  <w:footnote w:id="133">
    <w:p w14:paraId="042FC92F" w14:textId="7C743E3E" w:rsidR="00701458" w:rsidRDefault="000716C6">
      <w:pPr>
        <w:pStyle w:val="FootnoteText"/>
        <w:tabs>
          <w:tab w:val="clear" w:pos="850"/>
          <w:tab w:val="left" w:pos="567"/>
        </w:tabs>
      </w:pPr>
      <w:r>
        <w:rPr>
          <w:rStyle w:val="FootnoteReference"/>
        </w:rPr>
        <w:footnoteRef/>
      </w:r>
      <w:r>
        <w:t xml:space="preserve"> </w:t>
      </w:r>
      <w:r>
        <w:tab/>
        <w:t>Include this paragraph </w:t>
      </w:r>
      <w:r>
        <w:t>only where the Landlord holds the Premises under the Head Lease.</w:t>
      </w:r>
    </w:p>
  </w:footnote>
  <w:footnote w:id="134">
    <w:p w14:paraId="3845C580" w14:textId="537EC035" w:rsidR="00701458" w:rsidRDefault="000716C6">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w:t>
      </w:r>
      <w:r>
        <w:t>It is therefore helpful to specify the d</w:t>
      </w:r>
      <w:r>
        <w:t>ate of the official copies of the title to the Lease so that it is clear which entries are being referred to.</w:t>
      </w:r>
    </w:p>
  </w:footnote>
  <w:footnote w:id="135">
    <w:p w14:paraId="67B68688" w14:textId="0776B1DE" w:rsidR="00701458" w:rsidRDefault="000716C6">
      <w:pPr>
        <w:pStyle w:val="FootnoteText"/>
        <w:tabs>
          <w:tab w:val="clear" w:pos="850"/>
          <w:tab w:val="left" w:pos="567"/>
        </w:tabs>
      </w:pPr>
      <w:r>
        <w:rPr>
          <w:rStyle w:val="FootnoteReference"/>
        </w:rPr>
        <w:footnoteRef/>
      </w:r>
      <w:r>
        <w:t xml:space="preserve"> </w:t>
      </w:r>
      <w:r>
        <w:tab/>
        <w:t>This Schedule </w:t>
      </w:r>
      <w:r>
        <w:t xml:space="preserve">sets out the standard provisions that will apply when the Tenant carries out works.  </w:t>
      </w:r>
      <w:r>
        <w:t>The inclusion of this Schedule </w:t>
      </w:r>
      <w:r>
        <w:t>will enable t</w:t>
      </w:r>
      <w:r>
        <w:t>he Landlord to grant consent to Tenant’</w:t>
      </w:r>
      <w:r>
        <w:t>s works of a routine nature by reference to the obligations in this Schedule </w:t>
      </w:r>
      <w:r>
        <w:t>without the need for a detailed licence for alterations.</w:t>
      </w:r>
    </w:p>
  </w:footnote>
  <w:footnote w:id="136">
    <w:p w14:paraId="6053F0BD" w14:textId="77777777" w:rsidR="00701458" w:rsidRDefault="000716C6">
      <w:pPr>
        <w:pStyle w:val="FootnoteText"/>
        <w:tabs>
          <w:tab w:val="clear" w:pos="850"/>
          <w:tab w:val="left" w:pos="567"/>
        </w:tabs>
      </w:pPr>
      <w:r>
        <w:rPr>
          <w:rStyle w:val="FootnoteReference"/>
        </w:rPr>
        <w:footnoteRef/>
      </w:r>
      <w:r>
        <w:t xml:space="preserve"> </w:t>
      </w:r>
      <w:r>
        <w:tab/>
        <w:t>If you want the Tenant to complete any works to the Premises within a set period</w:t>
      </w:r>
      <w:r>
        <w:t xml:space="preserve"> after work has commenced, you will need to provide for this specifically in this paragraph.</w:t>
      </w:r>
    </w:p>
  </w:footnote>
  <w:footnote w:id="137">
    <w:p w14:paraId="0F475AA1" w14:textId="5C1ECF84" w:rsidR="00701458" w:rsidRDefault="000716C6">
      <w:pPr>
        <w:pStyle w:val="FootnoteText"/>
        <w:tabs>
          <w:tab w:val="clear" w:pos="850"/>
          <w:tab w:val="left" w:pos="567"/>
        </w:tabs>
      </w:pPr>
      <w:r>
        <w:rPr>
          <w:rStyle w:val="FootnoteReference"/>
        </w:rPr>
        <w:footnoteRef/>
      </w:r>
      <w:r>
        <w:t xml:space="preserve"> </w:t>
      </w:r>
      <w:r>
        <w:tab/>
        <w:t>If you want to impose an obligation on the Tenant to begin any works to which Landlord’</w:t>
      </w:r>
      <w:r>
        <w:t xml:space="preserve">s consent has been given, you will need to provide for this specifically </w:t>
      </w:r>
      <w:r>
        <w:t>in this paragraph.</w:t>
      </w:r>
    </w:p>
  </w:footnote>
  <w:footnote w:id="138">
    <w:p w14:paraId="3F6C8F68" w14:textId="3FD491AA" w:rsidR="00701458" w:rsidRDefault="000716C6">
      <w:pPr>
        <w:pStyle w:val="FootnoteText"/>
      </w:pPr>
      <w:r>
        <w:rPr>
          <w:rStyle w:val="FootnoteReference"/>
        </w:rPr>
        <w:footnoteRef/>
      </w:r>
      <w:r>
        <w:t xml:space="preserve"> </w:t>
      </w:r>
      <w:r>
        <w:tab/>
        <w:t>This clause </w:t>
      </w:r>
      <w:r>
        <w:t>can be deleted if the Tenant will not have the right to install Plant on the Plant Area.</w:t>
      </w:r>
    </w:p>
  </w:footnote>
  <w:footnote w:id="139">
    <w:p w14:paraId="42C6561B" w14:textId="6AC05D86" w:rsidR="00701458" w:rsidRDefault="000716C6">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nershi</w:t>
      </w:r>
      <w:r>
        <w:t>p’</w:t>
      </w:r>
      <w:r>
        <w:t xml:space="preserve">s </w:t>
      </w:r>
      <w:hyperlink r:id="rId1" w:history="1">
        <w:r>
          <w:rPr>
            <w:rStyle w:val="Hyperlink"/>
            <w:b/>
            <w:color w:val="auto"/>
          </w:rPr>
          <w:t>Green Lease Toolkit</w:t>
        </w:r>
      </w:hyperlink>
      <w:r>
        <w:t xml:space="preserve">.  </w:t>
      </w:r>
      <w:r>
        <w:t>This Schedule </w:t>
      </w:r>
      <w:r>
        <w:t>is not intended to impose onerous obligations in relation to sustainability issues but is intended to facil</w:t>
      </w:r>
      <w:r>
        <w:t>itate a discussion between the parties about these issues.</w:t>
      </w:r>
    </w:p>
  </w:footnote>
  <w:footnote w:id="140">
    <w:p w14:paraId="4DE23508" w14:textId="7D5BA75C" w:rsidR="00701458" w:rsidRDefault="000716C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w:t>
      </w:r>
      <w:r>
        <w:t xml:space="preserve">s property to establish a new supply and install the meters.  </w:t>
      </w:r>
      <w:r>
        <w:t>Consider whether this right should be given to the Tenant.</w:t>
      </w:r>
    </w:p>
  </w:footnote>
  <w:footnote w:id="141">
    <w:p w14:paraId="7A194AF8" w14:textId="77777777" w:rsidR="00701458" w:rsidRDefault="000716C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w:t>
      </w:r>
      <w:r>
        <w:t>nt of the underlease.</w:t>
      </w:r>
    </w:p>
  </w:footnote>
  <w:footnote w:id="142">
    <w:p w14:paraId="375E0ED8" w14:textId="3C4EF802" w:rsidR="00701458" w:rsidRDefault="000716C6">
      <w:pPr>
        <w:pStyle w:val="FootnoteText"/>
        <w:tabs>
          <w:tab w:val="clear" w:pos="850"/>
          <w:tab w:val="left" w:pos="567"/>
        </w:tabs>
      </w:pPr>
      <w:r>
        <w:rPr>
          <w:rStyle w:val="FootnoteReference"/>
        </w:rPr>
        <w:footnoteRef/>
      </w:r>
      <w:r>
        <w:t xml:space="preserve"> </w:t>
      </w:r>
      <w:r>
        <w:tab/>
        <w:t>Although the interpretation clause </w:t>
      </w:r>
      <w:r>
        <w:t>in this Lease states that references to a consent are to a prior written consent, the full form of wording has been included in this definition as the relevant interpretation clause </w:t>
      </w:r>
      <w:r>
        <w:t xml:space="preserve">may not be </w:t>
      </w:r>
      <w:r>
        <w:t>included in the underlease.</w:t>
      </w:r>
    </w:p>
  </w:footnote>
  <w:footnote w:id="143">
    <w:p w14:paraId="2E6C4CF6" w14:textId="13FD4565" w:rsidR="00701458" w:rsidRDefault="000716C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w:t>
      </w:r>
      <w:r>
        <w:t>ub-underletting is prohibited.</w:t>
      </w:r>
    </w:p>
  </w:footnote>
  <w:footnote w:id="144">
    <w:p w14:paraId="0BD140B4" w14:textId="1CD77CCF" w:rsidR="00701458" w:rsidRDefault="000716C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w:t>
      </w:r>
      <w:r>
        <w:t>s obligations.</w:t>
      </w:r>
    </w:p>
  </w:footnote>
  <w:footnote w:id="145">
    <w:p w14:paraId="75ABE9DE" w14:textId="52D15761" w:rsidR="00701458" w:rsidRDefault="000716C6">
      <w:pPr>
        <w:pStyle w:val="FootnoteText"/>
        <w:tabs>
          <w:tab w:val="clear" w:pos="850"/>
          <w:tab w:val="left" w:pos="567"/>
        </w:tabs>
      </w:pPr>
      <w:r>
        <w:rPr>
          <w:rStyle w:val="FootnoteReference"/>
        </w:rPr>
        <w:footnoteRef/>
      </w:r>
      <w:r>
        <w:t xml:space="preserve"> </w:t>
      </w:r>
      <w:r>
        <w:tab/>
        <w:t>Only one of 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6">
    <w:p w14:paraId="5F37D77E" w14:textId="77777777" w:rsidR="00701458" w:rsidRDefault="000716C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7">
    <w:p w14:paraId="7C52E1B3" w14:textId="77777777" w:rsidR="00701458" w:rsidRDefault="000716C6">
      <w:pPr>
        <w:pStyle w:val="FootnoteText"/>
        <w:tabs>
          <w:tab w:val="clear" w:pos="850"/>
          <w:tab w:val="left" w:pos="567"/>
        </w:tabs>
      </w:pPr>
      <w:r>
        <w:rPr>
          <w:rStyle w:val="FootnoteReference"/>
        </w:rPr>
        <w:footnoteRef/>
      </w:r>
      <w:r>
        <w:t xml:space="preserve"> </w:t>
      </w:r>
      <w:r>
        <w:tab/>
        <w:t>Include this as a prohibited use where the Landlord does not want the Premises</w:t>
      </w:r>
      <w:r>
        <w:t xml:space="preserve"> to be used as a fast-food restaurant but will allow the Premises to be used as a coffee shop or sandwich bar.</w:t>
      </w:r>
    </w:p>
  </w:footnote>
  <w:footnote w:id="148">
    <w:p w14:paraId="12A98392" w14:textId="77777777" w:rsidR="00701458" w:rsidRDefault="000716C6">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9">
    <w:p w14:paraId="0C292F1D" w14:textId="77777777" w:rsidR="00701458" w:rsidRDefault="000716C6">
      <w:pPr>
        <w:pStyle w:val="FootnoteText"/>
        <w:tabs>
          <w:tab w:val="clear" w:pos="850"/>
          <w:tab w:val="left" w:pos="567"/>
        </w:tabs>
      </w:pPr>
      <w:r>
        <w:rPr>
          <w:rStyle w:val="FootnoteReference"/>
        </w:rPr>
        <w:footnoteRef/>
      </w:r>
      <w:r>
        <w:t xml:space="preserve"> </w:t>
      </w:r>
      <w:r>
        <w:tab/>
        <w:t xml:space="preserve">Where the Tenant wants to </w:t>
      </w:r>
      <w:r>
        <w:t>install gaming machines, a relaxation on the use of the Premises for gambling will be required.</w:t>
      </w:r>
    </w:p>
  </w:footnote>
  <w:footnote w:id="150">
    <w:p w14:paraId="2301326B" w14:textId="77777777" w:rsidR="00701458" w:rsidRDefault="000716C6">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1">
    <w:p w14:paraId="7FF80643" w14:textId="101B52F9" w:rsidR="00701458" w:rsidRDefault="000716C6">
      <w:pPr>
        <w:pStyle w:val="FootnoteText"/>
        <w:tabs>
          <w:tab w:val="clear" w:pos="850"/>
          <w:tab w:val="left" w:pos="567"/>
        </w:tabs>
      </w:pPr>
      <w:r>
        <w:rPr>
          <w:rStyle w:val="FootnoteReference"/>
        </w:rPr>
        <w:footnoteRef/>
      </w:r>
      <w:r>
        <w:t xml:space="preserve"> </w:t>
      </w:r>
      <w:r>
        <w:tab/>
        <w:t>Although the general law prohibits smoking in enclosed spaces</w:t>
      </w:r>
      <w:r>
        <w:t xml:space="preserve">, the Landlord may want to prohibit the use of external smoking areas.  </w:t>
      </w:r>
      <w:r>
        <w:t>Electronic cigarettes are not covered by the restrictions on smoking.</w:t>
      </w:r>
    </w:p>
  </w:footnote>
  <w:footnote w:id="152">
    <w:p w14:paraId="69153EE9" w14:textId="36939857" w:rsidR="00701458" w:rsidRDefault="000716C6">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w:t>
      </w:r>
      <w:r>
        <w:t xml:space="preserve">ting Area and its proposed use.  </w:t>
      </w:r>
      <w:r>
        <w:t>If any tenant’</w:t>
      </w:r>
      <w:r>
        <w: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ED536" w14:textId="77777777" w:rsidR="00701458" w:rsidRDefault="00701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472FA" w14:textId="77777777" w:rsidR="00701458" w:rsidRDefault="007014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BEE51" w14:textId="77777777" w:rsidR="00701458" w:rsidRDefault="00701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01458"/>
    <w:rsid w:val="000716C6"/>
    <w:rsid w:val="007014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EAB8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071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Dictionary xmlns="http://schemas.business-integrity.com/dealbuilder/2006/dictionary" SavedByVersion="8.9.31001.1" MinimumVersion="7.2.0.0"/>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020451D-0C38-4931-8BE3-C882E5C76428}">
  <ds:schemaRefs>
    <ds:schemaRef ds:uri="http://schemas.business-integrity.com/dealbuilder/2006/answers"/>
  </ds:schemaRefs>
</ds:datastoreItem>
</file>

<file path=customXml/itemProps3.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799FF4C7-5F1D-46A5-BF51-F7B83D06F1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4521</Words>
  <Characters>139775</Characters>
  <Application>Microsoft Office Word</Application>
  <DocSecurity>0</DocSecurity>
  <Lines>1164</Lines>
  <Paragraphs>327</Paragraphs>
  <ScaleCrop>false</ScaleCrop>
  <LinksUpToDate>false</LinksUpToDate>
  <CharactersWithSpaces>16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6</dc:title>
  <cp:lastModifiedBy/>
  <cp:revision>1</cp:revision>
  <dcterms:created xsi:type="dcterms:W3CDTF">2022-08-31T13:57:00Z</dcterms:created>
  <dcterms:modified xsi:type="dcterms:W3CDTF">2022-08-3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83</vt:lpwstr>
  </property>
  <property fmtid="{D5CDD505-2E9C-101B-9397-08002B2CF9AE}" pid="10" name="db_contract_version">
    <vt:lpwstr>AAAAAAACvjg=</vt:lpwstr>
  </property>
</Properties>
</file>